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enmodell</w:t>
      </w:r>
      <w:r>
        <w:t xml:space="preserve"> </w:t>
      </w:r>
      <w:r>
        <w:t xml:space="preserve">Geologie</w:t>
      </w:r>
    </w:p>
    <w:p>
      <w:pPr>
        <w:pStyle w:val="FirstParagraph"/>
      </w:pPr>
      <w:r>
        <w:t xml:space="preserve">Beschreibung und Objektkatalog, Version 3.5</w:t>
      </w:r>
    </w:p>
    <w:p>
      <w:pPr>
        <w:pStyle w:val="BodyText"/>
      </w:pPr>
      <w:r>
        <w:t xml:space="preserve">2024-04-11</w:t>
      </w:r>
    </w:p>
    <w:p>
      <w:pPr>
        <w:pStyle w:val="CaptionedFigure"/>
      </w:pPr>
      <w:r>
        <w:drawing>
          <wp:inline>
            <wp:extent cx="5334000" cy="3473563"/>
            <wp:effectExtent b="0" l="0" r="0" t="0"/>
            <wp:docPr descr="Extrait GeoCover vers le Moléson" title="Moléson" id="21" name="Picture"/>
            <a:graphic>
              <a:graphicData uri="http://schemas.openxmlformats.org/drawingml/2006/picture">
                <pic:pic>
                  <pic:nvPicPr>
                    <pic:cNvPr descr="geocover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3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trait GeoCover vers le Moléson</w:t>
      </w:r>
    </w:p>
    <w:p>
      <w:pPr>
        <w:pStyle w:val="BodyText"/>
      </w:pPr>
      <w:r>
        <w:t xml:space="preserve">Bundesamt für Landestopographie swisstopo</w:t>
      </w:r>
      <w:r>
        <w:t xml:space="preserve"> </w:t>
      </w:r>
    </w:p>
    <w:bookmarkStart w:id="72" w:name="theme-rock_bodies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Theme ROCK_BODIES</w:t>
      </w:r>
    </w:p>
    <w:bookmarkStart w:id="30" w:name="class-unconsolidated_deposits_pt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Class Unconsolidated_Deposits_PT</w:t>
      </w:r>
    </w:p>
    <w:p>
      <w:pPr>
        <w:pStyle w:val="FirstParagraph"/>
      </w:pPr>
      <w:r>
        <w:t xml:space="preserve">Die Klasse Unconsolidated_Deposits_PT umfasst einzelne Gesteine (Korngrösse: Steine bis Blöcke), die durch gravitative, glaziale oder anthropogene Transportprozesse an ihren heutigen Ort gelangten, respektive sich an Ort und Stelle durch Verwitterung des umliegenden Gesteins gebildet hab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0"/>
        <w:gridCol w:w="1941"/>
        <w:gridCol w:w="3105"/>
        <w:gridCol w:w="256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4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ustand der Objekta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PNT_RUNC_STATUS_C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_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styp (Kristallingestein / Sedimentgestei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.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PNT_RUNC_ROCK_TYP_C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k_s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zeichnung des Leitgeste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.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PNT_RUNC_ROCK_SPE_C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_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aterialbezeichnung (lithologische Einhei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.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LITHO_UNCO_C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g_desc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ginalbezeichnung gemäss der Legende der zugrundeliegenden geologischen Kar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ec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chütztes geologisches Objek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3" w:name="attribute-kind"/>
    <w:p>
      <w:pPr>
        <w:pStyle w:val="Heading3"/>
      </w:pPr>
      <w:r>
        <w:rPr>
          <w:rStyle w:val="SectionNumber"/>
        </w:rPr>
        <w:t xml:space="preserve">1.1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erratischer Bl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erratischer Bl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Schwarm erratischer Blö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Schwarm erratischer Blö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anthropogene Ansammlung von erratischen Blöc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anthropogene Ansammlung von erratischen Blöck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Wanderbl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Wanderbl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Geschie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Geschieb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Sturzbl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Sturzbl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Lesesteinhauf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Lesesteinhauf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Verwitterungsrückstände (Gerölle und/oder Konkretione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Verwitterungsrückstände (Gerölle und/oder Konkretionen)</w:t>
            </w:r>
          </w:p>
        </w:tc>
      </w:tr>
    </w:tbl>
    <w:bookmarkEnd w:id="23"/>
    <w:bookmarkStart w:id="24" w:name="X71c2d3ac1d2feac9acf006027549d90d38fd3a1"/>
    <w:p>
      <w:pPr>
        <w:pStyle w:val="Heading3"/>
      </w:pPr>
      <w:r>
        <w:rPr>
          <w:rStyle w:val="SectionNumber"/>
        </w:rPr>
        <w:t xml:space="preserve">1.1.2</w:t>
      </w:r>
      <w:r>
        <w:tab/>
      </w:r>
      <w:r>
        <w:t xml:space="preserve">Attribute status</w:t>
      </w:r>
    </w:p>
    <w:p>
      <w:pPr>
        <w:pStyle w:val="FirstParagraph"/>
      </w:pPr>
      <w:r>
        <w:rPr>
          <w:i/>
          <w:iCs/>
        </w:rPr>
        <w:t xml:space="preserve">Zustand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Sit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Sit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gelag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gelag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etz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etz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stö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stö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4"/>
    <w:bookmarkStart w:id="25" w:name="Xf198a4b61a68687853b2e0b854516f175bb473f"/>
    <w:p>
      <w:pPr>
        <w:pStyle w:val="Heading3"/>
      </w:pPr>
      <w:r>
        <w:rPr>
          <w:rStyle w:val="SectionNumber"/>
        </w:rPr>
        <w:t xml:space="preserve">1.1.3</w:t>
      </w:r>
      <w:r>
        <w:tab/>
      </w:r>
      <w:r>
        <w:t xml:space="preserve">Attribute rock_type</w:t>
      </w:r>
    </w:p>
    <w:p>
      <w:pPr>
        <w:pStyle w:val="FirstParagraph"/>
      </w:pPr>
      <w:r>
        <w:rPr>
          <w:i/>
          <w:iCs/>
        </w:rPr>
        <w:t xml:space="preserve">Gesteinstyp (Kristallingestein / Sedimentgestein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ches / Ultrabasisches 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ches / Ultrabasisches Ge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ge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ge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5"/>
    <w:bookmarkStart w:id="26" w:name="Xcd3f2513560099ad169bd46bc0e62dd3ad0fdfa"/>
    <w:p>
      <w:pPr>
        <w:pStyle w:val="Heading3"/>
      </w:pPr>
      <w:r>
        <w:rPr>
          <w:rStyle w:val="SectionNumber"/>
        </w:rPr>
        <w:t xml:space="preserve">1.1.4</w:t>
      </w:r>
      <w:r>
        <w:tab/>
      </w:r>
      <w:r>
        <w:t xml:space="preserve">Attribute rock_spe</w:t>
      </w:r>
    </w:p>
    <w:p>
      <w:pPr>
        <w:pStyle w:val="FirstParagraph"/>
      </w:pPr>
      <w:r>
        <w:rPr>
          <w:i/>
          <w:iCs/>
        </w:rPr>
        <w:t xml:space="preserve">Bezeichnung des Leit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e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e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ula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ula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alin-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alin-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ines Sediment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ines Sedimentge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ersheim-Kalk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ersheim-Kalk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er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ern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rner Verruca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rner Verruca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ndelwald-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ndelwald-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ontal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ontal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ker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kern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hgant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hgant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anz-Verruca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anz-Verruca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nagelfluh des Speer- und Stockberggebie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nagelfluh des Speer- und Stockberggebie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s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s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ge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Blanc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Blanc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hel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hel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sen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sen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nteglias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nteglias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fna-Por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fna-Porphy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pinit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pinit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veyannaz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veyannaz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orcine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orcine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404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gällen-Por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gällen-Porphy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6"/>
    <w:bookmarkStart w:id="27" w:name="attribute-mat_type"/>
    <w:p>
      <w:pPr>
        <w:pStyle w:val="Heading3"/>
      </w:pPr>
      <w:r>
        <w:rPr>
          <w:rStyle w:val="SectionNumber"/>
        </w:rPr>
        <w:t xml:space="preserve">1.1.5</w:t>
      </w:r>
      <w:r>
        <w:tab/>
      </w:r>
      <w:r>
        <w:t xml:space="preserve">Attribute mat_type</w:t>
      </w:r>
    </w:p>
    <w:p>
      <w:pPr>
        <w:pStyle w:val="FirstParagraph"/>
      </w:pPr>
      <w:r>
        <w:rPr>
          <w:i/>
          <w:iCs/>
        </w:rPr>
        <w:t xml:space="preserve">Materialbezeichnung (lithologische Einheit)</w:t>
      </w:r>
    </w:p>
    <w:bookmarkEnd w:id="27"/>
    <w:bookmarkStart w:id="28" w:name="attribute-orig_descr"/>
    <w:p>
      <w:pPr>
        <w:pStyle w:val="Heading3"/>
      </w:pPr>
      <w:r>
        <w:rPr>
          <w:rStyle w:val="SectionNumber"/>
        </w:rPr>
        <w:t xml:space="preserve">1.1.6</w:t>
      </w:r>
      <w:r>
        <w:tab/>
      </w:r>
      <w:r>
        <w:t xml:space="preserve">Attribute orig_descr</w:t>
      </w:r>
    </w:p>
    <w:p>
      <w:pPr>
        <w:pStyle w:val="FirstParagraph"/>
      </w:pPr>
      <w:r>
        <w:rPr>
          <w:i/>
          <w:iCs/>
        </w:rPr>
        <w:t xml:space="preserve">Originalbezeichnung gemäss der Legende der zugrundeliegenden geologischen Karte</w:t>
      </w:r>
    </w:p>
    <w:p>
      <w:pPr>
        <w:pStyle w:val="BodyText"/>
      </w:pPr>
      <w:r>
        <w:rPr>
          <w:i/>
          <w:iCs/>
        </w:rPr>
        <w:t xml:space="preserve">Datentyp: string</w:t>
      </w:r>
    </w:p>
    <w:bookmarkEnd w:id="28"/>
    <w:bookmarkStart w:id="29" w:name="attribute-protected"/>
    <w:p>
      <w:pPr>
        <w:pStyle w:val="Heading3"/>
      </w:pPr>
      <w:r>
        <w:rPr>
          <w:rStyle w:val="SectionNumber"/>
        </w:rPr>
        <w:t xml:space="preserve">1.1.7</w:t>
      </w:r>
      <w:r>
        <w:tab/>
      </w:r>
      <w:r>
        <w:t xml:space="preserve">Attribute protected</w:t>
      </w:r>
    </w:p>
    <w:p>
      <w:pPr>
        <w:pStyle w:val="FirstParagraph"/>
      </w:pPr>
      <w:r>
        <w:rPr>
          <w:i/>
          <w:iCs/>
        </w:rPr>
        <w:t xml:space="preserve">Geschütztes geologisches Objekt</w:t>
      </w:r>
    </w:p>
    <w:p>
      <w:pPr>
        <w:pStyle w:val="BodyText"/>
      </w:pPr>
      <w:r>
        <w:rPr>
          <w:i/>
          <w:iCs/>
        </w:rPr>
        <w:t xml:space="preserve">Datentyp: boolean</w:t>
      </w:r>
    </w:p>
    <w:bookmarkEnd w:id="29"/>
    <w:bookmarkEnd w:id="30"/>
    <w:bookmarkStart w:id="47" w:name="class-unconsolidated_deposits_plg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Class Unconsolidated_Deposits_PLG</w:t>
      </w:r>
    </w:p>
    <w:p>
      <w:pPr>
        <w:pStyle w:val="FirstParagraph"/>
      </w:pPr>
      <w:r>
        <w:t xml:space="preserve">Die Klasse Unconsolidated_Deposits_PLG beinhaltet alle flächenhaft</w:t>
      </w:r>
      <w:r>
        <w:t xml:space="preserve"> </w:t>
      </w:r>
      <w:r>
        <w:t xml:space="preserve">ausgeschiedenen Lockergesteine.</w:t>
      </w:r>
      <w:r>
        <w:br/>
      </w:r>
      <w:r>
        <w:t xml:space="preserve">Die Angabe, ob eine Lockergesteinsmasse bewegt (durch Gravitation versetzt) wurde, geht</w:t>
      </w:r>
      <w:r>
        <w:t xml:space="preserve"> </w:t>
      </w:r>
      <w:r>
        <w:t xml:space="preserve">aus der Klasse Instabilities_within_Unconsolidated_Deposits_PLG (Thema</w:t>
      </w:r>
      <w:r>
        <w:t xml:space="preserve"> </w:t>
      </w:r>
      <w:r>
        <w:t xml:space="preserve">Geomorphology) hervor. Eine Ausnahme bilden Lockergesteinsmassen,</w:t>
      </w:r>
      <w:r>
        <w:t xml:space="preserve"> </w:t>
      </w:r>
      <w:r>
        <w:t xml:space="preserve">welche unter dem Einfluss der Schwerkraft bewegt wurden und keine</w:t>
      </w:r>
      <w:r>
        <w:t xml:space="preserve"> </w:t>
      </w:r>
      <w:r>
        <w:t xml:space="preserve">Angaben zum Ausgangsmaterial enthalten (Rutschmassen oder zerrüttete</w:t>
      </w:r>
      <w:r>
        <w:t xml:space="preserve"> </w:t>
      </w:r>
      <w:r>
        <w:t xml:space="preserve">Gesteinsmassen «Sackungsmassen»).</w:t>
      </w:r>
      <w:r>
        <w:br/>
      </w:r>
      <w:r>
        <w:t xml:space="preserve">Solche Lockergesteine werden sowohl in der Klasse Unconsolidated_Deposits_PLG als auch in der Klasse</w:t>
      </w:r>
      <w:r>
        <w:t xml:space="preserve"> </w:t>
      </w:r>
      <w:r>
        <w:t xml:space="preserve">Instabilities_with_in_Unconsolidated_Deposits_PLG erfasst. Zur näheren</w:t>
      </w:r>
      <w:r>
        <w:t xml:space="preserve"> </w:t>
      </w:r>
      <w:r>
        <w:t xml:space="preserve">Erklärung der verschiedenen Objektarten sind im Anhang A einige</w:t>
      </w:r>
      <w:r>
        <w:t xml:space="preserve"> </w:t>
      </w:r>
      <w:r>
        <w:t xml:space="preserve">Fallbeispiele abgebilde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0"/>
        <w:gridCol w:w="1941"/>
        <w:gridCol w:w="3105"/>
        <w:gridCol w:w="256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51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st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LITSTRAT_UNCO_C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..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LITHO_C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ono_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CHRONO_C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ono_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CHRONO_C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_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.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hostratigraphic_Units_Lith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ied_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o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.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composi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x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.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admixtur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uc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ur des Lockergeste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.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UN_DEP_RUNC_STRUCTUR_C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zifische Eigenscha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.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charca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pho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phologie der Lockergesteinseinh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.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UN_DEP_RUNC_MORPHOLO_C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_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etschertyp; Attribut nur für Morä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.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UN_DEP_RUNC_GLAC_TYP_C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_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itpunkt oder Zeitperiode. Zum Beispiel «1940 1943, Periode der Drainage» (muss präzisiert werd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n_co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kermaterialbedeckung, wenn vorhande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.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UN_DEP_RUNC_THIN_COV_C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g_desc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riginalbezeichnung gemäss der Legende der zugrundeliegenden geologischen Kar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31" w:name="attribute-kind-1"/>
    <w:p>
      <w:pPr>
        <w:pStyle w:val="Heading3"/>
      </w:pPr>
      <w:r>
        <w:rPr>
          <w:rStyle w:val="SectionNumber"/>
        </w:rPr>
        <w:t xml:space="preserve">1.2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7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Locker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 Lockergestein</w:t>
            </w:r>
          </w:p>
        </w:tc>
      </w:tr>
    </w:tbl>
    <w:bookmarkEnd w:id="31"/>
    <w:bookmarkStart w:id="32" w:name="X2287a58cbee5d94a89d60d70ff54e12884acb91"/>
    <w:p>
      <w:pPr>
        <w:pStyle w:val="Heading3"/>
      </w:pPr>
      <w:r>
        <w:rPr>
          <w:rStyle w:val="SectionNumber"/>
        </w:rPr>
        <w:t xml:space="preserve">1.2.2</w:t>
      </w:r>
      <w:r>
        <w:tab/>
      </w:r>
      <w:r>
        <w:t xml:space="preserve">Attribute litstrat</w:t>
      </w:r>
    </w:p>
    <w:p>
      <w:pPr>
        <w:pStyle w:val="FirstParagraph"/>
      </w:pPr>
      <w:r>
        <w:t xml:space="preserve">__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 letzteiszeitlischs 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 letzteiszeitlischs Vorsto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 letzteiszeitlischs 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 letzteiszeitlischs Vorsto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b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bach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au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au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bur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burg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e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tal-Seeboden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tal-Seebodenleh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th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tha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uvion von Rans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uvion von Rans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berg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berg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 Doubs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 Doubs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nburg-Fulach-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nburg-Fulach-Terr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e Ablagerung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e Ablagerunge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e Beckenfüll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e Beckenfüllu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rswi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rswi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mmert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mmert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mmert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mmert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mmet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mmet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tiswi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tiswi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r Gam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r Gam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r Gür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r Gürb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r Lo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r Lonz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r Salt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r Salt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r Vis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r Visp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s Baltschiederbac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s Baltschiederbach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s Bietschbac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s Bietschbach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s Chelchbac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s Chelchbach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s Jolibac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s Jolibach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s Lombac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 des Lombach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m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m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ke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ke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nhald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nhald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nholz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nholz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ngraben-Schotter und 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ngraben-Schotter und 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nholz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nholz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nau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nau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 von Barg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 von Barg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 von Fida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 von Fida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 von Ralligen (im Thunerse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 von Ralligen (im Thunerse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m Chap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m Chap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m Delenwa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m Delen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m Drussetschawa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m Drussetscha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m Kernwa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m Kern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m Stützwa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m Stützwa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Brien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Brien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Brü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Brü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Castaseg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Castaseg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Chessel-Novi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Chessel-Novi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Chièt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Chièt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Derbor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Derbore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El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E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Fli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Fli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Gold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Gold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Gwelber-Laui-We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Gwelber-Laui-We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Irage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Irage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Mut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Mut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Novalles-Vugel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Novalles-Vugel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Prap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Prap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Schaing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Schaing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Sier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Sier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Sog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Sog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Tam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Tam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Triesenber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en von Triesenbe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ingen-Eis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ingen-Eis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ken-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ken-S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k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k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sturzmasse von Selza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sturzmasse von Selz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ug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ugg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ck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ck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e-Bergsturz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e-Bergsturzablageru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kenhof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kenhof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menstorf-Vergletscherung (2. LGM-Vorstos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menstorf-Vergletscherung (2. LGM-Vorstos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menstorf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menstorf-Vorsto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r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r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rfeld- und Klettgau-Paläobö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rfeld- und Klettgau-Paläobö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rfeld-Eiszeit (Letzte Eisze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rfeld-Eiszeit (Letzte Eiszei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l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ling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nadu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naduz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nfol-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nfol-T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öschmatt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öschmatt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meg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megg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ndflu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ndflue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ite-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ite-Terr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derhäusl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derhäusle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üggstutz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üggstutz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ech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ech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e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e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elm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elm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erfel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erfeld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t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t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ten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ten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gacher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gacher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tteber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tteberg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p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p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äl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äl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älen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älen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zensti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zenstig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zenstrick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zenstrick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lchstapf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lchstapf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set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seta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äjelo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äjeloch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gmerselle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gmersellen-Vorsto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kenschott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kenschotter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ermoos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ermoos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r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rnage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rnage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rrenrot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rrenroth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bnet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bnet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g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ghald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ghald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ghol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gholz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ghüsli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ghüsli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siedeln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siedeln-Leh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likerhol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likerholz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brach-See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brach-Seeablageru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m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me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ment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menta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met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met-Vorsto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ing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e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iwald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iwald-Vorsto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feld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feld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golzt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golzta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mense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mensee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chenba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chenbach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nkhusgrab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nkhusgrabe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dhof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dhof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si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si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ib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ibach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istock-Bergsturz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istock-Bergsturzablageru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lisb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lisbach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üe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üe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üefel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üefeld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menthal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menthal-Leh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rlingen-Quelltu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rlingen-Quelltuf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enirche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enirche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ne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nech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nholz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nholz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st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st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enth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mentha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u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u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issl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issling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renba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renbad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-lakustrische 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-lakustrische S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ütschta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ütschta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diswi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diswi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diswil-Interglazial (Letztes Integlazi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diswil-Interglazial (Letztes Integlazia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tenschwil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tenschwil-Leh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tenschwil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tenschwil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tenschwil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tenschwil-Vorsto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ssau-Interstad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ssau-Interstadi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s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so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änich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änich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uholz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uholz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ndt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ndta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be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be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bl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bl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ndelmoos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ndelmoos-Leh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ntelsei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ntelsei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ntelsei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ntelsei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nterstal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nterstal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s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sch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sburg-Eis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sburg-Eis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sburg-Hagenholz-Interglaz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sburg-Hagenholz-Interglazi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sbur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sburg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sburg-Vergletsch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sburg-Vergletscher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sburg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sburg-Vorsto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genholz-Eis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genholz-Eis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genholz-Vergletsch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genholz-Vergletscher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genholz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genholz-Vorsto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gnau-Nive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gnau-Nive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hni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hni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hni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hni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den-See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den-Seeablageru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elb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elbach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ewal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ewald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l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le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lentobe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lentobe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li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sen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sen-Leh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sen-Morä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sen-Morä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iter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itere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ubeerihübe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ubeerihübe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rzmatt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rzmatt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chi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chi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terr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hen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hen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here Decken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here Decken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zik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zik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mberg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mberg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mbrechtikon-Vergletscherung (Frühletzteiszeitliche Vergl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mbrechtikon-Vergletscherung (Frühletzteiszeitliche Vergl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ngerbo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ngerbo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ütt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ütt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berig-Schotter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berig-Schotter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glist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gliste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ell benannte Bergsturz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ell benannte Bergsturzablageru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ell benannte fluviatile 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ell benannte fluviatile 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ell benannte künstliche 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ell benannte künstliche Ablageru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ell benannte Sackungsmass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ell benannte Sackungsmas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ell benannter Bach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ell benannter Bachschu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rchel-Dolomit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rchel-Dolomit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rchel-Schotter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rchel-Schotter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t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ting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n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n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kerenwal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kerenwald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teneg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tenegg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ppelihof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ppelihof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lsruh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lsruhe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sande von Madre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sande von Madret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llwangen-Schaffhausen-Mellingen-Sta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llwangen-Schaffhausen-Mellingen-Stad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rchleerau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rchleerau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rchleerau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rchleerau-Vorsto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einhöchstetten-Kies-Sand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einhöchstetten-Kies-Sand-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ettgau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ettgau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lbrun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lbrun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auchth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auchtha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unkel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unkel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e Ablagerungen der Gamsenried-Depo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e Ablagerungen der Gamsenried-Depon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e Ablagerungen des Bahnhofs Br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e Ablagerungen des Bahnhofs Br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e Ablagerungen des Riedert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e Ablagerungen des Riederta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e Ablagerungen Gol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e Ablagerungen Gol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snacht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snacht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Côt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Côte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Tuffièr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Tuffière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acher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acher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wiesen-Vergletsch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wiesen-Vergletscher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wiese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wiesen-Vorsto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st Glacial Maximum (LGM), undiff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st Glacial Maximum (LGM), undiff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GM-Rückzu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GM-Rückzu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denberg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denberg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denhau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denhau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dmühle-Vergletscherung (1. LGM-Vorstos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dmühle-Vergletscherung (1. LGM-Vorstos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dmühle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dmühle-Vorsto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hningen-Engiwald-Vergletsch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hningen-Engiwald-Vergletscher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hninge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hningen-Vorsto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mmiswi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mmiswi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s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ss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pfi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pfig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kalk-Schotter der Randen-Tä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kalk-Schotter der Randen-Täl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imalstand (Kilwangen-Schaffhausen-Stadiu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imalstand (Kilwangen-Schaffhausen-Stadiu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kirch-Interglaz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kirch-Interglazi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y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ly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z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zing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enb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enbach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tl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tl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ch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ch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Iberig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Iberig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Irchel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Irchel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Klettgau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Klettgau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öhlin-Eiszeit (Grösste Eisze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öhlin-Eiszeit (Grösste Eiszei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öhlin-Vergletsch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öhlin-Vergletscher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öhli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öhlin-Vorsto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öhlinerfeld-Paläobo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öhlinerfeld-Paläobo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öhlinerfel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öhlinerfeld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oret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oreta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oslerau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oslerau-Leh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lligen-Paläobo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lligen-Paläobo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lli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llig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mpf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mpf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not-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not-Terr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nsingen-Schotter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nsingen-Schotter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g-Schieferkoh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g-Schieferkoh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ttenfel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ttenfeld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derholz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derholz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derstald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derstald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dfur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dfur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terr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terrassenschotter, oberste 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terrassenschotter, oberste Terr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terrassenschotter, tiefere Nivea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terrassenschotter, tiefere Nivea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terrassenschotter, zweitoberste 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terrassenschotter, zweitoberste Terr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wenin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wening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klaushald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klaushald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hl-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hl-Terr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azzano-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azzano-S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Iberig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Iberig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Irchel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Irchel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Klettgau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Klettgau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ingen-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ingen-Terr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hard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hard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höhe-Grundmorä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höhe-Grundmorä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kirch-Seeboden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kirch-Seebodenleh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moos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moos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rick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rick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nsingen-Moos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nsingen-Moos-Leh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schinensee-Bergsturz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schinensee-Bergsturzablageru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loch-Karstfüll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loch-Karstfüll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fl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fling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tr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tring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vi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vi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elfinge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elfingen-Vorsto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diesgärtli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diesgärtli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y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yn-Vorsto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ffeien-Seet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ffeien-Seet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sselb-Stau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sselb-Stau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ozäne 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ozäne Ablageru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issin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issin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-Stau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-Stau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ä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är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ennest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ennest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ntal-Delta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ntal-Delta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engüts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engütsch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elstein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elstein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idb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idbach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i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ig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ige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igen-Vorsto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pen-Stau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pen-Stau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enthal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enthal-Vorsto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ss-Schotter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ss-Schotter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sstal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sstal-Leh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sstal-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sstal-S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sstal-Seeboden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sstal-Seebodensedi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ein- und Aare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ein- und Aare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einau-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einau-Terr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einau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einau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hterswil-See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hterswil-Seet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kenb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kenbach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edmatt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edmatt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ibüe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ibüe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tteren-Schotter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tteren-Schotter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tzhans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tzhans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ggehus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ggehuse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gad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gad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t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ta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ckfel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ckfeld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delwal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delwald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dlingen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dlingen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edert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ederta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fenach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fenach-Vorsto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fswi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fswi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timatt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timatt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yhir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yhirt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äck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äcking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ckungsmasse des Heinzenber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ckungsmasse des Heinzenber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genb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genbach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xegrab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xegrabe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bü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büe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fhaus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fhaus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renspitz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renspitz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eitheim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eitheim-Vorsto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-Diessenhofen-Stetten-Stad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-Diessenhofen-Stetten-Stad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ossbuck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ossbuck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yffi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yffi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merlet- und Toktri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merlet- und Toktri-Formatio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nabelsberg-Stau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nabelsberg-Stau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öneg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önegg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tter und Sand der Rhô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tter und Sand der Rhô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tter und Sand der Vis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tter und Sand der Visp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otzbur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otzburg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otzburg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otzburg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üss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üss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nde-Seebodensedim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nde-Seebodensedim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nd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nd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nderholzwal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nderholzwald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rzhäusern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rzhäusern-Leh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ablagerungen von Frinvillier und Rondchât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ablagerungen von Frinvillier und Rondchâ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lan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land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o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on-Vorsto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h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h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hlsprun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hlsprung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othurn-Sta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othurn-Stad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pensee-Seebodensedim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pensee-Seebodensedim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rgacher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rgacher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icherboden-Lokalmorä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icherboden-Lokalmorä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ez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ez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el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el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b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bach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bach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bach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bach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bach-Vorsto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rrber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rrberg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uschotter von Diessba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uschotter von Diess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ghald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ghald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g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huserber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huserberg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tt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tt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ckesee-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ckesee-Sedi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kar-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kar-Terr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ätligen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ätligen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üssl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üssling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randen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randen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hr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hr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ndgau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ndgau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btal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btal-Leh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bt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bta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btal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btal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ägerhar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ägerhard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 lémanique de 10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 lémanique de 10 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 lémanique de 3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 lémanique de 3 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lgut-Interglaz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lgut-Interglazi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nwinkel-Seebodensedim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nwinkel-Seebodensedim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re Decken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re Decken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re Deckenschotter, oberes Nive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re Deckenschotter, oberes Nive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re Deckenschotter, unteres Nive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re Deckenschotter, unteres Nive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chslau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chslau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engen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engen-Leh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e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eng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beschwanz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beschwanz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ileri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ilerie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-Buechwald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-Buechwald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dorf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dorf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Iberig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Iberig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Irchel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Irchel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Klettgau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Klettgau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ingen-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ingen-Terr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Zeller 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Zeller 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s-Huttenbüe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s-Huttenbüe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grabehüsli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grabehüsli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schlatt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schlatt-Vorsto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treie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treie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znach-Schieferkoh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znach-Schieferkoh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ltheim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ltheim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lken-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lken-Leh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holz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holz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genmoos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genmoos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enber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enberg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lb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lbach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senhaus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senhaus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n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n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3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sseriflu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sserifluh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sterk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sterking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hnt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hnta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ach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se 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se S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wei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wei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rthenstei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rthenstei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ttin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tting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ttingen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ttingen-Vorsto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gg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gg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lbu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lburg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lisau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lisau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zigen-Seebodensedim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zigen-Seebodensedim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en-Schieferkoh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en-Schieferkoh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lach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lach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lfacher-Schotter und 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lfacher-Schotter und 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lhus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lhus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rmsbach-Delta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rmsbach-Deltaablageru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tach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tach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yna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yna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4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iningen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iningen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lg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lg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ll-Schotter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ll-Schotter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tzwil-T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tzwil-Ti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tzwil-Vor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tzwil-Vorsto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ulgtal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ulgtal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ürich-Stein-Bremgarten-Stad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ürich-Stein-Bremgarten-Stad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15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weidlen-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weidlen-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32"/>
    <w:bookmarkStart w:id="33" w:name="Xf911cc8ba4ad8652918a016cfa553a81b3a055f"/>
    <w:p>
      <w:pPr>
        <w:pStyle w:val="Heading3"/>
      </w:pPr>
      <w:r>
        <w:rPr>
          <w:rStyle w:val="SectionNumber"/>
        </w:rPr>
        <w:t xml:space="preserve">1.2.3</w:t>
      </w:r>
      <w:r>
        <w:tab/>
      </w:r>
      <w:r>
        <w:t xml:space="preserve">Attribute litho</w:t>
      </w:r>
    </w:p>
    <w:p>
      <w:pPr>
        <w:pStyle w:val="FirstParagraph"/>
      </w:pPr>
      <w:r>
        <w:t xml:space="preserve">__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Meso)Katakla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Meso)Kataklas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er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er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matischer 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matischer 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i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irhy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i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isye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itrachy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itrachy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o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uv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uvio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tex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tex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e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es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hyd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hyd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hr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hraz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hropogene Element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hropogene Elemente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olischer Sand, Flug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olischer Sand, Flugs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olisch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olisches Sedimen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tych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tychen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k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k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chentu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chentuf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füll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füll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schüttung, D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schüttung, Dam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en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amphib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ches Gang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ches Gangge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ches 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ches Ge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o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gener Kalk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gener Kalkstei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genes / biochemisches / organisches Sediment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genes / biochemisches / organisches Sedimentgestei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klastischer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klastischer 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i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i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glets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schu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ner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ner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lus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lust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misches Sediment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misches Sedimentgestei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z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o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on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ritische Verlandungsbild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ritische Verlandungsbild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ritischer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ritischer 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texit mit nebulitischer Tex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texit mit nebulitischer Text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texit mit Schlierentex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texit mit Schlierentext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texit mit Schollentex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texit mit Schollentext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e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e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ischer 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ischer 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nne Lockermaterialbedeck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nne Lockermaterialbedeck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hinoderm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hinodermen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o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schüssiger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schüssiger 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klo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klog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wässerungs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wässerungssedi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guss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gussgestei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sex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sex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apor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apor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rusiv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rusivgestei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s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ssturzablag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ssturzablager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viatiler 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viatiler 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viatil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viatiles Sedimen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sandstein, Grauwa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sandstein, Grauwa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g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ggestei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mischter 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mischter Schu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Lockergesteinsbedeck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Lockergesteinsbedeck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öll führender Meta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öll führender Meta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öll führender 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öll führender 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 der Regional- und Kontaktmetamorphos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 der Regional- und Kontaktmetamorphose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 der Störungs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 der Störungs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 der Störungszon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 der Störungszone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smeh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smeh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nitischer Kalk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nitischer Kalk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nitischer 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nitischer 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nit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nit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phan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phan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fluviatiler 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fluviatiler 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fluviatil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fluviatiles Sedimen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gen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genes Sedimen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lakustrisches Delta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lakustrisches Deltasedi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lakustrisch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lakustrisches Sedimen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 mit Feldspatblas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 mit Feldspatblas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at-Glimmer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at-Glimmer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phy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u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u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tative Sedimente und Verwitterungsbildung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tative Sedimente und Verwitterungsbildunge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is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i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tt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ttj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glehm, Schwemm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glehm, Schwemmleh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g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gschu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lendi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lendi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f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f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stein, Ch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stein, Ch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pperer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pperer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chemische Bildungen (Kalksint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chemische Bildungen (Kalksinte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gnimb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gnimb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-situ-Verwitterungs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-situ-Verwitterungsschu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usiv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usivgestei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kir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kir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mergel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mergel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o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ilikatf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ilikatf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tei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- und Silikat führendes 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- und Silikat führendes Ge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taklas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taklas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eliger 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eliger 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eliges 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eliges Gestei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el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el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nzi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nzig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astisches Sediment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astisches Sedimentgestei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ftlet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ftlet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glomerat und Brekzie, undifferenziert (Psephit, Korngrösse: Kies, Steine und Blöck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glomerat und Brekzie, undifferenziert (Psephit, Korngrösse: Kies, Steine und Blöck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iger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iger 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tu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tuf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ust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usten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e Ablagerung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e Ablagerung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kustrisches Delta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kustrisches Deltasedi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kustrisch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kustrisches Sedimen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pro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prophy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pillitu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pillituf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winen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winenschu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i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it (organisches Sediment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it (organisches Sedimentgestei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it (palustrisches Sedi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it (palustrisches Sedimen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hothamnien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hothamnien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ker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kerge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ss, Löss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ss, Lössleh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ma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or (Fel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or (Fel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or (sedimentärer Protolit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or (sedimentärer Protolith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iger 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iger 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lkali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lkalirhy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lkali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lkalisye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lkalitrachy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lkalitrachy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lkal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lkalo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nde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ndes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p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p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rk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rk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as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asa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d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daz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dole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dole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essex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essex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ang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angge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rano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rano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ranophy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rauwa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rauwa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ignimb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ignimb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karbon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karbon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lampro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lamprophy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a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agma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ikr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ikro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ikro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ikro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ikr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ikro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nz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nzo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nzo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nzo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nz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nzo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 überprägtes Intrusiv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 überprägtes Intrusivge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 überprägtes pyroklastisches 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 überprägtes pyroklastisches Ge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 (magmatischer Protolith erkennba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 (magmatischer Protolith erkennba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 (Protolith erkennba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 (Protolith erkennba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 (sedimentärer Protolith erkennba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 (sedimentärer Protolith erkennba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n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n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e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egma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e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e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erido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erido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hon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hon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ik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ik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lu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luto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sam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samm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seph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seph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yrox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yroxe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quarzande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quarzandes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quarz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quarz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quarz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quarz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radiola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radiola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rhyod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rhyodaz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rhy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edi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ilt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ilt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omat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omat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ye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texit mit Fleckentex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texit mit Fleckentext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texit mit Netztex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texit mit Netztext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texit mit stromatitischer Tex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texit mit stromatitischer Text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tona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tona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trachy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trachy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vulk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vulk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o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o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o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o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omineralischer Metamorph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omineralischer Metamorph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z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zo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zo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zo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z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zo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äne (Till)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äne (Till)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äne auf Gletscher oder Toteis (Glacier or Dead Ice covered by Til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äne auf Gletscher oder Toteis (Glacier or Dead Ice covered by Ti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gangablag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gangablager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hel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hel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phelinitischer Meta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phelinitischer Metasye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phelinitischer 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phelinitischer Sye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mulit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muliten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muliten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muliten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kal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kalz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ustrisches 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ustrisches Sedi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ustrisch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ustrisches Sedimen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ogenes Karbona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ogenes Karbona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gma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l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l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dotit (Intrusiv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dotit (Intrusivgestei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dotit (Metamorph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dotit (Metamorphi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n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n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reicher Kalk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reicher Kalk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reicher Mergel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reicher Mergel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reicher 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reicher 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reiches 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reiches Gestei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o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krit (Effusiv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krit (Effusiv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krit (Intrusiv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krit (Intrusivgestei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leh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s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si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okatakla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okataklas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omyl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omylo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eudotachy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eudotachy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klastische 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klastische 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klastisches Gestein, undifferenziert (vulkanischer Tuff, &gt; 75 % pyroklast. Komp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klastisches Gestein, undifferenziert (vulkanischer Tuff, &gt; 75 % pyroklast. Komp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xenit (Intrusiv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xenit (Intrusivgestei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xenit (monomineralischer Metamorph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xenit (monomineralischer Metamorphi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ande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andes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 (monomineralischer Metamorph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 (monomineralischer Metamorphi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 (sedimentärer Protolit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 (sedimentärer Protolith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s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lltuff (Kalksinter, Locker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lltuff (Kalksinter, Lockergestei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lltuff (Kalksinter, Sediment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lltuff (Kalksinter, Sedimentgestei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glazialer 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glazialer 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(Kataklas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(Kataklasi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(Sediment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(Sedimentgestei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idualgestein / pedogen überprägtes 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idualgestein / pedogen überprägtes Gestei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d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daz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hpor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hporphy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ff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ff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din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ding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ckzugs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ckzugs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d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d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tschm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tschm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stein, undifferenziert (Psammit: Sandkorngrös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stein, undifferenziert (Psammit: Sandkorngrös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ures Gang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ures Gangge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efer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amm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amm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llen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llenamphib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ärer Gang (clastic dik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ärer Gang (clastic dik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ge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boden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bodensedi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kre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kre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zit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zit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erolithische Verwitterungsbild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erolithische Verwitterungsbildu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cr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cre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ikatreicher 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ikatreicher 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ikatreiches 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ikatreiches Gestei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t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t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kar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ka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t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t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cu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cu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u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u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koh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koh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sal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sa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nd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ndablageru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ona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ona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ukturierter Hang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ukturierter Hangschu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rzablagerung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rzablagerung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quatisch abgelagerte Moräne (Waterlaid Til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quatisch abgelagerte Moräne (Waterlaid Ti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p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p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e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k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k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 Brekzie (kohäsionsl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 Brekzie (kohäsionslo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 Brekzie (mit Kohäs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 Brekzie (mit Kohäsio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 Dolomit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 Dolomit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 Kalk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 Kalk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n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ngestei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gründige Verwitterungs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gründige Verwitterungs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a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a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iger 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iger 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mergel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mergel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chiefer (Schief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chiefer (Schiefe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chiefer (sedimentärer Protolit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chiefer (sedimentärer Protolith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fmoor, Tor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fmoor, Tor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chy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chy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vertin (Kalksinter, Locker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vertin (Kalksinter, Lockergestei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vertin (Kalksinter, Sediment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vertin (Kalksinter, Sedimentgestei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unamiablag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unamiablager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, undifferenziert (pyroklast. und nicht vulk. Sedimente, 75-25 % pyroklast. Komp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, undifferenziert (pyroklast. und nicht vulk. Sedimente, 75-25 % pyroklast. Komp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 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 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r 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r 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r Silt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r Silt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r To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r Ton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s 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s 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Überschwemmungs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Überschwemmungssedi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basisches 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basisches Ge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katakla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kataklas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mafisches 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mafisches Ge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myl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mylo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witterungslehm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witterungslehm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stoss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stoss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lkanische As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lkanische As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rüttete Sackungsm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rüttete Sackungsm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weiglimmer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weiglimmer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33"/>
    <w:bookmarkStart w:id="34" w:name="X8258c43777f393c2d0ecd3085e9b75999a42595"/>
    <w:p>
      <w:pPr>
        <w:pStyle w:val="Heading3"/>
      </w:pPr>
      <w:r>
        <w:rPr>
          <w:rStyle w:val="SectionNumber"/>
        </w:rPr>
        <w:t xml:space="preserve">1.2.4</w:t>
      </w:r>
      <w:r>
        <w:tab/>
      </w:r>
      <w:r>
        <w:t xml:space="preserve">Attribute chrono_t</w:t>
      </w:r>
    </w:p>
    <w:p>
      <w:pPr>
        <w:pStyle w:val="FirstParagraph"/>
      </w:pPr>
      <w:r>
        <w:t xml:space="preserve">__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lé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lé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is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i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it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it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a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a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nsk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nsk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oc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oc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rém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rém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t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t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hkir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hki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th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th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rias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ria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diga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diga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abr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ab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lov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lov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it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it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énom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énom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ghsing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ghsing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b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b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sura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sura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iac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iac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 Kre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 Kre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 Tr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r J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r 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Burdiga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Burdiga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Chat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Chat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Dev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Dev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E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E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Mi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Mi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Mississipp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Mississipp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Ordoviz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Ordoviz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Pennsylv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Pennsylv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Pleist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Pleist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Priab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Priab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élas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éla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adalup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adalup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zhé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zhé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eriv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eriv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ttang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ttang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us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u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mbr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mbr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nozo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nozo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simov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simov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mméridg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mméridg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ungur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ungu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di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di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h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h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landov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landove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ping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ping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d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dl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té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té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astrich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astrich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ozo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ozo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si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si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ssipp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ssipp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Tr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r J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r 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Dev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Dev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E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E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Mi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Mi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Mississipp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Mississipp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Ordoviz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Ordoviz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Pennsylv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Pennsylv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Pleist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Pleist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cov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cov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o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o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énék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énék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oviz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oviz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xford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xford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zo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zo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e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e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sylv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sylv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nerozo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nerozo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isanc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isanc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eist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eist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ensbach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ensbach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kambr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kambr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ab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ab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dol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do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erozo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erozo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ä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ä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ä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ä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ad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ad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pé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pé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kmar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kma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t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t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land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land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ukhov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ukhov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raval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raval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émur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ému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 Kre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 Kre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 Tr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r J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r 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Burdiga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Burdiga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Chat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Chat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Dev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Dev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E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E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Mi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Mi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Mississipp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Mississipp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Ordoviz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Ordoviz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Pennsylv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Pennsylv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Pleist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Pleist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Priab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Priab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tiä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tiä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né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né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h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h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arc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arc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t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t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urnais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urnai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angi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angi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é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é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nl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nl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d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d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chiaping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chiaping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prés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pré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nclé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nclé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34"/>
    <w:bookmarkStart w:id="35" w:name="Xc57ce2449bcb5d2e674995820b5ee7d7654db03"/>
    <w:p>
      <w:pPr>
        <w:pStyle w:val="Heading3"/>
      </w:pPr>
      <w:r>
        <w:rPr>
          <w:rStyle w:val="SectionNumber"/>
        </w:rPr>
        <w:t xml:space="preserve">1.2.5</w:t>
      </w:r>
      <w:r>
        <w:tab/>
      </w:r>
      <w:r>
        <w:t xml:space="preserve">Attribute chrono_b</w:t>
      </w:r>
    </w:p>
    <w:p>
      <w:pPr>
        <w:pStyle w:val="FirstParagraph"/>
      </w:pPr>
      <w:r>
        <w:t xml:space="preserve">__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lé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lé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is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i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it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it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a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a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nsk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nsk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oc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oc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rém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rém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t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t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hkir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hki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th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th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rias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ria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diga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diga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abr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ab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lov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lov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it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it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énom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énom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ghsing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ghsing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b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b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sura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sura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iac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iac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 Kre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 Kre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 Tr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r J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r 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Burdiga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Burdiga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Chat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Chat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Dev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Dev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E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E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Mi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Mi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Mississipp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Mississipp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Ordoviz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Ordoviz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Pennsylv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Pennsylv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Pleist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Pleist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Priab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Priab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élas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éla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adalup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adalup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zhé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zhé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eriv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eriv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ttang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ttang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us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u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mbr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mbr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nozo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nozo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simov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simov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mméridg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mméridg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ungur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ungu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di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di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h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h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landov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landove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ping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ping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d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dl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té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té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astrich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astrich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ozo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ozo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si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si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ssipp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ssipp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Tr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r J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r 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Dev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Dev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E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E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Mi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Mi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Mississipp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Mississipp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Ordoviz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Ordoviz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Pennsylv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Pennsylv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Pleist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Pleist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cov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cov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o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o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énék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énék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oviz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oviz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xford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xford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zo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zo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e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e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sylv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sylv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nerozo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nerozo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isanc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isanc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eist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eist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ensbach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ensbach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kambr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kambr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ab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ab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dol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do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erozo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erozo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ä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ä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ä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ä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ad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ad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pé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pé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kmar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kma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t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t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land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land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ukhov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ukhov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raval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raval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émur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ému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 Kre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 Kre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 Tr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r J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r 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Burdiga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Burdiga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Chat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Chat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Dev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Dev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E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E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Mi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Mi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Mississipp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Mississipp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Ordoviz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Ordoviz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Pennsylv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Pennsylv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Pleist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Pleist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Priab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Priab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tiä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tiä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né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né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h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h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arc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arc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t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t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urnais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urnai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angi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angi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é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é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nl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nl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d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d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chiaping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chiaping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prés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pré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nclé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nclé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35"/>
    <w:bookmarkStart w:id="36" w:name="attribute-mat_type-1"/>
    <w:p>
      <w:pPr>
        <w:pStyle w:val="Heading3"/>
      </w:pPr>
      <w:r>
        <w:rPr>
          <w:rStyle w:val="SectionNumber"/>
        </w:rPr>
        <w:t xml:space="preserve">1.2.6</w:t>
      </w:r>
      <w:r>
        <w:tab/>
      </w:r>
      <w:r>
        <w:t xml:space="preserve">Attribute mat_type</w:t>
      </w:r>
    </w:p>
    <w:p>
      <w:pPr>
        <w:pStyle w:val="FirstParagraph"/>
      </w:pPr>
      <w:r>
        <w:t xml:space="preserve">__</w:t>
      </w:r>
    </w:p>
    <w:bookmarkEnd w:id="36"/>
    <w:bookmarkStart w:id="37" w:name="attribute-buried_out"/>
    <w:p>
      <w:pPr>
        <w:pStyle w:val="Heading3"/>
      </w:pPr>
      <w:r>
        <w:rPr>
          <w:rStyle w:val="SectionNumber"/>
        </w:rPr>
        <w:t xml:space="preserve">1.2.7</w:t>
      </w:r>
      <w:r>
        <w:tab/>
      </w:r>
      <w:r>
        <w:t xml:space="preserve">Attribute buried_out</w:t>
      </w:r>
    </w:p>
    <w:p>
      <w:pPr>
        <w:pStyle w:val="FirstParagraph"/>
      </w:pPr>
      <w:r>
        <w:t xml:space="preserve">__</w:t>
      </w:r>
    </w:p>
    <w:p>
      <w:pPr>
        <w:pStyle w:val="BodyText"/>
      </w:pPr>
      <w:r>
        <w:rPr>
          <w:i/>
          <w:iCs/>
        </w:rPr>
        <w:t xml:space="preserve">Datentyp: boolean</w:t>
      </w:r>
    </w:p>
    <w:bookmarkEnd w:id="37"/>
    <w:bookmarkStart w:id="38" w:name="attribute-composit"/>
    <w:p>
      <w:pPr>
        <w:pStyle w:val="Heading3"/>
      </w:pPr>
      <w:r>
        <w:rPr>
          <w:rStyle w:val="SectionNumber"/>
        </w:rPr>
        <w:t xml:space="preserve">1.2.8</w:t>
      </w:r>
      <w:r>
        <w:tab/>
      </w:r>
      <w:r>
        <w:t xml:space="preserve">Attribute composit</w:t>
      </w:r>
    </w:p>
    <w:p>
      <w:pPr>
        <w:pStyle w:val="FirstParagraph"/>
      </w:pPr>
      <w:r>
        <w:t xml:space="preserve">__</w:t>
      </w:r>
    </w:p>
    <w:bookmarkEnd w:id="38"/>
    <w:bookmarkStart w:id="39" w:name="attribute-admixture"/>
    <w:p>
      <w:pPr>
        <w:pStyle w:val="Heading3"/>
      </w:pPr>
      <w:r>
        <w:rPr>
          <w:rStyle w:val="SectionNumber"/>
        </w:rPr>
        <w:t xml:space="preserve">1.2.9</w:t>
      </w:r>
      <w:r>
        <w:tab/>
      </w:r>
      <w:r>
        <w:t xml:space="preserve">Attribute admixture</w:t>
      </w:r>
    </w:p>
    <w:p>
      <w:pPr>
        <w:pStyle w:val="FirstParagraph"/>
      </w:pPr>
      <w:r>
        <w:t xml:space="preserve">__</w:t>
      </w:r>
    </w:p>
    <w:bookmarkEnd w:id="39"/>
    <w:bookmarkStart w:id="40" w:name="X5f968b4488d9df25628c573059cc915183b30f5"/>
    <w:p>
      <w:pPr>
        <w:pStyle w:val="Heading3"/>
      </w:pPr>
      <w:r>
        <w:rPr>
          <w:rStyle w:val="SectionNumber"/>
        </w:rPr>
        <w:t xml:space="preserve">1.2.10</w:t>
      </w:r>
      <w:r>
        <w:tab/>
      </w:r>
      <w:r>
        <w:t xml:space="preserve">Attribute structur</w:t>
      </w:r>
    </w:p>
    <w:p>
      <w:pPr>
        <w:pStyle w:val="FirstParagraph"/>
      </w:pPr>
      <w:r>
        <w:rPr>
          <w:i/>
          <w:iCs/>
        </w:rPr>
        <w:t xml:space="preserve">Textur des Locker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urb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urb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chicht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chicht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ale Überprägung (Glazitektoni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ale Überprägung (Glazitektonik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smassstäbliche Schrägschichtung (z.B. Deltaschichtu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smassstäbliche Schrägschichtung (z.B. Deltaschichtun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rs grad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rs grad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in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in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Warv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Warv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 grad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 grad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ogen überprä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ogen überpräg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glazial gestörte Schichtung (Diapir, Eiskeil, et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glazial gestörte Schichtung (Diapir, Eiskeil, etc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äg-/kreuzgeschicht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äg-/kreuzgeschicht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0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url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url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40"/>
    <w:bookmarkStart w:id="41" w:name="attribute-charact"/>
    <w:p>
      <w:pPr>
        <w:pStyle w:val="Heading3"/>
      </w:pPr>
      <w:r>
        <w:rPr>
          <w:rStyle w:val="SectionNumber"/>
        </w:rPr>
        <w:t xml:space="preserve">1.2.11</w:t>
      </w:r>
      <w:r>
        <w:tab/>
      </w:r>
      <w:r>
        <w:t xml:space="preserve">Attribute charact</w:t>
      </w:r>
    </w:p>
    <w:p>
      <w:pPr>
        <w:pStyle w:val="FirstParagraph"/>
      </w:pPr>
      <w:r>
        <w:rPr>
          <w:i/>
          <w:iCs/>
        </w:rPr>
        <w:t xml:space="preserve">Spezifische Eigenschaft</w:t>
      </w:r>
    </w:p>
    <w:bookmarkEnd w:id="41"/>
    <w:bookmarkStart w:id="42" w:name="Xfc11048de84de74859c81e8bf0255db5d5141e9"/>
    <w:p>
      <w:pPr>
        <w:pStyle w:val="Heading3"/>
      </w:pPr>
      <w:r>
        <w:rPr>
          <w:rStyle w:val="SectionNumber"/>
        </w:rPr>
        <w:t xml:space="preserve">1.2.12</w:t>
      </w:r>
      <w:r>
        <w:tab/>
      </w:r>
      <w:r>
        <w:t xml:space="preserve">Attribute morpholo</w:t>
      </w:r>
    </w:p>
    <w:p>
      <w:pPr>
        <w:pStyle w:val="FirstParagraph"/>
      </w:pPr>
      <w:r>
        <w:rPr>
          <w:i/>
          <w:iCs/>
        </w:rPr>
        <w:t xml:space="preserve">Morphologie der Lockergesteinseinhei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gel / Fä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gel / Fä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ei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e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42"/>
    <w:bookmarkStart w:id="43" w:name="X3f4c951ab692b0d4ada5fea1a50791068bcbcdc"/>
    <w:p>
      <w:pPr>
        <w:pStyle w:val="Heading3"/>
      </w:pPr>
      <w:r>
        <w:rPr>
          <w:rStyle w:val="SectionNumber"/>
        </w:rPr>
        <w:t xml:space="preserve">1.2.13</w:t>
      </w:r>
      <w:r>
        <w:tab/>
      </w:r>
      <w:r>
        <w:t xml:space="preserve">Attribute glac_type</w:t>
      </w:r>
    </w:p>
    <w:p>
      <w:pPr>
        <w:pStyle w:val="FirstParagraph"/>
      </w:pPr>
      <w:r>
        <w:rPr>
          <w:i/>
          <w:iCs/>
        </w:rPr>
        <w:t xml:space="preserve">Gletschertyp; Attribut nur für Moräne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e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eglets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ensee-Rhein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ensee-Rheinglets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ünig-Aare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ünig-Aareglets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dner 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dner Glets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elberger 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elberger Glets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se Tal- und Vorland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se Tal- und Vorlandglets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th-Rhein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th-Rheinglets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kal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kalglets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ss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ssglets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ane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aneglets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glets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demme- und Entle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demme- und Entleglets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3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liser 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liser Glets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43"/>
    <w:bookmarkStart w:id="44" w:name="attribute-ref_year"/>
    <w:p>
      <w:pPr>
        <w:pStyle w:val="Heading3"/>
      </w:pPr>
      <w:r>
        <w:rPr>
          <w:rStyle w:val="SectionNumber"/>
        </w:rPr>
        <w:t xml:space="preserve">1.2.14</w:t>
      </w:r>
      <w:r>
        <w:tab/>
      </w:r>
      <w:r>
        <w:t xml:space="preserve">Attribute ref_year</w:t>
      </w:r>
    </w:p>
    <w:p>
      <w:pPr>
        <w:pStyle w:val="FirstParagraph"/>
      </w:pPr>
      <w:r>
        <w:rPr>
          <w:i/>
          <w:iCs/>
        </w:rPr>
        <w:t xml:space="preserve">Zeitpunkt oder Zeitperiode. Zum Beispiel «1940 1943, Periode der Drainage» (muss präzisiert werden)</w:t>
      </w:r>
    </w:p>
    <w:p>
      <w:pPr>
        <w:pStyle w:val="BodyText"/>
      </w:pPr>
      <w:r>
        <w:rPr>
          <w:i/>
          <w:iCs/>
        </w:rPr>
        <w:t xml:space="preserve">Datentyp: string</w:t>
      </w:r>
    </w:p>
    <w:bookmarkEnd w:id="44"/>
    <w:bookmarkStart w:id="45" w:name="X2f6c095944dd92f84b0b1ac91149588c562f43e"/>
    <w:p>
      <w:pPr>
        <w:pStyle w:val="Heading3"/>
      </w:pPr>
      <w:r>
        <w:rPr>
          <w:rStyle w:val="SectionNumber"/>
        </w:rPr>
        <w:t xml:space="preserve">1.2.15</w:t>
      </w:r>
      <w:r>
        <w:tab/>
      </w:r>
      <w:r>
        <w:t xml:space="preserve">Attribute thin_cover</w:t>
      </w:r>
    </w:p>
    <w:p>
      <w:pPr>
        <w:pStyle w:val="FirstParagraph"/>
      </w:pPr>
      <w:r>
        <w:rPr>
          <w:i/>
          <w:iCs/>
        </w:rPr>
        <w:t xml:space="preserve">Lockermaterialbedeckung, wenn vorhand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Lockergesteinsbedeckung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Lockergesteinsbedeckung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5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Löss- oder Lösslehmbedeck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Löss- oder Lösslehmbedeck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Moränenbedeck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Moränenbedeck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5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Schotterbedeck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Schotterbedeck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5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Schwemmlehmbedeck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Schwemmlehmbedeck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515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gründige Verwitterungs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gründige Verwitterungs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45"/>
    <w:bookmarkStart w:id="46" w:name="attribute-orig_descr-1"/>
    <w:p>
      <w:pPr>
        <w:pStyle w:val="Heading3"/>
      </w:pPr>
      <w:r>
        <w:rPr>
          <w:rStyle w:val="SectionNumber"/>
        </w:rPr>
        <w:t xml:space="preserve">1.2.16</w:t>
      </w:r>
      <w:r>
        <w:tab/>
      </w:r>
      <w:r>
        <w:t xml:space="preserve">Attribute orig_descr</w:t>
      </w:r>
    </w:p>
    <w:p>
      <w:pPr>
        <w:pStyle w:val="FirstParagraph"/>
      </w:pPr>
      <w:r>
        <w:rPr>
          <w:i/>
          <w:iCs/>
        </w:rPr>
        <w:t xml:space="preserve">Originalbezeichnung gemäss der Legende der zugrundeliegenden geologischen Karte</w:t>
      </w:r>
    </w:p>
    <w:bookmarkEnd w:id="46"/>
    <w:bookmarkEnd w:id="47"/>
    <w:bookmarkStart w:id="71" w:name="class-bedrock_plg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Class Bedrock_PLG</w:t>
      </w:r>
    </w:p>
    <w:p>
      <w:pPr>
        <w:pStyle w:val="FirstParagraph"/>
      </w:pPr>
      <w:r>
        <w:t xml:space="preserve">Die Klasse Bedrock_PLG enthält alle flächenbildenden lithostratigraphischen Festgesteinseinheiten. Die Angabe, ob ein Festgestein bewegt (durch Gravitation versetzt) wurde, geht aus der Klasse Instabilities_within_Bedrock_PLG (Thema Geomorphology) hervo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0"/>
        <w:gridCol w:w="1941"/>
        <w:gridCol w:w="3105"/>
        <w:gridCol w:w="256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zifische Eigenscha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340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m_homo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esteinsaufb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st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hostratigraphische Einhe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LITSTRAT_BED_C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hologische Beschrei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..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LITHO_C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ono_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onostratigraphische Zuordnung der Obergrenze der Kartiereinheit (Top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CHRONO_C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ono_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onostratigraphische Zuordnung der Untergrenze der Kartiereinheit (Basi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CHRONO_C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 Zugehörigk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TECTO_C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g_desc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ginalbezeichnung gemäss der Legende der zugrundeliegenden geologischen Kar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ied_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rde das Festgestein wieder verdeckt (ja / nein)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otic_e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Handelt es sich bei der Objektart um ein exotisches Element; z.B. Einschluss, Linse, Tasche, Olistholith (ja / nein)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o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rbe des Gesteins. Präzisieren ob es sich um die Bruchfarbe, die Verwitterungsfarbe, etc. handelt; z.B.Verwitterungsfarbe grau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_main_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gesteinskomponente des klastischen Sedimentgeste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.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MAIN_COM_C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_seco_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bengesteinskomponente des Sedimentgeste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.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SECO_COM_C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_bond_m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ndemittel des Sedimentgeste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.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BOND_MAT_C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_bed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chtung des Sedimentgeste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.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BEDDING_C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_st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ur des Sedimentgeste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.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SEDI_STR_C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_t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strukt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SEDI_TEX_C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gne_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uktur des magmatischen Geste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.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IGNE_TEX_C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gne_grain_s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rngrösse des magmatischen Geste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.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GRAIN_SI_C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gne_affin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inität zu einer magmatischen Seri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AFFINITY_C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_full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zeichnung des metamorphen Geste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_mine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chtiges Mineral des metamorphen Geste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.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MINERAL_C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_st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ur des metamorphen Geste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.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META_STR_CD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48" w:name="attribute-kind-2"/>
    <w:p>
      <w:pPr>
        <w:pStyle w:val="Heading3"/>
      </w:pPr>
      <w:r>
        <w:rPr>
          <w:rStyle w:val="SectionNumber"/>
        </w:rPr>
        <w:t xml:space="preserve">1.3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Spezifische Eigenschaf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3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bed Fest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bed Festgestein</w:t>
            </w:r>
          </w:p>
        </w:tc>
      </w:tr>
    </w:tbl>
    <w:bookmarkEnd w:id="48"/>
    <w:bookmarkStart w:id="49" w:name="attribute-fm_homog"/>
    <w:p>
      <w:pPr>
        <w:pStyle w:val="Heading3"/>
      </w:pPr>
      <w:r>
        <w:rPr>
          <w:rStyle w:val="SectionNumber"/>
        </w:rPr>
        <w:t xml:space="preserve">1.3.2</w:t>
      </w:r>
      <w:r>
        <w:tab/>
      </w:r>
      <w:r>
        <w:t xml:space="preserve">Attribute fm_homog</w:t>
      </w:r>
    </w:p>
    <w:p>
      <w:pPr>
        <w:pStyle w:val="FirstParagraph"/>
      </w:pPr>
      <w:r>
        <w:rPr>
          <w:i/>
          <w:iCs/>
        </w:rPr>
        <w:t xml:space="preserve">Gesteinsaufbau</w:t>
      </w:r>
    </w:p>
    <w:bookmarkEnd w:id="49"/>
    <w:bookmarkStart w:id="50" w:name="X05f62ec12b305deba197ea85312345ec695b3f7"/>
    <w:p>
      <w:pPr>
        <w:pStyle w:val="Heading3"/>
      </w:pPr>
      <w:r>
        <w:rPr>
          <w:rStyle w:val="SectionNumber"/>
        </w:rPr>
        <w:t xml:space="preserve">1.3.3</w:t>
      </w:r>
      <w:r>
        <w:tab/>
      </w:r>
      <w:r>
        <w:t xml:space="preserve">Attribute listrat</w:t>
      </w:r>
    </w:p>
    <w:p>
      <w:pPr>
        <w:pStyle w:val="FirstParagraph"/>
      </w:pPr>
      <w:r>
        <w:rPr>
          <w:i/>
          <w:iCs/>
        </w:rPr>
        <w:t xml:space="preserve">Lithostratigraphische Einhei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Ältere Orthogneise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Ältere Orthogneise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Arblatsch-Flysch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Arblatsch-Flysch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Arblatsch-Konglomerat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Arblatsch-Konglomerat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Basaler Quarzit» (Coroi-Fm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Basaler Quarzit» (Coroi-Fm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 à ciment» (Bifé-Fm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 à ciment» (Bifé-Fm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 siliceux brunâtre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 siliceux brunâtre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s à Entroques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s à Entroques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s bréchiques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s bréchiques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s gréso-glauconieux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ires gréso-glauconieux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rénites beiges oolitiques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Calcarénites beiges oolitiques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Equisetenschiefer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Equisetenschiefer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Formation de la Chambotte Inférieure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Formation de la Chambotte Inférieure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Formation de la Chambotte Supérieure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Formation de la Chambotte Supérieure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Jüngere Orthogneise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Jüngere Orthogneise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Juranagelfluh-Mergel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Juranagelfluh-Mergel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Leitoolith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Leitoolith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Marnes noires pyriteuses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Marnes noires pyriteuses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Mergelband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Mergelband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Mittlere Rauwacke» (St-Triphon-Fm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Mittlere Rauwacke» (St-Triphon-Fm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 Tonschiefer» (Bommerstein-Fm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 Tonschiefer» (Bommerstein-Fm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 Zementsteinschichten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 Zementsteinschichten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r Betliskalk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r Betliskalk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r Öhrlikalk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r Öhrlikalk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r Öhrlimergel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r Öhrlimergel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r Schrattenkalk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Oberer Schrattenkalk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Pierre Jaune Inférieure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Pierre Jaune Inférieure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Pierre Jaune Supérieure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Pierre Jaune Supérieure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Posidonienschiefer» (der Stanserhorn-Fm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Posidonienschiefer» (der Stanserhorn-Fm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Roffna-Porphyr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Roffna-Porphyr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Rote Echinodermenbrekzie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Rote Echinodermenbrekzie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Roter Seewenkalk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Roter Seewenkalk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Schilt-Kalk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Schilt-Kalk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Schilt-Mergel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Schilt-Mergel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Série Rubanée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Série Rubanée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Silex-Niveau» (St-Triphon-Fm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Silex-Niveau» (St-Triphon-Fm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Untere Zementsteinschichten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Untere Zementsteinschichten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Unterer Betliskalk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Unterer Betliskalk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Unterer Öhrlikalk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Unterer Öhrlikalk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Unterer Schrattenkalk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Unterer Schrattenkalk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Wildflysch»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Wildflysch»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gauer Jura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gauer Jura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wangen-Mol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wangen-Mol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twil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twil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hdorf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hdorf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amello-Intrus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amello-Intrus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lerflü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lerflü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net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net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Albit-Oligoklas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Albit-Oligoklas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Amphib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Basaler 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Basaler 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Glimmerschiefer und 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Glimmerschiefer und Para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Kalkschiefer und 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Kalkschiefer und 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Ultramafi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.: Ultramafi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ugstertal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ugstertal-Bento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nel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nelli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rebliera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reblierai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horn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horne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gremont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gremont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guilles-Rouges-d'Arolla-Meta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guilles-Rouges-d'Arolla-Meta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joie-Gomph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joie-Gomph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joi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joie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zessorische Mumienbän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zessorische Mumienbän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enz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enza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euve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euve-S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-Muskowit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-Muskowitschiefer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augenschiefer (SOPA) der Adlerflü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augenschiefer (SOPA) der Adlerflü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quarzit der Grava- und Tomü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quarzit der Grava- und Tomül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tal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tal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ectryonia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ectryonia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ische Intrusiva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ische Intrusiva des Ostalp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alin-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alin-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gäu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gäu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ière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ières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gelhorn-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gelhorn-Migma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-Cavradi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-Cavradi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-Crap-Ner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-Crap-Ner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-Ramosa-Granit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-Ramosa-Granit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bach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bach-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e-Cameraccio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e-Cameraccio-Grano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e-Tamia-Campo-Wild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e-Tamia-Campo-Wild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igi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igia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iner Muschel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iner Muschel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lihor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plihor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bach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bach-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i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i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e Fluss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e Flussablageru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e Jura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e Jura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kristallin des Aiguilles-Rouges-Massivs, migmat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kristallin des Aiguilles-Rouges-Massivs, migmatit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kristallin des Mont-Blanc-Massivs, amphibolitrei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kristallin des Mont-Blanc-Massivs, amphibolitrei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kristallin des Mont-Blanc-Massivs, migmat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kristallin des Mont-Blanc-Massivs, migmatit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kristallin des Mont-Blanc-Massivs, mylon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kristallin des Mont-Blanc-Massivs, mylonit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man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man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v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v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altheent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altheento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den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den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mergau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mergau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 der Valpelline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 der Valpelline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 des Ergischhorn-Ensem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 des Ergischhorn-Ensemb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epsoolith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cepsoolith-Sub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esit und D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esit und Daz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olla-Eklo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olla-Eklog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once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onces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ngistei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ngistei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gulatent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gulatento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abi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abia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gorio-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gorio-Ortho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ntlisberg-Doldertobel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ntlisberg-Doldertobel-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wil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wil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t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tgneis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tische Randfazies des Zentralen Aare-Gran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tische Randfazies des Zentralen Aare-Grani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enzellergranit-Leitnive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enzellergranit-Leitnive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tych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tychen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tychenkalk, undiff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tychenkalk, undiff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andelly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andelly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blatsch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blatsch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nicolites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nicolites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ua-Bruschghorn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ua-Bruschghorn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ietenkalk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ietenkalk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l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lberg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ley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ley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lla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lla-S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sa-D.: 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sa-D.: 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sa-Mé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sa-Mé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pette-Leuk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pette-Leuko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v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ve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veyes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veyes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zier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zier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p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p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tieria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tieria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-d'Arbignon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-d'Arbignon-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brig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brig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engneis der Berisa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engneis der Berisal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engneis der Magg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engneis der Maggi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en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engneis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sten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sten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-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-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-Spruga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-Spruga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sserberg-Avat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sserberg-Avat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sserbinn-Piz-Cavel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sserbinn-Piz-Cavel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alp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alp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d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de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mberg-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mberg-O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menegg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menegg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m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mi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stha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stha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tersweil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tersweil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tschieder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tschieder-Grano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tschieder-Granodiorit: Biotittona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tschieder-Granodiorit: Biotittona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tschieder-Granodiorit: Hornblende Biotittona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ltschieder-Granodiorit: Hornblende Biotittona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d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d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- und Schollenamphibol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- und Schollenamphibol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amphibolit der Adlerflü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amphibolit der Adlerflü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gneis der Magg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gneis der Maggi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gneis der Monte-Ros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gneis der Monte-Ros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gneis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kerjo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kerjoch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nalp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nalp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né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né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dell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della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gg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gg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gg-Gneiskomplex: Metavulkan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gg-Gneiskomplex: Metavulka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gg-Gneiskomplex: mylonitischer 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gg-Gneiskomplex: mylonitischer Ortho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gg-Gneiskomplex: mylonitischer 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gg-Gneiskomplex: mylonitischer Para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nh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nhor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nhorn-Formation: Quarz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enhorn-Formation: Quarz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gella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gella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halde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halde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rhorn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rhorn-S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schwil- bis St-Ursanne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schwil- bis St-Ursanne-Formatio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schwi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rschwi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e Tonschiefer der Grava- und Tomü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e Tonschiefer der Grava- und Tomül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er Mines-L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er Mines-L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er Schliere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er Schlieren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er Tu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er Tu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es Konglomerat (Bifertengrätl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es Konglomerat (Bifertengrätl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bildungen der USM-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bildungen der USM-J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cher G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cher Ga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konglomerat (der Luzern-Fm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konglomerat (der Luzern-Fm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konglomerat der Stätzerhorn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konglomerat der Stätzerhorn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s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ler Jura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ler Jura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tnall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tnall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tön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töni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vugls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vugls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aumont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aumont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esten-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esten-Faz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ggin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gginge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ichl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ichl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ch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che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lalun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laluna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lan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lano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legarde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legarde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p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pberg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amo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amo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ell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ell-Grano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ell-Intrus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ell-Intrus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ell-Tona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ell-Tona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likehle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likehle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lin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linge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rio-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rio-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an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ano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azio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azio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oën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oën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li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li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tlerjoch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tlerjoch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etenhor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etenhor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fé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fé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fertenfi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fertenfir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fertengrät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fertengrätli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gener Kalk (Eozä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gener Kalk (Eozä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it-Plagioklas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it-Plagioklasgneis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itgneis der Monte-Ros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itgneis der Monte-Ros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menstorf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rmenstorf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schofzell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schofzell-Bento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tschji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tschji-Augen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gdeni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gdeni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gdeni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gdeni-Sub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i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i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isu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isu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pbach-Kohleflö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pbach-Kohleflö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ttengrat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ttengrat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ue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uen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ukalk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ukalk-Sub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egi-Eisen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egi-Eiseno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eiglanz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eiglanz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eis-Pintga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eis-Pintga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mergel (Spirstoc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mergel (Spirstock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eflu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eflue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ensee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ensee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evena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evena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ëge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ëge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nerz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nerzt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is-de-Lua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is-de-Lua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is-de-Raub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is-de-Raub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is-de-Raub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is-de-Raube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is-Genoud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is-Genoud-Bento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ôl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ôle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llemen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llement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lus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lust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mmerstein- und Reischiben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mmerstein- und Reischiben-Formatio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mmerstei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mmerstei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nav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nav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naveau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naveau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nigersee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nigersee-Augen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nneville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nneville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rel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rel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sco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sco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öshorn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öshorn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öttstei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öttstein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uquetins-Quarz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uquetins-Quarz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öz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öze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chiopodenkalk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chiopodenkalk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nd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nd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nd-Herrentisch-Tuf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nd-Herrentisch-Tuff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ss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sse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uner 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auner O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cce Reti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cce Reti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itenmat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itenmatt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ithorn-Serpent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ithorn-Serpenti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kzi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kzi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ndenbach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ndenbach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nn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nno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ya-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ya-Rhy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one-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one-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si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si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s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si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si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si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stenstock-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stenstock-Sye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ccatello d'Arz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ccatello d'Arz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t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t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üggl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üggli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eggjo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eggjoch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eggjoch-Metabaux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eggjoch-Metabaux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ni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ni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nistock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nistock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üttelen-Muschel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üttelen-Muschel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yozoen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yozoen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ffalor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ffalora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gnei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gnei-Grano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ix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ix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ls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ls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mbach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mbach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dnerschiefer, kalk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dnerschiefer, kalk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dnerschiefer, ton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dnerschiefer, ton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dner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ndnerschiefer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nte Rigi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nte Rigi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nter schiefriger Dolomit und Rauwacke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nter schiefriger Dolomit und Rauwacke der Klipp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ntgefleckte 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ntgefleckte 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nt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nt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e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g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g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rgen- und Wildstrubel-Formation, undiff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rgen- und Wildstrubel-Formation, undiff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r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rg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gh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ghor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gruinen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gruinen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tschelbach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tschelbach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ufal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ufal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cciola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cciola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gno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gno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âp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âp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Ro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Ro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roux marne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ire roux marne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ri a bivalvi planctoni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ari a bivalvi planctonic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mut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mut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pionellenkalk der Arosa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pionellenkalk der Arosa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pionellenkalk der Plat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pionellenkalk der Platt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ocologno-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ocologno-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querelle-Pis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querelle-Pis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ale-Para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ale-Para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dini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dinia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nus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nusa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sina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sina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tel-di-Sotto-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tel-di-Sotto-T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ogne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ogne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a Inferi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a Inferio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a Superi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a Superio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al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alli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ardiras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ardiras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lerina-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lerina-Ortho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eri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eri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omanbrekzien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omanbrekzien-S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seau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seau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rgnemen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rgnement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ille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illey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ällihor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ällihor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mbott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mbott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mp-Vuillerat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mp-Vuillerat-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mseeli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mseeli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doline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doline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èl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èl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teg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tegg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schauna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schauna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stelhorn-Meta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stelhorn-Meta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âtillo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âtillo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uder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udero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vanette- und Rubli-Memb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vanette- und Rubli-Member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vanett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vanette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zforà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zforà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naux-Roug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naux-Rouge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naux-Rouges-Mineralkru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naux-Rouges-Mineralkru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éserys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éserys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sselba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sselbach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ste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stel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étill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étillo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valet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valets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vene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venez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ass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asso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schiefer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uss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ussli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nebelburg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nebelburg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lta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ltal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pf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pf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iesiloch-Echinoderm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iesiloch-Echinodermen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uter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utere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üzlistock-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üzlistock-Migma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um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umi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Amphib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Dolomit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Dolomit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Eklo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Eklog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Gran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Grana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Kalkschiefer und 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Kalkschiefer und 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Para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Ultramafi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.: Ultramafi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docoropsis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docoropsis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vadatsch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vadatsch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vaniev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vaniev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euso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euso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ôt-la-Cim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ôt-la-Cim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uozz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uozza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cco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cco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icon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icon-S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Chassour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Chassour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Cordo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Cordo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la-Plaine-Morte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la-Plaine-Morte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Ly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Lys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Tompey- und Agreblierai-Memb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Tompey- und Agreblierai-Member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Tompey- und Bois-de-Luan-Memb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Tompey- und Bois-de-Luan-Member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Tompey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e-Tompey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u-Jora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-du-Jorat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drerio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drerio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rin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erin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a-d'Avau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a-d'Avau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e-du-Pisso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e-du-Pissot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e-Girard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e-Girard-Bento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e-Girard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e-Girard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o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o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récif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xe récif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tum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tum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andoni-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andoni-Amphib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alle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alle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o-di-Campo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o-di-Campo-Grano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o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no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o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oi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tasci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tascia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vatsch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vatsch-Grano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-Rouges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-Rouges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-Rouges (Falknis, Sulzfluh, Tasn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-Rouges (Falknis, Sulzfluh, Tasn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-Rouges der Brekzi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-Rouges der Brekzi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-Rouges der Klippen-Deck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-Rouges der Klippen-Decke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-Rouges der Z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ches-Rouges der ZS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laytes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laytes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laytes-Melange und Cuvigne-Derrey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laytes-Melange und Cuvigne-Derrey-Formatio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celon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celon-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genay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genay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tedoux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tedoux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valoup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valoup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vay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vaye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appa-Mala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appa-Mala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nulari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nularis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êt-du-Locl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êt-du-Locl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êt-du-Locle-Formation, Gompholit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êt-du-Locle-Formation, Gompholitfaz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êt-du-Locle-Formation, Mergel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êt-du-Locle-Formation, Mergelfaz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ugenat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ugenat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ux-de-l'Our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ux-de-l'Ours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stallina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stallina-Grano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arny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arny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cloz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cloz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cloz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cloz-Sub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l-du-Nozon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l-du-Nozon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nard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nardo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tin-Monz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tin-Monzo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vigne-Derrey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vigne-Derrey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yathulabank (Laufen-Becke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yathulabank (Laufen-Beck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yrenen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yrenen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chquarzit (Leventin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chquarzit (Leventin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mmagletscher-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mmagletscher-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i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i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rdagny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rdagny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ubrée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ubrée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ubrée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ubrée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ersheim-Kalk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ersheim-Kalk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émont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émont-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t-de-Nenda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t-de-Nendaz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talient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taliento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walquei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walquei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basgang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basgang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bleret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blerets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gonalschichtiger 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gonalschichtiger 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v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ve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echtergletsche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echtergletscher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egten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egten-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nkel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nkelberg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hyoides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hyoides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elgrat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elgrat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ul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ulberg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der Klipp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des Helvetiku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des Juragebir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des Juragebir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des Ostalp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des Süd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 des Südalp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gger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in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in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in-Kalk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in-Kalk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s Blon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es Blon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-Band (Merid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-Band (Merid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 der Dolin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 der Dolin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 der Helvetisch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 der Helvetische Tr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 der Klipp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 der Nordpenninisch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 der Nordpenninische Tr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 und Kalk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 und Kalk der Klipp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brekzie (Terr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brekzie (Terr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marmo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marmor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mérien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mérien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rchaux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rchaux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rénaz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rénaz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rfberg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rfberg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rfflü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rfflü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öss-Radond-Vulkan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öss-Radond-Vulka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eilinden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eilinden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éveneuse-Baux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éveneuse-Baux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us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usberg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ca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ca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gny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gny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nden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nden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nnlenberg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nnlenberg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rschlägi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rschlägi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ssi-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ssi-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zéma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zéma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bnat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bnat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ffin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ffinge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g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gberg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ge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chbol-Tuf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chbol-Tuff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chholztob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chholztobe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mättel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mätteli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siedel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siedel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siedeln-Member, «Älterer Quarzsandstein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siedeln-Member, «Älterer Quarzsandstein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siedeln-Member, Alveolinenkalk-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siedeln-Member, Alveolinenkalk-Faz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dolomi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dolomit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klog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klog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- und Matt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- und Matt-Formatio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- und Matt-Formation: Quarz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- und Matt-Formation: Quarz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m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sässer-Molasse s.l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sässer-Molasse s.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sässer Molasse s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sässer Molasse s.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bd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bd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ma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mat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osson-Glimmer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osson-Glimmer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i-Dach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i-Dach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i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i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netbüh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netbühl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tin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tinge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gischhorn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gischhorn-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gol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golz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iwis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iwis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limoos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limoos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pille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pilles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-Grano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stfeld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stfeld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stfeld-Gneiskomplex, permisch verwitt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stfeld-Gneiskomplex, permisch verwitt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stfeld-Gneiskomplex: Biotit-Plagioklas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stfeld-Gneiskomplex: Biotit-Plagioklas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stfeld-Gneiskomplex: 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stfeld-Gneiskomplex: Migma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stfeld-Gneiskomplex: 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stfeld-Gneiskomplex: Ortho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zeg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zegg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zmatt-Krust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zmatt-Krusten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vannens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vannens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herien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herien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uarisches 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uarisches 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iollet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iollet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zge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zgen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tha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tha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thal-Formation und Steinbach-Member, undiff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thal-Formation und Steinbach-Member, undiff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6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thal-Formation: schwarzer schiefriger To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thal-Formation: schwarzer schiefriger Ton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ergillod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ergillod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dur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dura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ätschen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ätschen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äldbach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äldbach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knis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knis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knis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knis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otta-Radiola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otta-Radiola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nee-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nee-Tr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nez-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nez-Dolom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ne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nez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nol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nola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siswald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siswald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doz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doz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doz-Meta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doz-Meta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litobel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litobel-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ret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ret-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rugineus-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rugineus-O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êta-d'Août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êta-d'Août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bbia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bbia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ament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ament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ero-Perido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ero-Perido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ch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ch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eckenkalk-Flysch (Neoko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eckenkalk-Flysch (Neoko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iegenspit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iegenspitz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ix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ix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üela-Augn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üela-Augnen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ühli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ühli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2a tonig-sand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2a tonig-sand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2b mit sandigen Turbidi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2b mit sandigen Turbidi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3a mergelig-sand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3a mergelig-sand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3b mit bioklastischen Turbidi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3b mit bioklastischen Turbidi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4 mit siltigen Turbidi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4 mit siltigen Turbidi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5, mit kieseligen Mikrokonglomera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 5, mit kieseligen Mikrokonglomera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ostock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ostock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aminiferen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aminiferen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aminiferen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aminiferen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cla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claz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clett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clette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colett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coletta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i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ibach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r Granitischen Mol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ion der Granitischen Mol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nale-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nale-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no-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no-Amphib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t-de-l'Eclus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t-de-l'Ecluse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un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un-Augen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ssil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ssil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uye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uyet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äkmün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äkmünt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sch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sche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udenberg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udenberg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ck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ck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variszische Intrusiva der Nord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variszische Intrusiva der Nordschwei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variszische Intrusiva des Aiguilles-Rouges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variszische Intrusiva des Aiguilles-Rouges-Massiv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uti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utig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utigen-Formation, Conglomérat intermédiai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utigen-Formation, Conglomérat intermédiai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utigen-Formation, Schistes inférie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utigen-Formation, Schistes inférieu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uttl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uttli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uttstock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uttstock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chsit-Zoisit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chsit-Zoisitschiefer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ggstock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ggstock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i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ie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y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y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y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y-Grano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orcla-Paradis-Serpent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orcla-Paradis-Serpenti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or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rcil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rcil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rgg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rgg-S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ützen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ützen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bro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bro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elspitz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elspitz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bris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bris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chlingen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chlingen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lm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lm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lmji-Gnei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lmji-Gnei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s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s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sbode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sboden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ggestein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ggesteine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n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na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neretsch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neretsch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sin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singe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ter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ter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ben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benschiefer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de-de-Bordon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de-de-Bordon-S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enstock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enstock-Augen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on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on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schell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schella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rsthorn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rsthorn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wiidi-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wiidi-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zott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zott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chl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chlo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sen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sen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er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ern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losen-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losen-O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imen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imen-Augen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issbach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issbach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iss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issberg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isspfad-Serpent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isspfad-Serpenti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lbhor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lbhorn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mmenalp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mmenalp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msmättli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msmättli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érigno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érignoz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érignoz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érignoz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öllsan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öllsa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sbach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sbach-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stenhübel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stenhübel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s-Ophi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s-Ophi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hölzwald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hölzwald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bel- und Grigge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bel- und Griggeli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b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be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be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bel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nals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nals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f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f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 der Helvetisch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 der Helvetische Tr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 der Klipp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 der Raibl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 der Raibl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 der Zone Submédi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 der Zone Submédia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mergel und Sandstein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mergel und Sandstein der Klipp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sliflue-Korall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sliflue-Korallen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tzigrabe-Grob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tzigrabe-Grob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tzischöpf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tzischöpf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tzitobel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tzitobel-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ubine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ubine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umello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umello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uv-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uv-Sye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nzschiefer der Zermatt-Saa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nzschiefer der Zermatt-Saas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rus-Verruca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rus-Verruca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s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ss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ttmat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ttmatt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nitsandmergel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nitsandmergel-Sub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phan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phanschiefer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andstei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andstei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chiefer der Aroll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chiefer der Arolla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chiefer der Monte-Ros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chiefer der Monte-Ros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chiefer der Ses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chiefer der Sesi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chiefer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borotalien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borotalien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ckhau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ckhaus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ckhaus-Member: Schiefriger Eisen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ckhaus-Member: Schiefriger Eisen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 der Arolla-Gruppe, mikroaug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 der Arolla-Gruppe, mikroaug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 der Arolla-Gruppe, mylon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 der Arolla-Gruppe, mylonit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quarzit der Zone Piz Terri - Lunsch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quarzit der Zone Piz Terri - Lunschan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basale (Lebendu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 basale (Lebendu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d-Drosa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d-Drosa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at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at-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dberg- bis Vuache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dberg- bis Vuache-Formatio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d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dberg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dbrunnen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dbrunnen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degg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degg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i-d'Age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i-d'Aget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tschenried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tschenried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ms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ms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zen-Eisenerzhorizo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zen-Eisenerzhorizo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rges-de-l'Orbe- und Vallorbe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rges-de-l'Orbe- und Vallorbe-Formatio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rges-de-l'Orb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rges-de-l'Orb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sau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sau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sheim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sheim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uille-Vert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uille-Verte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umoëns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umoëns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cili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cilis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iter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itery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atamphibol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atamphibol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atglimmer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atglimmerschiefer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-Dolin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-Dolin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-Essert- bis Narlay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-Essert- bis Narlay-Formatio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-Esser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-Essert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-Herba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-Herba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e-Bonavau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e-Bonavau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e-Bonavau-Formation und Formation spathiqu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e-Bonavau-Formation und Formation spathique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e-Eau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e-Eau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e-Varappe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de-Varappe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artige Geste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artige Geste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ischer Gneis der Ausserberg-Avat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ischer Gneis der Ausserberg-Avat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phy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phit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phitschiefer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spas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spass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ue Mol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ue Mol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upen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upens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llin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llinge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chen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chenberg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dolom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nerineen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nerineen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posidonien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posidonien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quarzit der Bommerstei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quarzit der Bommerstei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épillon-Leukogranitpor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épillon-Leukogranitporphy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Pass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de Pass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et Marnes Gris à Gyp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ès et Marnes Gris à Gyp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sso-Someo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sso-Someo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a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az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ggeli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ggeli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gge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ggeli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lly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lly-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mmelfin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mmelfing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msel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msel-Grano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msel-Granodiorit: aplitische Rand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msel-Granodiorit: aplitische Randfaz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ndeleg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ndelegg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ndelwald-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ndelwald-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s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sch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sigen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sigen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-Plané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-Plané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s-Wolf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s-Wolf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tzen-Austern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tzen-Austern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f-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f-Migma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hald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halde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ndberg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ndberg-S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e Mumien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e Mumien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gestei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gesteine der Distul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gesteine der Distulberg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gesteine der Grava- und Tomü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gesteine der Grava- und Tomül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horn-Member («Vulkanisches Member»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horn-Member («Vulkanisches Member»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schhol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schholz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t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te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ontal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ontal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pe der Scaglia Lombar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pe der Scaglia Lombar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pe des Lombardischen 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pe des Lombardischen 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pe des Lombardischen Gomph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ppe des Lombardischen Gomph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yonn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yonn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stalden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staldenbach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ber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ber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eyraz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eyraz-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felialp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felialp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genmühl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genmühle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ggersh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ggershor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er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ers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mmen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mmen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mmfluh-Mikro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mmfluh-Mikrofaz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nsberg- und Vellerat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nsberg- und Vellerat-Formatio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nsberg-, Vellerat-, Villigen-, Balsthal- und Courgenay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nsberg-, Vellerat-, Villigen-, Balsthal- und Courgenay-Formatio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ns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nsberg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nten-Quarzit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nten-Quarzit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ppen-Fossilhorizo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ppen-Fossilhorizo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rnigel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rnigel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rsbach-Fossilhorizo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rsbach-Fossilhorizo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rschen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rschen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chakopf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chakopf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pis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pis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stizi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stizia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enstei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enstei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Amphibolit führ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Amphibolit führe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aplitischer 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aplitischer 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Biotit-Chorit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Biotit-Chorit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Chlorit-Serizit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Chlorit-Serizit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Migma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Ortho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Para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schierfriger Biotit-Chlorit-Serizit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schierfriger Biotit-Chlorit-Serizit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Ultrama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ttannen-Gneiskomplex: Ultramaf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würz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würz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renspit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renspitz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ker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kern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kern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kern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hnenstock-Kerato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hnenstock-Keratophy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denhof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denhof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lau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lau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mitent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mitento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gende-Bankkalk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gende-Bankkalk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lital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slital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enstei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enstein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enstei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enstei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dolom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dolomit-Gr.: bituminöse Dolomit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dolomit-Gr.: bituminöse Dolomit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dolomit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dolomit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er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er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mumienbank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mumienbank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roge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rogen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a-Crêta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a-Crêtaz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e-Point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e-Point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erive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erive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es-Roches-Alg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es-Roches-Algen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gau-Bas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gau-Basa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gau-Deckentuf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gau-Deckentuff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gau-Phon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gau-Phon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gau-Vulkan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gau-Vulka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id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ide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iti- und Rossinière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iti- und Rossinière-Formatio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it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iti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iciden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iciden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lstät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lstätt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vetischer Kiesel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vetischer Kiesel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vetischer Kieselkalk, Basis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vetischer Kieselkalk, Basis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vetischer Kieselkalk, Ob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vetischer Kieselkalk, Oberer Te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vetischer Kieselkalk, Unt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vetischer Kieselkalk, Unterer Te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rdern-Streif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rdern-Streifen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rzn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rznach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uboden-Äschitannen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uboden-Äschitannen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erlatz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erlatz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lfe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lfer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nterbalm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nterbalm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rnichopf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rnichopf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alp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alp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chegg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chegg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fläschl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fläschli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kugel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kugel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matt-Kalkar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matt-Kalkare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chst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chst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stoll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stoll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henolber-Tuf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henolber-Tuff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henten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henteng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hgant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hgant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hgant-Sandstein, Sandkalk und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hgant-Sandstein, Sandkalk und 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hronen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hronen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zerhorn-Einh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zerhorn-Einh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zerspitz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zerspitz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zerspitz-Kalk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zerspitz-Kalk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zflu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zflue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m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mbach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m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mberg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momya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momya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negg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negg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gen-Käpfnach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gen-Käpfnach-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lendegabbro der Aroll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lendegabbro der Aroll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lende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lendegneis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uck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uck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üel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üel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fel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fels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grab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grab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rn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rnli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rnligipfel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rnligipfel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rnligubel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rnligubel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w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w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üllistein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üllistein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mphriesi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mphriesi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mphriesioolith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mphriesioolith-Sub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ndsrüg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ndsrügg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ünibach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ünibach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p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pp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rst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rst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peraugengneis der Monte-Leon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peraugengneis der Monte-Leone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berg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berg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entha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entha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gnimbritisches Member (Tscharre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gnimbritisches Member (Tscharr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anz-Verruca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anz-Verruca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anz-Verrucano s.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anz-Verrucano s.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ressamerg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ressamerge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ern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erno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erno-Formation, Mittl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erno-Formation, Mittlerer Te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erno-Formation, Ob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erno-Formation, Oberer Te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erno-Formation, Unt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erno-Formation, Unterer Te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elle Zuordn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ormelle Zuordn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rabrèche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rabrèche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rapräalpines 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rapräalpines 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nertkirchen-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nertkirchen-Migma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nertkirchen-Migmatit, permisch verwitt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nertkirchen-Migmatit, permisch verwitt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nertkirchen-Migmatit: 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nertkirchen-Migmatit: 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sch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schi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yam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yamo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entobel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entobel-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eri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erin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vrea Mafischer 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vrea Mafischer 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rex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rex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nsberg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nsberg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chstock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chstock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gn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gn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rdisboden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rdisboden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rio-Tona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rio-Tona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ux-Gale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ux-Galez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ux-Vert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ux-Vert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ier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ier-Grano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üngere Fluss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üngere Flussablageru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 des Helvetiku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 des Juragebir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 des Juragebir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ensismerg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ensismerge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iseraugs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iseraugst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isten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isten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chstätt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chstätt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 der Dolin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 der Dolin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alkalische Intrusiva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alkalische Intrusiva des Ostalp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berg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berg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iger Mines-L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iger Mines-L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iger Tonschiefer der Grav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iger Tonschiefer der Grav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marmo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marmor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andstein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andstein-S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chiefer der Fäldbach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chiefer der Fäldbach-S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chiefer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chiefer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chiefer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ilikatf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ilikatf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tei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tbach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tbach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ter-Wan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ter-Wang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mm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mm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nnelegg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nnelegg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nozoikum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nozoikum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pf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pf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pfen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pfen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pfna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pfnach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 der Magg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 der Maggi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 der Zone-Houillè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 der Zone-Houill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reiche Mol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reiche Mol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reiche Molasse: Kalk-Dolomit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reiche Molasse: Kalk-Dolomit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neol-Horizo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neol-Horizo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patischer Keu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patischer Keup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rpf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rpf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rpfgipfel-Serni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rpfgipfel-Sernif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renstock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renstock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sch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sch-Augen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u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up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n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nberg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ntal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ntal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rch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rchberg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stenstöckl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stenstöckli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aus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aus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eintal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eintal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emmbach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emmbach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ettgau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ettgau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msenh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msenhor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ngnau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ngnau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ppe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ppen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s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s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s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sbach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llen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llen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llenargov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llenargov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rri-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rri-T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-S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glomera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glomera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glomeratgneis (Terr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glomeratgneis (Terr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glomerat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glomeratgneis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öss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öss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e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e des Helvetiku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e des Juragebir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e des Juragebir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e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e des Ostalp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e des Süd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e des Südalp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e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uzlinge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uzlingen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nau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nau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Berisa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Berisal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Margna-S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Margna-S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Monte-Leon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Monte-Leone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Nord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Nordschwei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Portjengra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Portjengrat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Ruginen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Ruginent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Ruito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r Ruitor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s Briançonn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s Briançonn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s Helvetiku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s Ostalp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s Süd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 des Südalp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gestei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onberg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onberg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ummenau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ummenau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ust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usten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blibad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blibad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ummli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ummli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snacht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snacht-Bento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ssabu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ssaburg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Charrue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Charrue-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Chaux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Chaux-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Dotse-Albit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Dotse-Albit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Ma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May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Presta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Presta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Rösa-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Rösa-Ortho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Vaux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Vaux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Verrerie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Verrerie-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c-Cornu-Eklo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c-Cornu-Eklog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cerandes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cerandes-Augen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cunosamerg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cunosamerge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gensand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gensand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go-Scur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go-Scuro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iets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iets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kustrisches 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kustrisches 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perehubel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perehubel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daize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daize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dwasser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dwasser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el- und Col-de-Cordon-Memb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el- und Col-de-Cordon-Member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e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el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el-Member der Zentralschweizer Kli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el-Member der Zentralschweizer Klip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eneg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enegg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y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ubersmad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ubersmad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ufen-Jura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ufen-Jura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uf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ufe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ufenburg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ufenburg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vagn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vagna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vatèra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vatèra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vinèr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vinèr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vtina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vtina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-Coi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-Coi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-Locl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-Locl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-Verger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-Verger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bendun-Gneis, arkos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bendun-Gneis, arkos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bendun-Gneis, konglomera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bendun-Gneis, konglomerat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bendun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bendun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h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iun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iuna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iboden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iboden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imbach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imbach-Bento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imern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imern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imern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imern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ist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ist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zkirch-Steina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zkirch-Steina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s-Bayards-Jura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s-Bayards-Jura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ssu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ssus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tz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tzi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enfall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enfall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kogneis der Monte-Leon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kogneis der Monte-Leone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tschen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utschenberg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D.: 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D.: Amphib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D.: Kalksilikatf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D.: Kalksilikatf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D.: Leuk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D.: Leuko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D.: 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D.: Para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Gneis: ob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Gneis: oberer Te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Gneis: unt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Gneis: unterer Te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yderr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yderry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-Kalk (Grav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-Kalk (Grav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r Klipp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s Helvetiku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s Juragebir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s Juragebir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s Ostalp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s Süd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 des Südalp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as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chtensteig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chtensteig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dern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derne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chtenstei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chtenstein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dertswi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dertswil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gende-Bankkalk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gende-Bankkalk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neg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negg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s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sberg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nischer Horizont (OMM-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nischer Horizont (OMM-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nischer Horizont (OMM-I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nischer Horizont (OMM-I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dau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dau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rec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rec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hologische Einhe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hologische Einhe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zun-Grün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zun-Grün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hegg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hegg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hen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hen-Sub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hsiten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hsiten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dano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dano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nan-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nan-Ortho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mbardische Radiolarit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mbardische Radiolarit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orenkopf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orenkopf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ranco-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ranco-Amphib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eneg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enegg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one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one-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tharingien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tharingien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tschental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tschental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tschental-Gneiskomplex: Chlorit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tschental-Gneiskomplex: Chlorit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tschental-Gneiskomplex: migmatitischer Biotit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tschental-Gneiskomplex: migmatitischer Biotit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tschental-Gneiskomplex: Muskovit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tschental-Gneiskomplex: Muskovit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ino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ino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ückengrab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ückengrab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gnez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gnez-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isin-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isin-Ortho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itere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itere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ze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zer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asplanggstock-Metaande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asplanggstock-Metaandes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chia Vecch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chia Vecch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rocephalenoolith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rocephalenoolith-Sub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ugnaga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cugnaga-Augen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eandrina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eandrina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gia-D.: 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gia-D.: Amphib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gia-D.: 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gia-D.: Para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a-Meta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a-Meta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olica Lombar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olica Lombar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nco-Serpent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nco-Serpenti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 der Klipp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 des Helvetiku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 des Juragebir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 des Juragebir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 des Ostalp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 des Süd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 des Südalp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m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nate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nate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oja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oja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oja-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oja-Ortho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or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or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sburg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sburg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mbach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mbach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mo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mor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ch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ch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n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no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an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an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ach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är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är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inel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inelli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ontains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ontains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or der Tsaté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or der Tsaté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or der Valpelline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or der Valpelline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or der Zermatt-Saa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or der Zermatt-Saas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s gris-sou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nes gris-sour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tinsmad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tinsmad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a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a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ar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ari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od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od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orello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orello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s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se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t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ättental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ättental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terhorn-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terhorn-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tes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tes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tgra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tgrat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zendorf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zendorf-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el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el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ola-Quar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ola-Quarz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eres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eress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erhof-Phyl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erhof-Phyl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en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en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en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en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lere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leret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leret-Formation, Ark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leret-Formation, Ark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leret-Formation, Calcaires organo-détritiq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leret-Formation, Calcaires organo-détrit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leret-Formation, Conglomérat bas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leret-Formation, Conglomérat bas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nisberg-Muschel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nisberg-Muschel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irolo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irolo-Augen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s- und Röti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s- und Röti-Formatio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- und Kalkzone (MK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- und Kalkzone (MKZ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kalk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kalk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stei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osci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oscia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id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id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ozoikum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ozoikum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asit der Aroll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asit der Arolla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asit der Arolla-Gruppe, mylon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asit der Arolla-Gruppe, mylonit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ranitoide der Aroll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ranitoide der Arolla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ille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étailler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radiolarit der Tsaté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radiolarit der Tsaté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edimente der Aros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edimente der Aros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edimente der Aver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edimente der Avers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edimente der Plat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edimente der Platt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edimente der Tsaté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edimente der Tsaté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edimente der Zermatt-Saa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edimente der Zermatt-Saas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zd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zdi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zzalama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zzalama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zzau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zzau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euss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eussy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éville-Myl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éville-Mylo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 der Ausserberg-Avat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 der Ausserberg-Avat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 der Ausserbinn-Piz-Cavel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 der Ausserbinn-Piz-Cavel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 der Valpelline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 der Valpelline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odior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odior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o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eralisierter G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eralisierter Ga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gèr-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gèr-Dolom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gè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gèr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schun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schun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ugrat-Eklo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ugrat-Eklog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ge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gel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agflue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agflue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lias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lias der Klipp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variszische Intrusiva des Aiguilles-Rouges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variszische Intrusiva des Aiguilles-Rouges-Massiv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Jura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Jura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causa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causa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à Charb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à Charb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Grise de Lausan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Grise de Lausa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Rou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Rou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Rouge des Jurasüdfu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Rouge des Jurasüdfus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Rouge von Month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Rouge von Month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Rouge von Vev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asse Rouge von Veve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és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éso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ière-Muschel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ière-Muschel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ino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ino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s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trasi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trasio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önchalp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önchalp-Augen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cucco-Perido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cucco-Perido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dr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dra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Blanc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Blanc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Collon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Collon-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des-Ritzes-Metabas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des-Ritzes-Metabasa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Joly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Joly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Morio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Morion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Mort-Metape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Mort-Metape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Pèlerin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Pèlerin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Rogneux-Meta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Rogneux-Meta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Terr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Terri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auban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auban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auban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auban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chaibeux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chaibeux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cherand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cherand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Bassetta-Quarz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Bassetta-Quarz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Ros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Rosa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Rosa-Orthogneis, grobkörn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Rosa-Orthogneis, grobkörn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Rosa-Orthogneis, mittelkörn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Rosa-Orthogneis, mittelkörn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Rosa-Orthogneis, mylon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Rosa-Orthogneis, mylonit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Rosso-Mikr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Rosso-Mikro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écu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écu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ées-Pélissiers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ées-Pélissiers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nvers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nvers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s-Rosse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s-Rosset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bi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bio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cles-Mikr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cles-Mikro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nex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nex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teau-Bän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teau-Bän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teau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teau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teratsch-Serpent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teratsch-Serpenti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tier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tier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utier-Korall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utier-Korallen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velier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velier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mliswil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mliswil-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nsterhalde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nsterhalden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nt-Dado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nt-Dado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ot-da-Rub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ot-da-Rubi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chisonaeoolit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chisonaeoolith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etto-Quar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etto-Quarz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gaz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gaz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gta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gta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gtal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gtal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rren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rren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tèr-Platt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tèr-Platten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teret-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teret-Dolom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rtsch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rtsche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schauns-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schauns-Dolom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hel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hel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hel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hel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ella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ella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enalp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enalp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senegg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senegg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se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sel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 der Valpelline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 der Valpelline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then-Kiesel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then-Kiesel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tilus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tilus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ir-Porphyro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ir-Porphyro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f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f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f-Formation, distale 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f-Formation, distale Faz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f-Formation, proximale 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pf-Formation, proximale Faz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re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ret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rlay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rlay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lva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lva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ok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ok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zbachtal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zbachtal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h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hor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i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i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mat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matt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se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sen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senkulm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senkulm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sellas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sellas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lla-Kalk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lla-Kalk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lla-Kristall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lla-Kristal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lla-Ton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lla-Ton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lla-Tonschiefer: Quarz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lla-Tonschiefer: Quarz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dhelvetische Flysch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dhelvetische Flysch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dhelvetische Flysch-Gruppe, vorw. schiefriger To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dhelvetische Flysch-Gruppe, vorw. schiefriger Ton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dpenninisch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dpenninische Tr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dpenninischer Dog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dpenninischer Dog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dpenninischer L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dpenninischer L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ate-Intrus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ate-Intrus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fenen-Granat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fenen-Granat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fenen-Knoten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fenen-Knoten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fenen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fenen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ismalismerg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ismalismerge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aar-Furka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aar-Furka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älp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älpli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aquitane Mergel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aquitane Mergel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dorf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dorf-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-Felsenkalk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-Felsenkalk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Acuminata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Acuminata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bunte Mol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bunte Mol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Flyschabfolge (Sardon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Flyschabfolge (Sardon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Grenz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Grenz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Kalk- und Tonschiefer der Zone Piz Terri - Lunsch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Kalk- und Tonschiefer der Zone Piz Terri - Lunschan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Meeresmolasse (OM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Meeresmolasse (OM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Oolithische Serie (Grande Oolith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Oolithische Serie (Grande Oolith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Rauwacke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Rauwacke der Klipp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andsteine (Spirstoc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andsteine (Spirstock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chiefer (Schistes Ardoisier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chiefer (Schistes Ardoisier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ufat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ufat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üsswassermolasse (OS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üsswassermolasse (OS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Tonstein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Tonstein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ms-Albit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ms-Albit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Meride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Meride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Quintner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Quintner 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Quintner Kalk: Korall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Quintner Kalk: Korallen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Quintner Kalk: Unterer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Quintner Kalk: Unterer 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Schuttfä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Schuttfä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Teil des Hauptrogenste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Teil des Hauptrogenste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Virgula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r Virgula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jura-Massenkalk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jura-Massenkalk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stafel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stafel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flu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flu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rist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rist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tusust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tususto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hningien des Juragebir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hningien des Juragebir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nsingen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nsingen-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aplitischer 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aplitischer 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Biotit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Biotit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gebänderter Biotit-Plagioklas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gebänderter Biotit-Plagioklas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Migma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mit Schollen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mit Schollenamphib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Ortho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Schollen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Schollenamphib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Ultrama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enhorn-Stampfhorn-Gneiskomplex: Ultramaf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hnin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hning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hningen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hningen-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hningen-Zone im Hörnligebi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hningen-Zone im Hörnligebi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hr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hrli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hrli-Formation, von Siderolithikum durchsetz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hrli-Formation, von Siderolithikum durchsetz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ligrab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ligrab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t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te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tingue-Kalkar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tingue-Kalkare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M-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M-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M-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M-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M-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M-J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lithe-Rouss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lithe-Rousse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alinus-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alinus-T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kalz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kalz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Antron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Antron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Arosa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Arosa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Aver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Avers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Plat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Platt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Ramosch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Ramosch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Tsaté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Tsaté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Zermatt-Saa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olith der Zermatt-Saas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be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be-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bicularis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bicularis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natent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natento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Aroll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Arolla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Arolla-Gruppe, aug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Arolla-Gruppe, aug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Arolla-Gruppe, leukok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Arolla-Gruppe, leukok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Arolla-Gruppe, mylon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Arolla-Gruppe, mylonit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Lukmanie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Lukmanier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Monte-Leon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Monte-Leone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Portjengra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Portjengrat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Ses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 der Sesi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-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-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-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-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-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-J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diou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diou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gen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gen des Helvetiku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zoikum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zoikum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fri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fri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i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is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ombin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ombini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ie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ier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dis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dis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 der Ausserberg-Avat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 der Ausserberg-Avat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 der Ausserbinn-Piz-Cavel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 der Ausserbinn-Piz-Cavel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 der Lukmanie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 der Lukmanier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 der Monte-Leon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 der Monte-Leone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 der Monte-Ros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 der Monte-Ros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 der Ruginen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 der Ruginent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 der Aroll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s der Arolla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i-Alb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i-Alba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it-Chavagl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it-Chavagl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datschas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datschas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kinsoni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kinsoni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kinsonioolith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kinsonioolith-Sub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neg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neg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na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nach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o-di-Cristallina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o-di-Cristallina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wang- bis Ifenthal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wang- bis Ifenthal-Formatio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wan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wang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cten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cten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gma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eyr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eyre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adriatische Vulkan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adriatische Vulka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dot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dot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 der Magg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 der Maggi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 der Tavetsch-Decke (Val Acla Mul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 der Tavetsch-Decke (Val Acla Muli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 der Zone-Houillè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 der Zone-Houill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 der Zone-Houillère, konglomera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 der Zone-Houillère, konglomerat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 der Zone-Houillère, quarzschiefr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 der Zone-Houillère, quarzschiefr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sch verwittertes Kristall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sch verwittertes Kristal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sche Sedimente der Ilanz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sche Sedimente der Ilanz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sche Vulkan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ische Vulkan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r Magg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r Maggi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r Nord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r Nordschwei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r Ruito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r Ruitor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r Ruitor-Decke, konglomera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r Ruitor-Decke, konglomerat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r Urseren-Garvera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r Urseren-Garvera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s Aiguilles-Rouges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s Aiguilles-Rouges-Massiv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s Helvetiku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s Ostalp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s Süd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-Karbon des Südalp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karb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okarbo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rièr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rière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rons-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rons-Ortho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ico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ico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te-du-Rhôn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te-du-Rhôn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tusio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tusio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y-Geröllsan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ry-Geröllsa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scior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sciora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tit-Lienç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tit-Lienço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toudes-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étoudes-Ortho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trefaktenl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trefaktenla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ula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ula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ad-Mikro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ad-Mikrofaz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adflüe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adflüe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affnau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affnau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änder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änder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annenstiel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annenstiel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ävigra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ävigrat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iffegg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iffegg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ingstbod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ingstbode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lanzenquar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lanzenquarz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ulwe-Metabas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ulwe-Metabasa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engitgneis der Au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engitgneis der Aul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it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itgneis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anasciom-Kalk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anasciom-Kalk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ano-delle-Creste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ano-delle-Creste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choux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choux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émont-Glanz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émont-Glanz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émont-Ophi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émont-Ophi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-Avoi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-Avoi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-Avoi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-Avoi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-Blan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-Blan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-Châtel-, Vions- und Chambotte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-Châtel-, Vions- und Chambotte-Formatio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-Chât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-Châte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 Jaune de Neuchât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 Jaune de Neuchâ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dar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dar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so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sot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-Cuolmet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-Cuolmet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-del-Palo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-del-Palo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-Trovat-Metarhy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-Trovat-Metarhy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zella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zella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zo-Castello-Wild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zo-Castello-Wild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zo-Leone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zo-Leone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gersflue-Kalkar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gersflue-Kalkare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ine-Morte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ine-Morte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-Falc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-Falco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ièr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ière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k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k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knerbrück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knerbrück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platte-Eisen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platte-Eiseno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sseggen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sseggen-Augen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amala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amala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a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as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6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azü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azüg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en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en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enwald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enwald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ya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ya-S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ex-Aboyeu-Rhyod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ex-Aboyeu-Rhyodaz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ensbachien-Spat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ensbachien-Spat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et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et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inte-d'Otemma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inte-d'Otemma-Grano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inte-de-l'Au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inte-de-l'Au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gene 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gene 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ci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ci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-des-Pierres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-des-Pierres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egana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egana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houd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houd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id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ida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ino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ino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menaz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menaz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rentruy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rentruy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rentru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rentruy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idonienschiefe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idonienschiefer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variszische Diabasgä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variszische Diabasgä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- und frühvariszische Sedimente und Vulkanite der Nord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- und frühvariszische Sedimente und Vulkanite der Nordschwei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- und Frühvariszische Sedimente und Vulkanite des Aiguilles-Rouges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- und Frühvariszische Sedimente und Vulkanite des Aiguilles-Rouges-Massiv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-du-Pont-Hart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-du-Pont-Hartgru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-Grat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-Grata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bich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bich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le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let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sinit der Aroll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sinit der Arolla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sinit der Métaille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sinit der Métailler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sin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sin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to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to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ttigau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ttigau-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Grüngesteine der Nord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Grüngesteine der Nordschwei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Grüngesteine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Grüngesteine des Ostalp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Metaarkose, Orthognei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Metaarkose, Orthognei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Metasedimente des Süd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Metasedimente des Südalp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Migmatite der Nord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Migmatite der Nordschwei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Orthogneise der Nord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Orthogneise der Nordschwei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Orthogneise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Orthogneise des Ostalp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Orthogneise des Süd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Orthogneise des Südalp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Paragneise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 Paragneise des Ostalp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Grundgebirge der Magg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Grundgebirge der Maggi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Grundgebirge der Margna-S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Grundgebirge der Margna-S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Grundgebirge des Briançonn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Grundgebirge des Briançonn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r Gotthard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r Gotthardt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r Nord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r Nordschwei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r Tavetsch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r Tavetsch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s Aar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s Aar-Massiv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s Aiguilles-Rouges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s Aiguilles-Rouges-Massiv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s Helvetiku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s Mont-Blanc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s Mont-Blanc-Massiv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 polyzyklisches Grundgebirge des Ostalp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, polyzyklisches Grundgebirg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variszisches, polyzyklisches Grundgebirge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z-Couquai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z-Couquai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z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z-S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j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ja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lla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lla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tino-Pel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tino-Pe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6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kamm- bis Sexmor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kamm- bis Sexmor-Formatio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kamm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kamm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kamm-Formation, Mittl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kamm-Formation, Mittlerer Te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kamm-Formation, Ob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kamm-Formation, Oberer Te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kamm-Formation, Unt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kamm-Formation, Unterer Te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sa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sa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sant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santo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erozoische und paläozoische Mafite und Ultramafite des Süd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erozoische und paläozoische Mafite und Ultramafite des Südalp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üsfa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üsfa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ilonotent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ilonotento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lanera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lanera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nt-la-Dross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nt-la-Drossa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nta-Rossa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nta-Rossa-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nteglias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nteglias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guru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gurus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g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ga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 der Dolin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 der Dolin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 der Nordpenninisch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 der Nordpenninische Tr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 der Zermatt-Saa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 der Zermatt-Saas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nagelfluh (der St.-Gallen-Fm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nagelfluh (der St.-Gallen-Fm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phyll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phyll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sandstein-Flysch (Gaul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sandstein-Flysch (Gaul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sandstein, undiff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sandstein, undiff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tterval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tterval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int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int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 der Arosa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 der Arosa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reiche 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reiche 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hberg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hberg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bl-Gr.: 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bl-Gr.: Dolom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bl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bl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bl-Gruppe der Zentralschweizer Kli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bl-Gruppe der Zentralschweizer Klip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ts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its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o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oz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schwag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schwag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äms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ämsi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a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a-Augen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en-Grob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en-Grob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en-Jura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en-Jura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kwei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kweil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schi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schi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(Röti-Fm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(Röti-Fm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der Brekzi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der Brekzi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der Dolin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der Dolin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der Helvetisch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der Helvetische Tr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der Klipp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der Raibl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der Raibl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und Quarzsandstein der Klippen-Decke (basale Tria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und Quarzsandstein der Klippen-Decke (basale Tria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vais-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vais-ch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verett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verette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wi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wil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yes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yes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bhubel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bhubel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bi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bi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ichenhal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ichenhal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idi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idig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iflin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ifling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ischib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ischib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isels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iselsberg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gger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ggeri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ten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ten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chenett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uchenett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ät der Brekzi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ät der Brekzi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enodanubischer 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enodanubischer 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éti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étie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öt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ött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-d'Antabia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-d'Antabia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ard-Rhy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ard-Rhy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ken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kenbach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ein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ein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etbad-Sub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etbad-Sub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etheim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etheim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ffelberg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ffelberg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fffazies der Arl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fffazies der Arlberg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g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gi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denkorn-Mikro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denkorn-Mikrofaz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derba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derbach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derbiel-Mikr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derbiel-Mikro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ggenberg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ggenberg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-dei-Gioghi-Pel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-dei-Gioghi-Pel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ndouneir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ondouneire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tter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tter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va-di-Solto-To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va-di-Solto-Ton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vièr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vière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biei-Wild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biei-Wild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-Champion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-Champion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r-des-Hirondell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cher-des-Hirondelle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din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ding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domont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domont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dosex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dosex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ffn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ffna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ggenegg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ggenegg-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gnoi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gnoi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hrbachstein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hrbachstein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isan-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isan-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isan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isan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mba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mbach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ntin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ntins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schen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schenz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enlaui-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enlaui-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bodenstock-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bodenstock-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emais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emaiso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i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inièr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inièr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o ad Apti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o ad Aptic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o Ammonitico Lombar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o Ammonitico Lombar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platten-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platten-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berg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berg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e-Platt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e-Platt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er-Sattel-Hartgr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er-Sattel-Hartgru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henflu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henfluh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t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ti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tifirn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tifirn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ondo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ondo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tal-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tal-Migma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z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z-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bl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bli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chber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chberg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dna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dna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eras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eras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estel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estel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hpoldin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hpolding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in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ina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inas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inas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aleida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ncaleida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cad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cada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schenweid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schenweid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ein-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ein-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enn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enna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ill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ssille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tenen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tenen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tiberg-Kalk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tiberg-Kalk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tschlibach-Riedhof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tschlibach-Riedhof-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-char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-char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alhof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alhof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as-Fee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as-Fee-Augen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bione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bbione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äckinge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äckingen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ädel-Kalk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ädel-Kalk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ädelhorn-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ädelhorn-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fenwil-Muschel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fenwil-Muschel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fien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fien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ix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ix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horn-Fm.: Metaplu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horn-Fm.: Metapluto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horn-Fm.: 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horn-Fm.: Para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mun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mun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rioli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rioli-S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leren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leren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tera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tera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trio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trio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uve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uver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uver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uver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va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va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zl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zla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-Bernardo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-Bernardo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-Fedelino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-Fedelino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-Giorgio-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-Giorgio-Dolom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-Salvatore-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-Salvatore-Dolom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alad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alada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alp-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alp-Rhy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hube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hubel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pas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pas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stei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ets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etsch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rdona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rdona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rdona-Quar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rdona-Quarz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-Queder-Meta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-Queder-Metarhy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a-Meta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a-Meta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aun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auna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ina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ina-Augen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o-Rosso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o-Rosso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o-Rosso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o-Rosso-Grano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ulc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ulcy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ure vulkanische und subvulkanische Geste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ure vulkanische und subvulkanische Geste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urer G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urer Ga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vogni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vogni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glia Bianca Lombar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glia Bianca Lombar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glia Rossa Lombar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glia Rossa Lombar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glia Variegata Lombar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aglia Variegata Lombar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bell-Mé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bell-Mé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isheim-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isheim-Sye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llen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llenberg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mbel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mbele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rt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rti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ttwald-Mergel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ttwald-Mergel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idegg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idegg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idegg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idegg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llenbrücke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llenbrücke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lmenlo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lmenloch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rbadung-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rbadung-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rli-Quarzit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rli-Quarzit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saplan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saplana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efer der Ruginen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efer der Ruginent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efer und Grauwac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efer und Grauwack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efer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efriger Mines-L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efriger Mines-L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l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lt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m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mberg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nzna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nznach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à Mic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à Mich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marno-micacé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marno-micacé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noirs (Pierre Avo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stes noirs (Pierre Avo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ächtenhaus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ächtenhaus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ächtenhaus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ächtenhaus-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eitheim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eitheim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-Flysch: Hauptmasse (Paläoge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-Flysch: Hauptmasse (Paläog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-Sandstein, im Paläogen tektonisch überprä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-Sandstein, im Paläogen tektonisch überpräg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os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os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uchsee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uchsee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öllenen-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öllenen-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önau-Herrenschwand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önau-Herrenschwand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önbü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önbüe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önbüel-Quar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önbüel-Quarz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ni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ni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attenkalk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attenkalk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attenkalk-Formation, vermerge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attenkalk-Formation, vermerge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üpferegg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üpferegg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lmern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lmern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lmern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lmern-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ändibach-Naglelf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ändibach-Naglelf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ningen-Merenbach-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ningen-Merenbach-Rhy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ningen-Weize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ningen-Weizen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rzbach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rzbach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rzhor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arzhor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ie-Besse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ie-Besse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iernes-d'Albeuv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iernes-d'Albeuv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isti bruni (Lebendu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isti bruni (Lebendu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äre Brekzi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äre Brekzie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gestei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ablageru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b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bi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rücken-Tuf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rücken-Tuff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w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w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z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z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zta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ztal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i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i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la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la-Grano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lamatt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lamatt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u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u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ns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ns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tarien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tarient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halte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halten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conglomératique (Pierre Avo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conglomératique (Pierre Avo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e der Süsswasserkalke und Dolom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e der Süsswasserkalke und Dolom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u Tounô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du Toun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Gri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Gri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Rou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Rou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schisteuse moyen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schisteuse moye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schisto-gréseuse supérie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schisto-gréseuse supérie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schisto-quartzitique (Pierre Avo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rie schisto-quartzitique (Pierre Avoi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o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on-Formation, Calcschistes zoogè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on-Formation, Calcschistes zoogè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on-Formation, Conglomérat moy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on-Formation, Conglomérat moy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rières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rières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ti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tig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svenna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svenna-Augen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vinera-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vinera-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vinera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vinera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-du-Tronc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-du-Tronc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-Mort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-Mort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mo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mor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mor-Formation, Ob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mor-Formation, Oberer Te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mor-Formation, Unt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mor-Formation, Unterer Te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blinge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blingen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chel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chel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erolithikum (des Helvetiku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erolithikum (des Helvetikum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erolithikum des Juragebir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erolithikum des Juragebir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erolithisches Dogger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erolithisches Dogger der Klipp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Amphib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Dolomit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Dolomit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Kalk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Kalk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Para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Ultramafi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.: Ultramafi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men-Flysch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men-Flysch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s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sach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vigi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vigia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gn-Placi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gn-Placi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adier- und Verdy-Memb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adier- und Verdy-Member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adier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adier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is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is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othurner Schildkröt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othurner Schildkröten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man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mant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mersberg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mersberg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nnenberg-Horizo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nnenberg-Horizo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örenberg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örenberg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esci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escia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ico-Tona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ico-Tona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neta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neta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sto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sto-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s-le-Rocher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s-le-Rocher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- bis postvariszische Intrusiva der Nord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- bis postvariszische Intrusiva der Nordschwei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- bis postvariszische Intrusiva des Mont-Blanc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- bis postvariszische Intrusiva des Mont-Blanc-Massiv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- bis postvariszische Sedimente und Vulkanite des Aar-Massi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- bis postvariszische Sedimente und Vulkanite des Aar-Massiv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- bis postvariszische Sedimente und Vulkanite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- bis postvariszische Sedimente und Vulkanite des Helvetiku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t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t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tkalk (Tissota-Melang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tkalk (Tissota-Melang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e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er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gna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gna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rstock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rstock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s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s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tzer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tzer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tzmeil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tzmeil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tzmeilen-Formation, Basal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tzmeilen-Formation, Basaler Te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tzmeilen-Formation, Ob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tzmeilen-Formation, Oberer Te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tzmeilen-Formation, Unt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tzmeilen-Formation, Unterer Te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enkel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enkel-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-Brai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-Brais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-Christophe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-Christophe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-Gall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-Gall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-Triph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-Tripho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-Ursann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-Ursann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.-Blasie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.-Blasien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bbiello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bbiello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-Formation (e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-Formation (e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-Formation, «Jüngerer Quarzsandstein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d-Formation, «Jüngerer Quarzsandstein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bach-Grob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bach-Grob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eg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egg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egg-Formation und Opalinus-T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egg-Formation und Opalinus-To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ldengrab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ldengrab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m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mberg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serh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serhor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ätzerhorn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ätzerhorn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atal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atal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bach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berg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berg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i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ibach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sberg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sberg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llihorn-Myl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llihorn-Mylo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gir- und Inferno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gir- und Inferno-Formatio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gi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gir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gir-Formation, Ob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gir-Formation, Oberer Te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gir-Formation, Unter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gir-Formation, Unterer Te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ckberg-Quarzpor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ckberg-Quarzporphy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ckenflue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ckenflue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öcki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öcki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ligenstöckli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ligenstöckli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igraphische Einhe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igraphische Einhe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ifengneis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ifengneis-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m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m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weid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weid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g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gl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lpiner 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lpiner 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furcatum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furcatum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médiane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médiane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egg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egg-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el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elbach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helvetische Flyscheinhei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helvetische Flyscheinhei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westlicher Aare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westlicher Aare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bach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bach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bach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fluh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fluh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fluh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fluh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fluh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fluh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grab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grab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brunne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brunnen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e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en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sswasserkalk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sswasserkalk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en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en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alcon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alcon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ffo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ffo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k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kschiefer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ier-Zött-Wild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ier-Zött-Wild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ina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ina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ina-Gneiskomplex: mylon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ina-Gneiskomplex: mylonit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ina-Gneiskomplex: schiefriger Biotit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ina-Gneiskomplex: schiefriger Biotit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nenberg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nenberg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nenwald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nnenwald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na-Altkristall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na-Altkristal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na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na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pegn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pegn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veyanna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veyannaz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veyannaz-Sandstein, Dachschiefer vorherrsch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veyannaz-Sandstein, Dachschiefer vorherrsche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ggiolo-Kalk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ggiolo-Kalk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 Brekzi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 Brekzie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s 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s 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s Melange der Internen Einsiedeln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s Melange der Internen Einsiedeln-Schup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ierte Basis des Glarner-Verruca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ierte Basis des Glarner-Verruca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lltistock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lltistock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nelin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nelin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nniken-Muschelag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nniken-Muschelag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men-Kalk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men-Kalk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men-Ton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men-Ton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nat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nat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i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i-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i-Schiefer_Bas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i-Schiefer_Bas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tiär des Süd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tiär des Südalp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ête-de-Valpelline-Phyl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ête-de-Valpelline-Phyl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yon-Metagrano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yon-Metagranophy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aun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aun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r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rberg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rce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rce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rgart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rgarte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rwi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rwi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erée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erée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un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un-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ssota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ssota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arcien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arcien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arcienspat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arcienspat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ödi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ödi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dtmoos-Horbach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dtmoos-Horbach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ül-Mé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ül-Mé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ale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ale-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al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al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iger Kalkschiefer der Grav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iger Kalkschiefer der Grav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chiefer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örbel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örbel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re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re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rembey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rembey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rent-de-Lessoc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rent-de-Lessoc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rentalp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rentalp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renth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renthor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össwald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össwald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p-Serpent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p-Serpenti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sadingen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sadingen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mola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mola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mon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mona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psen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psen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r Brekzi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r Brekzi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r Grava-Deck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r Grava-Decke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r Klipp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r Nies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r Nies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s Helvetiku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s Juragebir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s Juragebir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s Ostalp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s Süd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 des Südalp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es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es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f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ft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st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ste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ochitendolomit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ochitendolomit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ois-Rods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ois-Rods-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öleten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öleten-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om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om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os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os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oublon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oublon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che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che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pchu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pchu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zzo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zzo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anfleuro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anfleuro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arr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arr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era-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era-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ima-da-Flix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ima-da-Flix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öplihof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öplihof-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uggen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uggen-Augen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s Member (Tscharre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s Member (Tscharr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üllingen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üllingen-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mpriv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mpriv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or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ors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etta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ettas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ritellen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ritellen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annba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annbach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äriberg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äriberg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Üblita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Üblita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erscheli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erscheli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etliberg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etliberg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etliberg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etliberg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etliberggipfel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etliberggipfel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fiern-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fiern-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glix-Platt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glix-Platten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miz-Quarzit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miz-Quarzit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helvetische Flyscheinhei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helvetische Flyscheinhei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mafische Geste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mafische Geste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mafit der Métailler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mafit der Métailler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mafitit der Aroll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mafitit der Arolla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M-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M-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M-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M-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M-I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M-I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M-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M-J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differenzierte Kristallingeste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differenzierte Kristallingeste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differenziertes Kristallin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differenziertes Kristallin des Helvetiku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 Inférieure Oolithique (UI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 Inférieure Oolithique (UIO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 Moyenne Calcaire (UM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é Moyenne Calcaire (UM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-der-Flue-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-der-Flue-Faz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-Erli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-Erli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-Lochsiti-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-Lochsiti-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-Felsenkalk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-Felsenkalk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Acuminata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Acuminata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Bunte Molasse des Jurasüdfus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Bunte Molasse des Jurasüdfus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Flyschabfolge (Sardon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Flyschabfolge (Sardon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Götzis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Götzis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Kalk- und Tonschiefer der Zone Piz Terri - Lunsch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Kalk- und Tonschiefer der Zone Piz Terri - Lunschan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Kal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Kal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Meeresmolasse (UM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Meeresmolasse (UM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Oolithische Serie (Oolithe Subcompact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Oolithische Serie (Oolithe Subcompact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Rauwacke der 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Rauwacke der Klipp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andsteine (Spirstoc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andsteine (Spirstock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ulfat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ulfat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üsswassermolasse (US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üsswassermolasse (US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Tonstein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Tonstein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Meride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Meride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Quintner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Quintner 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Schuttfä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Schuttfä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Teil des Hauptrogenste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Teil des Hauptrogenste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Virgula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r Virgula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s Member der Fu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s Member der Fuor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wassern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wassern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dorf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dorf-Bento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I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I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III bis OSM-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III bis OSM-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M-J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ttins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ttins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tzigen-Muschel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tzigen-Muschel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benau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benau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carisc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carisc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duz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duz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Bérard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Bérard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Chironico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Chironico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d'Illiez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d'Illiez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da-Surplattas-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da-Surplattas-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Gliem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Gliem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Grande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Grande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Gronda-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Gronda-Augen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Lavaz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Lavaz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Masino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Masino-Grano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Müstair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Müstair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Nalps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Nalps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Pigniu-Gneis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Pigniu-Gneis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Pür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Püra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Rondadura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Rondadura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Rude-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Rude-Ortho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Sabbi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Sabbia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Serrata-Tuff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Serrata-Tuff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Stgira-Riff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Stgira-Riff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Tremola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Tremola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bell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bella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grande-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grande-Para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atsch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atscha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atsch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atscha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orbe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orbe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orcine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orcine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orcine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lorcine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pelline-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pelline-S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zein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zeina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nil-Carré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nil-Carré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ni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ni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aina-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aina-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esotto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esotto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nsmerg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nsmerge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 Intrusiva der Magg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 Intrusiva der Maggi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 Intrusiva der Margna-Se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 Intrusiva der Margna-S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 Intrusiva des Briançonna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 Intrusiva des Briançonn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 Intrusiva des Ost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 Intrusiva des Ostalp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 Intrusiva des Südal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 Intrusiva des Südalpi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s Grundgebirge der Nordschwei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s Grundgebirge der Nordschwei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s Kristallin des Helvetiku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szisches Kristallin des Helvetiku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ättis-Fossil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ättis-Fossil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uglène-Bän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uglène-Bän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üglia-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üglia-Grano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ulruz-Formation (UMM-II+III undiff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ulruz-Formation (UMM-II+III undiff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llerat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llerat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dy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dy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ena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ena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3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geletto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geletto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mes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mes-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nayaz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nayaz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nettes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nettes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rucano-Gr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rucano-Gr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rucano Lombar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rucano Lombar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oyen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oyen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pal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pala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witterter Fel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witterter Fels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zasca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zasca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veyse-de-Châte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veyse-de-Châtel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eux-Emosso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eux-Emosso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gnun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gnun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lla-Olmo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lla-Olmo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llarbeney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llarbeney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llers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llers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lli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llig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on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on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é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é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tznau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tznau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zan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zan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gesen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gesen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gorno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gorno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irons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irons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irons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irons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alp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alp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alp-Granit: saure Rand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alp-Granit: saure Randfaz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arlberg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arlberg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bou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bourg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uan-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uan-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uglan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uglans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raconne-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raconne-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ach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ach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4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avres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avres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dalla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dalla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lkanische Gestein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lkanische Gesteine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genmoos-Bän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genmoos-Bän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gital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gital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gital-Flysch: basaler, tektonisierter Te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gital-Flysch: basaler, tektonisierter Te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gital-Flysch: oberer Teil (Paläoge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gital-Flysch: oberer Teil (Paläoge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gital-Flysch: untererer Teil (Kreid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gital-Flysch: untererer Teil (Kreid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denbu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denburg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tensburg-Verruca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tensburg-Verruca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derblock-Bild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derblock-Bildu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dfluh-Mikro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dfluh-Mikrofaz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- und Letzi-Memb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- und Letzi-Member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ngen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ngen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ngen-Kalk, Lithothamnienkalk-Faz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ngen-Kalk, Lithothamnienkalk-Faz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-Tuf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-Tuff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tal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tal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nenalp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nenalp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delsandstei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delsandstei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ggis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ggis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hratal-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hratal-Sye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hrenbach-Höckler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hrenbach-Höckler-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a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ach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lergrab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lergrab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senburg-Fly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senburg-Fly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senstei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senstei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sgandstöckli-B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sgandstöckli-Ba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4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smies-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smies-Para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tenau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tenau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en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endolom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enkalk / Wellen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enkalk / Wellen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ndenjo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ndenjoch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ttig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ttige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esen-Wehratal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esen-Wehratal-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esenta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esenta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egg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egg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enbach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enbach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grimmi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grimmi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haus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haus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strub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strube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gäll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gäll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gällen-Formation, Mikr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gällen-Formation, Mikro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gällen-Formation, 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gällen-Formation, Rhy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gällen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gällen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terhorn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terhorn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tersberg-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tersberg-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terthur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terthur-Bento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riehor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riehor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ssberg-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ssberg-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ssenbach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ssenbach-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ttnau-Korall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ttnau-Korallen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hlgeschichtete-Kalke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hlgeschichtete-Kalke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lhusen-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lhusen-Bento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erttembergica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erttembergica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lp-Rot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lp-Rot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tach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tach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3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ynau-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ynau-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äsenberg-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äsenberg-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glinge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glinge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6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menstein- bis Garschella-Format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menstein- bis Garschella-Formatio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4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mentmergel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mentmergel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mentstein-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mentstein-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ntraler Aare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ntraler Aare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vreila-Granit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vreila-Granit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25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ttenalp-Trochematt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ttenalp-Trochematt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4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irmenkopf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irmenkopf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cca-Ap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cca-Ap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Dioritico-Kinzigi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a Dioritico-Kinzigiti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5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r Schiefermergel (der St.-Gallen-Fm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der Schiefermergel (der St.-Gallen-Fm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phycos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ophycos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5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u-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u-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1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uckerkörniger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uckerkörniger 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2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ünegg-Knoll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ünegg-Knollen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2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ürich-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ürich-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06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urzach-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urzach-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6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weiglimmer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weiglimmergneis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2035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wischenmythen-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wischenmythen-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50"/>
    <w:bookmarkStart w:id="51" w:name="X3636eed96e595ca3bcf79733e1fdc6d15f7a556"/>
    <w:p>
      <w:pPr>
        <w:pStyle w:val="Heading3"/>
      </w:pPr>
      <w:r>
        <w:rPr>
          <w:rStyle w:val="SectionNumber"/>
        </w:rPr>
        <w:t xml:space="preserve">1.3.4</w:t>
      </w:r>
      <w:r>
        <w:tab/>
      </w:r>
      <w:r>
        <w:t xml:space="preserve">Attribute litho</w:t>
      </w:r>
    </w:p>
    <w:p>
      <w:pPr>
        <w:pStyle w:val="FirstParagraph"/>
      </w:pPr>
      <w:r>
        <w:rPr>
          <w:i/>
          <w:iCs/>
        </w:rPr>
        <w:t xml:space="preserve">Lithologische Beschreibung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Meso)Katakla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Meso)Kataklas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er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er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matischer 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matischer 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i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irhy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i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isye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itrachy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itrachy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o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uvio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uvio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it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tex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tex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e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es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hyd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hyd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hr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hraz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hropogene Element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hropogene Elemente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olischer Sand, Flug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olischer Sand, Flugs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olisch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olisches Sedimen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tych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tychen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k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k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chentu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chentuf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füll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füll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schüttung, D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schüttung, Dam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en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en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hschu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amphib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nder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ches Gang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ches Gangge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ches 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ches Ge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nto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gsturzablager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gener Kalk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gener Kalkstei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genes / biochemisches / organisches Sediment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genes / biochemisches / organisches Sedimentgestei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klastischer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klastischer 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i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i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glets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schu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ner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ner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lus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lust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misches Sediment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misches Sedimentgestei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z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o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on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ritische Verlandungsbild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ritische Verlandungsbild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ritischer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ritischer 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texit mit nebulitischer Tex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texit mit nebulitischer Text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texit mit Schlierentex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texit mit Schlierentext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texit mit Schollentex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texit mit Schollentext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e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e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ischer 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ischer 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nne Lockermaterialbedeck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nne Lockermaterialbedeck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hinoderm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hinodermen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o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schüssiger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schüssiger 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klo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klog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wässerungs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wässerungssedi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guss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gussgestei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sex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sex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apor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apor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rusiv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rusivgestei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s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ssturzablag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ssturzablager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viatiler 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viatiler 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viatil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viatiles Sedimen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sandstein, Grauwa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sandstein, Grauwa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g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ggestei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mischter 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mischter Schu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Lockergesteinsbedeck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ingmächtige Lockergesteinsbedeck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öll führender Meta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öll führender Meta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öll führender 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öll führender 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 der Regional- und Kontaktmetamorphos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 der Regional- und Kontaktmetamorphose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 der Störungs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 der Störungs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 der Störungszon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 der Störungszone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smeh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smeh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nitischer Kalk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nitischer Kalk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nitischer 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nitischer 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nit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nit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phan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phan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fluviatiler 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fluviatiler 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fluviatil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fluviatiles Sedimen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gen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genes Sedimen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lakustrisches Delta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lakustrisches Deltasedi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lakustrisch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zilakustrisches Sedimen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 mit Feldspatblas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 mit Feldspatblas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at-Glimmer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at-Glimmer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ophy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u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u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tative Sedimente und Verwitterungsbildung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itative Sedimente und Verwitterungsbildunge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is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i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n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tt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yttj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glehm, Schwemm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glehm, Schwemmleh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g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gschu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lendi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lendi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f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f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stein, Ch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stein, Ch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pperer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pperer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chemische Bildungen (Kalksint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chemische Bildungen (Kalksinte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gnimb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gnimb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-situ-Verwitterungs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-situ-Verwitterungsschu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usiv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usivgestei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kir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kir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mergel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mergel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o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ilikatf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ilikatf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tei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- und Silikat führendes 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- und Silikat führendes Ge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taklas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taklas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eliger 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eliger 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eliges 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eliges Gestei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el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el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nzi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nzig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astisches Sediment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astisches Sedimentgestei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ftlet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uftlet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glomerat und Brekzie, undifferenziert (Psephit, Korngrösse: Kies, Steine und Blöck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glomerat und Brekzie, undifferenziert (Psephit, Korngrösse: Kies, Steine und Blöck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iger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iger 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tu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tuf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ust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usten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e Ablagerung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e Ablagerung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kustrisches Delta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kustrisches Deltasedi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kustrisch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kustrisches Sedimen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pro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prophy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pillitu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pillituf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winen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winenschu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ti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it (organisches Sediment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it (organisches Sedimentgestei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it (palustrisches Sedi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it (palustrisches Sedimen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hothamnien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hothamnien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ker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kerge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ss, Löss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öss, Lössleh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ma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or (Fel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or (Fel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or (sedimentärer Protolit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mor (sedimentärer Protolith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iger 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iger 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lkali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lkalirhy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lkali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lkalisye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lkalitrachy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lkalitrachy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lkal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lkalo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nde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ndes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p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p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rk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ark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as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asa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d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daz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dole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dole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essex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essex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ang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angge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ran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rano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rano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ranophy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rauwa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grauwa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ignimb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ignimb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karbon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karbon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lampro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lamprophy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a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agma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ikr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ikro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ikro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ikro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ikr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ikro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nz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nzo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nzo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nzo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nz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nzo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 überprägtes Intrusiv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 überprägtes Intrusivge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 überprägtes pyroklastisches 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 überprägtes pyroklastisches Ge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 (magmatischer Protolith erkennba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 (magmatischer Protolith erkennba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 (Protolith erkennba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 (Protolith erkennba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 (sedimentärer Protolith erkennba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 (sedimentärer Protolith erkennba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n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n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e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egma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e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e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erido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erido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hon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hon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ik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ik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lut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luto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sam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samm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seph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seph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yrox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pyroxe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quarzande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quarzandes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quarz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quarz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quarz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quarz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radiola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radiola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rhyod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rhyodaz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rhy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edi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ilt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ilt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omat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omat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sye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texit mit Fleckentex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texit mit Fleckentext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texit mit Netztex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texit mit Netztext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texit mit stromatitischer Tex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texit mit stromatitischer Text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tona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tona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trachy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trachy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vulk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vulk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gma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o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o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o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ogr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ogr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omineralischer Metamorph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omineralischer Metamorph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zo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zo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zo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zo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z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zo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äne (Till)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äne (Till)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äne auf Gletscher oder Toteis (Glacier or Dead Ice covered by Til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äne auf Gletscher oder Toteis (Glacier or Dead Ice covered by Ti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gangablag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gangablager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hel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hel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phelinitischer Meta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phelinitischer Metasye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phelinitischer 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phelinitischer Sye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muliten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muliten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muliten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muliten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kal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hikalz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ustrisches 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ustrisches Sedi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ustrisches Sedimen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ustrisches Sedimen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ogenes Karbona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ogenes Karbona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gm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gma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lit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lit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dotit (Intrusiv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dotit (Intrusivgestei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dotit (Metamorph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dotit (Metamorphi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n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n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reicher Kalk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reicher Kalk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reicher Mergel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reicher Mergel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reicher 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reicher 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reiches 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reiches Gestei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o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krit (Effusiv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krit (Effusiv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krit (Intrusiv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krit (Intrusivgestei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leh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leh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s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si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okatakla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okataklas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omyl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omylo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eudotachy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eudotachy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klastische 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klastische 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klastisches Gestein, undifferenziert (vulkanischer Tuff, &gt; 75 % pyroklast. Komp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klastisches Gestein, undifferenziert (vulkanischer Tuff, &gt; 75 % pyroklast. Komp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xenit (Intrusiv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xenit (Intrusivgestei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xenit (monomineralischer Metamorph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xenit (monomineralischer Metamorphi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ande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andes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di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di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gabb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gabb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 (monomineralischer Metamorph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 (monomineralischer Metamorphi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 (sedimentärer Protolit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 (sedimentärer Protolith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s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lltuff (Kalksinter, Locker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lltuff (Kalksinter, Lockergestei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lltuff (Kalksinter, Sediment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lltuff (Kalksinter, Sedimentgestei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la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glazialer 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dglazialer 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(Kataklasi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(Kataklasi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(Sediment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uwacke (Sedimentgestei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idualgestein / pedogen überprägtes 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idualgestein / pedogen überprägtes Gestei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d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daz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hporph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yolithporphy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ff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ff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din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ding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ckzugs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ückzugs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d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d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tschm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tschm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stein, undifferenziert (Psammit: Sandkorngrös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stein, undifferenziert (Psammit: Sandkorngrös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ures Gang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ures Gangge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efer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efer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amm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amm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llenamphib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llenamphib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ärer Gang (clastic dik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ärer Gang (clastic dik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ge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boden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bodensedi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kre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kre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zit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zit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erolithische Verwitterungsbild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erolithische Verwitterungsbildu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cre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cre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ikatreicher Marm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ikatreicher Marm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ikatreiches 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ikatreiches Gestei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t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t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kar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ka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t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t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cu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cu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u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u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koh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koh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sal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sa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ndablageru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ndablageru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ona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ona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ukturierter Hangschu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ukturierter Hangschu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rzablagerung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rzablagerung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quatisch abgelagerte Moräne (Waterlaid Til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quatisch abgelagerte Moräne (Waterlaid Til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p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p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sswasser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sswasser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e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e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k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k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 Brekzie (kohäsionsl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 Brekzie (kohäsionslo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 Brekzie (mit Kohäs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 Brekzie (mit Kohäsio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 Dolomit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 Dolomit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 Kalk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ische Kalk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ngest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ngestei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gründige Verwitterungs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gründige Verwitterungs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a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a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iger 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iger 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mergel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mergel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chiefer (Schief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chiefer (Schiefe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2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chiefer (sedimentärer Protolit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chiefer (sedimentärer Protolith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fmoor, Tor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fmoor, Tor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chy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chy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vertin (Kalksinter, Locker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vertin (Kalksinter, Lockergestei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2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vertin (Kalksinter, Sedimentge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vertin (Kalksinter, Sedimentgestei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unamiablag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unamiablager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, undifferenziert (pyroklast. und nicht vulk. Sedimente, 75-25 % pyroklast. Komp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, undifferenziert (pyroklast. und nicht vulk. Sedimente, 75-25 % pyroklast. Komp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 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 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r Sand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r Sand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r Silt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r Silt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r To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r Ton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s 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ffitisches 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Überschwemmungs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Überschwemmungssedi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3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basisches 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basisches Ge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katakla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kataklas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4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mafisches 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mafisches Ge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myl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mylo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witterungslehm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witterungslehm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stossschot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stossschot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lkanische As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lkanische As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1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rüttete Sackungsm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rüttete Sackungsm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104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weiglimmergn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weiglimmergn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51"/>
    <w:bookmarkStart w:id="52" w:name="X7babcc63a9ee58997e478214bc9f7db3d936bc5"/>
    <w:p>
      <w:pPr>
        <w:pStyle w:val="Heading3"/>
      </w:pPr>
      <w:r>
        <w:rPr>
          <w:rStyle w:val="SectionNumber"/>
        </w:rPr>
        <w:t xml:space="preserve">1.3.5</w:t>
      </w:r>
      <w:r>
        <w:tab/>
      </w:r>
      <w:r>
        <w:t xml:space="preserve">Attribute chrono_t</w:t>
      </w:r>
    </w:p>
    <w:p>
      <w:pPr>
        <w:pStyle w:val="FirstParagraph"/>
      </w:pPr>
      <w:r>
        <w:rPr>
          <w:i/>
          <w:iCs/>
        </w:rPr>
        <w:t xml:space="preserve">Chronostratigraphische Zuordnung der Obergrenze der Kartiereinheit (Top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lé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lé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is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i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it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it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a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a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nsk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nsk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oc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oc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rém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rém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t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t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hkir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hki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th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th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rias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ria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diga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diga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abr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ab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lov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lov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it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it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énom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énom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ghsing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ghsing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b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b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sura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sura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iac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iac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 Kre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 Kre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 Tr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r J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r 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Burdiga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Burdiga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Chat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Chat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Dev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Dev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E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E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Mi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Mi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Mississipp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Mississipp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Ordoviz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Ordoviz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Pennsylv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Pennsylv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Pleist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Pleist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Priab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Priab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élas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éla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adalup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adalup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zhé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zhé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eriv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eriv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ttang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ttang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us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u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mbr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mbr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nozo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nozo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simov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simov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mméridg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mméridg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ungur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ungu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di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di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h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h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landov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landove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ping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ping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d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dl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té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té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astrich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astrich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ozo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ozo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si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si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ssipp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ssipp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Tr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r J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r 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Dev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Dev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E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E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Mi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Mi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Mississipp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Mississipp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Ordoviz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Ordoviz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Pennsylv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Pennsylv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Pleist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Pleist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cov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cov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o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o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énék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énék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oviz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oviz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xford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xford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zo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zo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e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e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sylv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sylv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nerozo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nerozo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isanc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isanc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eist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eist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ensbach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ensbach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kambr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kambr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ab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ab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dol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do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erozo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erozo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ä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ä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ä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ä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ad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ad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pé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pé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kmar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kma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t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t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land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land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ukhov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ukhov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raval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raval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émur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ému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 Kre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 Kre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 Tr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r J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r 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Burdiga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Burdiga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Chat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Chat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Dev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Dev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E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E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Mi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Mi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Mississipp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Mississipp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Ordoviz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Ordoviz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Pennsylv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Pennsylv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Pleist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Pleist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Priab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Priab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tiä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tiä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né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né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h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h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arc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arc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t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t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urnais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urnai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angi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angi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é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é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nl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nl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d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d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chiaping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chiaping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prés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pré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nclé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nclé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52"/>
    <w:bookmarkStart w:id="53" w:name="X780a3eaed065b33588e275de84af928ebd4e55c"/>
    <w:p>
      <w:pPr>
        <w:pStyle w:val="Heading3"/>
      </w:pPr>
      <w:r>
        <w:rPr>
          <w:rStyle w:val="SectionNumber"/>
        </w:rPr>
        <w:t xml:space="preserve">1.3.6</w:t>
      </w:r>
      <w:r>
        <w:tab/>
      </w:r>
      <w:r>
        <w:t xml:space="preserve">Attribute chrono_b</w:t>
      </w:r>
    </w:p>
    <w:p>
      <w:pPr>
        <w:pStyle w:val="FirstParagraph"/>
      </w:pPr>
      <w:r>
        <w:rPr>
          <w:i/>
          <w:iCs/>
        </w:rPr>
        <w:t xml:space="preserve">Chronostratigraphische Zuordnung der Untergrenze der Kartiereinheit (Basis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lé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lé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is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i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it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it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a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a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nsk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nsk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oc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oc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rém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rém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t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t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hkir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hki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th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th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rias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ria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diga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rdiga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abr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ab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lov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lov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it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it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énom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énom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ghsing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ghsing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b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b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sura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sura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iac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iac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 Kre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 Kre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 Tr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r J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r 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Burdiga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Burdiga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Chat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Chat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Dev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Dev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E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E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Mi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Mi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Mississipp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Mississipp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Ordoviz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Ordoviz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Pennsylv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Pennsylv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Pleist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Pleist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Priab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ühes Priab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élas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éla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adalup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adalup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zhé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zhé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eriv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eriv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ttang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ttang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l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us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u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mbr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mbr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nozo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nozo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simov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simov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mméridg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mméridg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e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ungur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ungu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di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di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h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h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landov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landove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ping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ping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d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dl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té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té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astrich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astrich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ozo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ozo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si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si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ssipp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sissipp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Tr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r J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r 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Dev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Dev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E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E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Mi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Mi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Mississipp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Mississipp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Ordoviz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Ordoviz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Pennsylv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Pennsylv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Pleist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Pleist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cov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cov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o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o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énék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énék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oviz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oviz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xford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xford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zo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zo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e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e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sylv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sylv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nerozo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nerozo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isanc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isanc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eist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eist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ensbach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ensbach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i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kambr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kambr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ab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ab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dol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dol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erozo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erozo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ä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tä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ä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hä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ad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ad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pé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pé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kmar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kma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t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t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land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éland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ukhov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ukhov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raval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raval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émur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émur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 Kre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 Kre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 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 Tr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r J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r 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Burdiga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Burdiga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Chat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Chat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Dev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Dev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E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E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Mi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Mi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Mississipp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Mississipp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Ordoviz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Ordoviz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Pennsylva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Pennsylva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Pleist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Pleist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Priab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es Priab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tiä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tiä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nét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anét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h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h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arc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arc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t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t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urnais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urnai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o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o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angin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angin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é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é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nl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nloc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d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d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chiaping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uchiaping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prés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prés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001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nclé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nclé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53"/>
    <w:bookmarkStart w:id="54" w:name="X767aaaebcc64ac494bddd7dc331584bbec3dab9"/>
    <w:p>
      <w:pPr>
        <w:pStyle w:val="Heading3"/>
      </w:pPr>
      <w:r>
        <w:rPr>
          <w:rStyle w:val="SectionNumber"/>
        </w:rPr>
        <w:t xml:space="preserve">1.3.7</w:t>
      </w:r>
      <w:r>
        <w:tab/>
      </w:r>
      <w:r>
        <w:t xml:space="preserve">Attribute tecto</w:t>
      </w:r>
    </w:p>
    <w:p>
      <w:pPr>
        <w:pStyle w:val="FirstParagraph"/>
      </w:pPr>
      <w:r>
        <w:rPr>
          <w:i/>
          <w:iCs/>
        </w:rPr>
        <w:t xml:space="preserve">Tektonische Zugehörigkei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Zone Kronberg-Süd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«Zone Kronberg-Süd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-Massi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gescherter Tafelj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gescherter Tafel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geschertes Nordalpines Vor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geschertes Nordalpines Vorl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7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amello-Intru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amello-Intru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guilles-Rouges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guilles-Rouges-Massi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gäu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gäu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gorio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gorio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gorio-Deck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gorio-Decken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ron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ron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zeind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zeinde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do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do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ua-Bruschghorn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eua-Bruschghorn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o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io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lla-Einh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lla-Einh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s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os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veye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veyes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bri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brig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sten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stenberg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2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chtones Nordalpines Vor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chtones Nordalpines Vorl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t-Monts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t-Monts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r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rs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x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x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xen-Nord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xen-Nord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xen-Süd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xen-Süd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chistock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ächistock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d-Ragaz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d-Ragaz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della-Padella-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della-Padella-Schuppen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ledonne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ledonne-Massi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mont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mont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isa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isal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nin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nin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nina-Deck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nina-Decken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x-Laubhor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x-Laubhor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ttengra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ttengrat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ueme-Beichle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ueme-Beichle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engo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dengo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is-de-Bouleyres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is-de-Bouleyres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mbogno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mbogno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sco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sco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7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gaglia-Intru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gaglia-Intru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kzi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kzi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2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sse-Grab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sse-Grab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c-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c-Schuppen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rgenstock-Urmi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rgenstock-Urmiberg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and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and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anda-Decke (Blattengrat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anda-Decke (Blattengrat-Antei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anda-Decke (Sardona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anda-Decke (Sardona-Antei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anda-Schuppe (Aar-Massiv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anda-Schuppe (Aar-Massiv-Antei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osci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osci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o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o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ugher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ugher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avese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avese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ungas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ungas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ann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anna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istrau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vistrau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înes-subalpine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înes-subalpines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merstock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merstock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mpotey-Ramser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mpotey-Ramsera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stelets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stelets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illo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illon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illon-St-Vincent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tillon-St-Vincent-Schup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avenn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avenn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äzerli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äzerli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opfsberg-Gaffia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opfsberg-Gaffia-Schup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opfs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opfsberg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a-Lung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es-Blanche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mes-Blanches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riden-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riden-Schuppen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ro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ro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vatsch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vatsch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lly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lly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rlu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rlun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t-Blanch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nt-Blanche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bleret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blerets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denhor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denhor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rfberg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rfberg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anse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anses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ei-Schwester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ei-Schwestern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os-Scho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os-Scho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usberg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usberg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ch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chberg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siedeln-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siedeln-Schuppen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-Deck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-Decken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irol-Levaz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irol-Levaz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e Einsiedeln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e Einsiedeln-Schup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er Faltenj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er Falten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es Aar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es Aar-Massi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es Belledonne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es Belledonne-Massi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es Mont-Blanc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es Mont-Blanc-Massi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iscea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isceau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kni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knis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nell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nella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ret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ret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erstätte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erstätter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eten-Orthalgen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seten-Orthalgen-Schup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äscherberg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äscherberg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cellin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cellina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lihor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lihor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ter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iteren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bris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bris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ffi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ffia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lmji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älmji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a-Palinger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na-Palingera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zott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zott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ern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stern-Massi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isstritt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isstritt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lbhor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lbhor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llihor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llihor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msfair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msfairen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érignoz-La-Roche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érignoz-La-Roche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ts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ebeleg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ebelegg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tsch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tsch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rner Deck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rner Decken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egghor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egghorn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-minuti-Einh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eiss-minuti-Einh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zen-Walenstadt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zen-Walenstadt-Schup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rnergra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rnergrat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rvio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rvion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tschnawang-Scho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tschnawang-Scho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tthard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tthard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uspitz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uspitz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v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essstock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iessstock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-Plané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-Plané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v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ven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enhor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üenhorn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f-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f-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n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n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ida-Alpettas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üida-Alpettas-Schup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rnige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rnigel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kern-Melange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bkern-Melange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erhorn-Scho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erhorn-Scho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2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e-Saône-Taf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te-Saône-Taf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gau-Bodensee-Störungs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gau-Bodensee-Störungs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7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gau-Provin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gau-Provin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vet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vet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ubühl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ubühl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lfer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lfern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rsch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rschberg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-Ful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-Ful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ch-Turm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ch-Turm-Schup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flue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chflue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henem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henems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hron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hronen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lzli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lzliberg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üel-Schuppen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üel-Schuppen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berg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berg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a Zona Dioritico-Kinzigi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Ia Zona Dioritico-Kinzigiti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anz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lanz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ra-Niesen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ra-Niesen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rapräalpines 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rapräalpines 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nta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ntal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 Einsiedeln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 Einsiedeln-Schup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r Faltenj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r Faltenj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s Aar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s Aar-Massi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s Belledonne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s Belledonne-Massi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s Mont-Blanc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s Mont-Blanc-Massi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orno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orno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vrea-Verbano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vrea-Verbano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ägerchrüz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ägerchrüz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ie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ier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minspitz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minspitz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mmlistock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mmlistock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7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nozoische magmatische Provinz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änozoische magmatische Provinz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ntal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ntal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ausenpass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ausenpass-Schup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p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pp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rren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rren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abachjoch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abachjoch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on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onberg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Pattaz-La-Holen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-Pattaz-La-Holena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fir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firn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uard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uard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vaux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vaux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bendu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bendu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hta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chtal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k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k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s-Pléiades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s-Pléiades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Lucomagno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ventina-Lucomagno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benstei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ebenstei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vizun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vizung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sbach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sbach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try-Thono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try-Thonon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dris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drisa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dulain-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dulain-Schuppen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g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gi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sander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sander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nco-Forno-Lizu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nco-Forno-Lizu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iens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iens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ach-Berneck-Dreieck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bach-Berneck-Dreieck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egghorn-Schuppe (Blattengrat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egghorn-Schuppe (Blattengrat-Antei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egghorn-Schuppe (Sardona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chegghorn-Schuppe (Sardona-Antei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gn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gn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tegnas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tegnas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ättental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ättental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lere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illeret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oscia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oscia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zzau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zzaun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scisti-eclogitici-Einh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ascisti-eclogitici-Einh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lan Be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lan Be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rut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rutt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rutta-Schuppen (Aar-Massiv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rutta-Schuppen (Aar-Massiv-Antei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rutta-Schuppen (Blattengrat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rutta-Schuppen (Blattengrat-Antei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rutta-Schuppen (Sardona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rutta-Schuppen (Sardona-Antei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pennin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pennin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cucco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cucco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Blanc-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Blanc-Massi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Chétif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Chétif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Emiliu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Emilius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For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Fort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Gond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Gond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Mary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Mary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Pèleri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-Pèlerin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Leon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Leone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Ros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e-Ros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salvens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salvens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cle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cles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ûtiers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ûtiers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tiröl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tiröl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rtsch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ürtsch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ttle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ttler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then-Roggeneg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then-Roggenegg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horn-Pilatus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derhorn-Pilatus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s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es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7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ate-Intru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ate-Intru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Einheit der Mont-Mary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Einheit der Mont-Mary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Orobische 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Orobische 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Rotenflue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Rotenflue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tald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Stald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Vals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e Vals-Schup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helvet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helvet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ostalp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ost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pennin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pennin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2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rhein-Grab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rhein-Grab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hsenkopf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hsenkopf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hsenweid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hsenweid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len-Schuppen (Aar-Massiv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len-Schuppen (Aar-Massiv-Antei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len-Schuppen (Sardona-Ante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len-Schuppen (Sardona-Antei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selina-Bellinzona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selina-Bellinzona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le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ler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talp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t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tzta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tztal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in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nnin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7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adriatische Provin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adriatische Provin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7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adriatische Vulkanite entlang der Insubrischen Li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adriatische Vulkanite entlang der Insubrischen Lin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tit-St-Bernard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tit-St-Bernard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-Avoi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erre-Avoi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ora-Peiden-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ora-Peiden-Schuppen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-d'Artga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-d'Artgas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-Terri-Lunschan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-Terri-Lunschani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alu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alun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zo-del-Vallon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zzo-del-Vallone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ine-Mort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ine-Morte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mmi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mmis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ea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-Bec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-Beck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ey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ntey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jengra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jengrat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éalpes médianes plastiq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éalpes médianes plastiq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éalpes médianes rigi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éalpes médianes rig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tterval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ttervals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ligen-Schuppen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ligen-Schuppen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osch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osch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gi-Ross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gi-Rossberg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ggenstock-Mördergruebi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ggenstock-Mördergruebi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ignais-Versoy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ignais-Versoyen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isan-Cignana-Scher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isan-Cignana-Scher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elett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elette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wald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swald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hor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hor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stock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stock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z-Champatsch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z-Champatsch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ginen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ginent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ito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uitor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-chanf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-chanf-Schup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-charl-Sesvenn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-charl-Sesvenn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an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ane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ss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ss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ssikum Sub-Domäne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assikum Sub-Domäne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buco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buco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-Giorgio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-Giorgio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änti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äntis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rdon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rdon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eneir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sseneire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bell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bell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ächentaler Windgällen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ächentaler Windgällen-Schup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läge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läger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ms-Deck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ms-Decken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ngnau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ngnau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saplan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esaplana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ahor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ahor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rhütten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rhüttenberg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i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pi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ftigschwand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ftigschwand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l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l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si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si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-Mort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-Mort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beren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beren-Schup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vret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vrett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ano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m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m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on-Courmayeur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on-Courmayeur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viez-Mischabe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viez-Mischabel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zz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zza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j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j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örenberg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örenberg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er-Stock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er-Stockberg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.-Jost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.-Jost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äglerenegg-Brünnelistock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äglerenegg-Brünnelistock-Schup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mmerspitz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mmerspitz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ffisbu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ffisburg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lli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lli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chplatt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chplatten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ckhor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ckhor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ona-Ceneri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ona-Ceneri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lpine Flysch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lpine Flysch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lpine Molas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lpine Mola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lpiner 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alpiner Schuppen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lag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lage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alp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alpin Sub-Domäne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alpin Sub-Domäne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2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deutsche Taf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deutsche Taf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elbach-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üdelbach-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fluh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lzfluh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ett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ett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bo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bo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na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na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vetsch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vetsch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i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i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z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za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ü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mül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al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ale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alp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alp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p-Ophiolith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p-Ophiolith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scolm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scolmen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esenberg-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esenberg-Schuppen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n-Punteglias-Teilmassi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n-Punteglias-Teilmassi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até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até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ep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ep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era-Kalkberg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era-Kalkberg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ingel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ingel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ingelhörner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ingelhörner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irp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schirp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lle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lle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helvet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helvet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brail-Chavalatsch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brail-Chavalatsch-Schup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brail-Terza-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brail-Terza-Schuppen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Einheit der Mont-Mary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Einheit der Mont-Mary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6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Orobische 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Orobische 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tald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Stalden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Vals-Schup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e Vals-Schupp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helvet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helvet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5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ostalp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ostalp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pennin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pennin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Üntschen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Üntschen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Grond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-Gronda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pelline-Einh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pelline-Einh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s-Schupp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s-Schuppen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ulruz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ulruz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ampio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ampio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vey-Evia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vey-Evian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llarvolard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llarvolard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pertermin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perterminen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irons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irons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8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llo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llon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falten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falten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landplate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landplate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geten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geten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gital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gital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sfluh-Scho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ssfluh-Scho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haus-Mel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haus-Mel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horn-Deckenk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dhorn-Deckenkompl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ssber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ssberg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3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ssenwand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ssenwand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1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lfsegg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lfsegg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matt-Saas-Fee-Dec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matt-Saas-Fee-Deck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vreila-Sch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vreila-Sch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Houillè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Houillè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Houillère exter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Houillère ext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Houillère inter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Houillère int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304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Submédi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ne Submédia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54"/>
    <w:bookmarkStart w:id="55" w:name="attribute-orig_descr-2"/>
    <w:p>
      <w:pPr>
        <w:pStyle w:val="Heading3"/>
      </w:pPr>
      <w:r>
        <w:rPr>
          <w:rStyle w:val="SectionNumber"/>
        </w:rPr>
        <w:t xml:space="preserve">1.3.8</w:t>
      </w:r>
      <w:r>
        <w:tab/>
      </w:r>
      <w:r>
        <w:t xml:space="preserve">Attribute orig_descr</w:t>
      </w:r>
    </w:p>
    <w:p>
      <w:pPr>
        <w:pStyle w:val="FirstParagraph"/>
      </w:pPr>
      <w:r>
        <w:rPr>
          <w:i/>
          <w:iCs/>
        </w:rPr>
        <w:t xml:space="preserve">Originalbezeichnung gemäss der Legende der zugrundeliegenden geologischen Karte</w:t>
      </w:r>
    </w:p>
    <w:p>
      <w:pPr>
        <w:pStyle w:val="BodyText"/>
      </w:pPr>
      <w:r>
        <w:rPr>
          <w:i/>
          <w:iCs/>
        </w:rPr>
        <w:t xml:space="preserve">Datentyp: string</w:t>
      </w:r>
    </w:p>
    <w:bookmarkEnd w:id="55"/>
    <w:bookmarkStart w:id="56" w:name="attribute-buried_out-1"/>
    <w:p>
      <w:pPr>
        <w:pStyle w:val="Heading3"/>
      </w:pPr>
      <w:r>
        <w:rPr>
          <w:rStyle w:val="SectionNumber"/>
        </w:rPr>
        <w:t xml:space="preserve">1.3.9</w:t>
      </w:r>
      <w:r>
        <w:tab/>
      </w:r>
      <w:r>
        <w:t xml:space="preserve">Attribute buried_out</w:t>
      </w:r>
    </w:p>
    <w:p>
      <w:pPr>
        <w:pStyle w:val="FirstParagraph"/>
      </w:pPr>
      <w:r>
        <w:rPr>
          <w:i/>
          <w:iCs/>
        </w:rPr>
        <w:t xml:space="preserve">Wurde das Festgestein wieder verdeckt (ja / nein)?</w:t>
      </w:r>
    </w:p>
    <w:p>
      <w:pPr>
        <w:pStyle w:val="BodyText"/>
      </w:pPr>
      <w:r>
        <w:rPr>
          <w:i/>
          <w:iCs/>
        </w:rPr>
        <w:t xml:space="preserve">Datentyp: boolean</w:t>
      </w:r>
    </w:p>
    <w:bookmarkEnd w:id="56"/>
    <w:bookmarkStart w:id="57" w:name="attribute-exotic_ele"/>
    <w:p>
      <w:pPr>
        <w:pStyle w:val="Heading3"/>
      </w:pPr>
      <w:r>
        <w:rPr>
          <w:rStyle w:val="SectionNumber"/>
        </w:rPr>
        <w:t xml:space="preserve">1.3.10</w:t>
      </w:r>
      <w:r>
        <w:tab/>
      </w:r>
      <w:r>
        <w:t xml:space="preserve">Attribute exotic_ele</w:t>
      </w:r>
    </w:p>
    <w:p>
      <w:pPr>
        <w:pStyle w:val="FirstParagraph"/>
      </w:pPr>
      <w:r>
        <w:rPr>
          <w:i/>
          <w:iCs/>
        </w:rPr>
        <w:t xml:space="preserve">Handelt es sich bei der Objektart um ein exotisches Element; z.B. Einschluss, Linse, Tasche, Olistholith (ja / nein)?</w:t>
      </w:r>
    </w:p>
    <w:bookmarkEnd w:id="57"/>
    <w:bookmarkStart w:id="58" w:name="attribute-colour"/>
    <w:p>
      <w:pPr>
        <w:pStyle w:val="Heading3"/>
      </w:pPr>
      <w:r>
        <w:rPr>
          <w:rStyle w:val="SectionNumber"/>
        </w:rPr>
        <w:t xml:space="preserve">1.3.11</w:t>
      </w:r>
      <w:r>
        <w:tab/>
      </w:r>
      <w:r>
        <w:t xml:space="preserve">Attribute colour</w:t>
      </w:r>
    </w:p>
    <w:p>
      <w:pPr>
        <w:pStyle w:val="FirstParagraph"/>
      </w:pPr>
      <w:r>
        <w:rPr>
          <w:i/>
          <w:iCs/>
        </w:rPr>
        <w:t xml:space="preserve">Farbe des Gesteins. Präzisieren ob es sich um die Bruchfarbe, die Verwitterungsfarbe, etc. handelt; z.B.Verwitterungsfarbe grau.</w:t>
      </w:r>
    </w:p>
    <w:p>
      <w:pPr>
        <w:pStyle w:val="BodyText"/>
      </w:pPr>
      <w:r>
        <w:rPr>
          <w:i/>
          <w:iCs/>
        </w:rPr>
        <w:t xml:space="preserve">Datentyp: string</w:t>
      </w:r>
    </w:p>
    <w:bookmarkEnd w:id="58"/>
    <w:bookmarkStart w:id="59" w:name="Xfa08df6e9fed3be6a5454734823e7e182e1d727"/>
    <w:p>
      <w:pPr>
        <w:pStyle w:val="Heading3"/>
      </w:pPr>
      <w:r>
        <w:rPr>
          <w:rStyle w:val="SectionNumber"/>
        </w:rPr>
        <w:t xml:space="preserve">1.3.12</w:t>
      </w:r>
      <w:r>
        <w:tab/>
      </w:r>
      <w:r>
        <w:t xml:space="preserve">Attribute sedi_main_com</w:t>
      </w:r>
    </w:p>
    <w:p>
      <w:pPr>
        <w:pStyle w:val="FirstParagraph"/>
      </w:pPr>
      <w:r>
        <w:rPr>
          <w:i/>
          <w:iCs/>
        </w:rPr>
        <w:t xml:space="preserve">Hauptgesteinskomponente des klastischen Sediment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sbruchstück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sbruchstück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elige Gesteine (Quarzit, Quarz (Mineralisch), Radiolarit, Kieselkalk, Quarzsandstein, Hornste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elige Gesteine (Quarzit, Quarz (Mineralisch), Radiolarit, Kieselkalk, Quarzsandstein, Hornstei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gestein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gestein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gestein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gestein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602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lk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lk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59"/>
    <w:bookmarkStart w:id="60" w:name="X706b3b1a63aba43cff20d82b869b9463b895737"/>
    <w:p>
      <w:pPr>
        <w:pStyle w:val="Heading3"/>
      </w:pPr>
      <w:r>
        <w:rPr>
          <w:rStyle w:val="SectionNumber"/>
        </w:rPr>
        <w:t xml:space="preserve">1.3.13</w:t>
      </w:r>
      <w:r>
        <w:tab/>
      </w:r>
      <w:r>
        <w:t xml:space="preserve">Attribute sedi_seco_com</w:t>
      </w:r>
    </w:p>
    <w:p>
      <w:pPr>
        <w:pStyle w:val="FirstParagraph"/>
      </w:pPr>
      <w:r>
        <w:rPr>
          <w:i/>
          <w:iCs/>
        </w:rPr>
        <w:t xml:space="preserve">Nebengesteinskomponente des Sediment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gene Komponen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gene Komponen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tu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tum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minerali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minerali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ap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ap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dsp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dsp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sbruchstück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einsbruchstück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aformationelle Gerö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aformationelle Gerö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konkretion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konkretio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gestein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gestein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morph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klastische Komponen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klastische Komponen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gestein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dimentgestein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eritkonkretion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eritkonkretio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exkonkretion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exkonkretio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igener Detri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igener Detrit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lk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ulk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0"/>
    <w:bookmarkStart w:id="61" w:name="Xbe246b7a6095162617f9c99a3859ac4d39abb2a"/>
    <w:p>
      <w:pPr>
        <w:pStyle w:val="Heading3"/>
      </w:pPr>
      <w:r>
        <w:rPr>
          <w:rStyle w:val="SectionNumber"/>
        </w:rPr>
        <w:t xml:space="preserve">1.3.14</w:t>
      </w:r>
      <w:r>
        <w:tab/>
      </w:r>
      <w:r>
        <w:t xml:space="preserve">Attribute sedi_bond_mat</w:t>
      </w:r>
    </w:p>
    <w:p>
      <w:pPr>
        <w:pStyle w:val="FirstParagraph"/>
      </w:pPr>
      <w:r>
        <w:rPr>
          <w:i/>
          <w:iCs/>
        </w:rPr>
        <w:t xml:space="preserve">Bindemittel des Sediment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ische Matr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ische Matri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ischer Z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ischer Z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ige Matr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ige Matri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iger Z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iger Z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eliger Z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eliger Z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eralische Imprägni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eralische Imprägnier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sche Imprägnierung (Asphal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sche Imprägnierung (Asphal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ige Matr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ige Matri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tige Matr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tige Matri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3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ige Matr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ige Matri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1"/>
    <w:bookmarkStart w:id="62" w:name="X60a9fe25951e8bd3b9f83f86e66fdc80c4ed32c"/>
    <w:p>
      <w:pPr>
        <w:pStyle w:val="Heading3"/>
      </w:pPr>
      <w:r>
        <w:rPr>
          <w:rStyle w:val="SectionNumber"/>
        </w:rPr>
        <w:t xml:space="preserve">1.3.15</w:t>
      </w:r>
      <w:r>
        <w:tab/>
      </w:r>
      <w:r>
        <w:t xml:space="preserve">Attribute sedi_bedding</w:t>
      </w:r>
    </w:p>
    <w:p>
      <w:pPr>
        <w:pStyle w:val="FirstParagraph"/>
      </w:pPr>
      <w:r>
        <w:rPr>
          <w:i/>
          <w:iCs/>
        </w:rPr>
        <w:t xml:space="preserve">Schichtung des Sediment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ätter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ätter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ckbankig (&gt;30c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ckbankig (&gt;30c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nnbankig (1-10c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ünnbankig (1-10c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ban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bank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auer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auer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ll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ll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senförm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senförm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2"/>
    <w:bookmarkStart w:id="63" w:name="X36709f7c1412463519dceb55269d2c1a1f7e7ba"/>
    <w:p>
      <w:pPr>
        <w:pStyle w:val="Heading3"/>
      </w:pPr>
      <w:r>
        <w:rPr>
          <w:rStyle w:val="SectionNumber"/>
        </w:rPr>
        <w:t xml:space="preserve">1.3.16</w:t>
      </w:r>
      <w:r>
        <w:tab/>
      </w:r>
      <w:r>
        <w:t xml:space="preserve">Attribute sedi_str</w:t>
      </w:r>
    </w:p>
    <w:p>
      <w:pPr>
        <w:pStyle w:val="FirstParagraph"/>
      </w:pPr>
      <w:r>
        <w:rPr>
          <w:i/>
          <w:iCs/>
        </w:rPr>
        <w:t xml:space="preserve">Textur des Sediment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urb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urb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chicht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chicht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rs grad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rs grad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in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in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 grad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 grad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äg-/kreuzgeschicht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äg-/kreuzgeschicht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omatol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omatolit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url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url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3"/>
    <w:bookmarkStart w:id="64" w:name="X32924c5da525b8e91c326579f52ba87f370254c"/>
    <w:p>
      <w:pPr>
        <w:pStyle w:val="Heading3"/>
      </w:pPr>
      <w:r>
        <w:rPr>
          <w:rStyle w:val="SectionNumber"/>
        </w:rPr>
        <w:t xml:space="preserve">1.3.17</w:t>
      </w:r>
      <w:r>
        <w:tab/>
      </w:r>
      <w:r>
        <w:t xml:space="preserve">Attribute sedi_tex</w:t>
      </w:r>
    </w:p>
    <w:p>
      <w:pPr>
        <w:pStyle w:val="FirstParagraph"/>
      </w:pPr>
      <w:r>
        <w:rPr>
          <w:i/>
          <w:iCs/>
        </w:rPr>
        <w:t xml:space="preserve">Sedimentstruktu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klas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klast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it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omi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omik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kolith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kolith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lith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olith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l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lit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olith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solith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mi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mik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3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ät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4"/>
    <w:bookmarkStart w:id="65" w:name="X1a69789d91b78725bc8f2a0b177668b5e2ff113"/>
    <w:p>
      <w:pPr>
        <w:pStyle w:val="Heading3"/>
      </w:pPr>
      <w:r>
        <w:rPr>
          <w:rStyle w:val="SectionNumber"/>
        </w:rPr>
        <w:t xml:space="preserve">1.3.18</w:t>
      </w:r>
      <w:r>
        <w:tab/>
      </w:r>
      <w:r>
        <w:t xml:space="preserve">Attribute igne_text</w:t>
      </w:r>
    </w:p>
    <w:p>
      <w:pPr>
        <w:pStyle w:val="FirstParagraph"/>
      </w:pPr>
      <w:r>
        <w:rPr>
          <w:i/>
          <w:iCs/>
        </w:rPr>
        <w:t xml:space="preserve">Struktur des magmatischen 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7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eichkörn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eichkörn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7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phy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phyr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7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gleichkörn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gleichkörn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5"/>
    <w:bookmarkStart w:id="66" w:name="Xc6aa79e7ff3a6fd5b8066200a11a05198938bad"/>
    <w:p>
      <w:pPr>
        <w:pStyle w:val="Heading3"/>
      </w:pPr>
      <w:r>
        <w:rPr>
          <w:rStyle w:val="SectionNumber"/>
        </w:rPr>
        <w:t xml:space="preserve">1.3.19</w:t>
      </w:r>
      <w:r>
        <w:tab/>
      </w:r>
      <w:r>
        <w:t xml:space="preserve">Attribute igne_grain_si</w:t>
      </w:r>
    </w:p>
    <w:p>
      <w:pPr>
        <w:pStyle w:val="FirstParagraph"/>
      </w:pPr>
      <w:r>
        <w:rPr>
          <w:i/>
          <w:iCs/>
        </w:rPr>
        <w:t xml:space="preserve">Korngrösse des magmatischen 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8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han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hanit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8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inkörn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inkörn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318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bkörn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bkörn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6"/>
    <w:bookmarkStart w:id="67" w:name="X840a8a2929604c2ef8804e5c936eeb9606f66ff"/>
    <w:p>
      <w:pPr>
        <w:pStyle w:val="Heading3"/>
      </w:pPr>
      <w:r>
        <w:rPr>
          <w:rStyle w:val="SectionNumber"/>
        </w:rPr>
        <w:t xml:space="preserve">1.3.20</w:t>
      </w:r>
      <w:r>
        <w:tab/>
      </w:r>
      <w:r>
        <w:t xml:space="preserve">Attribute igne_affinity</w:t>
      </w:r>
    </w:p>
    <w:p>
      <w:pPr>
        <w:pStyle w:val="FirstParagraph"/>
      </w:pPr>
      <w:r>
        <w:rPr>
          <w:i/>
          <w:iCs/>
        </w:rPr>
        <w:t xml:space="preserve">Affinität zu einer magmatischen Seri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73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73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alkal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kalkal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73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olei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oleiit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7"/>
    <w:bookmarkStart w:id="68" w:name="attribute-meta_full_name"/>
    <w:p>
      <w:pPr>
        <w:pStyle w:val="Heading3"/>
      </w:pPr>
      <w:r>
        <w:rPr>
          <w:rStyle w:val="SectionNumber"/>
        </w:rPr>
        <w:t xml:space="preserve">1.3.21</w:t>
      </w:r>
      <w:r>
        <w:tab/>
      </w:r>
      <w:r>
        <w:t xml:space="preserve">Attribute meta_full_name</w:t>
      </w:r>
    </w:p>
    <w:p>
      <w:pPr>
        <w:pStyle w:val="FirstParagraph"/>
      </w:pPr>
      <w:r>
        <w:rPr>
          <w:i/>
          <w:iCs/>
        </w:rPr>
        <w:t xml:space="preserve">Bezeichnung des metamorphen Gesteins</w:t>
      </w:r>
    </w:p>
    <w:p>
      <w:pPr>
        <w:pStyle w:val="BodyText"/>
      </w:pPr>
      <w:r>
        <w:rPr>
          <w:i/>
          <w:iCs/>
        </w:rPr>
        <w:t xml:space="preserve">Datentyp: string</w:t>
      </w:r>
    </w:p>
    <w:bookmarkEnd w:id="68"/>
    <w:bookmarkStart w:id="69" w:name="X697aa47aabd23feb876eff7e6e3be4523746570"/>
    <w:p>
      <w:pPr>
        <w:pStyle w:val="Heading3"/>
      </w:pPr>
      <w:r>
        <w:rPr>
          <w:rStyle w:val="SectionNumber"/>
        </w:rPr>
        <w:t xml:space="preserve">1.3.22</w:t>
      </w:r>
      <w:r>
        <w:tab/>
      </w:r>
      <w:r>
        <w:t xml:space="preserve">Attribute meta_mineral</w:t>
      </w:r>
    </w:p>
    <w:p>
      <w:pPr>
        <w:pStyle w:val="FirstParagraph"/>
      </w:pPr>
      <w:r>
        <w:rPr>
          <w:i/>
          <w:iCs/>
        </w:rPr>
        <w:t xml:space="preserve">Wichtiges Mineral des metamorphen 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ul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gir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gir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girin-Au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girin-Aug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tin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tin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b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ifeldsp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kalifeldsp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n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nd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umosilik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umosilik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phibo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alu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alus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es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es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hyd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hyd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ke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ke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orth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orth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g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g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ag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ago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o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lorito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ysot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ysot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e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es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die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die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ps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ops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h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lom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st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sta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id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id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ya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ya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dsp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dsp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ste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ste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ch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chs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ph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ukoph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imm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ph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ph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sul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sul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lgli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lglimm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len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nble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d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d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z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mine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bonatmine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ph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ph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nopyrox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nopyrox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nozoi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inozois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ws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wso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ne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ne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ga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ga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okl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ok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kov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kov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k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gok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v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iv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ph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phaz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k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k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pyrox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hopyrox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o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go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en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eng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logop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logop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giok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giok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h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h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mpelly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mpelly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phyl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phyl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x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ox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i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id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pphir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pphir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z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lim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lim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ssar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ssart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ne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ne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ur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ur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lpnome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ilpnomel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a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a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mol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mol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mal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ma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401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i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ois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69"/>
    <w:bookmarkStart w:id="70" w:name="X2246ae926d5032a3a39019fd714f919751385fd"/>
    <w:p>
      <w:pPr>
        <w:pStyle w:val="Heading3"/>
      </w:pPr>
      <w:r>
        <w:rPr>
          <w:rStyle w:val="SectionNumber"/>
        </w:rPr>
        <w:t xml:space="preserve">1.3.23</w:t>
      </w:r>
      <w:r>
        <w:tab/>
      </w:r>
      <w:r>
        <w:t xml:space="preserve">Attribute meta_str</w:t>
      </w:r>
    </w:p>
    <w:p>
      <w:pPr>
        <w:pStyle w:val="FirstParagraph"/>
      </w:pPr>
      <w:r>
        <w:rPr>
          <w:i/>
          <w:iCs/>
        </w:rPr>
        <w:t xml:space="preserve">Textur des metamorphen Gestei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matitisch (migmatitisc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matitisch (migmatitisch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kziö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kziö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aser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aser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ad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ad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bänd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bänd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ban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bank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fälte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fälte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g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g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in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in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s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s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Scho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Schol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llit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tt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efr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iefr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50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i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70"/>
    <w:bookmarkEnd w:id="71"/>
    <w:bookmarkEnd w:id="72"/>
    <w:bookmarkStart w:id="106" w:name="theme-geomorphology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Theme GEOMORPHOLOGY</w:t>
      </w:r>
    </w:p>
    <w:bookmarkStart w:id="74" w:name="class-instability_structures_pt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Class Instability_Structures_PT</w:t>
      </w:r>
    </w:p>
    <w:p>
      <w:pPr>
        <w:pStyle w:val="FirstParagraph"/>
      </w:pPr>
      <w:r>
        <w:t xml:space="preserve">Die Klasse Instability_Structures_PT enthält lokal beobachtete Hinweise auf Hanginstabilitäten</w:t>
      </w:r>
      <w:r>
        <w:t xml:space="preserve"> </w:t>
      </w:r>
      <w:r>
        <w:t xml:space="preserve">(Rutschungen), die räumlich nicht abgegrenzt werden können. Wenn möglich, sollen instabile</w:t>
      </w:r>
      <w:r>
        <w:t xml:space="preserve"> </w:t>
      </w:r>
      <w:r>
        <w:t xml:space="preserve">Gesteinsmassen durch Polygone erfasst werden (Klasse Instabilities_within_Unconsolidated_</w:t>
      </w:r>
      <w:r>
        <w:t xml:space="preserve"> </w:t>
      </w:r>
      <w:r>
        <w:t xml:space="preserve">Deposits_PLG), die punktförmige Aufnahme ist zu vermeiden und vorwiegend für die Vektorisierung älterer</w:t>
      </w:r>
      <w:r>
        <w:t xml:space="preserve"> </w:t>
      </w:r>
      <w:r>
        <w:t xml:space="preserve">gedruckter Karten gedach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0"/>
        <w:gridCol w:w="1941"/>
        <w:gridCol w:w="3105"/>
        <w:gridCol w:w="256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zifische Eigenscha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73" w:name="attribute-kind-3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Spezifische Eigenschaf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6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ns Hinweis auf Hanginstabilitä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ns Hinweis auf Hanginstabilität</w:t>
            </w:r>
          </w:p>
        </w:tc>
      </w:tr>
    </w:tbl>
    <w:bookmarkEnd w:id="73"/>
    <w:bookmarkEnd w:id="74"/>
    <w:bookmarkStart w:id="76" w:name="class-instability_structures_l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Class Instability_Structures_L</w:t>
      </w:r>
    </w:p>
    <w:p>
      <w:pPr>
        <w:pStyle w:val="FirstParagraph"/>
      </w:pPr>
      <w:r>
        <w:t xml:space="preserve">Die Klasse Instability_Structures_L umfasst linienförmige Morphologien, die sich als Folge von</w:t>
      </w:r>
      <w:r>
        <w:t xml:space="preserve"> </w:t>
      </w:r>
      <w:r>
        <w:t xml:space="preserve">Hanginstabilitäten an der Oberfläche ausgebildet haben. Beim Abrissrand handelt es sich um den</w:t>
      </w:r>
      <w:r>
        <w:t xml:space="preserve"> </w:t>
      </w:r>
      <w:r>
        <w:t xml:space="preserve">oberen Rand der durch das Abgleiten der bewegten Masse freigelegten Gleitfläche einer</w:t>
      </w:r>
      <w:r>
        <w:t xml:space="preserve"> </w:t>
      </w:r>
      <w:r>
        <w:t xml:space="preserve">Rutschung oder Sackung (Abrissnische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0"/>
        <w:gridCol w:w="1941"/>
        <w:gridCol w:w="3105"/>
        <w:gridCol w:w="256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zifische Eigenscha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75" w:name="attribute-kind-4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Spezifische Eigenschaf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7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ns Stauchwul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ns Stauchwul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7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ns Nackentälchen, Zerrstruk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ns Nackentälchen, Zerrstrukt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7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ns Abrissr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ns Abrissr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7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ns offene Spal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ns offene Spalte</w:t>
            </w:r>
          </w:p>
        </w:tc>
      </w:tr>
    </w:tbl>
    <w:bookmarkEnd w:id="75"/>
    <w:bookmarkEnd w:id="76"/>
    <w:bookmarkStart w:id="78" w:name="X5f8e1f4090f973e163c139c57936cf44028876f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Class Instabilities_within_Unconsolidated_Deposits_PLG</w:t>
      </w:r>
    </w:p>
    <w:p>
      <w:pPr>
        <w:pStyle w:val="FirstParagraph"/>
      </w:pPr>
      <w:r>
        <w:t xml:space="preserve">Die Klasse Instabilities_within_Unconsolidated_Deposits_PLG beinhaltet alle Polygone, die Gebiete</w:t>
      </w:r>
      <w:r>
        <w:t xml:space="preserve"> </w:t>
      </w:r>
      <w:r>
        <w:t xml:space="preserve">mit instabilen Lockergesteinen begrenzen. In dieser Klasse werden die Prozessräume der</w:t>
      </w:r>
      <w:r>
        <w:t xml:space="preserve"> </w:t>
      </w:r>
      <w:r>
        <w:t xml:space="preserve">verschiedenen Typen von gleitenden Massenbewegungsprozessen ausgeschieden; die</w:t>
      </w:r>
      <w:r>
        <w:t xml:space="preserve"> </w:t>
      </w:r>
      <w:r>
        <w:t xml:space="preserve">eigentlichen Gesteinskörper und Ablagerungen, die von Massenbewegungsprozessen betroffen</w:t>
      </w:r>
      <w:r>
        <w:t xml:space="preserve"> </w:t>
      </w:r>
      <w:r>
        <w:t xml:space="preserve">bzw. gebildet worden sind, werden in der Klasse Unconsolidated_Deposits_PLG beschrieben. Zur</w:t>
      </w:r>
      <w:r>
        <w:t xml:space="preserve"> </w:t>
      </w:r>
      <w:r>
        <w:t xml:space="preserve">näheren Erklärung der verschiedenen Objektarten sind im Anhang A einige Fallbeispiele</w:t>
      </w:r>
      <w:r>
        <w:t xml:space="preserve"> </w:t>
      </w:r>
      <w:r>
        <w:t xml:space="preserve">abgebilde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0"/>
        <w:gridCol w:w="1941"/>
        <w:gridCol w:w="3105"/>
        <w:gridCol w:w="256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zifische Eigenscha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8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77" w:name="attribute-kind-5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Spezifische Eigenschaf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</w:tbl>
    <w:bookmarkEnd w:id="77"/>
    <w:bookmarkEnd w:id="78"/>
    <w:bookmarkStart w:id="81" w:name="class-instabilities_within_bedrock_plg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Class Instabilities_within_Bedrock_PLG</w:t>
      </w:r>
    </w:p>
    <w:p>
      <w:pPr>
        <w:pStyle w:val="FirstParagraph"/>
      </w:pPr>
      <w:r>
        <w:t xml:space="preserve">Die Klasse Instabilities_within_Bedrock_PLG beinhaltet alle Polygone, die Gebiete mit instabilen</w:t>
      </w:r>
      <w:r>
        <w:t xml:space="preserve"> </w:t>
      </w:r>
      <w:r>
        <w:t xml:space="preserve">Festgesteinen begrenzen. In dieser Klasse werden die Prozessräume der verschiedenen Typen von</w:t>
      </w:r>
      <w:r>
        <w:t xml:space="preserve"> </w:t>
      </w:r>
      <w:r>
        <w:t xml:space="preserve">gleitenden Massenbewegungsprozessen ausgeschieden; die eigentlichen Gesteinskörper, die von</w:t>
      </w:r>
      <w:r>
        <w:t xml:space="preserve"> </w:t>
      </w:r>
      <w:r>
        <w:t xml:space="preserve">Massenbewegungsprozessen betroffen sind, werden in der Klasse Bedrock_PLG beschrieben. Zur</w:t>
      </w:r>
      <w:r>
        <w:t xml:space="preserve"> </w:t>
      </w:r>
      <w:r>
        <w:t xml:space="preserve">näheren Erklärung der verschiedenen Objektarten sind im Anhang A einige Fallbeispiele</w:t>
      </w:r>
      <w:r>
        <w:t xml:space="preserve"> </w:t>
      </w:r>
      <w:r>
        <w:t xml:space="preserve">abgebilde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0"/>
        <w:gridCol w:w="1941"/>
        <w:gridCol w:w="3105"/>
        <w:gridCol w:w="256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zifische Eigenscha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n_mo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bewegungspha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.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SURF_GINS_MAIN_MOV_CD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79" w:name="attribute-kind-6"/>
    <w:p>
      <w:pPr>
        <w:pStyle w:val="Heading3"/>
      </w:pPr>
      <w:r>
        <w:rPr>
          <w:rStyle w:val="SectionNumber"/>
        </w:rPr>
        <w:t xml:space="preserve">2.4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Spezifische Eigenschaf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</w:tbl>
    <w:bookmarkEnd w:id="79"/>
    <w:bookmarkStart w:id="80" w:name="Xee07d5f57728a8043f8b315eea7b78e46dc61fb"/>
    <w:p>
      <w:pPr>
        <w:pStyle w:val="Heading3"/>
      </w:pPr>
      <w:r>
        <w:rPr>
          <w:rStyle w:val="SectionNumber"/>
        </w:rPr>
        <w:t xml:space="preserve">2.4.2</w:t>
      </w:r>
      <w:r>
        <w:tab/>
      </w:r>
      <w:r>
        <w:t xml:space="preserve">Attribute main_mov</w:t>
      </w:r>
    </w:p>
    <w:p>
      <w:pPr>
        <w:pStyle w:val="FirstParagraph"/>
      </w:pPr>
      <w:r>
        <w:rPr>
          <w:i/>
          <w:iCs/>
        </w:rPr>
        <w:t xml:space="preserve">Hauptbewegungsphas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5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bewegungsphase nach dem letzteiszeitlichen Maxim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bewegungsphase nach dem letzteiszeitlichen Maxim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5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bewegungsphase vor dem letzteiszeitlichen Maxim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uptbewegungsphase vor dem letzteiszeitlichen Maxim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80"/>
    <w:bookmarkEnd w:id="81"/>
    <w:bookmarkStart w:id="83" w:name="class-glacial_structures_pt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Class Glacial_Structures_PT</w:t>
      </w:r>
    </w:p>
    <w:p>
      <w:pPr>
        <w:pStyle w:val="FirstParagraph"/>
      </w:pPr>
      <w:r>
        <w:t xml:space="preserve">Die Klasse Glacial_Structures_PT enthält Objektarten, welche die ehemalige Anwesenheit eines</w:t>
      </w:r>
      <w:r>
        <w:t xml:space="preserve"> </w:t>
      </w:r>
      <w:r>
        <w:t xml:space="preserve">Gletschers punktuell dokumentieren (Gletscherschliff ist ein räumlich orientiertes Objekt und</w:t>
      </w:r>
      <w:r>
        <w:t xml:space="preserve"> </w:t>
      </w:r>
      <w:r>
        <w:t xml:space="preserve">befindet sich deshalb in der Klasse Lineation_PT)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0"/>
        <w:gridCol w:w="1941"/>
        <w:gridCol w:w="3105"/>
        <w:gridCol w:w="256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zifische Eigenscha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82" w:name="attribute-kind-7"/>
    <w:p>
      <w:pPr>
        <w:pStyle w:val="Heading3"/>
      </w:pPr>
      <w:r>
        <w:rPr>
          <w:rStyle w:val="SectionNumber"/>
        </w:rPr>
        <w:t xml:space="preserve">2.5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Spezifische Eigenschaf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2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Gletschermühle, Strudello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Gletschermühle, Strudello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2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glazitektonische De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glazitektonische Deformation</w:t>
            </w:r>
          </w:p>
        </w:tc>
      </w:tr>
    </w:tbl>
    <w:bookmarkEnd w:id="82"/>
    <w:bookmarkEnd w:id="83"/>
    <w:bookmarkStart w:id="91" w:name="X55b8c67c1fb8067c0c7b1e426fa385eb093f88f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Class Glacial_and_Periglacial_Structures_L</w:t>
      </w:r>
    </w:p>
    <w:p>
      <w:pPr>
        <w:pStyle w:val="FirstParagraph"/>
      </w:pPr>
      <w:r>
        <w:t xml:space="preserve">Die Klasse Glacial_and_Periglacial_Structures_L enthält linienförmige Strukturen, die auf ein</w:t>
      </w:r>
      <w:r>
        <w:t xml:space="preserve"> </w:t>
      </w:r>
      <w:r>
        <w:t xml:space="preserve">glaziales oder periglaziales Bildungsmilieu hindeuten. Mit Ausnahme der Schliffgrenze handelt es</w:t>
      </w:r>
      <w:r>
        <w:t xml:space="preserve"> </w:t>
      </w:r>
      <w:r>
        <w:t xml:space="preserve">sich in dieser Klasse ausschliesslich um akkummulative Landschaftsformen wie Moränenwälle oder</w:t>
      </w:r>
      <w:r>
        <w:t xml:space="preserve"> </w:t>
      </w:r>
      <w:r>
        <w:t xml:space="preserve">Blockwülste im Blockgletsch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0"/>
        <w:gridCol w:w="1941"/>
        <w:gridCol w:w="3105"/>
        <w:gridCol w:w="256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i_m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phologie der Morä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.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LIN_GGLA_MORAI_MO_C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c_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etschertyp, auf welchen die Objektart bezogen i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.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LIN_GGLA_GLAC_TYP_C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_m_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äumlicher Gletscherst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.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LIN_GGLA_ICE_M_P_C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t_st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itliche quartärstratigraphische Zuordnung des Moränenwäl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.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LIN_GGLA_QUAT_STR_C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_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zjahr des älteren Gletscherstand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llenangabe der historischen Unterla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84" w:name="attribute-kind-8"/>
    <w:p>
      <w:pPr>
        <w:pStyle w:val="Heading3"/>
      </w:pPr>
      <w:r>
        <w:rPr>
          <w:rStyle w:val="SectionNumber"/>
        </w:rPr>
        <w:t xml:space="preserve">2.6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Moränen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Moränenwa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Moränenwall auf Gletscher oder auf Tot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Moränenwall auf Gletscher oder auf Tot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Kameterrassenk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Kameterrassenka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älterer Gletscherstand, basierend auf historischen Da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älterer Gletscherstand, basierend auf historischen Da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Schliffgren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Schliffgrenz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Protalus Rampart Wul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Protalus Rampart Wul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Blockwulst im Block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Blockwulst im Blockglets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Schneehaldenmoränen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Schneehaldenmoränenwa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Verbreitungsgrenze von Geschie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Verbreitungsgrenze von Geschiebe</w:t>
            </w:r>
          </w:p>
        </w:tc>
      </w:tr>
    </w:tbl>
    <w:bookmarkEnd w:id="84"/>
    <w:bookmarkStart w:id="85" w:name="X0263648648867dcf74502fdb286e93957079c3d"/>
    <w:p>
      <w:pPr>
        <w:pStyle w:val="Heading3"/>
      </w:pPr>
      <w:r>
        <w:rPr>
          <w:rStyle w:val="SectionNumber"/>
        </w:rPr>
        <w:t xml:space="preserve">2.6.2</w:t>
      </w:r>
      <w:r>
        <w:tab/>
      </w:r>
      <w:r>
        <w:t xml:space="preserve">Attribute morai_mo</w:t>
      </w:r>
    </w:p>
    <w:p>
      <w:pPr>
        <w:pStyle w:val="FirstParagraph"/>
      </w:pPr>
      <w:r>
        <w:rPr>
          <w:i/>
          <w:iCs/>
        </w:rPr>
        <w:t xml:space="preserve">Morphologie der Morän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seitig abfall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seitig abfalle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met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metr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85"/>
    <w:bookmarkStart w:id="86" w:name="X5046a61dd05ae183e38cd11f63f06deb4555e64"/>
    <w:p>
      <w:pPr>
        <w:pStyle w:val="Heading3"/>
      </w:pPr>
      <w:r>
        <w:rPr>
          <w:rStyle w:val="SectionNumber"/>
        </w:rPr>
        <w:t xml:space="preserve">2.6.3</w:t>
      </w:r>
      <w:r>
        <w:tab/>
      </w:r>
      <w:r>
        <w:t xml:space="preserve">Attribute glac_typ</w:t>
      </w:r>
    </w:p>
    <w:p>
      <w:pPr>
        <w:pStyle w:val="FirstParagraph"/>
      </w:pPr>
      <w:r>
        <w:rPr>
          <w:i/>
          <w:iCs/>
        </w:rPr>
        <w:t xml:space="preserve">Gletschertyp, auf welchen die Objektart bezogen is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se Tal- und Vorland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se Tal- und Vorlandglets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kal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kalglets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86"/>
    <w:bookmarkStart w:id="87" w:name="X09deb595163ecde83075664387d280c3f934e83"/>
    <w:p>
      <w:pPr>
        <w:pStyle w:val="Heading3"/>
      </w:pPr>
      <w:r>
        <w:rPr>
          <w:rStyle w:val="SectionNumber"/>
        </w:rPr>
        <w:t xml:space="preserve">2.6.4</w:t>
      </w:r>
      <w:r>
        <w:tab/>
      </w:r>
      <w:r>
        <w:t xml:space="preserve">Attribute ice_m_p</w:t>
      </w:r>
    </w:p>
    <w:p>
      <w:pPr>
        <w:pStyle w:val="FirstParagraph"/>
      </w:pPr>
      <w:r>
        <w:rPr>
          <w:i/>
          <w:iCs/>
        </w:rPr>
        <w:t xml:space="preserve">Räumlicher Gletscherstand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mgarten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mgarten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mgarten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mgarten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mgart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mgarte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lach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lach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lach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lach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lach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ülach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ättik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ättik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erthalen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erthalen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erthalen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erthalen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erthal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uerthale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de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der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r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r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r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r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llwa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llwa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bla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bl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stan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nstan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bl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bl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n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n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imalstand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imalstand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li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r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ensdor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ensdor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kreu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kreu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rga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rga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fausen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fausen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fausen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fausen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fhaus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ffhause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liere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sshal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sshal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e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ftigschw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ftigschw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ne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ne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othur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lothur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eitenba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eiten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eitenbach-Killwa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eitenbach-Killwa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bach-St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elbach-St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-am-Rhein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-am-Rhein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-am-Rhein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-am-Rhein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-am-Rhein I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-am-Rhein I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 am Rhei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 am Rhei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tten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tten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tten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tten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tt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tte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s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s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e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e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ngen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ttigkof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ttigkof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ürenlos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ürenlos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ürenlos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ürenlos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ürenlos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ürenlos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ürich 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ürich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ürich I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ürich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4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ürich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ürich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87"/>
    <w:bookmarkStart w:id="88" w:name="X77269c208afdd373d0052c04f1da732978a3d6a"/>
    <w:p>
      <w:pPr>
        <w:pStyle w:val="Heading3"/>
      </w:pPr>
      <w:r>
        <w:rPr>
          <w:rStyle w:val="SectionNumber"/>
        </w:rPr>
        <w:t xml:space="preserve">2.6.5</w:t>
      </w:r>
      <w:r>
        <w:tab/>
      </w:r>
      <w:r>
        <w:t xml:space="preserve">Attribute quat_str</w:t>
      </w:r>
    </w:p>
    <w:p>
      <w:pPr>
        <w:pStyle w:val="FirstParagraph"/>
      </w:pPr>
      <w:r>
        <w:rPr>
          <w:i/>
          <w:iCs/>
        </w:rPr>
        <w:t xml:space="preserve">Zeitliche quartärstratigraphische Zuordnung des Moränenwäll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 Vergletscherung der letzten Eiszeit (MIS 5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 Vergletscherung der letzten Eiszeit (MIS 5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 Vergletscherung der letzten Eiszeit (MIS 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 Vergletscherung der letzten Eiszeit (MIS 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5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 Vergletscherung der letzten Eiszeit (LGM, MIS 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 Vergletscherung der letzten Eiszeit (LGM, MIS 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5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va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vad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5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u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5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es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ge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5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schnit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schni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5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Pleistozä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s Pleistozä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88"/>
    <w:bookmarkStart w:id="89" w:name="attribute-ref_year-1"/>
    <w:p>
      <w:pPr>
        <w:pStyle w:val="Heading3"/>
      </w:pPr>
      <w:r>
        <w:rPr>
          <w:rStyle w:val="SectionNumber"/>
        </w:rPr>
        <w:t xml:space="preserve">2.6.6</w:t>
      </w:r>
      <w:r>
        <w:tab/>
      </w:r>
      <w:r>
        <w:t xml:space="preserve">Attribute ref_year</w:t>
      </w:r>
    </w:p>
    <w:p>
      <w:pPr>
        <w:pStyle w:val="FirstParagraph"/>
      </w:pPr>
      <w:r>
        <w:rPr>
          <w:i/>
          <w:iCs/>
        </w:rPr>
        <w:t xml:space="preserve">Referenzjahr des älteren Gletscherstandes.</w:t>
      </w:r>
    </w:p>
    <w:p>
      <w:pPr>
        <w:pStyle w:val="BodyText"/>
      </w:pPr>
      <w:r>
        <w:rPr>
          <w:i/>
          <w:iCs/>
        </w:rPr>
        <w:t xml:space="preserve">Datentyp: integer</w:t>
      </w:r>
    </w:p>
    <w:bookmarkEnd w:id="89"/>
    <w:bookmarkStart w:id="90" w:name="attribute-source"/>
    <w:p>
      <w:pPr>
        <w:pStyle w:val="Heading3"/>
      </w:pPr>
      <w:r>
        <w:rPr>
          <w:rStyle w:val="SectionNumber"/>
        </w:rPr>
        <w:t xml:space="preserve">2.6.7</w:t>
      </w:r>
      <w:r>
        <w:tab/>
      </w:r>
      <w:r>
        <w:t xml:space="preserve">Attribute source</w:t>
      </w:r>
    </w:p>
    <w:p>
      <w:pPr>
        <w:pStyle w:val="FirstParagraph"/>
      </w:pPr>
      <w:r>
        <w:rPr>
          <w:i/>
          <w:iCs/>
        </w:rPr>
        <w:t xml:space="preserve">Quellenangabe der historischen Unterlagen</w:t>
      </w:r>
    </w:p>
    <w:p>
      <w:pPr>
        <w:pStyle w:val="BodyText"/>
      </w:pPr>
      <w:r>
        <w:rPr>
          <w:i/>
          <w:iCs/>
        </w:rPr>
        <w:t xml:space="preserve">Datentyp: string</w:t>
      </w:r>
    </w:p>
    <w:bookmarkEnd w:id="90"/>
    <w:bookmarkEnd w:id="91"/>
    <w:bookmarkStart w:id="93" w:name="class-glacial_structures_plg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Class Glacial_Structures_PLG</w:t>
      </w:r>
    </w:p>
    <w:p>
      <w:pPr>
        <w:pStyle w:val="FirstParagraph"/>
      </w:pPr>
      <w:r>
        <w:t xml:space="preserve">Die Klasse Glacial_Structures_PLG umfasst flächenhafte glaziale Landschaftsformen, die durch</w:t>
      </w:r>
      <w:r>
        <w:t xml:space="preserve"> </w:t>
      </w:r>
      <w:r>
        <w:t xml:space="preserve">basales Fliessen des Gletschereises oder dessen Abschmelzen entstanden sin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0"/>
        <w:gridCol w:w="1941"/>
        <w:gridCol w:w="3105"/>
        <w:gridCol w:w="256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4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92" w:name="attribute-kind-9"/>
    <w:p>
      <w:pPr>
        <w:pStyle w:val="Heading3"/>
      </w:pPr>
      <w:r>
        <w:rPr>
          <w:rStyle w:val="SectionNumber"/>
        </w:rPr>
        <w:t xml:space="preserve">2.7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4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Drumlin, drumlinartige Kieskup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Drumlin, drumlinartige Kieskup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4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Rundhöc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Rundhöck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4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Toteisloch, So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Toteisloch, Soll</w:t>
            </w:r>
          </w:p>
        </w:tc>
      </w:tr>
    </w:tbl>
    <w:bookmarkEnd w:id="92"/>
    <w:bookmarkEnd w:id="93"/>
    <w:bookmarkStart w:id="95" w:name="class-erosional_structures_pt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Class Erosional_Structures_PT</w:t>
      </w:r>
    </w:p>
    <w:p>
      <w:pPr>
        <w:pStyle w:val="FirstParagraph"/>
      </w:pPr>
      <w:r>
        <w:t xml:space="preserve">Die Klasse Erosional_Structures_PT beinhaltet lokale Landschaftselemente, die sich im Laufe der</w:t>
      </w:r>
      <w:r>
        <w:t xml:space="preserve"> </w:t>
      </w:r>
      <w:r>
        <w:t xml:space="preserve">Zeit unter Einwirkung von diversen Erosionsprozessen gebildet hab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0"/>
        <w:gridCol w:w="1941"/>
        <w:gridCol w:w="3105"/>
        <w:gridCol w:w="256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94" w:name="attribute-kind-10"/>
    <w:p>
      <w:pPr>
        <w:pStyle w:val="Heading3"/>
      </w:pPr>
      <w:r>
        <w:rPr>
          <w:rStyle w:val="SectionNumber"/>
        </w:rPr>
        <w:t xml:space="preserve">2.8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0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o Erdpyram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o Erdpyramide</w:t>
            </w:r>
          </w:p>
        </w:tc>
      </w:tr>
    </w:tbl>
    <w:bookmarkEnd w:id="94"/>
    <w:bookmarkEnd w:id="95"/>
    <w:bookmarkStart w:id="97" w:name="class-erosional_structures_l"/>
    <w:p>
      <w:pPr>
        <w:pStyle w:val="Heading2"/>
      </w:pPr>
      <w:r>
        <w:rPr>
          <w:rStyle w:val="SectionNumber"/>
        </w:rPr>
        <w:t xml:space="preserve">2.9</w:t>
      </w:r>
      <w:r>
        <w:tab/>
      </w:r>
      <w:r>
        <w:t xml:space="preserve">Class Erosional_Structures_L</w:t>
      </w:r>
    </w:p>
    <w:p>
      <w:pPr>
        <w:pStyle w:val="FirstParagraph"/>
      </w:pPr>
      <w:r>
        <w:t xml:space="preserve">Die Klasse Erosional_Structures_L enthält linienförmige erosive Formen wie Erosionsränder im</w:t>
      </w:r>
      <w:r>
        <w:t xml:space="preserve"> </w:t>
      </w:r>
      <w:r>
        <w:t xml:space="preserve">Allgemeinen oder Terrassenkanten.</w:t>
      </w:r>
      <w:r>
        <w:t xml:space="preserve"> </w:t>
      </w:r>
      <w:r>
        <w:t xml:space="preserve">Auf älteren gedruckten Karten wurden Erosionsränder und Terrassenkanten oftmals nicht</w:t>
      </w:r>
      <w:r>
        <w:t xml:space="preserve"> </w:t>
      </w:r>
      <w:r>
        <w:t xml:space="preserve">unterschieden. In den Vektordaten wird diese Unterscheidung jedoch konsequent vollzogen. Dies</w:t>
      </w:r>
      <w:r>
        <w:t xml:space="preserve"> </w:t>
      </w:r>
      <w:r>
        <w:t xml:space="preserve">bedingt, dass im Rahmen der Vektorisierung älterer gedruckter Karten Erosionsränder und</w:t>
      </w:r>
      <w:r>
        <w:t xml:space="preserve"> </w:t>
      </w:r>
      <w:r>
        <w:t xml:space="preserve">Terrassenkanten aufgeteilt werden müssen. Terrassenkanten werden nur dann als solche</w:t>
      </w:r>
      <w:r>
        <w:t xml:space="preserve"> </w:t>
      </w:r>
      <w:r>
        <w:t xml:space="preserve">attributiert, wenn sie durch ihre Lage und entsprechende Schotterterrassen eindeutig zugeordnet</w:t>
      </w:r>
      <w:r>
        <w:t xml:space="preserve"> </w:t>
      </w:r>
      <w:r>
        <w:t xml:space="preserve">werden können. Zweifelhafte Fälle werden als Erosionsränder aufgenomm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0"/>
        <w:gridCol w:w="1941"/>
        <w:gridCol w:w="3105"/>
        <w:gridCol w:w="256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96" w:name="attribute-kind-11"/>
    <w:p>
      <w:pPr>
        <w:pStyle w:val="Heading3"/>
      </w:pPr>
      <w:r>
        <w:rPr>
          <w:rStyle w:val="SectionNumber"/>
        </w:rPr>
        <w:t xml:space="preserve">2.9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1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o Erosionsr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o Erosionsr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1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o Terrassenk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o Terrassenka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1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o Schichtstufenk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o Schichtstufenkante</w:t>
            </w:r>
          </w:p>
        </w:tc>
      </w:tr>
    </w:tbl>
    <w:bookmarkEnd w:id="96"/>
    <w:bookmarkEnd w:id="97"/>
    <w:bookmarkStart w:id="100" w:name="class-karstic_structures_pt"/>
    <w:p>
      <w:pPr>
        <w:pStyle w:val="Heading2"/>
      </w:pPr>
      <w:r>
        <w:rPr>
          <w:rStyle w:val="SectionNumber"/>
        </w:rPr>
        <w:t xml:space="preserve">2.10</w:t>
      </w:r>
      <w:r>
        <w:tab/>
      </w:r>
      <w:r>
        <w:t xml:space="preserve">Class Karstic_Structures_PT</w:t>
      </w:r>
    </w:p>
    <w:p>
      <w:pPr>
        <w:pStyle w:val="FirstParagraph"/>
      </w:pPr>
      <w:r>
        <w:t xml:space="preserve">Die Klasse Karstic_Structures_PT beinhaltet Karstphänomene, die punktförmig dargestellt werden.</w:t>
      </w:r>
      <w:r>
        <w:t xml:space="preserve"> </w:t>
      </w:r>
      <w:r>
        <w:t xml:space="preserve">Darunter fallen u.a. der Ponor oder der Eingang zu einer Höhl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0"/>
        <w:gridCol w:w="1941"/>
        <w:gridCol w:w="3105"/>
        <w:gridCol w:w="256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3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_c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ndelt es sich bei der Höhle um eine Eisgrotte («glacière», aussergewöhnlich kalte Höhle in der sich</w:t>
            </w:r>
          </w:p>
        </w:tc>
      </w:tr>
    </w:tbl>
    <w:p>
      <w:pPr>
        <w:pStyle w:val="BodyText"/>
      </w:pPr>
      <w:r>
        <w:t xml:space="preserve">durch die winterlichen Schneefälle oder durch das Gefrieren von eingedrungenem Wasser Eis akkumuliert</w:t>
      </w:r>
      <w:r>
        <w:t xml:space="preserve"> </w:t>
      </w:r>
      <w:r>
        <w:t xml:space="preserve">und das auch die warme Jahreszeit überdauert) (ja / nein)?</w:t>
      </w:r>
      <w:r>
        <w:t xml:space="preserve"> </w:t>
      </w:r>
      <w:r>
        <w:t xml:space="preserve">         | [0..1] | |</w:t>
      </w:r>
    </w:p>
    <w:bookmarkStart w:id="98" w:name="attribute-kind-12"/>
    <w:p>
      <w:pPr>
        <w:pStyle w:val="Heading3"/>
      </w:pPr>
      <w:r>
        <w:rPr>
          <w:rStyle w:val="SectionNumber"/>
        </w:rPr>
        <w:t xml:space="preserve">2.10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Moränen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Moränenwa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Moränenwall auf Gletscher oder auf Tote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Moränenwall auf Gletscher oder auf Tote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Kameterrassenk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Kameterrassenka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älterer Gletscherstand, basierend auf historischen Da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älterer Gletscherstand, basierend auf historischen Da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Schliffgren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Schliffgrenz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Protalus Rampart Wul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Protalus Rampart Wul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Blockwulst im Block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Blockwulst im Blockglets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Schneehaldenmoränen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Schneehaldenmoränenwa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Verbreitungsgrenze von Geschie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la Verbreitungsgrenze von Geschiebe</w:t>
            </w:r>
          </w:p>
        </w:tc>
      </w:tr>
    </w:tbl>
    <w:bookmarkEnd w:id="98"/>
    <w:bookmarkStart w:id="99" w:name="attribute-ice_cave"/>
    <w:p>
      <w:pPr>
        <w:pStyle w:val="Heading3"/>
      </w:pPr>
      <w:r>
        <w:rPr>
          <w:rStyle w:val="SectionNumber"/>
        </w:rPr>
        <w:t xml:space="preserve">2.10.2</w:t>
      </w:r>
      <w:r>
        <w:tab/>
      </w:r>
      <w:r>
        <w:t xml:space="preserve">Attribute ice_cave</w:t>
      </w:r>
    </w:p>
    <w:p>
      <w:pPr>
        <w:pStyle w:val="FirstParagraph"/>
      </w:pPr>
      <w:r>
        <w:rPr>
          <w:i/>
          <w:iCs/>
        </w:rPr>
        <w:t xml:space="preserve">Handelt es sich bei der Höhle um eine Eisgrotte («glacière», aussergewöhnlich kalte Höhle in der sich</w:t>
      </w:r>
      <w:r>
        <w:rPr>
          <w:i/>
          <w:iCs/>
        </w:rPr>
        <w:t xml:space="preserve"> </w:t>
      </w:r>
      <w:r>
        <w:rPr>
          <w:i/>
          <w:iCs/>
        </w:rPr>
        <w:t xml:space="preserve">durch die winterlichen Schneefälle oder durch das Gefrieren von eingedrungenem Wasser Eis akkumuliert</w:t>
      </w:r>
      <w:r>
        <w:rPr>
          <w:i/>
          <w:iCs/>
        </w:rPr>
        <w:t xml:space="preserve"> </w:t>
      </w:r>
      <w:r>
        <w:rPr>
          <w:i/>
          <w:iCs/>
        </w:rPr>
        <w:t xml:space="preserve">und das auch die warme Jahreszeit überdauert) (ja / nein)?</w:t>
      </w:r>
    </w:p>
    <w:p>
      <w:pPr>
        <w:pStyle w:val="BodyText"/>
      </w:pPr>
      <w:r>
        <w:rPr>
          <w:i/>
          <w:iCs/>
        </w:rPr>
        <w:t xml:space="preserve">Datentyp: boolean</w:t>
      </w:r>
    </w:p>
    <w:bookmarkEnd w:id="99"/>
    <w:bookmarkEnd w:id="100"/>
    <w:bookmarkStart w:id="102" w:name="class-karstic_structures_plg"/>
    <w:p>
      <w:pPr>
        <w:pStyle w:val="Heading2"/>
      </w:pPr>
      <w:r>
        <w:rPr>
          <w:rStyle w:val="SectionNumber"/>
        </w:rPr>
        <w:t xml:space="preserve">2.11</w:t>
      </w:r>
      <w:r>
        <w:tab/>
      </w:r>
      <w:r>
        <w:t xml:space="preserve">Class Karstic_Structures_PLG</w:t>
      </w:r>
    </w:p>
    <w:p>
      <w:pPr>
        <w:pStyle w:val="FirstParagraph"/>
      </w:pPr>
      <w:r>
        <w:t xml:space="preserve">Die Klasse Karstic_Structures_PLG umfasst flächenhafte Karstformen wie Dolinen oder Poljen.</w:t>
      </w:r>
      <w:r>
        <w:t xml:space="preserve"> </w:t>
      </w:r>
      <w:r>
        <w:t xml:space="preserve">Dolinen werden immer als Polygone erfasst (das) bildet dafür eine wichtige Grundlage). Kleine</w:t>
      </w:r>
      <w:r>
        <w:t xml:space="preserve"> </w:t>
      </w:r>
      <w:r>
        <w:t xml:space="preserve">Dolinen (Durchmesser &lt; 25 m), werden durch eine definierte Einheitsfläche von 500 m²</w:t>
      </w:r>
      <w:r>
        <w:t xml:space="preserve"> </w:t>
      </w:r>
      <w:r>
        <w:t xml:space="preserve">dargestell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0"/>
        <w:gridCol w:w="1941"/>
        <w:gridCol w:w="3105"/>
        <w:gridCol w:w="256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101" w:name="attribute-kind-13"/>
    <w:p>
      <w:pPr>
        <w:pStyle w:val="Heading3"/>
      </w:pPr>
      <w:r>
        <w:rPr>
          <w:rStyle w:val="SectionNumber"/>
        </w:rPr>
        <w:t xml:space="preserve">2.11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0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kar Senke ohne oberirdischen Abflu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kar Senke ohne oberirdischen Abflu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0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kar Do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kar Do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0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kar Karrenf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kar Karrenfe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0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kar Polj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kar Polje</w:t>
            </w:r>
          </w:p>
        </w:tc>
      </w:tr>
    </w:tbl>
    <w:bookmarkEnd w:id="101"/>
    <w:bookmarkEnd w:id="102"/>
    <w:bookmarkStart w:id="105" w:name="X4cbabf32637eaf34bf1ec6a5fea3dbb650b0602"/>
    <w:p>
      <w:pPr>
        <w:pStyle w:val="Heading2"/>
      </w:pPr>
      <w:r>
        <w:rPr>
          <w:rStyle w:val="SectionNumber"/>
        </w:rPr>
        <w:t xml:space="preserve">2.12</w:t>
      </w:r>
      <w:r>
        <w:tab/>
      </w:r>
      <w:r>
        <w:t xml:space="preserve">Class Alluvial_and_Lacustrine_Structures_L</w:t>
      </w:r>
    </w:p>
    <w:p>
      <w:pPr>
        <w:pStyle w:val="FirstParagraph"/>
      </w:pPr>
      <w:r>
        <w:t xml:space="preserve">Die Klasse Alluvial_and_Lacustrine_Structures_L beinhaltet linienförmige Morphologien</w:t>
      </w:r>
      <w:r>
        <w:t xml:space="preserve"> </w:t>
      </w:r>
      <w:r>
        <w:t xml:space="preserve">fluviatilen oder lakustrischen Ursprung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0"/>
        <w:gridCol w:w="1941"/>
        <w:gridCol w:w="3105"/>
        <w:gridCol w:w="256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r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.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LIN_GALL_AGE_CD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103" w:name="attribute-kind-14"/>
    <w:p>
      <w:pPr>
        <w:pStyle w:val="Heading3"/>
      </w:pPr>
      <w:r>
        <w:rPr>
          <w:rStyle w:val="SectionNumber"/>
        </w:rPr>
        <w:t xml:space="preserve">2.12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9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ll Strand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ll Strandwa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9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ll Achse einer Murgangrin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ll Achse einer Murgangrinne</w:t>
            </w:r>
          </w:p>
        </w:tc>
      </w:tr>
    </w:tbl>
    <w:bookmarkEnd w:id="103"/>
    <w:bookmarkStart w:id="104" w:name="Xf3badda78f23c25f102f97e53ff7bd618d50c4b"/>
    <w:p>
      <w:pPr>
        <w:pStyle w:val="Heading3"/>
      </w:pPr>
      <w:r>
        <w:rPr>
          <w:rStyle w:val="SectionNumber"/>
        </w:rPr>
        <w:t xml:space="preserve">2.12.2</w:t>
      </w:r>
      <w:r>
        <w:tab/>
      </w:r>
      <w:r>
        <w:t xml:space="preserve">Attribute age</w:t>
      </w:r>
    </w:p>
    <w:p>
      <w:pPr>
        <w:pStyle w:val="FirstParagraph"/>
      </w:pPr>
      <w:r>
        <w:rPr>
          <w:i/>
          <w:iCs/>
        </w:rPr>
        <w:t xml:space="preserve">Alter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9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ss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ss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9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z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z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04"/>
    <w:bookmarkEnd w:id="105"/>
    <w:bookmarkEnd w:id="106"/>
    <w:bookmarkStart w:id="129" w:name="theme-tectonic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Theme TECTONICS</w:t>
      </w:r>
    </w:p>
    <w:bookmarkStart w:id="112" w:name="class-deformation_structures_pt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Class Deformation_Structures_PT</w:t>
      </w:r>
    </w:p>
    <w:p>
      <w:pPr>
        <w:pStyle w:val="FirstParagraph"/>
      </w:pPr>
      <w:r>
        <w:t xml:space="preserve">Die Klasse Deformation_Structures_PT beinhaltet punktuell beobachtete tektonische</w:t>
      </w:r>
      <w:r>
        <w:t xml:space="preserve"> </w:t>
      </w:r>
      <w:r>
        <w:t xml:space="preserve">Deformationsstrukturen wie lokal stark verfaltete Stellen (Fältelung) oder Orte mit ausgeprägter</w:t>
      </w:r>
      <w:r>
        <w:t xml:space="preserve"> </w:t>
      </w:r>
      <w:r>
        <w:t xml:space="preserve">Klüftung. Ebenfalls in dieser Klasse befinden sich konstruierte Punkte wie z.B. die Orientierung</w:t>
      </w:r>
      <w:r>
        <w:t xml:space="preserve"> </w:t>
      </w:r>
      <w:r>
        <w:t xml:space="preserve">der Faltenachsenfläche. Die Darstellung der Spur einer Achsenfläche entspricht der Symbolisierung</w:t>
      </w:r>
      <w:r>
        <w:t xml:space="preserve"> </w:t>
      </w:r>
      <w:r>
        <w:t xml:space="preserve">eines konstruierten Faltenscharniers, in einem Punkt der Intersektion einer Achsenfläche und der</w:t>
      </w:r>
      <w:r>
        <w:t xml:space="preserve"> </w:t>
      </w:r>
      <w:r>
        <w:t xml:space="preserve">Topografie. Diese beiden letzterwähnten Objektarten sind im Anhang A zur besseren</w:t>
      </w:r>
      <w:r>
        <w:t xml:space="preserve"> </w:t>
      </w:r>
      <w:r>
        <w:t xml:space="preserve">Verständlichkeit abgebilde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0"/>
        <w:gridCol w:w="1941"/>
        <w:gridCol w:w="3105"/>
        <w:gridCol w:w="256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6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zim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lrichtung (Azimut) der jeweiligen Punktobjektart. Wert in Grad (0° 359°) im Uhrzeigersinn gemesse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fallswert der jeweiligen Punktobjektart. Wert in Grad gemessen aus der Horizontalen (0°) nach unten bis in die</w:t>
            </w:r>
          </w:p>
        </w:tc>
      </w:tr>
    </w:tbl>
    <w:p>
      <w:pPr>
        <w:pStyle w:val="BodyText"/>
      </w:pPr>
      <w:r>
        <w:t xml:space="preserve">Vertikale (90°).</w:t>
      </w:r>
      <w:r>
        <w:t xml:space="preserve"> </w:t>
      </w:r>
      <w:r>
        <w:t xml:space="preserve">         | [0..1] | |</w:t>
      </w:r>
      <w:r>
        <w:t xml:space="preserve"> </w:t>
      </w:r>
      <w:r>
        <w:t xml:space="preserve">4 | fold_typ | CD | Objekttyp</w:t>
      </w:r>
      <w:r>
        <w:t xml:space="preserve"> </w:t>
      </w:r>
      <w:r>
        <w:t xml:space="preserve">         | [0..1] |GC_PNT_TDEF_FOLD_TYP_CD |</w:t>
      </w:r>
      <w:r>
        <w:t xml:space="preserve"> </w:t>
      </w:r>
      <w:r>
        <w:t xml:space="preserve">5 | fold_for | CD | Objektform</w:t>
      </w:r>
      <w:r>
        <w:t xml:space="preserve"> </w:t>
      </w:r>
      <w:r>
        <w:t xml:space="preserve">         | [0..1] |GC_PNT_TDEF_FOLD_FOR_CD |</w:t>
      </w:r>
    </w:p>
    <w:bookmarkStart w:id="107" w:name="attribute-kind-15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punktuell beobachtete tektonische Brekz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punktuell beobachtete tektonische Brekz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ausgeprägte Klüft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ausgeprägte Klüft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tektonische Diskordan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tektonische Diskordan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Orientierung der Faltenachsenflä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Orientierung der Faltenachsenflä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Fältel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Fältel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Darstellung der Spur einer Achsenflä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Darstellung der Spur einer Achsenflä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Chevron-Falte, Kink Fo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Chevron-Falte, Kink Fold</w:t>
            </w:r>
          </w:p>
        </w:tc>
      </w:tr>
    </w:tbl>
    <w:bookmarkEnd w:id="107"/>
    <w:bookmarkStart w:id="108" w:name="attribute-azimuth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Attribute azimuth</w:t>
      </w:r>
    </w:p>
    <w:p>
      <w:pPr>
        <w:pStyle w:val="FirstParagraph"/>
      </w:pPr>
      <w:r>
        <w:rPr>
          <w:i/>
          <w:iCs/>
        </w:rPr>
        <w:t xml:space="preserve">Fallrichtung (Azimut) der jeweiligen Punktobjektart. Wert in Grad (0° 359°) im Uhrzeigersinn gemessen.</w:t>
      </w:r>
    </w:p>
    <w:p>
      <w:pPr>
        <w:pStyle w:val="BodyText"/>
      </w:pPr>
      <w:r>
        <w:rPr>
          <w:i/>
          <w:iCs/>
        </w:rPr>
        <w:t xml:space="preserve">Datentyp: integer</w:t>
      </w:r>
    </w:p>
    <w:bookmarkEnd w:id="108"/>
    <w:bookmarkStart w:id="109" w:name="attribute-dip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Attribute dip</w:t>
      </w:r>
    </w:p>
    <w:p>
      <w:pPr>
        <w:pStyle w:val="FirstParagraph"/>
      </w:pPr>
      <w:r>
        <w:rPr>
          <w:i/>
          <w:iCs/>
        </w:rPr>
        <w:t xml:space="preserve">Einfallswert der jeweiligen Punktobjektart. Wert in Grad gemessen aus der Horizontalen (0°) nach unten bis in die</w:t>
      </w:r>
      <w:r>
        <w:rPr>
          <w:i/>
          <w:iCs/>
        </w:rPr>
        <w:t xml:space="preserve"> </w:t>
      </w:r>
      <w:r>
        <w:rPr>
          <w:i/>
          <w:iCs/>
        </w:rPr>
        <w:t xml:space="preserve">Vertikale (90°).</w:t>
      </w:r>
    </w:p>
    <w:p>
      <w:pPr>
        <w:pStyle w:val="BodyText"/>
      </w:pPr>
      <w:r>
        <w:rPr>
          <w:i/>
          <w:iCs/>
        </w:rPr>
        <w:t xml:space="preserve">Datentyp: integer</w:t>
      </w:r>
    </w:p>
    <w:bookmarkEnd w:id="109"/>
    <w:bookmarkStart w:id="110" w:name="X06fc08034b3eb294a99930ed64bc20b6d248eaa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Attribute fold_typ</w:t>
      </w:r>
    </w:p>
    <w:p>
      <w:pPr>
        <w:pStyle w:val="FirstParagraph"/>
      </w:pPr>
      <w:r>
        <w:rPr>
          <w:i/>
          <w:iCs/>
        </w:rPr>
        <w:t xml:space="preserve">Objekttyp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klin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klin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klin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klin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10"/>
    <w:bookmarkStart w:id="111" w:name="Xdde9f85087457c1a540fe5542431f67aaece9b7"/>
    <w:p>
      <w:pPr>
        <w:pStyle w:val="Heading3"/>
      </w:pPr>
      <w:r>
        <w:rPr>
          <w:rStyle w:val="SectionNumber"/>
        </w:rPr>
        <w:t xml:space="preserve">3.1.5</w:t>
      </w:r>
      <w:r>
        <w:tab/>
      </w:r>
      <w:r>
        <w:t xml:space="preserve">Attribute fold_for</w:t>
      </w:r>
    </w:p>
    <w:p>
      <w:pPr>
        <w:pStyle w:val="FirstParagraph"/>
      </w:pPr>
      <w:r>
        <w:rPr>
          <w:i/>
          <w:iCs/>
        </w:rPr>
        <w:t xml:space="preserve">Objektform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f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6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f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11"/>
    <w:bookmarkEnd w:id="112"/>
    <w:bookmarkStart w:id="114" w:name="class-deformation_structures_l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Class Deformation_Structures_L</w:t>
      </w:r>
    </w:p>
    <w:p>
      <w:pPr>
        <w:pStyle w:val="FirstParagraph"/>
      </w:pPr>
      <w:r>
        <w:t xml:space="preserve">Die Klasse Deformation_Structures_L enthält linienförmige tektonische Deformationsstrukturen,</w:t>
      </w:r>
      <w:r>
        <w:t xml:space="preserve"> </w:t>
      </w:r>
      <w:r>
        <w:t xml:space="preserve">wie den Verlauf des Faltenscharniers. Ein Beispiel der Objektart ist zur Veranschaulichung im</w:t>
      </w:r>
      <w:r>
        <w:t xml:space="preserve"> </w:t>
      </w:r>
      <w:r>
        <w:t xml:space="preserve">Anhang A abgebilde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0"/>
        <w:gridCol w:w="1941"/>
        <w:gridCol w:w="3105"/>
        <w:gridCol w:w="256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7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113" w:name="attribute-kind-16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7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Faltenscharni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Faltenscharnier</w:t>
            </w:r>
          </w:p>
        </w:tc>
      </w:tr>
    </w:tbl>
    <w:bookmarkEnd w:id="113"/>
    <w:bookmarkEnd w:id="114"/>
    <w:bookmarkStart w:id="118" w:name="class-deformation_structures_plg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Class Deformation_Structures_PLG</w:t>
      </w:r>
    </w:p>
    <w:p>
      <w:pPr>
        <w:pStyle w:val="FirstParagraph"/>
      </w:pPr>
      <w:r>
        <w:t xml:space="preserve">In der Klasse Deformation_Structures_PLG befinden sich tektonisch geprägte Zonen wie</w:t>
      </w:r>
      <w:r>
        <w:t xml:space="preserve"> </w:t>
      </w:r>
      <w:r>
        <w:t xml:space="preserve">tektonisierte Zonen oder Kluftzon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0"/>
        <w:gridCol w:w="1941"/>
        <w:gridCol w:w="3105"/>
        <w:gridCol w:w="256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8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akteristik der Objektar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.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SURF_TDEF_TYPE_C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_re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tische Beziehung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.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115" w:name="attribute-kind-17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8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Kluft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Kluftz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8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tektonisierte 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def tektonisierte Zone</w:t>
            </w:r>
          </w:p>
        </w:tc>
      </w:tr>
    </w:tbl>
    <w:bookmarkEnd w:id="115"/>
    <w:bookmarkStart w:id="116" w:name="X7ee486e3d9c1a4d0b83c7c6eb9be3352dd22308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t xml:space="preserve">Attribute type</w:t>
      </w:r>
    </w:p>
    <w:p>
      <w:pPr>
        <w:pStyle w:val="FirstParagraph"/>
      </w:pPr>
      <w:r>
        <w:rPr>
          <w:i/>
          <w:iCs/>
        </w:rPr>
        <w:t xml:space="preserve">Charakteristik der Objektarte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8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kir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kirit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8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taklas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taklast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8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lonit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8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eudotachylit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eudotachylit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16"/>
    <w:bookmarkStart w:id="117" w:name="attribute-gen_rela"/>
    <w:p>
      <w:pPr>
        <w:pStyle w:val="Heading3"/>
      </w:pPr>
      <w:r>
        <w:rPr>
          <w:rStyle w:val="SectionNumber"/>
        </w:rPr>
        <w:t xml:space="preserve">3.3.3</w:t>
      </w:r>
      <w:r>
        <w:tab/>
      </w:r>
      <w:r>
        <w:t xml:space="preserve">Attribute gen_rela</w:t>
      </w:r>
    </w:p>
    <w:p>
      <w:pPr>
        <w:pStyle w:val="FirstParagraph"/>
      </w:pPr>
      <w:r>
        <w:rPr>
          <w:i/>
          <w:iCs/>
        </w:rPr>
        <w:t xml:space="preserve">Genetische Beziehung.</w:t>
      </w:r>
    </w:p>
    <w:bookmarkEnd w:id="117"/>
    <w:bookmarkEnd w:id="118"/>
    <w:bookmarkStart w:id="128" w:name="class-tectonic_boundaries_l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Class Tectonic_Boundaries_L</w:t>
      </w:r>
    </w:p>
    <w:p>
      <w:pPr>
        <w:pStyle w:val="FirstParagraph"/>
      </w:pPr>
      <w:r>
        <w:t xml:space="preserve">Die Klasse Tectonic_Boundaries_L umfasst alle tektonischen Verwerfungen. Die Horizontal-</w:t>
      </w:r>
      <w:r>
        <w:t xml:space="preserve"> </w:t>
      </w:r>
      <w:r>
        <w:t xml:space="preserve">verschiebungen in der Schweiz können als «Bruch, (Attribut «Fault_Mo» (Fault Movement))</w:t>
      </w:r>
      <w:r>
        <w:t xml:space="preserve"> </w:t>
      </w:r>
      <w:r>
        <w:t xml:space="preserve">parallel zur Streichrichtung» abgebildet werden. Als Pendant zu «Überschiebung» oder</w:t>
      </w:r>
      <w:r>
        <w:t xml:space="preserve"> </w:t>
      </w:r>
      <w:r>
        <w:t xml:space="preserve">«Abschiebung» gibt es in der Schweiz keine «Horizontalverschiebung» mit vergleichbarer</w:t>
      </w:r>
      <w:r>
        <w:t xml:space="preserve"> </w:t>
      </w:r>
      <w:r>
        <w:t xml:space="preserve">Grössenausdehnung. Ein Abscherhorizont wird als «Überschiebung» oder als «Abschiebung»</w:t>
      </w:r>
      <w:r>
        <w:t xml:space="preserve"> </w:t>
      </w:r>
      <w:r>
        <w:t xml:space="preserve">dargestellt. Wenn die Bewegungsrichtung nicht bekannt ist, wird er zur «tektonischen Grenze mit</w:t>
      </w:r>
      <w:r>
        <w:t xml:space="preserve"> </w:t>
      </w:r>
      <w:r>
        <w:t xml:space="preserve">unbekannter Bewegungsrichtung». Zur näheren Erklärung der verschiedenen Objektarten sind im</w:t>
      </w:r>
      <w:r>
        <w:t xml:space="preserve"> </w:t>
      </w:r>
      <w:r>
        <w:t xml:space="preserve">Anhang A Beispiele abgebilde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0"/>
        <w:gridCol w:w="1941"/>
        <w:gridCol w:w="3105"/>
        <w:gridCol w:w="256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ult_m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wegungsrichtung des Bruch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.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LIN_TTEC_FAULT_MO_C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ti_m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wegung parallel zur Fallrichtung der Bruchfläch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.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LIN_TTEC_VERTI_MO_C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iz_m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wegung parallel zur Streichrichtung der Bruch- oder Scherflä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.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LIN_TTEC_HORIZ_MO_C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_tect_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nze einer tektonischen Einheit wie Deckengrenze,Schuppengrenze, Zonengrenze, etc. (ja / nein)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ustand der Objekta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LIN_TTEC_STATUS_C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tivität der Objekta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_s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ktonometamorphe Chronologie der Objekta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.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LIN_TTEC_META_STA_C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zifischer Name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19" w:name="attribute-kind-18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c Überschieb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c Überschie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c Abschieb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c Abschie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c Bru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c Bru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c Aufschieb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c Aufschie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c Blattverschieb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c Blattverschieb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c komplexe Stö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c komplexe Stör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c Störung i. Allg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tec Störung i. Allg.</w:t>
            </w:r>
          </w:p>
        </w:tc>
      </w:tr>
    </w:tbl>
    <w:bookmarkEnd w:id="119"/>
    <w:bookmarkStart w:id="120" w:name="X8d368c7fc75cd16cad47f4a25b0b9b7a0e4e3af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Attribute fault_mo</w:t>
      </w:r>
    </w:p>
    <w:p>
      <w:pPr>
        <w:pStyle w:val="FirstParagraph"/>
      </w:pPr>
      <w:r>
        <w:rPr>
          <w:i/>
          <w:iCs/>
        </w:rPr>
        <w:t xml:space="preserve">Bewegungsrichtung des Bruch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llel zur Fallrichtung (strike sli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llel zur Fallrichtung (strike slip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llel zur Streichrichtung (Horizontalverschiebu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llel zur Streichrichtung (Horizontalverschiebung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ägverschiebend (oblique sli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rägverschiebend (oblique slip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20"/>
    <w:bookmarkStart w:id="121" w:name="Xc08cab3c565cf5229855e614ae06254ecb6bcf0"/>
    <w:p>
      <w:pPr>
        <w:pStyle w:val="Heading3"/>
      </w:pPr>
      <w:r>
        <w:rPr>
          <w:rStyle w:val="SectionNumber"/>
        </w:rPr>
        <w:t xml:space="preserve">3.4.3</w:t>
      </w:r>
      <w:r>
        <w:tab/>
      </w:r>
      <w:r>
        <w:t xml:space="preserve">Attribute verti_mo</w:t>
      </w:r>
    </w:p>
    <w:p>
      <w:pPr>
        <w:pStyle w:val="FirstParagraph"/>
      </w:pPr>
      <w:r>
        <w:rPr>
          <w:i/>
          <w:iCs/>
        </w:rPr>
        <w:t xml:space="preserve">Bewegung parallel zur Fallrichtung der Bruchfläch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schieb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schiebe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schieb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schiebe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21"/>
    <w:bookmarkStart w:id="122" w:name="X7e27836c5c94b22a407ddc75e19d2fc7f057ab9"/>
    <w:p>
      <w:pPr>
        <w:pStyle w:val="Heading3"/>
      </w:pPr>
      <w:r>
        <w:rPr>
          <w:rStyle w:val="SectionNumber"/>
        </w:rPr>
        <w:t xml:space="preserve">3.4.4</w:t>
      </w:r>
      <w:r>
        <w:tab/>
      </w:r>
      <w:r>
        <w:t xml:space="preserve">Attribute horiz_mo</w:t>
      </w:r>
    </w:p>
    <w:p>
      <w:pPr>
        <w:pStyle w:val="FirstParagraph"/>
      </w:pPr>
      <w:r>
        <w:rPr>
          <w:i/>
          <w:iCs/>
        </w:rPr>
        <w:t xml:space="preserve">Bewegung parallel zur Streichrichtung der Bruch- oder Scherfläch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xt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xt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ist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ist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22"/>
    <w:bookmarkStart w:id="123" w:name="attribute-lim_tect_b"/>
    <w:p>
      <w:pPr>
        <w:pStyle w:val="Heading3"/>
      </w:pPr>
      <w:r>
        <w:rPr>
          <w:rStyle w:val="SectionNumber"/>
        </w:rPr>
        <w:t xml:space="preserve">3.4.5</w:t>
      </w:r>
      <w:r>
        <w:tab/>
      </w:r>
      <w:r>
        <w:t xml:space="preserve">Attribute lim_tect_b</w:t>
      </w:r>
    </w:p>
    <w:p>
      <w:pPr>
        <w:pStyle w:val="FirstParagraph"/>
      </w:pPr>
      <w:r>
        <w:rPr>
          <w:i/>
          <w:iCs/>
        </w:rPr>
        <w:t xml:space="preserve">Grenze einer tektonischen Einheit wie Deckengrenze,Schuppengrenze, Zonengrenze, etc. (ja / nein)?</w:t>
      </w:r>
    </w:p>
    <w:p>
      <w:pPr>
        <w:pStyle w:val="BodyText"/>
      </w:pPr>
      <w:r>
        <w:rPr>
          <w:i/>
          <w:iCs/>
        </w:rPr>
        <w:t xml:space="preserve">Datentyp: boolean</w:t>
      </w:r>
    </w:p>
    <w:bookmarkEnd w:id="123"/>
    <w:bookmarkStart w:id="124" w:name="Xe001ff2c80feefe99dfa977c3f06e7b91590221"/>
    <w:p>
      <w:pPr>
        <w:pStyle w:val="Heading3"/>
      </w:pPr>
      <w:r>
        <w:rPr>
          <w:rStyle w:val="SectionNumber"/>
        </w:rPr>
        <w:t xml:space="preserve">3.4.6</w:t>
      </w:r>
      <w:r>
        <w:tab/>
      </w:r>
      <w:r>
        <w:t xml:space="preserve">Attribute status</w:t>
      </w:r>
    </w:p>
    <w:p>
      <w:pPr>
        <w:pStyle w:val="FirstParagraph"/>
      </w:pPr>
      <w:r>
        <w:rPr>
          <w:i/>
          <w:iCs/>
        </w:rPr>
        <w:t xml:space="preserve">Zustand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6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s Seismikdaten interpret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s Seismikdaten interpret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6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ichert, im Allgemein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ichert, im Allgemei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6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ichert, unter Tage festgestel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ichert, unter Tage festgestel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6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mut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mut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24"/>
    <w:bookmarkStart w:id="125" w:name="attribute-activity"/>
    <w:p>
      <w:pPr>
        <w:pStyle w:val="Heading3"/>
      </w:pPr>
      <w:r>
        <w:rPr>
          <w:rStyle w:val="SectionNumber"/>
        </w:rPr>
        <w:t xml:space="preserve">3.4.7</w:t>
      </w:r>
      <w:r>
        <w:tab/>
      </w:r>
      <w:r>
        <w:t xml:space="preserve">Attribute activity</w:t>
      </w:r>
    </w:p>
    <w:p>
      <w:pPr>
        <w:pStyle w:val="FirstParagraph"/>
      </w:pPr>
      <w:r>
        <w:rPr>
          <w:i/>
          <w:iCs/>
        </w:rPr>
        <w:t xml:space="preserve">Aktivität der Objektart</w:t>
      </w:r>
    </w:p>
    <w:bookmarkEnd w:id="125"/>
    <w:bookmarkStart w:id="126" w:name="X1d86974531b8f0620c1399eb31fd3188ddcad8a"/>
    <w:p>
      <w:pPr>
        <w:pStyle w:val="Heading3"/>
      </w:pPr>
      <w:r>
        <w:rPr>
          <w:rStyle w:val="SectionNumber"/>
        </w:rPr>
        <w:t xml:space="preserve">3.4.8</w:t>
      </w:r>
      <w:r>
        <w:tab/>
      </w:r>
      <w:r>
        <w:t xml:space="preserve">Attribute meta_sta</w:t>
      </w:r>
    </w:p>
    <w:p>
      <w:pPr>
        <w:pStyle w:val="FirstParagraph"/>
      </w:pPr>
      <w:r>
        <w:rPr>
          <w:i/>
          <w:iCs/>
        </w:rPr>
        <w:t xml:space="preserve">Tektonometamorphe Chronologie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8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h der Platznahme der Dec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h der Platznahme der Deck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8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 der Platznahme der Dec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r der Platznahme der Deck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908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hrend der Platznahme der Dec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ährend der Platznahme der Deck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26"/>
    <w:bookmarkStart w:id="127" w:name="attribute-name"/>
    <w:p>
      <w:pPr>
        <w:pStyle w:val="Heading3"/>
      </w:pPr>
      <w:r>
        <w:rPr>
          <w:rStyle w:val="SectionNumber"/>
        </w:rPr>
        <w:t xml:space="preserve">3.4.9</w:t>
      </w:r>
      <w:r>
        <w:tab/>
      </w:r>
      <w:r>
        <w:t xml:space="preserve">Attribute name</w:t>
      </w:r>
    </w:p>
    <w:p>
      <w:pPr>
        <w:pStyle w:val="FirstParagraph"/>
      </w:pPr>
      <w:r>
        <w:rPr>
          <w:i/>
          <w:iCs/>
        </w:rPr>
        <w:t xml:space="preserve">Spezifischer Name der Objektart.</w:t>
      </w:r>
    </w:p>
    <w:p>
      <w:pPr>
        <w:pStyle w:val="BodyText"/>
      </w:pPr>
      <w:r>
        <w:rPr>
          <w:i/>
          <w:iCs/>
        </w:rPr>
        <w:t xml:space="preserve">Datentyp: string</w:t>
      </w:r>
    </w:p>
    <w:bookmarkEnd w:id="127"/>
    <w:bookmarkEnd w:id="128"/>
    <w:bookmarkEnd w:id="129"/>
    <w:bookmarkStart w:id="150" w:name="theme-measurements_spatial_orientation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Theme MEASUREMENTS_SPATIAL_ORIENTATION</w:t>
      </w:r>
    </w:p>
    <w:bookmarkStart w:id="137" w:name="class-folds_pt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Class Folds_PT</w:t>
      </w:r>
    </w:p>
    <w:p>
      <w:pPr>
        <w:pStyle w:val="FirstParagraph"/>
      </w:pPr>
      <w:r>
        <w:t xml:space="preserve">Die Klasse Folds_PT enthält Objektarten, welche die räumliche Lage von verfalteten geologischen</w:t>
      </w:r>
      <w:r>
        <w:t xml:space="preserve"> </w:t>
      </w:r>
      <w:r>
        <w:t xml:space="preserve">Objekten (mit direkten Feldmessungen) beschreiben. Beispiele der Objektarten Orientierung der</w:t>
      </w:r>
      <w:r>
        <w:t xml:space="preserve"> </w:t>
      </w:r>
      <w:r>
        <w:t xml:space="preserve">Faltenachse und der Scheitellinie sind im Anhang A zur besseren Verständlichkeit abgebilde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0"/>
        <w:gridCol w:w="1941"/>
        <w:gridCol w:w="3105"/>
        <w:gridCol w:w="256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ld_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ty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.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PNT_MFOL_FOLD_TYP_C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ld_f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orm der Objekta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.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0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ormationspha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.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PNT_MFOL_PHASE_C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se_re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z für die Angabe der Deformationspha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zim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fallsrichtung (Azimut) der jeweiligen Punktobjektart (z.B. Scheitellinie, Faltenachse).</w:t>
            </w:r>
          </w:p>
        </w:tc>
      </w:tr>
    </w:tbl>
    <w:p>
      <w:pPr>
        <w:pStyle w:val="BodyText"/>
      </w:pPr>
      <w:r>
        <w:t xml:space="preserve">Wert in Grad (0° 359°) im Uhrzeigersinn gemessen</w:t>
      </w:r>
      <w:r>
        <w:t xml:space="preserve"> </w:t>
      </w:r>
      <w:r>
        <w:t xml:space="preserve">         | [1] | |</w:t>
      </w:r>
      <w:r>
        <w:t xml:space="preserve"> </w:t>
      </w:r>
      <w:r>
        <w:t xml:space="preserve">7 | dip | integer | Einfallswert der jeweiligen Punktobjektart. Wert in Grad gemessen aus der Horizontalen (0°) nach unten bis in die</w:t>
      </w:r>
      <w:r>
        <w:t xml:space="preserve"> </w:t>
      </w:r>
      <w:r>
        <w:t xml:space="preserve">Vertikale (90°).</w:t>
      </w:r>
      <w:r>
        <w:t xml:space="preserve"> </w:t>
      </w:r>
      <w:r>
        <w:t xml:space="preserve">         | [0..1] | |</w:t>
      </w:r>
    </w:p>
    <w:bookmarkStart w:id="130" w:name="attribute-kind-19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6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fol Orientierung der Faltenach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fol Orientierung der Faltenach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6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fol Orientierung der Scheitelli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fol Orientierung der Scheitellin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6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fol Orientierung der Muldenli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fol Orientierung der Muldenlinie</w:t>
            </w:r>
          </w:p>
        </w:tc>
      </w:tr>
    </w:tbl>
    <w:bookmarkEnd w:id="130"/>
    <w:bookmarkStart w:id="131" w:name="X234d2a78cbafb43c95fbe74f96079e34392e937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Attribute fold_typ</w:t>
      </w:r>
    </w:p>
    <w:p>
      <w:pPr>
        <w:pStyle w:val="FirstParagraph"/>
      </w:pPr>
      <w:r>
        <w:rPr>
          <w:i/>
          <w:iCs/>
        </w:rPr>
        <w:t xml:space="preserve">Objekttyp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6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klin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klin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6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klin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klin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31"/>
    <w:bookmarkStart w:id="132" w:name="attribute-fold_for"/>
    <w:p>
      <w:pPr>
        <w:pStyle w:val="Heading3"/>
      </w:pPr>
      <w:r>
        <w:rPr>
          <w:rStyle w:val="SectionNumber"/>
        </w:rPr>
        <w:t xml:space="preserve">4.1.3</w:t>
      </w:r>
      <w:r>
        <w:tab/>
      </w:r>
      <w:r>
        <w:t xml:space="preserve">Attribute fold_for</w:t>
      </w:r>
    </w:p>
    <w:p>
      <w:pPr>
        <w:pStyle w:val="FirstParagraph"/>
      </w:pPr>
      <w:r>
        <w:rPr>
          <w:i/>
          <w:iCs/>
        </w:rPr>
        <w:t xml:space="preserve">Form der Objektart</w:t>
      </w:r>
    </w:p>
    <w:bookmarkEnd w:id="132"/>
    <w:bookmarkStart w:id="133" w:name="X53dcd78f1142bdae1605100ea0ec85d0545f116"/>
    <w:p>
      <w:pPr>
        <w:pStyle w:val="Heading3"/>
      </w:pPr>
      <w:r>
        <w:rPr>
          <w:rStyle w:val="SectionNumber"/>
        </w:rPr>
        <w:t xml:space="preserve">4.1.4</w:t>
      </w:r>
      <w:r>
        <w:tab/>
      </w:r>
      <w:r>
        <w:t xml:space="preserve">Attribute phase</w:t>
      </w:r>
    </w:p>
    <w:p>
      <w:pPr>
        <w:pStyle w:val="FirstParagraph"/>
      </w:pPr>
      <w:r>
        <w:rPr>
          <w:i/>
          <w:iCs/>
        </w:rPr>
        <w:t xml:space="preserve">Deformationsphas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6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1 (1. Pha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1 (1. Pha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6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2 (2. Pha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2 (2. Pha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6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3 (3. Pha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3 (3. Pha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33"/>
    <w:bookmarkStart w:id="134" w:name="attribute-phase_ref"/>
    <w:p>
      <w:pPr>
        <w:pStyle w:val="Heading3"/>
      </w:pPr>
      <w:r>
        <w:rPr>
          <w:rStyle w:val="SectionNumber"/>
        </w:rPr>
        <w:t xml:space="preserve">4.1.5</w:t>
      </w:r>
      <w:r>
        <w:tab/>
      </w:r>
      <w:r>
        <w:t xml:space="preserve">Attribute phase_ref</w:t>
      </w:r>
    </w:p>
    <w:p>
      <w:pPr>
        <w:pStyle w:val="FirstParagraph"/>
      </w:pPr>
      <w:r>
        <w:rPr>
          <w:i/>
          <w:iCs/>
        </w:rPr>
        <w:t xml:space="preserve">Referenz für die Angabe der Deformationsphase.</w:t>
      </w:r>
    </w:p>
    <w:p>
      <w:pPr>
        <w:pStyle w:val="BodyText"/>
      </w:pPr>
      <w:r>
        <w:rPr>
          <w:i/>
          <w:iCs/>
        </w:rPr>
        <w:t xml:space="preserve">Datentyp: string</w:t>
      </w:r>
    </w:p>
    <w:bookmarkEnd w:id="134"/>
    <w:bookmarkStart w:id="135" w:name="attribute-azimuth-1"/>
    <w:p>
      <w:pPr>
        <w:pStyle w:val="Heading3"/>
      </w:pPr>
      <w:r>
        <w:rPr>
          <w:rStyle w:val="SectionNumber"/>
        </w:rPr>
        <w:t xml:space="preserve">4.1.6</w:t>
      </w:r>
      <w:r>
        <w:tab/>
      </w:r>
      <w:r>
        <w:t xml:space="preserve">Attribute azimuth</w:t>
      </w:r>
    </w:p>
    <w:p>
      <w:pPr>
        <w:pStyle w:val="FirstParagraph"/>
      </w:pPr>
      <w:r>
        <w:rPr>
          <w:i/>
          <w:iCs/>
        </w:rPr>
        <w:t xml:space="preserve">Einfallsrichtung (Azimut) der jeweiligen Punktobjektart (z.B. Scheitellinie, Faltenachse).</w:t>
      </w:r>
      <w:r>
        <w:rPr>
          <w:i/>
          <w:iCs/>
        </w:rPr>
        <w:t xml:space="preserve"> </w:t>
      </w:r>
      <w:r>
        <w:rPr>
          <w:i/>
          <w:iCs/>
        </w:rPr>
        <w:t xml:space="preserve">Wert in Grad (0° 359°) im Uhrzeigersinn gemessen</w:t>
      </w:r>
    </w:p>
    <w:p>
      <w:pPr>
        <w:pStyle w:val="BodyText"/>
      </w:pPr>
      <w:r>
        <w:rPr>
          <w:i/>
          <w:iCs/>
        </w:rPr>
        <w:t xml:space="preserve">Datentyp: integer</w:t>
      </w:r>
    </w:p>
    <w:bookmarkEnd w:id="135"/>
    <w:bookmarkStart w:id="136" w:name="attribute-dip-1"/>
    <w:p>
      <w:pPr>
        <w:pStyle w:val="Heading3"/>
      </w:pPr>
      <w:r>
        <w:rPr>
          <w:rStyle w:val="SectionNumber"/>
        </w:rPr>
        <w:t xml:space="preserve">4.1.7</w:t>
      </w:r>
      <w:r>
        <w:tab/>
      </w:r>
      <w:r>
        <w:t xml:space="preserve">Attribute dip</w:t>
      </w:r>
    </w:p>
    <w:p>
      <w:pPr>
        <w:pStyle w:val="FirstParagraph"/>
      </w:pPr>
      <w:r>
        <w:rPr>
          <w:i/>
          <w:iCs/>
        </w:rPr>
        <w:t xml:space="preserve">Einfallswert der jeweiligen Punktobjektart. Wert in Grad gemessen aus der Horizontalen (0°) nach unten bis in die</w:t>
      </w:r>
      <w:r>
        <w:rPr>
          <w:i/>
          <w:iCs/>
        </w:rPr>
        <w:t xml:space="preserve"> </w:t>
      </w:r>
      <w:r>
        <w:rPr>
          <w:i/>
          <w:iCs/>
        </w:rPr>
        <w:t xml:space="preserve">Vertikale (90°).</w:t>
      </w:r>
    </w:p>
    <w:p>
      <w:pPr>
        <w:pStyle w:val="BodyText"/>
      </w:pPr>
      <w:r>
        <w:rPr>
          <w:i/>
          <w:iCs/>
        </w:rPr>
        <w:t xml:space="preserve">Datentyp: integer</w:t>
      </w:r>
    </w:p>
    <w:bookmarkEnd w:id="136"/>
    <w:bookmarkEnd w:id="137"/>
    <w:bookmarkStart w:id="141" w:name="class-lineation_pt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Class Lineation_PT</w:t>
      </w:r>
    </w:p>
    <w:p>
      <w:pPr>
        <w:pStyle w:val="FirstParagraph"/>
      </w:pPr>
      <w:r>
        <w:t xml:space="preserve">In der Klasse Lineation_PT finden sich Objektarten, welche die räumliche Lage von diversen</w:t>
      </w:r>
      <w:r>
        <w:t xml:space="preserve"> </w:t>
      </w:r>
      <w:r>
        <w:t xml:space="preserve">Linearen mit direkten Feldmessungen beschreiben. Die räumliche Lage u.a. von Gletscherschliffen</w:t>
      </w:r>
      <w:r>
        <w:t xml:space="preserve"> </w:t>
      </w:r>
      <w:r>
        <w:t xml:space="preserve">und Rutschharnischen ist ebenso Teil dieser Klasse wie die Orientierung von Streckungs- oder</w:t>
      </w:r>
      <w:r>
        <w:t xml:space="preserve"> </w:t>
      </w:r>
      <w:r>
        <w:t xml:space="preserve">Intersektionslineation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0"/>
        <w:gridCol w:w="1941"/>
        <w:gridCol w:w="3105"/>
        <w:gridCol w:w="256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7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zim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fallsrichtung (Azimut) der jeweiligen Punktobjektart (z.B. Scheitellinie, Faltenachse).</w:t>
            </w:r>
          </w:p>
        </w:tc>
      </w:tr>
    </w:tbl>
    <w:p>
      <w:pPr>
        <w:pStyle w:val="BodyText"/>
      </w:pPr>
      <w:r>
        <w:t xml:space="preserve">Wert in Grad (0° 359°) im Uhrzeigersinn gemessen</w:t>
      </w:r>
      <w:r>
        <w:t xml:space="preserve"> </w:t>
      </w:r>
      <w:r>
        <w:t xml:space="preserve">         | [1] | |</w:t>
      </w:r>
      <w:r>
        <w:t xml:space="preserve"> </w:t>
      </w:r>
      <w:r>
        <w:t xml:space="preserve">3 | dip | | Einfallswert der jeweiligen Punktobjektart. Wert in Grad gemessen aus der Horizontalen (0°) nach unten bis in die</w:t>
      </w:r>
      <w:r>
        <w:t xml:space="preserve"> </w:t>
      </w:r>
      <w:r>
        <w:t xml:space="preserve">Vertikale (90°).</w:t>
      </w:r>
      <w:r>
        <w:t xml:space="preserve"> </w:t>
      </w:r>
      <w:r>
        <w:t xml:space="preserve">         | [] | |</w:t>
      </w:r>
    </w:p>
    <w:bookmarkStart w:id="138" w:name="attribute-kind-20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7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lin Orientierung der Intersektionsline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lin Orientierung der Intersektionsline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7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lin Orientierung der Streckungsline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lin Orientierung der Streckungsline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7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lin Orientierung von Rutschharnisch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lin Orientierung von Rutschharnisch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7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lin Orientierung von Gletscherschliff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lin Orientierung von Gletscherschliffen</w:t>
            </w:r>
          </w:p>
        </w:tc>
      </w:tr>
    </w:tbl>
    <w:bookmarkEnd w:id="138"/>
    <w:bookmarkStart w:id="139" w:name="attribute-azimuth-2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Attribute azimuth</w:t>
      </w:r>
    </w:p>
    <w:p>
      <w:pPr>
        <w:pStyle w:val="FirstParagraph"/>
      </w:pPr>
      <w:r>
        <w:rPr>
          <w:i/>
          <w:iCs/>
        </w:rPr>
        <w:t xml:space="preserve">Einfallsrichtung (Azimut) der jeweiligen Punktobjektart (z.B. Scheitellinie, Faltenachse).</w:t>
      </w:r>
      <w:r>
        <w:rPr>
          <w:i/>
          <w:iCs/>
        </w:rPr>
        <w:t xml:space="preserve"> </w:t>
      </w:r>
      <w:r>
        <w:rPr>
          <w:i/>
          <w:iCs/>
        </w:rPr>
        <w:t xml:space="preserve">Wert in Grad (0° 359°) im Uhrzeigersinn gemessen</w:t>
      </w:r>
    </w:p>
    <w:p>
      <w:pPr>
        <w:pStyle w:val="BodyText"/>
      </w:pPr>
      <w:r>
        <w:rPr>
          <w:i/>
          <w:iCs/>
        </w:rPr>
        <w:t xml:space="preserve">Datentyp: integer</w:t>
      </w:r>
    </w:p>
    <w:bookmarkEnd w:id="139"/>
    <w:bookmarkStart w:id="140" w:name="attribute-dip-2"/>
    <w:p>
      <w:pPr>
        <w:pStyle w:val="Heading3"/>
      </w:pPr>
      <w:r>
        <w:rPr>
          <w:rStyle w:val="SectionNumber"/>
        </w:rPr>
        <w:t xml:space="preserve">4.2.3</w:t>
      </w:r>
      <w:r>
        <w:tab/>
      </w:r>
      <w:r>
        <w:t xml:space="preserve">Attribute dip</w:t>
      </w:r>
    </w:p>
    <w:p>
      <w:pPr>
        <w:pStyle w:val="FirstParagraph"/>
      </w:pPr>
      <w:r>
        <w:rPr>
          <w:i/>
          <w:iCs/>
        </w:rPr>
        <w:t xml:space="preserve">Einfallswert der jeweiligen Punktobjektart. Wert in Grad gemessen aus der Horizontalen (0°) nach unten bis in die</w:t>
      </w:r>
      <w:r>
        <w:rPr>
          <w:i/>
          <w:iCs/>
        </w:rPr>
        <w:t xml:space="preserve"> </w:t>
      </w:r>
      <w:r>
        <w:rPr>
          <w:i/>
          <w:iCs/>
        </w:rPr>
        <w:t xml:space="preserve">Vertikale (90°).</w:t>
      </w:r>
    </w:p>
    <w:bookmarkEnd w:id="140"/>
    <w:bookmarkEnd w:id="141"/>
    <w:bookmarkStart w:id="149" w:name="class-planar_structures_pt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lass Planar_Structures_PT</w:t>
      </w:r>
    </w:p>
    <w:p>
      <w:pPr>
        <w:pStyle w:val="FirstParagraph"/>
      </w:pPr>
      <w:r>
        <w:t xml:space="preserve">Die Klasse Planar_Structures_PT enthält Objektarten, welche die räumliche Lage von planaren</w:t>
      </w:r>
      <w:r>
        <w:t xml:space="preserve"> </w:t>
      </w:r>
      <w:r>
        <w:t xml:space="preserve">Strukturen mit direkten Feldmessungen beschreiben. Ein Beispiel der Objektart Orientierung der</w:t>
      </w:r>
      <w:r>
        <w:t xml:space="preserve"> </w:t>
      </w:r>
      <w:r>
        <w:t xml:space="preserve">Schieferung ist im Anhang A zur Veranschaulichung abgebilde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0"/>
        <w:gridCol w:w="1941"/>
        <w:gridCol w:w="3105"/>
        <w:gridCol w:w="256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8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a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ition der Objektart im Ra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.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PNT_MPLA_POLARITY_C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ormationspha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PNT_MPLA_PHASE_C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se_re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z für die Angabe der Deformationspha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_dip_s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 slope beobachtet (ja / nein)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zim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fallsrichtung (Azimut) der jeweiligen Punktobjektart (z.B. Scheitellinie, Faltenachse).</w:t>
            </w:r>
          </w:p>
        </w:tc>
      </w:tr>
    </w:tbl>
    <w:p>
      <w:pPr>
        <w:pStyle w:val="BodyText"/>
      </w:pPr>
      <w:r>
        <w:t xml:space="preserve">Wert in Grad (0° 359°) im Uhrzeigersinn gemessen</w:t>
      </w:r>
      <w:r>
        <w:t xml:space="preserve"> </w:t>
      </w:r>
      <w:r>
        <w:t xml:space="preserve">         | [1] | |</w:t>
      </w:r>
      <w:r>
        <w:t xml:space="preserve"> </w:t>
      </w:r>
      <w:r>
        <w:t xml:space="preserve">7 | dip | | Einfallswert der jeweiligen Punktobjektart. Wert in Grad gemessen aus der Horizontalen (0°) nach unten bis in die</w:t>
      </w:r>
      <w:r>
        <w:t xml:space="preserve"> </w:t>
      </w:r>
      <w:r>
        <w:t xml:space="preserve">Vertikale (90°).</w:t>
      </w:r>
      <w:r>
        <w:t xml:space="preserve"> </w:t>
      </w:r>
      <w:r>
        <w:t xml:space="preserve">         | [] | |</w:t>
      </w:r>
    </w:p>
    <w:bookmarkStart w:id="142" w:name="attribute-kind-21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la Orientierung eines Gan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la Orientierung eines Gan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la Orientierung einer Bruchflä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la Orientierung einer Bruchflä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la Orientierung der Schief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la Orientierung der Schiefer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la Orientierung einer Schichtung oder Schief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la Orientierung einer Schichtung oder Schiefer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la Orientierung der Schich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la Orientierung der Schich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la Schüttungsricht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pla Schüttungsrichtung</w:t>
            </w:r>
          </w:p>
        </w:tc>
      </w:tr>
    </w:tbl>
    <w:bookmarkEnd w:id="142"/>
    <w:bookmarkStart w:id="143" w:name="X6f46610b1599ac2fc9d9b7109bc73e56f1a9bd2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t xml:space="preserve">Attribute polarity</w:t>
      </w:r>
    </w:p>
    <w:p>
      <w:pPr>
        <w:pStyle w:val="FirstParagraph"/>
      </w:pPr>
      <w:r>
        <w:rPr>
          <w:i/>
          <w:iCs/>
        </w:rPr>
        <w:t xml:space="preserve">Position der Objektart im Raum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überkipp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überkipp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43"/>
    <w:bookmarkStart w:id="144" w:name="X43c2e9c1fbe7fe02c956267c5970046e97252c4"/>
    <w:p>
      <w:pPr>
        <w:pStyle w:val="Heading3"/>
      </w:pPr>
      <w:r>
        <w:rPr>
          <w:rStyle w:val="SectionNumber"/>
        </w:rPr>
        <w:t xml:space="preserve">4.3.3</w:t>
      </w:r>
      <w:r>
        <w:tab/>
      </w:r>
      <w:r>
        <w:t xml:space="preserve">Attribute phase</w:t>
      </w:r>
    </w:p>
    <w:p>
      <w:pPr>
        <w:pStyle w:val="FirstParagraph"/>
      </w:pPr>
      <w:r>
        <w:rPr>
          <w:i/>
          <w:iCs/>
        </w:rPr>
        <w:t xml:space="preserve">Deformationsphas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1 (1. Pha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1 (1. Pha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2 (2. Pha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2 (2. Pha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8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3 (3. Pha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3 (3. Phas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44"/>
    <w:bookmarkStart w:id="145" w:name="attribute-phase_ref-1"/>
    <w:p>
      <w:pPr>
        <w:pStyle w:val="Heading3"/>
      </w:pPr>
      <w:r>
        <w:rPr>
          <w:rStyle w:val="SectionNumber"/>
        </w:rPr>
        <w:t xml:space="preserve">4.3.4</w:t>
      </w:r>
      <w:r>
        <w:tab/>
      </w:r>
      <w:r>
        <w:t xml:space="preserve">Attribute phase_ref</w:t>
      </w:r>
    </w:p>
    <w:p>
      <w:pPr>
        <w:pStyle w:val="FirstParagraph"/>
      </w:pPr>
      <w:r>
        <w:rPr>
          <w:i/>
          <w:iCs/>
        </w:rPr>
        <w:t xml:space="preserve">Referenz für die Angabe der Deformationsphase.</w:t>
      </w:r>
    </w:p>
    <w:p>
      <w:pPr>
        <w:pStyle w:val="BodyText"/>
      </w:pPr>
      <w:r>
        <w:rPr>
          <w:i/>
          <w:iCs/>
        </w:rPr>
        <w:t xml:space="preserve">Datentyp: string</w:t>
      </w:r>
    </w:p>
    <w:bookmarkEnd w:id="145"/>
    <w:bookmarkStart w:id="146" w:name="attribute-ob_dip_slo"/>
    <w:p>
      <w:pPr>
        <w:pStyle w:val="Heading3"/>
      </w:pPr>
      <w:r>
        <w:rPr>
          <w:rStyle w:val="SectionNumber"/>
        </w:rPr>
        <w:t xml:space="preserve">4.3.5</w:t>
      </w:r>
      <w:r>
        <w:tab/>
      </w:r>
      <w:r>
        <w:t xml:space="preserve">Attribute ob_dip_slo</w:t>
      </w:r>
    </w:p>
    <w:p>
      <w:pPr>
        <w:pStyle w:val="FirstParagraph"/>
      </w:pPr>
      <w:r>
        <w:rPr>
          <w:i/>
          <w:iCs/>
        </w:rPr>
        <w:t xml:space="preserve">Dip slope beobachtet (ja / nein)?</w:t>
      </w:r>
    </w:p>
    <w:p>
      <w:pPr>
        <w:pStyle w:val="BodyText"/>
      </w:pPr>
      <w:r>
        <w:rPr>
          <w:i/>
          <w:iCs/>
        </w:rPr>
        <w:t xml:space="preserve">Datentyp: boolean</w:t>
      </w:r>
    </w:p>
    <w:bookmarkEnd w:id="146"/>
    <w:bookmarkStart w:id="147" w:name="attribute-azimuth-3"/>
    <w:p>
      <w:pPr>
        <w:pStyle w:val="Heading3"/>
      </w:pPr>
      <w:r>
        <w:rPr>
          <w:rStyle w:val="SectionNumber"/>
        </w:rPr>
        <w:t xml:space="preserve">4.3.6</w:t>
      </w:r>
      <w:r>
        <w:tab/>
      </w:r>
      <w:r>
        <w:t xml:space="preserve">Attribute azimuth</w:t>
      </w:r>
    </w:p>
    <w:p>
      <w:pPr>
        <w:pStyle w:val="FirstParagraph"/>
      </w:pPr>
      <w:r>
        <w:rPr>
          <w:i/>
          <w:iCs/>
        </w:rPr>
        <w:t xml:space="preserve">Einfallsrichtung (Azimut) der jeweiligen Punktobjektart (z.B. Scheitellinie, Faltenachse).</w:t>
      </w:r>
      <w:r>
        <w:rPr>
          <w:i/>
          <w:iCs/>
        </w:rPr>
        <w:t xml:space="preserve"> </w:t>
      </w:r>
      <w:r>
        <w:rPr>
          <w:i/>
          <w:iCs/>
        </w:rPr>
        <w:t xml:space="preserve">Wert in Grad (0° 359°) im Uhrzeigersinn gemessen</w:t>
      </w:r>
    </w:p>
    <w:p>
      <w:pPr>
        <w:pStyle w:val="BodyText"/>
      </w:pPr>
      <w:r>
        <w:rPr>
          <w:i/>
          <w:iCs/>
        </w:rPr>
        <w:t xml:space="preserve">Datentyp: integer</w:t>
      </w:r>
    </w:p>
    <w:bookmarkEnd w:id="147"/>
    <w:bookmarkStart w:id="148" w:name="attribute-dip-3"/>
    <w:p>
      <w:pPr>
        <w:pStyle w:val="Heading3"/>
      </w:pPr>
      <w:r>
        <w:rPr>
          <w:rStyle w:val="SectionNumber"/>
        </w:rPr>
        <w:t xml:space="preserve">4.3.7</w:t>
      </w:r>
      <w:r>
        <w:tab/>
      </w:r>
      <w:r>
        <w:t xml:space="preserve">Attribute dip</w:t>
      </w:r>
    </w:p>
    <w:p>
      <w:pPr>
        <w:pStyle w:val="FirstParagraph"/>
      </w:pPr>
      <w:r>
        <w:rPr>
          <w:i/>
          <w:iCs/>
        </w:rPr>
        <w:t xml:space="preserve">Einfallswert der jeweiligen Punktobjektart. Wert in Grad gemessen aus der Horizontalen (0°) nach unten bis in die</w:t>
      </w:r>
      <w:r>
        <w:rPr>
          <w:i/>
          <w:iCs/>
        </w:rPr>
        <w:t xml:space="preserve"> </w:t>
      </w:r>
      <w:r>
        <w:rPr>
          <w:i/>
          <w:iCs/>
        </w:rPr>
        <w:t xml:space="preserve">Vertikale (90°).</w:t>
      </w:r>
    </w:p>
    <w:bookmarkEnd w:id="148"/>
    <w:bookmarkEnd w:id="149"/>
    <w:bookmarkEnd w:id="150"/>
    <w:bookmarkStart w:id="190" w:name="theme-local_additional_information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Theme LOCAL_ADDITIONAL_INFORMATION</w:t>
      </w:r>
    </w:p>
    <w:bookmarkStart w:id="153" w:name="class-anomalies_pt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Class Anomalies_PT</w:t>
      </w:r>
    </w:p>
    <w:p>
      <w:pPr>
        <w:pStyle w:val="FirstParagraph"/>
      </w:pPr>
      <w:r>
        <w:t xml:space="preserve">Die Klasse Anomalies_PT beinhaltet lokal beobachtete und / oder gemessene Anomali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0"/>
        <w:gridCol w:w="1941"/>
        <w:gridCol w:w="3105"/>
        <w:gridCol w:w="256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0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harakteristik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002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151" w:name="attribute-kind-22"/>
    <w:p>
      <w:pPr>
        <w:pStyle w:val="Heading3"/>
      </w:pPr>
      <w:r>
        <w:rPr>
          <w:rStyle w:val="SectionNumber"/>
        </w:rPr>
        <w:t xml:space="preserve">5.1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</w:tbl>
    <w:bookmarkEnd w:id="151"/>
    <w:bookmarkStart w:id="152" w:name="attribute-type"/>
    <w:p>
      <w:pPr>
        <w:pStyle w:val="Heading3"/>
      </w:pPr>
      <w:r>
        <w:rPr>
          <w:rStyle w:val="SectionNumber"/>
        </w:rPr>
        <w:t xml:space="preserve">5.1.2</w:t>
      </w:r>
      <w:r>
        <w:tab/>
      </w:r>
      <w:r>
        <w:t xml:space="preserve">Attribute type</w:t>
      </w:r>
    </w:p>
    <w:p>
      <w:pPr>
        <w:pStyle w:val="FirstParagraph"/>
      </w:pPr>
      <w:r>
        <w:rPr>
          <w:i/>
          <w:iCs/>
        </w:rPr>
        <w:t xml:space="preserve">Charakteristik der Objektart.</w:t>
      </w:r>
    </w:p>
    <w:bookmarkEnd w:id="152"/>
    <w:bookmarkEnd w:id="153"/>
    <w:bookmarkStart w:id="160" w:name="class-fossils_pt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Class Fossils_PT</w:t>
      </w:r>
    </w:p>
    <w:p>
      <w:pPr>
        <w:pStyle w:val="FirstParagraph"/>
      </w:pPr>
      <w:r>
        <w:t xml:space="preserve">Die Klasse Fossils_PT enthält alle Fossilfundstell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0"/>
        <w:gridCol w:w="1941"/>
        <w:gridCol w:w="3105"/>
        <w:gridCol w:w="256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9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vi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ssilienkategorie, zu welcher die Objektinstanz gehör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.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FOSS_LFOS_DIVISION_C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ssiliengrupp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.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syste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_me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ierungsmethod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.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FOSS_LFOS_DAT_METH_C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ustand der Objekta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.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FOSS_LFOS_STATUS_C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ec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chützte Fossilfundstelle (ja / nein)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54" w:name="attribute-kind-23"/>
    <w:p>
      <w:pPr>
        <w:pStyle w:val="Heading3"/>
      </w:pPr>
      <w:r>
        <w:rPr>
          <w:rStyle w:val="SectionNumber"/>
        </w:rPr>
        <w:t xml:space="preserve">5.2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fos Fossilfundst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fos Fossilfundstelle</w:t>
            </w:r>
          </w:p>
        </w:tc>
      </w:tr>
    </w:tbl>
    <w:bookmarkEnd w:id="154"/>
    <w:bookmarkStart w:id="155" w:name="Xca578192c77b7e3a5d7c14aa845fdb07246147d"/>
    <w:p>
      <w:pPr>
        <w:pStyle w:val="Heading3"/>
      </w:pPr>
      <w:r>
        <w:rPr>
          <w:rStyle w:val="SectionNumber"/>
        </w:rPr>
        <w:t xml:space="preserve">5.2.2</w:t>
      </w:r>
      <w:r>
        <w:tab/>
      </w:r>
      <w:r>
        <w:t xml:space="preserve">Attribute division</w:t>
      </w:r>
    </w:p>
    <w:p>
      <w:pPr>
        <w:pStyle w:val="FirstParagraph"/>
      </w:pPr>
      <w:r>
        <w:rPr>
          <w:i/>
          <w:iCs/>
        </w:rPr>
        <w:t xml:space="preserve">Fossilienkategorie, zu welcher die Objektinstanz gehö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zel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zell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lanzen- und Tierre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lanzen- und Tierre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lanzenre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flanzenre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ur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u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rre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rre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55"/>
    <w:bookmarkStart w:id="156" w:name="attribute-system"/>
    <w:p>
      <w:pPr>
        <w:pStyle w:val="Heading3"/>
      </w:pPr>
      <w:r>
        <w:rPr>
          <w:rStyle w:val="SectionNumber"/>
        </w:rPr>
        <w:t xml:space="preserve">5.2.3</w:t>
      </w:r>
      <w:r>
        <w:tab/>
      </w:r>
      <w:r>
        <w:t xml:space="preserve">Attribute system</w:t>
      </w:r>
    </w:p>
    <w:p>
      <w:pPr>
        <w:pStyle w:val="FirstParagraph"/>
      </w:pPr>
      <w:r>
        <w:rPr>
          <w:i/>
          <w:iCs/>
        </w:rPr>
        <w:t xml:space="preserve">Fossiliengruppe.</w:t>
      </w:r>
    </w:p>
    <w:bookmarkEnd w:id="156"/>
    <w:bookmarkStart w:id="157" w:name="X18fe3b3a3535d24e14ffb40974c77a878f09e8e"/>
    <w:p>
      <w:pPr>
        <w:pStyle w:val="Heading3"/>
      </w:pPr>
      <w:r>
        <w:rPr>
          <w:rStyle w:val="SectionNumber"/>
        </w:rPr>
        <w:t xml:space="preserve">5.2.4</w:t>
      </w:r>
      <w:r>
        <w:tab/>
      </w:r>
      <w:r>
        <w:t xml:space="preserve">Attribute dat_meth</w:t>
      </w:r>
    </w:p>
    <w:p>
      <w:pPr>
        <w:pStyle w:val="FirstParagraph"/>
      </w:pPr>
      <w:r>
        <w:rPr>
          <w:i/>
          <w:iCs/>
        </w:rPr>
        <w:t xml:space="preserve">Datierungsmethod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metrisch dat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iometrisch dat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57"/>
    <w:bookmarkStart w:id="158" w:name="X2062a58447dc16e3a90cb60d688207123fb9b00"/>
    <w:p>
      <w:pPr>
        <w:pStyle w:val="Heading3"/>
      </w:pPr>
      <w:r>
        <w:rPr>
          <w:rStyle w:val="SectionNumber"/>
        </w:rPr>
        <w:t xml:space="preserve">5.2.5</w:t>
      </w:r>
      <w:r>
        <w:tab/>
      </w:r>
      <w:r>
        <w:t xml:space="preserve">Attribute status</w:t>
      </w:r>
    </w:p>
    <w:p>
      <w:pPr>
        <w:pStyle w:val="FirstParagraph"/>
      </w:pPr>
      <w:r>
        <w:rPr>
          <w:i/>
          <w:iCs/>
        </w:rPr>
        <w:t xml:space="preserve">Zustand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geschloss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geschlos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9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eder verdec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eder verdeck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58"/>
    <w:bookmarkStart w:id="159" w:name="attribute-protected-1"/>
    <w:p>
      <w:pPr>
        <w:pStyle w:val="Heading3"/>
      </w:pPr>
      <w:r>
        <w:rPr>
          <w:rStyle w:val="SectionNumber"/>
        </w:rPr>
        <w:t xml:space="preserve">5.2.6</w:t>
      </w:r>
      <w:r>
        <w:tab/>
      </w:r>
      <w:r>
        <w:t xml:space="preserve">Attribute protected</w:t>
      </w:r>
    </w:p>
    <w:p>
      <w:pPr>
        <w:pStyle w:val="FirstParagraph"/>
      </w:pPr>
      <w:r>
        <w:rPr>
          <w:i/>
          <w:iCs/>
        </w:rPr>
        <w:t xml:space="preserve">Geschützte Fossilfundstelle (ja / nein)?</w:t>
      </w:r>
    </w:p>
    <w:p>
      <w:pPr>
        <w:pStyle w:val="BodyText"/>
      </w:pPr>
      <w:r>
        <w:rPr>
          <w:i/>
          <w:iCs/>
        </w:rPr>
        <w:t xml:space="preserve">Datentyp: boolean</w:t>
      </w:r>
    </w:p>
    <w:bookmarkEnd w:id="159"/>
    <w:bookmarkEnd w:id="160"/>
    <w:bookmarkStart w:id="165" w:name="class-indication_of_resources_pt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lass Indication_of_Resources_PT</w:t>
      </w:r>
    </w:p>
    <w:p>
      <w:pPr>
        <w:pStyle w:val="FirstParagraph"/>
      </w:pPr>
      <w:r>
        <w:t xml:space="preserve">Die Klasse Indication_of_Resources_PT beinhaltet Fundstellen von vulkanischen, mineralischen</w:t>
      </w:r>
      <w:r>
        <w:t xml:space="preserve"> </w:t>
      </w:r>
      <w:r>
        <w:t xml:space="preserve">und nicht-mineralischen Rohstoff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0"/>
        <w:gridCol w:w="1941"/>
        <w:gridCol w:w="3105"/>
        <w:gridCol w:w="256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2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ustand der Objekta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.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PNT_LRES_STATUS_C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e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erial, das mit der Objektart in Verbindung ste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.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PNT_LRES_MATERIAL_C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mis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mische Komponente(n) oder Mineralien, welche die Natur der Objektart charakterisiere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61" w:name="attribute-kind-24"/>
    <w:p>
      <w:pPr>
        <w:pStyle w:val="Heading3"/>
      </w:pPr>
      <w:r>
        <w:rPr>
          <w:rStyle w:val="SectionNumber"/>
        </w:rPr>
        <w:t xml:space="preserve">5.3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Mineralfundst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Mineralfundste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Gasqu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Gasque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Anzeichen auf Ö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Anzeichen auf Ö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Fundstelle vulkanischer Auswürflinge (Tephr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Fundstelle vulkanischer Auswürflinge (Tephra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Fundstelle von Ries-Auswürflin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Fundstelle von Ries-Auswürfling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Asphalt, vereinzeltes Vorkom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Asphalt, vereinzeltes Vorkomm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Fundstelle von vulkanischem Tuff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Fundstelle von vulkanischem Tuff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Tasche, Karsttasche, Kluft, mit Füllung von siderolithischem Sedi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Tasche, Karsttasche, Kluft, mit Füllung von siderolithischem Sedi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Meteoritenfundst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res Meteoritenfundstelle</w:t>
            </w:r>
          </w:p>
        </w:tc>
      </w:tr>
    </w:tbl>
    <w:bookmarkEnd w:id="161"/>
    <w:bookmarkStart w:id="162" w:name="X1541a634b673d1f66c5fb00e515a9020523611f"/>
    <w:p>
      <w:pPr>
        <w:pStyle w:val="Heading3"/>
      </w:pPr>
      <w:r>
        <w:rPr>
          <w:rStyle w:val="SectionNumber"/>
        </w:rPr>
        <w:t xml:space="preserve">5.3.2</w:t>
      </w:r>
      <w:r>
        <w:tab/>
      </w:r>
      <w:r>
        <w:t xml:space="preserve">Attribute status</w:t>
      </w:r>
    </w:p>
    <w:p>
      <w:pPr>
        <w:pStyle w:val="FirstParagraph"/>
      </w:pPr>
      <w:r>
        <w:rPr>
          <w:i/>
          <w:iCs/>
        </w:rPr>
        <w:t xml:space="preserve">Zustand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geschloss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fgeschlos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eder verdeck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eder verdeck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62"/>
    <w:bookmarkStart w:id="163" w:name="Xf4fb00ceb4530a3db30e87bab9c610a5d0c857c"/>
    <w:p>
      <w:pPr>
        <w:pStyle w:val="Heading3"/>
      </w:pPr>
      <w:r>
        <w:rPr>
          <w:rStyle w:val="SectionNumber"/>
        </w:rPr>
        <w:t xml:space="preserve">5.3.3</w:t>
      </w:r>
      <w:r>
        <w:tab/>
      </w:r>
      <w:r>
        <w:t xml:space="preserve">Attribute material</w:t>
      </w:r>
    </w:p>
    <w:p>
      <w:pPr>
        <w:pStyle w:val="FirstParagraph"/>
      </w:pPr>
      <w:r>
        <w:rPr>
          <w:i/>
          <w:iCs/>
        </w:rPr>
        <w:t xml:space="preserve">Material, das mit der Objektart in Verbindung steh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ner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ner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lus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lust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3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s- / Quarz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as- / Quarzs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pperer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pperer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203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ker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lker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63"/>
    <w:bookmarkStart w:id="164" w:name="attribute-chemistry"/>
    <w:p>
      <w:pPr>
        <w:pStyle w:val="Heading3"/>
      </w:pPr>
      <w:r>
        <w:rPr>
          <w:rStyle w:val="SectionNumber"/>
        </w:rPr>
        <w:t xml:space="preserve">5.3.4</w:t>
      </w:r>
      <w:r>
        <w:tab/>
      </w:r>
      <w:r>
        <w:t xml:space="preserve">Attribute chemistry</w:t>
      </w:r>
    </w:p>
    <w:p>
      <w:pPr>
        <w:pStyle w:val="FirstParagraph"/>
      </w:pPr>
      <w:r>
        <w:rPr>
          <w:i/>
          <w:iCs/>
        </w:rPr>
        <w:t xml:space="preserve">Chemische Komponente(n) oder Mineralien, welche die Natur der Objektart charakterisieren.</w:t>
      </w:r>
    </w:p>
    <w:p>
      <w:pPr>
        <w:pStyle w:val="BodyText"/>
      </w:pPr>
      <w:r>
        <w:rPr>
          <w:i/>
          <w:iCs/>
        </w:rPr>
        <w:t xml:space="preserve">Datentyp: string</w:t>
      </w:r>
    </w:p>
    <w:bookmarkEnd w:id="164"/>
    <w:bookmarkEnd w:id="165"/>
    <w:bookmarkStart w:id="168" w:name="class-mineralised_zone_l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Class Mineralised_Zone_L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0"/>
        <w:gridCol w:w="1941"/>
        <w:gridCol w:w="3105"/>
        <w:gridCol w:w="256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mis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mische Komponente(n), welche die Natur der Objektart charakterisiere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66" w:name="attribute-kind-25"/>
    <w:p>
      <w:pPr>
        <w:pStyle w:val="Heading3"/>
      </w:pPr>
      <w:r>
        <w:rPr>
          <w:rStyle w:val="SectionNumber"/>
        </w:rPr>
        <w:t xml:space="preserve">5.4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3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min Vererzungsz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min Vererzungszone</w:t>
            </w:r>
          </w:p>
        </w:tc>
      </w:tr>
    </w:tbl>
    <w:bookmarkEnd w:id="166"/>
    <w:bookmarkStart w:id="167" w:name="attribute-chemistry-1"/>
    <w:p>
      <w:pPr>
        <w:pStyle w:val="Heading3"/>
      </w:pPr>
      <w:r>
        <w:rPr>
          <w:rStyle w:val="SectionNumber"/>
        </w:rPr>
        <w:t xml:space="preserve">5.4.2</w:t>
      </w:r>
      <w:r>
        <w:tab/>
      </w:r>
      <w:r>
        <w:t xml:space="preserve">Attribute chemistry</w:t>
      </w:r>
    </w:p>
    <w:p>
      <w:pPr>
        <w:pStyle w:val="FirstParagraph"/>
      </w:pPr>
      <w:r>
        <w:rPr>
          <w:i/>
          <w:iCs/>
        </w:rPr>
        <w:t xml:space="preserve">Chemische Komponente(n), welche die Natur der Objektart charakterisieren.</w:t>
      </w:r>
    </w:p>
    <w:p>
      <w:pPr>
        <w:pStyle w:val="BodyText"/>
      </w:pPr>
      <w:r>
        <w:rPr>
          <w:i/>
          <w:iCs/>
        </w:rPr>
        <w:t xml:space="preserve">Datentyp: string</w:t>
      </w:r>
    </w:p>
    <w:bookmarkEnd w:id="167"/>
    <w:bookmarkEnd w:id="168"/>
    <w:bookmarkStart w:id="171" w:name="class-sedimentary_structures_pt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Class Sedimentary_Structures_P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0"/>
        <w:gridCol w:w="1941"/>
        <w:gridCol w:w="3105"/>
        <w:gridCol w:w="256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4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zim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entierung des Symbols. Wert in Grad (0° 359°) im Uhrzeigersinn gemesse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69" w:name="attribute-kind-26"/>
    <w:p>
      <w:pPr>
        <w:pStyle w:val="Heading3"/>
      </w:pPr>
      <w:r>
        <w:rPr>
          <w:rStyle w:val="SectionNumber"/>
        </w:rPr>
        <w:t xml:space="preserve">5.5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4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ed Sedimentstruktur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ed Sedimentstruktu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4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ed Riffstruktur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ed Riffstruktu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4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ed Erosions- oder Omissionsfläche, Hartgrund, Kondensationshorizo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ed Erosions- oder Omissionsfläche, Hartgrund, Kondensationshorizo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4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ed stratigraphische Lage (Polarität) einer Schichtser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ed stratigraphische Lage (Polarität) einer Schichtser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4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ed Winkeldiskordan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ed Winkeldiskordan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4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ed Entwässerungstrichter (blow-out structur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ed Entwässerungstrichter (blow-out structure)</w:t>
            </w:r>
          </w:p>
        </w:tc>
      </w:tr>
    </w:tbl>
    <w:bookmarkEnd w:id="169"/>
    <w:bookmarkStart w:id="170" w:name="attribute-azimuth-4"/>
    <w:p>
      <w:pPr>
        <w:pStyle w:val="Heading3"/>
      </w:pPr>
      <w:r>
        <w:rPr>
          <w:rStyle w:val="SectionNumber"/>
        </w:rPr>
        <w:t xml:space="preserve">5.5.2</w:t>
      </w:r>
      <w:r>
        <w:tab/>
      </w:r>
      <w:r>
        <w:t xml:space="preserve">Attribute azimuth</w:t>
      </w:r>
    </w:p>
    <w:p>
      <w:pPr>
        <w:pStyle w:val="FirstParagraph"/>
      </w:pPr>
      <w:r>
        <w:rPr>
          <w:i/>
          <w:iCs/>
        </w:rPr>
        <w:t xml:space="preserve">Orientierung des Symbols. Wert in Grad (0° 359°) im Uhrzeigersinn gemessen.</w:t>
      </w:r>
    </w:p>
    <w:p>
      <w:pPr>
        <w:pStyle w:val="BodyText"/>
      </w:pPr>
      <w:r>
        <w:rPr>
          <w:i/>
          <w:iCs/>
        </w:rPr>
        <w:t xml:space="preserve">Datentyp: integer</w:t>
      </w:r>
    </w:p>
    <w:bookmarkEnd w:id="170"/>
    <w:bookmarkEnd w:id="171"/>
    <w:bookmarkStart w:id="177" w:name="class-type_localities_pt"/>
    <w:p>
      <w:pPr>
        <w:pStyle w:val="Heading2"/>
      </w:pPr>
      <w:r>
        <w:rPr>
          <w:rStyle w:val="SectionNumber"/>
        </w:rPr>
        <w:t xml:space="preserve">5.6</w:t>
      </w:r>
      <w:r>
        <w:tab/>
      </w:r>
      <w:r>
        <w:t xml:space="preserve">Class Type_Localities_PT</w:t>
      </w:r>
    </w:p>
    <w:p>
      <w:pPr>
        <w:pStyle w:val="FirstParagraph"/>
      </w:pPr>
      <w:r>
        <w:t xml:space="preserve">Die Klasse Type_Localities_PT beinhaltet diejenigen Objektarten, die Typlokalitäten oder wichtige</w:t>
      </w:r>
      <w:r>
        <w:t xml:space="preserve"> </w:t>
      </w:r>
      <w:r>
        <w:t xml:space="preserve">geologische Aufschlüsse beschreib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0"/>
        <w:gridCol w:w="1941"/>
        <w:gridCol w:w="3105"/>
        <w:gridCol w:w="256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5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hostratigraphischer Zusatz zum Objek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.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PNT_LTYP_STRATI_C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der Typlokalität. / Beschreibung des geologisch relevanten Aufschlus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ssib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t die Objektart zum Zeitpunkt der Aufnahme aufgeschlossen (ja / nein)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ec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chütztes geologisches Objekt (ja / nein)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72" w:name="attribute-kind-27"/>
    <w:p>
      <w:pPr>
        <w:pStyle w:val="Heading3"/>
      </w:pPr>
      <w:r>
        <w:rPr>
          <w:rStyle w:val="SectionNumber"/>
        </w:rPr>
        <w:t xml:space="preserve">5.6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5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typ geologisch relevanter Aufschlu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typ geologisch relevanter Aufschlu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5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typ Typusprof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typ Typusprofil</w:t>
            </w:r>
          </w:p>
        </w:tc>
      </w:tr>
    </w:tbl>
    <w:bookmarkEnd w:id="172"/>
    <w:bookmarkStart w:id="173" w:name="attribute-strati"/>
    <w:p>
      <w:pPr>
        <w:pStyle w:val="Heading3"/>
      </w:pPr>
      <w:r>
        <w:rPr>
          <w:rStyle w:val="SectionNumber"/>
        </w:rPr>
        <w:t xml:space="preserve">5.6.2</w:t>
      </w:r>
      <w:r>
        <w:tab/>
      </w:r>
      <w:r>
        <w:t xml:space="preserve">Attribute strati</w:t>
      </w:r>
    </w:p>
    <w:p>
      <w:pPr>
        <w:pStyle w:val="FirstParagraph"/>
      </w:pPr>
      <w:r>
        <w:rPr>
          <w:i/>
          <w:iCs/>
        </w:rPr>
        <w:t xml:space="preserve">Lithostratigraphischer Zusatz zum Objekt</w:t>
      </w:r>
    </w:p>
    <w:bookmarkEnd w:id="173"/>
    <w:bookmarkStart w:id="174" w:name="attribute-name-1"/>
    <w:p>
      <w:pPr>
        <w:pStyle w:val="Heading3"/>
      </w:pPr>
      <w:r>
        <w:rPr>
          <w:rStyle w:val="SectionNumber"/>
        </w:rPr>
        <w:t xml:space="preserve">5.6.3</w:t>
      </w:r>
      <w:r>
        <w:tab/>
      </w:r>
      <w:r>
        <w:t xml:space="preserve">Attribute name</w:t>
      </w:r>
    </w:p>
    <w:p>
      <w:pPr>
        <w:pStyle w:val="FirstParagraph"/>
      </w:pPr>
      <w:r>
        <w:rPr>
          <w:i/>
          <w:iCs/>
        </w:rPr>
        <w:t xml:space="preserve">Name der Typlokalität. / Beschreibung des geologisch relevanten Aufschlusses</w:t>
      </w:r>
    </w:p>
    <w:p>
      <w:pPr>
        <w:pStyle w:val="BodyText"/>
      </w:pPr>
      <w:r>
        <w:rPr>
          <w:i/>
          <w:iCs/>
        </w:rPr>
        <w:t xml:space="preserve">Datentyp: string</w:t>
      </w:r>
    </w:p>
    <w:bookmarkEnd w:id="174"/>
    <w:bookmarkStart w:id="175" w:name="attribute-accessibil"/>
    <w:p>
      <w:pPr>
        <w:pStyle w:val="Heading3"/>
      </w:pPr>
      <w:r>
        <w:rPr>
          <w:rStyle w:val="SectionNumber"/>
        </w:rPr>
        <w:t xml:space="preserve">5.6.4</w:t>
      </w:r>
      <w:r>
        <w:tab/>
      </w:r>
      <w:r>
        <w:t xml:space="preserve">Attribute accessibil</w:t>
      </w:r>
    </w:p>
    <w:p>
      <w:pPr>
        <w:pStyle w:val="FirstParagraph"/>
      </w:pPr>
      <w:r>
        <w:rPr>
          <w:i/>
          <w:iCs/>
        </w:rPr>
        <w:t xml:space="preserve">Ist die Objektart zum Zeitpunkt der Aufnahme aufgeschlossen (ja / nein)?</w:t>
      </w:r>
    </w:p>
    <w:p>
      <w:pPr>
        <w:pStyle w:val="BodyText"/>
      </w:pPr>
      <w:r>
        <w:rPr>
          <w:i/>
          <w:iCs/>
        </w:rPr>
        <w:t xml:space="preserve">Datentyp: boolean</w:t>
      </w:r>
    </w:p>
    <w:bookmarkEnd w:id="175"/>
    <w:bookmarkStart w:id="176" w:name="attribute-protected-2"/>
    <w:p>
      <w:pPr>
        <w:pStyle w:val="Heading3"/>
      </w:pPr>
      <w:r>
        <w:rPr>
          <w:rStyle w:val="SectionNumber"/>
        </w:rPr>
        <w:t xml:space="preserve">5.6.5</w:t>
      </w:r>
      <w:r>
        <w:tab/>
      </w:r>
      <w:r>
        <w:t xml:space="preserve">Attribute protected</w:t>
      </w:r>
    </w:p>
    <w:p>
      <w:pPr>
        <w:pStyle w:val="FirstParagraph"/>
      </w:pPr>
      <w:r>
        <w:rPr>
          <w:i/>
          <w:iCs/>
        </w:rPr>
        <w:t xml:space="preserve">Geschütztes geologisches Objekt (ja / nein)?</w:t>
      </w:r>
    </w:p>
    <w:p>
      <w:pPr>
        <w:pStyle w:val="BodyText"/>
      </w:pPr>
      <w:r>
        <w:rPr>
          <w:i/>
          <w:iCs/>
        </w:rPr>
        <w:t xml:space="preserve">Datentyp: boolean</w:t>
      </w:r>
    </w:p>
    <w:bookmarkEnd w:id="176"/>
    <w:bookmarkEnd w:id="177"/>
    <w:bookmarkStart w:id="183" w:name="class-prominent_lithological_features_l"/>
    <w:p>
      <w:pPr>
        <w:pStyle w:val="Heading2"/>
      </w:pPr>
      <w:r>
        <w:rPr>
          <w:rStyle w:val="SectionNumber"/>
        </w:rPr>
        <w:t xml:space="preserve">5.7</w:t>
      </w:r>
      <w:r>
        <w:tab/>
      </w:r>
      <w:r>
        <w:t xml:space="preserve">Class Prominent_Lithological_Features_L</w:t>
      </w:r>
    </w:p>
    <w:p>
      <w:pPr>
        <w:pStyle w:val="FirstParagraph"/>
      </w:pPr>
      <w:r>
        <w:t xml:space="preserve">In der Klasse Prominent_Lithological_Features_L befinden sich linienförmige Gesteinshorizonte.</w:t>
      </w:r>
      <w:r>
        <w:t xml:space="preserve"> </w:t>
      </w:r>
      <w:r>
        <w:t xml:space="preserve">Diese Gesteinshorizonte haben bloss Hinweischarakter (z.B. «markante Sandsteinbank» innerhalb</w:t>
      </w:r>
      <w:r>
        <w:t xml:space="preserve"> </w:t>
      </w:r>
      <w:r>
        <w:t xml:space="preserve">von Wechsellagerungen von Sandstein und Mergel) und sind von den Leithorizonten (z.B.</w:t>
      </w:r>
      <w:r>
        <w:t xml:space="preserve"> </w:t>
      </w:r>
      <w:r>
        <w:t xml:space="preserve">«Spatkalk im Hauptrogenstein») zu unterschieden. Leithorizonte befinden sich im Thema Rock Bodi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0"/>
        <w:gridCol w:w="1941"/>
        <w:gridCol w:w="3105"/>
        <w:gridCol w:w="256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g_s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akterisation der Konglomerate nach ihrem Geröllspektru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.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LIN_LPRO_CONG_SPE_C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_horiz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ame des Bentonit-Leithorizont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.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0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g_desc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ginalbezeichnung gemäss der Legende der zugrundeliegenden geologischen Kar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erialbezeichnung (lithologische Einheit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litho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178" w:name="attribute-kind-28"/>
    <w:p>
      <w:pPr>
        <w:pStyle w:val="Heading3"/>
      </w:pPr>
      <w:r>
        <w:rPr>
          <w:rStyle w:val="SectionNumber"/>
        </w:rPr>
        <w:t xml:space="preserve">5.7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1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pro Gesteinshorizo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pro Gesteinshorizont</w:t>
            </w:r>
          </w:p>
        </w:tc>
      </w:tr>
    </w:tbl>
    <w:bookmarkEnd w:id="178"/>
    <w:bookmarkStart w:id="179" w:name="X32e6e0c365b6c815b1fdfc5fa2947e18c99fc42"/>
    <w:p>
      <w:pPr>
        <w:pStyle w:val="Heading3"/>
      </w:pPr>
      <w:r>
        <w:rPr>
          <w:rStyle w:val="SectionNumber"/>
        </w:rPr>
        <w:t xml:space="preserve">5.7.2</w:t>
      </w:r>
      <w:r>
        <w:tab/>
      </w:r>
      <w:r>
        <w:t xml:space="preserve">Attribute cong_spe</w:t>
      </w:r>
    </w:p>
    <w:p>
      <w:pPr>
        <w:pStyle w:val="FirstParagraph"/>
      </w:pPr>
      <w:r>
        <w:rPr>
          <w:i/>
          <w:iCs/>
        </w:rPr>
        <w:t xml:space="preserve">Charakterisation der Konglomerate nach ihrem Geröllspektrum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1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nte bis polygene 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nte bis polygene 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1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sandstein-Nagelfluh, Riesenkonglome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yschsandstein-Nagelfluh, Riesenkonglome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1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freie bis -arme (Kalk-)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freie bis -arme (Kalk-)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1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führende (Kalk-)Nagelflu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istallinführende (Kalk-)Nagelflu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79"/>
    <w:bookmarkStart w:id="180" w:name="attribute-name_horiz"/>
    <w:p>
      <w:pPr>
        <w:pStyle w:val="Heading3"/>
      </w:pPr>
      <w:r>
        <w:rPr>
          <w:rStyle w:val="SectionNumber"/>
        </w:rPr>
        <w:t xml:space="preserve">5.7.3</w:t>
      </w:r>
      <w:r>
        <w:tab/>
      </w:r>
      <w:r>
        <w:t xml:space="preserve">Attribute name_horiz</w:t>
      </w:r>
    </w:p>
    <w:p>
      <w:pPr>
        <w:pStyle w:val="FirstParagraph"/>
      </w:pPr>
      <w:r>
        <w:rPr>
          <w:i/>
          <w:iCs/>
        </w:rPr>
        <w:t xml:space="preserve">Name des Bentonit-Leithorizonts.</w:t>
      </w:r>
    </w:p>
    <w:bookmarkEnd w:id="180"/>
    <w:bookmarkStart w:id="181" w:name="attribute-orig_descr-3"/>
    <w:p>
      <w:pPr>
        <w:pStyle w:val="Heading3"/>
      </w:pPr>
      <w:r>
        <w:rPr>
          <w:rStyle w:val="SectionNumber"/>
        </w:rPr>
        <w:t xml:space="preserve">5.7.4</w:t>
      </w:r>
      <w:r>
        <w:tab/>
      </w:r>
      <w:r>
        <w:t xml:space="preserve">Attribute orig_descr</w:t>
      </w:r>
    </w:p>
    <w:p>
      <w:pPr>
        <w:pStyle w:val="FirstParagraph"/>
      </w:pPr>
      <w:r>
        <w:rPr>
          <w:i/>
          <w:iCs/>
        </w:rPr>
        <w:t xml:space="preserve">Originalbezeichnung gemäss der Legende der zugrundeliegenden geologischen Karte.</w:t>
      </w:r>
    </w:p>
    <w:p>
      <w:pPr>
        <w:pStyle w:val="BodyText"/>
      </w:pPr>
      <w:r>
        <w:rPr>
          <w:i/>
          <w:iCs/>
        </w:rPr>
        <w:t xml:space="preserve">Datentyp: string</w:t>
      </w:r>
    </w:p>
    <w:bookmarkEnd w:id="181"/>
    <w:bookmarkStart w:id="182" w:name="attribute-litho"/>
    <w:p>
      <w:pPr>
        <w:pStyle w:val="Heading3"/>
      </w:pPr>
      <w:r>
        <w:rPr>
          <w:rStyle w:val="SectionNumber"/>
        </w:rPr>
        <w:t xml:space="preserve">5.7.5</w:t>
      </w:r>
      <w:r>
        <w:tab/>
      </w:r>
      <w:r>
        <w:t xml:space="preserve">Attribute litho</w:t>
      </w:r>
    </w:p>
    <w:p>
      <w:pPr>
        <w:pStyle w:val="FirstParagraph"/>
      </w:pPr>
      <w:r>
        <w:rPr>
          <w:i/>
          <w:iCs/>
        </w:rPr>
        <w:t xml:space="preserve">Materialbezeichnung (lithologische Einheit).</w:t>
      </w:r>
    </w:p>
    <w:bookmarkEnd w:id="182"/>
    <w:bookmarkEnd w:id="183"/>
    <w:bookmarkStart w:id="186" w:name="class-miscellaneous_pt"/>
    <w:p>
      <w:pPr>
        <w:pStyle w:val="Heading2"/>
      </w:pPr>
      <w:r>
        <w:rPr>
          <w:rStyle w:val="SectionNumber"/>
        </w:rPr>
        <w:t xml:space="preserve">5.8</w:t>
      </w:r>
      <w:r>
        <w:tab/>
      </w:r>
      <w:r>
        <w:t xml:space="preserve">Class Miscellaneous_PT</w:t>
      </w:r>
    </w:p>
    <w:p>
      <w:pPr>
        <w:pStyle w:val="FirstParagraph"/>
      </w:pPr>
      <w:r>
        <w:t xml:space="preserve">Die Klasse Miscellaneous_PT ist für lokale, sehr spezielle geologische Objekte reserviert, die für die</w:t>
      </w:r>
      <w:r>
        <w:t xml:space="preserve"> </w:t>
      </w:r>
      <w:r>
        <w:t xml:space="preserve">Gesamtheit der geologischen Daten irrelevant sind und deshalb im Datenmodell Geologie nicht</w:t>
      </w:r>
      <w:r>
        <w:t xml:space="preserve"> </w:t>
      </w:r>
      <w:r>
        <w:t xml:space="preserve">standardisiert werde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0"/>
        <w:gridCol w:w="1941"/>
        <w:gridCol w:w="3105"/>
        <w:gridCol w:w="256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5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g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sprüngliche Bezeichnung des Objekt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184" w:name="attribute-kind-29"/>
    <w:p>
      <w:pPr>
        <w:pStyle w:val="Heading3"/>
      </w:pPr>
      <w:r>
        <w:rPr>
          <w:rStyle w:val="SectionNumber"/>
        </w:rPr>
        <w:t xml:space="preserve">5.8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5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mis Diver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mis Diverse</w:t>
            </w:r>
          </w:p>
        </w:tc>
      </w:tr>
    </w:tbl>
    <w:bookmarkEnd w:id="184"/>
    <w:bookmarkStart w:id="185" w:name="attribute-orig_name"/>
    <w:p>
      <w:pPr>
        <w:pStyle w:val="Heading3"/>
      </w:pPr>
      <w:r>
        <w:rPr>
          <w:rStyle w:val="SectionNumber"/>
        </w:rPr>
        <w:t xml:space="preserve">5.8.2</w:t>
      </w:r>
      <w:r>
        <w:tab/>
      </w:r>
      <w:r>
        <w:t xml:space="preserve">Attribute orig_name</w:t>
      </w:r>
    </w:p>
    <w:p>
      <w:pPr>
        <w:pStyle w:val="FirstParagraph"/>
      </w:pPr>
      <w:r>
        <w:rPr>
          <w:i/>
          <w:iCs/>
        </w:rPr>
        <w:t xml:space="preserve">Ursprüngliche Bezeichnung des Objektes.</w:t>
      </w:r>
    </w:p>
    <w:p>
      <w:pPr>
        <w:pStyle w:val="BodyText"/>
      </w:pPr>
      <w:r>
        <w:rPr>
          <w:i/>
          <w:iCs/>
        </w:rPr>
        <w:t xml:space="preserve">Datentyp: string</w:t>
      </w:r>
    </w:p>
    <w:bookmarkEnd w:id="185"/>
    <w:bookmarkEnd w:id="186"/>
    <w:bookmarkStart w:id="189" w:name="class-geological_outlines_l"/>
    <w:p>
      <w:pPr>
        <w:pStyle w:val="Heading2"/>
      </w:pPr>
      <w:r>
        <w:rPr>
          <w:rStyle w:val="SectionNumber"/>
        </w:rPr>
        <w:t xml:space="preserve">5.9</w:t>
      </w:r>
      <w:r>
        <w:tab/>
      </w:r>
      <w:r>
        <w:t xml:space="preserve">Class Geological_Outlines_L</w:t>
      </w:r>
    </w:p>
    <w:p>
      <w:pPr>
        <w:pStyle w:val="FirstParagraph"/>
      </w:pPr>
      <w:r>
        <w:t xml:space="preserve">Die Klasse Geological_Outlines_L beinhaltet geologische Konturen. Darunter fallen die Umrisse</w:t>
      </w:r>
      <w:r>
        <w:t xml:space="preserve"> </w:t>
      </w:r>
      <w:r>
        <w:t xml:space="preserve">von Fest- und Lockergesteinen, von tektonisierten Zonen, sowie die Umgrenzungen von</w:t>
      </w:r>
      <w:r>
        <w:t xml:space="preserve"> </w:t>
      </w:r>
      <w:r>
        <w:t xml:space="preserve">Rutschungs- und Sackungsmassen, welche nicht durch andere Konturarten (z.B. tektonische</w:t>
      </w:r>
      <w:r>
        <w:t xml:space="preserve"> </w:t>
      </w:r>
      <w:r>
        <w:t xml:space="preserve">Grenzen) abgegrenzt werden.</w:t>
      </w:r>
      <w:r>
        <w:t xml:space="preserve"> </w:t>
      </w:r>
      <w:r>
        <w:t xml:space="preserve">Eine geologische Kontur mit Status im Allgemeinen umfasst stratigraphische und petrographische</w:t>
      </w:r>
      <w:r>
        <w:t xml:space="preserve"> </w:t>
      </w:r>
      <w:r>
        <w:t xml:space="preserve">Grenzen. Geologische Konturen, welche von quartären Ablagerungen, Gewässern oder</w:t>
      </w:r>
      <w:r>
        <w:t xml:space="preserve"> </w:t>
      </w:r>
      <w:r>
        <w:t xml:space="preserve">Gletschern bedeckt sind oder graduelle Übergänge in Locker- und Festgesteinen (keine klaren</w:t>
      </w:r>
      <w:r>
        <w:t xml:space="preserve"> </w:t>
      </w:r>
      <w:r>
        <w:t xml:space="preserve">lithologischen Grenzen; im Sinne der Signaturgrenze nach dem Zeichenverzeichnis (ZV)), haben</w:t>
      </w:r>
      <w:r>
        <w:t xml:space="preserve"> </w:t>
      </w:r>
      <w:r>
        <w:t xml:space="preserve">den Status vermutet. Künstliche geologische Konturen sind Konturen, welche Gebiete mit</w:t>
      </w:r>
      <w:r>
        <w:t xml:space="preserve"> </w:t>
      </w:r>
      <w:r>
        <w:t xml:space="preserve">detaillierter Information von Gebieten mit geringerer Informationsdichte aufgrund fehlender</w:t>
      </w:r>
      <w:r>
        <w:t xml:space="preserve"> </w:t>
      </w:r>
      <w:r>
        <w:t xml:space="preserve">Informationen oder aus darstellerischen Gründen (Digitalisierungsmassstab)</w:t>
      </w:r>
      <w:r>
        <w:t xml:space="preserve"> </w:t>
      </w:r>
      <w:r>
        <w:t xml:space="preserve">ab-grenzen (Abgrenzungskontur nach dem ZV)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0"/>
        <w:gridCol w:w="1941"/>
        <w:gridCol w:w="3105"/>
        <w:gridCol w:w="256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ustand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.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LIN_LGEO_STATUS_CD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187" w:name="attribute-kind-30"/>
    <w:p>
      <w:pPr>
        <w:pStyle w:val="Heading3"/>
      </w:pPr>
      <w:r>
        <w:rPr>
          <w:rStyle w:val="SectionNumber"/>
        </w:rPr>
        <w:t xml:space="preserve">5.9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0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geo geologische Kont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geo geologische Kontur</w:t>
            </w:r>
          </w:p>
        </w:tc>
      </w:tr>
    </w:tbl>
    <w:bookmarkEnd w:id="187"/>
    <w:bookmarkStart w:id="188" w:name="X87dc930ca80cb1d19a3842edb9610531055e4a0"/>
    <w:p>
      <w:pPr>
        <w:pStyle w:val="Heading3"/>
      </w:pPr>
      <w:r>
        <w:rPr>
          <w:rStyle w:val="SectionNumber"/>
        </w:rPr>
        <w:t xml:space="preserve">5.9.2</w:t>
      </w:r>
      <w:r>
        <w:tab/>
      </w:r>
      <w:r>
        <w:t xml:space="preserve">Attribute status</w:t>
      </w:r>
    </w:p>
    <w:p>
      <w:pPr>
        <w:pStyle w:val="FirstParagraph"/>
      </w:pPr>
      <w:r>
        <w:rPr>
          <w:i/>
          <w:iCs/>
        </w:rPr>
        <w:t xml:space="preserve">Zustand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002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ichert, tektonisch überprä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ichert, tektonisch überpräg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0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 Allgemein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 Allgemei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0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ünstli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0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mut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mut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00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mutet, tektonisch überprä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mutet, tektonisch überpräg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002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wässerli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wässerlinie</w:t>
            </w:r>
          </w:p>
        </w:tc>
      </w:tr>
    </w:tbl>
    <w:bookmarkEnd w:id="188"/>
    <w:bookmarkEnd w:id="189"/>
    <w:bookmarkEnd w:id="190"/>
    <w:bookmarkStart w:id="213" w:name="theme-parameter_and_modelling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Theme PARAMETER_AND_MODELLING</w:t>
      </w:r>
    </w:p>
    <w:bookmarkStart w:id="196" w:name="class-slope_bedrock_pt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Class Slope_Bedrock_PT</w:t>
      </w:r>
    </w:p>
    <w:p>
      <w:pPr>
        <w:pStyle w:val="FirstParagraph"/>
      </w:pPr>
      <w:r>
        <w:t xml:space="preserve">Die Klasse Slope_Bedrock_PT enthält Punktinformationen aus Modellierungen des Festgestein-</w:t>
      </w:r>
      <w:r>
        <w:t xml:space="preserve"> </w:t>
      </w:r>
      <w:r>
        <w:t xml:space="preserve">verlaufs im Untergrun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0"/>
        <w:gridCol w:w="1941"/>
        <w:gridCol w:w="3105"/>
        <w:gridCol w:w="256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2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zoberfläch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PNT_PSLO_TYPE_C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zim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lrichtung (Azimut) der jeweiligen Punktobjektart. Wert in Grad (0° 359°) im Uhrzeigersinn gemesse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fallswert der jeweiligen Punktobjektart. Wert in Grad gemessen aus der Horizontalen (0°) nach unten bis in die</w:t>
            </w:r>
          </w:p>
        </w:tc>
      </w:tr>
    </w:tbl>
    <w:p>
      <w:pPr>
        <w:pStyle w:val="BodyText"/>
      </w:pPr>
      <w:r>
        <w:t xml:space="preserve">Vertikale (90°).</w:t>
      </w:r>
      <w:r>
        <w:t xml:space="preserve"> </w:t>
      </w:r>
      <w:r>
        <w:t xml:space="preserve">         | [0..1] | |</w:t>
      </w:r>
      <w:r>
        <w:t xml:space="preserve"> </w:t>
      </w:r>
      <w:r>
        <w:t xml:space="preserve">5 | litstrat | table | Lithostratigraphische Einheit der modellierten Formation</w:t>
      </w:r>
      <w:r>
        <w:t xml:space="preserve"> </w:t>
      </w:r>
      <w:r>
        <w:t xml:space="preserve">         | [1] |gc_litstrat_bed |</w:t>
      </w:r>
    </w:p>
    <w:bookmarkStart w:id="191" w:name="attribute-kind-31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2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lo Neigungsricht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lo Neigungsrichtung</w:t>
            </w:r>
          </w:p>
        </w:tc>
      </w:tr>
    </w:tbl>
    <w:bookmarkEnd w:id="191"/>
    <w:bookmarkStart w:id="192" w:name="Xa966cde166dc662d44ca816d98d488709809e98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t xml:space="preserve">Attribute type</w:t>
      </w:r>
    </w:p>
    <w:p>
      <w:pPr>
        <w:pStyle w:val="FirstParagraph"/>
      </w:pPr>
      <w:r>
        <w:rPr>
          <w:i/>
          <w:iCs/>
        </w:rPr>
        <w:t xml:space="preserve">Referenzoberfläch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2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soberflä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soberflä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2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grenze einer gegebenen 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grenze einer gegebenen 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92"/>
    <w:bookmarkStart w:id="193" w:name="attribute-azimuth-5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t xml:space="preserve">Attribute azimuth</w:t>
      </w:r>
    </w:p>
    <w:p>
      <w:pPr>
        <w:pStyle w:val="FirstParagraph"/>
      </w:pPr>
      <w:r>
        <w:rPr>
          <w:i/>
          <w:iCs/>
        </w:rPr>
        <w:t xml:space="preserve">Fallrichtung (Azimut) der jeweiligen Punktobjektart. Wert in Grad (0° 359°) im Uhrzeigersinn gemessen.</w:t>
      </w:r>
    </w:p>
    <w:p>
      <w:pPr>
        <w:pStyle w:val="BodyText"/>
      </w:pPr>
      <w:r>
        <w:rPr>
          <w:i/>
          <w:iCs/>
        </w:rPr>
        <w:t xml:space="preserve">Datentyp: integer</w:t>
      </w:r>
    </w:p>
    <w:bookmarkEnd w:id="193"/>
    <w:bookmarkStart w:id="194" w:name="attribute-dip-4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t xml:space="preserve">Attribute dip</w:t>
      </w:r>
    </w:p>
    <w:p>
      <w:pPr>
        <w:pStyle w:val="FirstParagraph"/>
      </w:pPr>
      <w:r>
        <w:rPr>
          <w:i/>
          <w:iCs/>
        </w:rPr>
        <w:t xml:space="preserve">Einfallswert der jeweiligen Punktobjektart. Wert in Grad gemessen aus der Horizontalen (0°) nach unten bis in die</w:t>
      </w:r>
      <w:r>
        <w:rPr>
          <w:i/>
          <w:iCs/>
        </w:rPr>
        <w:t xml:space="preserve"> </w:t>
      </w:r>
      <w:r>
        <w:rPr>
          <w:i/>
          <w:iCs/>
        </w:rPr>
        <w:t xml:space="preserve">Vertikale (90°).</w:t>
      </w:r>
    </w:p>
    <w:p>
      <w:pPr>
        <w:pStyle w:val="BodyText"/>
      </w:pPr>
      <w:r>
        <w:rPr>
          <w:i/>
          <w:iCs/>
        </w:rPr>
        <w:t xml:space="preserve">Datentyp: integer</w:t>
      </w:r>
    </w:p>
    <w:bookmarkEnd w:id="194"/>
    <w:bookmarkStart w:id="195" w:name="attribute-litstrat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t xml:space="preserve">Attribute litstrat</w:t>
      </w:r>
    </w:p>
    <w:p>
      <w:pPr>
        <w:pStyle w:val="FirstParagraph"/>
      </w:pPr>
      <w:r>
        <w:rPr>
          <w:i/>
          <w:iCs/>
        </w:rPr>
        <w:t xml:space="preserve">Lithostratigraphische Einheit der modellierten Formation</w:t>
      </w:r>
    </w:p>
    <w:bookmarkEnd w:id="195"/>
    <w:bookmarkEnd w:id="196"/>
    <w:bookmarkStart w:id="201" w:name="class-contour_lines_bedrock_l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Class Contour_Lines_Bedrock_L</w:t>
      </w:r>
    </w:p>
    <w:p>
      <w:pPr>
        <w:pStyle w:val="FirstParagraph"/>
      </w:pPr>
      <w:r>
        <w:t xml:space="preserve">Die Klasse Contour_Lines_Bedrock_L beinhaltet Isohypsen, die sich auf den Verlauf des Fest-</w:t>
      </w:r>
      <w:r>
        <w:t xml:space="preserve"> </w:t>
      </w:r>
      <w:r>
        <w:t xml:space="preserve">gesteins beziehen und die das Resultat von Modellierungen darstellen. U.a. befinden sich die Iso-</w:t>
      </w:r>
      <w:r>
        <w:t xml:space="preserve"> </w:t>
      </w:r>
      <w:r>
        <w:t xml:space="preserve">hypsen der Felsoberfläche in dieser Klass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0"/>
        <w:gridCol w:w="1941"/>
        <w:gridCol w:w="3105"/>
        <w:gridCol w:w="256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9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zoberfläch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LIN_PCOB_TYPE_C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itu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öhenangabe (m ü.M.) von Isohypse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st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thostratigraphische Einheit der modellierten 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litstrat_bed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197" w:name="attribute-kind-32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9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ob Isohyp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ob Isohypse</w:t>
            </w:r>
          </w:p>
        </w:tc>
      </w:tr>
    </w:tbl>
    <w:bookmarkEnd w:id="197"/>
    <w:bookmarkStart w:id="198" w:name="X22802163ff49616df9b519ef7554251d870159b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Attribute type</w:t>
      </w:r>
    </w:p>
    <w:p>
      <w:pPr>
        <w:pStyle w:val="FirstParagraph"/>
      </w:pPr>
      <w:r>
        <w:rPr>
          <w:i/>
          <w:iCs/>
        </w:rPr>
        <w:t xml:space="preserve">Referenzoberfläch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9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soberflä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soberfläc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9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grenze einer gegebenen 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ergrenze einer gegebenen 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9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grenze einer gegebenen 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tergrenze einer gegebenen 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198"/>
    <w:bookmarkStart w:id="199" w:name="attribute-altitude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Attribute altitude</w:t>
      </w:r>
    </w:p>
    <w:p>
      <w:pPr>
        <w:pStyle w:val="FirstParagraph"/>
      </w:pPr>
      <w:r>
        <w:rPr>
          <w:i/>
          <w:iCs/>
        </w:rPr>
        <w:t xml:space="preserve">Höhenangabe (m ü.M.) von Isohypsen.</w:t>
      </w:r>
    </w:p>
    <w:p>
      <w:pPr>
        <w:pStyle w:val="BodyText"/>
      </w:pPr>
      <w:r>
        <w:rPr>
          <w:i/>
          <w:iCs/>
        </w:rPr>
        <w:t xml:space="preserve">Datentyp: float</w:t>
      </w:r>
    </w:p>
    <w:bookmarkEnd w:id="199"/>
    <w:bookmarkStart w:id="200" w:name="attribute-litstrat-1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Attribute litstrat</w:t>
      </w:r>
    </w:p>
    <w:p>
      <w:pPr>
        <w:pStyle w:val="FirstParagraph"/>
      </w:pPr>
      <w:r>
        <w:rPr>
          <w:i/>
          <w:iCs/>
        </w:rPr>
        <w:t xml:space="preserve">Lithostratigraphische Einheit der modellierten Formation</w:t>
      </w:r>
    </w:p>
    <w:bookmarkEnd w:id="200"/>
    <w:bookmarkEnd w:id="201"/>
    <w:bookmarkStart w:id="207" w:name="class-modelled_water_table_pt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Class Modelled_Water_Table_PT</w:t>
      </w:r>
    </w:p>
    <w:p>
      <w:pPr>
        <w:pStyle w:val="FirstParagraph"/>
      </w:pPr>
      <w:r>
        <w:t xml:space="preserve">Die Klasse Modelled_Water_Table_PT enthält Punktinformationen aus Modellierungen des</w:t>
      </w:r>
      <w:r>
        <w:t xml:space="preserve"> </w:t>
      </w:r>
      <w:r>
        <w:t xml:space="preserve">Grundwasserspiegel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0"/>
        <w:gridCol w:w="1941"/>
        <w:gridCol w:w="3105"/>
        <w:gridCol w:w="256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1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zim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lrichtung (Azimut) der jeweiligen Punktobjektart. Wert in Grad (0° 359°) im Uhrzeigersinn gemesse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nfallswert der jeweiligen Punktobjektart. Wert in Grad gemessen aus der Horizontalen (0°) nach unten bis in die</w:t>
            </w:r>
          </w:p>
        </w:tc>
      </w:tr>
    </w:tbl>
    <w:p>
      <w:pPr>
        <w:pStyle w:val="BodyText"/>
      </w:pPr>
      <w:r>
        <w:t xml:space="preserve">Vertikale (90°).</w:t>
      </w:r>
      <w:r>
        <w:t xml:space="preserve"> </w:t>
      </w:r>
      <w:r>
        <w:t xml:space="preserve">         | [0..1] | |</w:t>
      </w:r>
      <w:r>
        <w:t xml:space="preserve"> </w:t>
      </w:r>
      <w:r>
        <w:t xml:space="preserve">4 | height | float | Kote des Grundwasserspiegels (m ü.M.).</w:t>
      </w:r>
      <w:r>
        <w:t xml:space="preserve"> </w:t>
      </w:r>
      <w:r>
        <w:t xml:space="preserve">         | [0..1] | |</w:t>
      </w:r>
      <w:r>
        <w:t xml:space="preserve"> </w:t>
      </w:r>
      <w:r>
        <w:t xml:space="preserve">5 | mea_period | range | Messperiode.</w:t>
      </w:r>
      <w:r>
        <w:t xml:space="preserve"> </w:t>
      </w:r>
      <w:r>
        <w:t xml:space="preserve">         | [0..1] | |</w:t>
      </w:r>
    </w:p>
    <w:bookmarkStart w:id="202" w:name="attribute-kind-33"/>
    <w:p>
      <w:pPr>
        <w:pStyle w:val="Heading3"/>
      </w:pPr>
      <w:r>
        <w:rPr>
          <w:rStyle w:val="SectionNumber"/>
        </w:rPr>
        <w:t xml:space="preserve">6.3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1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od Grundwasserfliessricht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od Grundwasserfliessricht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1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od mittlere Höhe des Grundwasserspieg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od mittlere Höhe des Grundwasserspiegels</w:t>
            </w:r>
          </w:p>
        </w:tc>
      </w:tr>
    </w:tbl>
    <w:bookmarkEnd w:id="202"/>
    <w:bookmarkStart w:id="203" w:name="attribute-azimuth-6"/>
    <w:p>
      <w:pPr>
        <w:pStyle w:val="Heading3"/>
      </w:pPr>
      <w:r>
        <w:rPr>
          <w:rStyle w:val="SectionNumber"/>
        </w:rPr>
        <w:t xml:space="preserve">6.3.2</w:t>
      </w:r>
      <w:r>
        <w:tab/>
      </w:r>
      <w:r>
        <w:t xml:space="preserve">Attribute azimuth</w:t>
      </w:r>
    </w:p>
    <w:p>
      <w:pPr>
        <w:pStyle w:val="FirstParagraph"/>
      </w:pPr>
      <w:r>
        <w:rPr>
          <w:i/>
          <w:iCs/>
        </w:rPr>
        <w:t xml:space="preserve">Fallrichtung (Azimut) der jeweiligen Punktobjektart. Wert in Grad (0° 359°) im Uhrzeigersinn gemessen.</w:t>
      </w:r>
    </w:p>
    <w:p>
      <w:pPr>
        <w:pStyle w:val="BodyText"/>
      </w:pPr>
      <w:r>
        <w:rPr>
          <w:i/>
          <w:iCs/>
        </w:rPr>
        <w:t xml:space="preserve">Datentyp: integer</w:t>
      </w:r>
    </w:p>
    <w:bookmarkEnd w:id="203"/>
    <w:bookmarkStart w:id="204" w:name="attribute-dip-5"/>
    <w:p>
      <w:pPr>
        <w:pStyle w:val="Heading3"/>
      </w:pPr>
      <w:r>
        <w:rPr>
          <w:rStyle w:val="SectionNumber"/>
        </w:rPr>
        <w:t xml:space="preserve">6.3.3</w:t>
      </w:r>
      <w:r>
        <w:tab/>
      </w:r>
      <w:r>
        <w:t xml:space="preserve">Attribute dip</w:t>
      </w:r>
    </w:p>
    <w:p>
      <w:pPr>
        <w:pStyle w:val="FirstParagraph"/>
      </w:pPr>
      <w:r>
        <w:rPr>
          <w:i/>
          <w:iCs/>
        </w:rPr>
        <w:t xml:space="preserve">Einfallswert der jeweiligen Punktobjektart. Wert in Grad gemessen aus der Horizontalen (0°) nach unten bis in die</w:t>
      </w:r>
      <w:r>
        <w:rPr>
          <w:i/>
          <w:iCs/>
        </w:rPr>
        <w:t xml:space="preserve"> </w:t>
      </w:r>
      <w:r>
        <w:rPr>
          <w:i/>
          <w:iCs/>
        </w:rPr>
        <w:t xml:space="preserve">Vertikale (90°).</w:t>
      </w:r>
    </w:p>
    <w:p>
      <w:pPr>
        <w:pStyle w:val="BodyText"/>
      </w:pPr>
      <w:r>
        <w:rPr>
          <w:i/>
          <w:iCs/>
        </w:rPr>
        <w:t xml:space="preserve">Datentyp: integer</w:t>
      </w:r>
    </w:p>
    <w:bookmarkEnd w:id="204"/>
    <w:bookmarkStart w:id="205" w:name="attribute-height"/>
    <w:p>
      <w:pPr>
        <w:pStyle w:val="Heading3"/>
      </w:pPr>
      <w:r>
        <w:rPr>
          <w:rStyle w:val="SectionNumber"/>
        </w:rPr>
        <w:t xml:space="preserve">6.3.4</w:t>
      </w:r>
      <w:r>
        <w:tab/>
      </w:r>
      <w:r>
        <w:t xml:space="preserve">Attribute height</w:t>
      </w:r>
    </w:p>
    <w:p>
      <w:pPr>
        <w:pStyle w:val="FirstParagraph"/>
      </w:pPr>
      <w:r>
        <w:rPr>
          <w:i/>
          <w:iCs/>
        </w:rPr>
        <w:t xml:space="preserve">Kote des Grundwasserspiegels (m ü.M.).</w:t>
      </w:r>
    </w:p>
    <w:p>
      <w:pPr>
        <w:pStyle w:val="BodyText"/>
      </w:pPr>
      <w:r>
        <w:rPr>
          <w:i/>
          <w:iCs/>
        </w:rPr>
        <w:t xml:space="preserve">Datentyp: float</w:t>
      </w:r>
    </w:p>
    <w:bookmarkEnd w:id="205"/>
    <w:bookmarkStart w:id="206" w:name="attribute-mea_period"/>
    <w:p>
      <w:pPr>
        <w:pStyle w:val="Heading3"/>
      </w:pPr>
      <w:r>
        <w:rPr>
          <w:rStyle w:val="SectionNumber"/>
        </w:rPr>
        <w:t xml:space="preserve">6.3.5</w:t>
      </w:r>
      <w:r>
        <w:tab/>
      </w:r>
      <w:r>
        <w:t xml:space="preserve">Attribute mea_period</w:t>
      </w:r>
    </w:p>
    <w:p>
      <w:pPr>
        <w:pStyle w:val="FirstParagraph"/>
      </w:pPr>
      <w:r>
        <w:rPr>
          <w:i/>
          <w:iCs/>
        </w:rPr>
        <w:t xml:space="preserve">Messperiode.</w:t>
      </w:r>
    </w:p>
    <w:p>
      <w:pPr>
        <w:pStyle w:val="BodyText"/>
      </w:pPr>
      <w:r>
        <w:rPr>
          <w:i/>
          <w:iCs/>
        </w:rPr>
        <w:t xml:space="preserve">Datentyp: range</w:t>
      </w:r>
    </w:p>
    <w:bookmarkEnd w:id="206"/>
    <w:bookmarkEnd w:id="207"/>
    <w:bookmarkStart w:id="212" w:name="class-contour_lines_hydro_l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Class Contour_Lines_Hydro_L</w:t>
      </w:r>
    </w:p>
    <w:p>
      <w:pPr>
        <w:pStyle w:val="FirstParagraph"/>
      </w:pPr>
      <w:r>
        <w:t xml:space="preserve">In der Klasse Contour_Lines_Hydro_L befinden sich die Isohypsen, die sich auf das Grundwasser</w:t>
      </w:r>
      <w:r>
        <w:t xml:space="preserve"> </w:t>
      </w:r>
      <w:r>
        <w:t xml:space="preserve">bezieh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0"/>
        <w:gridCol w:w="1941"/>
        <w:gridCol w:w="3105"/>
        <w:gridCol w:w="256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uckzustand im Grundwasserleit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.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LIN_PCOH_CONFINE_C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itu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Höhenangabe (m ü.M.) von Isohypse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_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sserstan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.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LIN_PCOH_WA_TABLE_CD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208" w:name="attribute-kind-34"/>
    <w:p>
      <w:pPr>
        <w:pStyle w:val="Heading3"/>
      </w:pPr>
      <w:r>
        <w:rPr>
          <w:rStyle w:val="SectionNumber"/>
        </w:rPr>
        <w:t xml:space="preserve">6.4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0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oh Isohypse des Grundwasserspieg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oh Isohypse des Grundwasserspiegels</w:t>
            </w:r>
          </w:p>
        </w:tc>
      </w:tr>
    </w:tbl>
    <w:bookmarkEnd w:id="208"/>
    <w:bookmarkStart w:id="209" w:name="X1832f317bb7dba3a3edb6a2973e3a6c2d4b8fee"/>
    <w:p>
      <w:pPr>
        <w:pStyle w:val="Heading3"/>
      </w:pPr>
      <w:r>
        <w:rPr>
          <w:rStyle w:val="SectionNumber"/>
        </w:rPr>
        <w:t xml:space="preserve">6.4.2</w:t>
      </w:r>
      <w:r>
        <w:tab/>
      </w:r>
      <w:r>
        <w:t xml:space="preserve">Attribute confine</w:t>
      </w:r>
    </w:p>
    <w:p>
      <w:pPr>
        <w:pStyle w:val="FirstParagraph"/>
      </w:pPr>
      <w:r>
        <w:rPr>
          <w:i/>
          <w:iCs/>
        </w:rPr>
        <w:t xml:space="preserve">Druckzustand im Grundwasserleite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0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es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es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0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0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pan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pan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09"/>
    <w:bookmarkStart w:id="210" w:name="attribute-altitude-1"/>
    <w:p>
      <w:pPr>
        <w:pStyle w:val="Heading3"/>
      </w:pPr>
      <w:r>
        <w:rPr>
          <w:rStyle w:val="SectionNumber"/>
        </w:rPr>
        <w:t xml:space="preserve">6.4.3</w:t>
      </w:r>
      <w:r>
        <w:tab/>
      </w:r>
      <w:r>
        <w:t xml:space="preserve">Attribute altitude</w:t>
      </w:r>
    </w:p>
    <w:p>
      <w:pPr>
        <w:pStyle w:val="FirstParagraph"/>
      </w:pPr>
      <w:r>
        <w:rPr>
          <w:i/>
          <w:iCs/>
        </w:rPr>
        <w:t xml:space="preserve">Höhenangabe (m ü.M.) von Isohypsen.</w:t>
      </w:r>
    </w:p>
    <w:bookmarkEnd w:id="210"/>
    <w:bookmarkStart w:id="211" w:name="Xdbabe4ed4536940ec5859f6a900f6f25c8b30e8"/>
    <w:p>
      <w:pPr>
        <w:pStyle w:val="Heading3"/>
      </w:pPr>
      <w:r>
        <w:rPr>
          <w:rStyle w:val="SectionNumber"/>
        </w:rPr>
        <w:t xml:space="preserve">6.4.4</w:t>
      </w:r>
      <w:r>
        <w:tab/>
      </w:r>
      <w:r>
        <w:t xml:space="preserve">Attribute wa_table</w:t>
      </w:r>
    </w:p>
    <w:p>
      <w:pPr>
        <w:pStyle w:val="FirstParagraph"/>
      </w:pPr>
      <w:r>
        <w:rPr>
          <w:i/>
          <w:iCs/>
        </w:rPr>
        <w:t xml:space="preserve">Wasserstan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0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Höhe des Hochwassersta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Höhe des Hochwasserstan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0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Höhe des Niedrigwasserstan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Höhe des Niedrigwasserstan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11"/>
    <w:bookmarkEnd w:id="212"/>
    <w:bookmarkEnd w:id="213"/>
    <w:bookmarkStart w:id="264" w:name="theme-anthropogenic_feature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Theme ANTHROPOGENIC_FEATURES</w:t>
      </w:r>
    </w:p>
    <w:bookmarkStart w:id="219" w:name="class-archaeology_pt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Class Archaeology_PT</w:t>
      </w:r>
    </w:p>
    <w:p>
      <w:pPr>
        <w:pStyle w:val="FirstParagraph"/>
      </w:pPr>
      <w:r>
        <w:t xml:space="preserve">Die Klasse Archaeology_PT enthält Objektarten zu einzelnen archäologischen Relikt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0"/>
        <w:gridCol w:w="1941"/>
        <w:gridCol w:w="3105"/>
        <w:gridCol w:w="256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o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äologische Epoche der Objekta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.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AARC_EPOCH_C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äologische Periode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.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AARC_PERIOD_C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äologisches Alter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.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AARC_AGE_C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 des Kultstein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.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PNT_AARC_TYPE_CD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214" w:name="attribute-kind-35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archäologische Fundstelle, Anlage, Siedlungsre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archäologische Fundstelle, Anlage, Siedlungsre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Gräber, Gräberf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Gräber, Gräberfe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Grabhügel, Dolmengra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Grabhügel, Dolmengr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Kult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Kult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Kalkof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Kalkof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Felsenkel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Felsenkell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Schlackenhal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Schlackenhal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Glashüt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Glashüt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Schmelzof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Schmelzof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Burgstelle, Burghügel, Wachttu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Burgstelle, Burghügel, Wachttu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Höhlensiedlung, Ab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Höhlensiedlung, Abr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Pfahlbaut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Pfahlbaut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Steinplattengra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Steinplattengr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Abbaust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Abbaustelle</w:t>
            </w:r>
          </w:p>
        </w:tc>
      </w:tr>
    </w:tbl>
    <w:bookmarkEnd w:id="214"/>
    <w:bookmarkStart w:id="215" w:name="Xd98373e1e844bb897684dc3a6ae679a89877e9a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t xml:space="preserve">Attribute epoch</w:t>
      </w:r>
    </w:p>
    <w:p>
      <w:pPr>
        <w:pStyle w:val="FirstParagraph"/>
      </w:pPr>
      <w:r>
        <w:rPr>
          <w:i/>
          <w:iCs/>
        </w:rPr>
        <w:t xml:space="preserve">Archäologische Epoche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r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histo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histor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15"/>
    <w:bookmarkStart w:id="216" w:name="Xc7b0f66e340a369e434e7abf680355ba7e99b5c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t xml:space="preserve">Attribute period</w:t>
      </w:r>
    </w:p>
    <w:p>
      <w:pPr>
        <w:pStyle w:val="FirstParagraph"/>
      </w:pPr>
      <w:r>
        <w:rPr>
          <w:i/>
          <w:iCs/>
        </w:rPr>
        <w:t xml:space="preserve">Archäologische Periode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al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al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mer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mer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16"/>
    <w:bookmarkStart w:id="217" w:name="X2878df6cd959f7d9b6d3bd1d44e63465dac305f"/>
    <w:p>
      <w:pPr>
        <w:pStyle w:val="Heading3"/>
      </w:pPr>
      <w:r>
        <w:rPr>
          <w:rStyle w:val="SectionNumber"/>
        </w:rPr>
        <w:t xml:space="preserve">7.1.4</w:t>
      </w:r>
      <w:r>
        <w:tab/>
      </w:r>
      <w:r>
        <w:t xml:space="preserve">Attribute age</w:t>
      </w:r>
    </w:p>
    <w:p>
      <w:pPr>
        <w:pStyle w:val="FirstParagraph"/>
      </w:pPr>
      <w:r>
        <w:rPr>
          <w:i/>
          <w:iCs/>
        </w:rPr>
        <w:t xml:space="preserve">Archäologisches Alter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bronze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lstatt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lstatt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g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gbronze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èn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ène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olith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bronze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olith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lith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17"/>
    <w:bookmarkStart w:id="218" w:name="Xc01e21f735c9d140562b658c616c2bc3856bff0"/>
    <w:p>
      <w:pPr>
        <w:pStyle w:val="Heading3"/>
      </w:pPr>
      <w:r>
        <w:rPr>
          <w:rStyle w:val="SectionNumber"/>
        </w:rPr>
        <w:t xml:space="preserve">7.1.5</w:t>
      </w:r>
      <w:r>
        <w:tab/>
      </w:r>
      <w:r>
        <w:t xml:space="preserve">Attribute type</w:t>
      </w:r>
    </w:p>
    <w:p>
      <w:pPr>
        <w:pStyle w:val="FirstParagraph"/>
      </w:pPr>
      <w:r>
        <w:rPr>
          <w:i/>
          <w:iCs/>
        </w:rPr>
        <w:t xml:space="preserve">Art des Kultstein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h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hi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len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alen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18"/>
    <w:bookmarkEnd w:id="219"/>
    <w:bookmarkStart w:id="224" w:name="class-archaeology_l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Class Archaeology_L</w:t>
      </w:r>
    </w:p>
    <w:p>
      <w:pPr>
        <w:pStyle w:val="FirstParagraph"/>
      </w:pPr>
      <w:r>
        <w:t xml:space="preserve">Die Klasse Archaeology_L umfasst linienförmige archäologische Elemente. Historische Strassen,</w:t>
      </w:r>
      <w:r>
        <w:t xml:space="preserve"> </w:t>
      </w:r>
      <w:r>
        <w:t xml:space="preserve">Hohlwege oder Befestigungsgräben sind Teile dieser Klass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0"/>
        <w:gridCol w:w="1941"/>
        <w:gridCol w:w="3105"/>
        <w:gridCol w:w="256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o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äologische Epoche der Objekta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.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AARC_EPOCH_C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äologische Periode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.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AARC_PERIOD_C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äologisches Alter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.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AARC_AGE_CD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220" w:name="attribute-kind-36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Verkehrswe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Verkehrswe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Hohlwe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Hohlwe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künstlicher Graben, Befestigungsgrab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künstlicher Graben, Befestigungsgrab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künstlicher Erd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künstlicher Erdwa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Wasserleit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Wasserleit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Steinrei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Steinrei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Schützengrab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Schützengraben</w:t>
            </w:r>
          </w:p>
        </w:tc>
      </w:tr>
    </w:tbl>
    <w:bookmarkEnd w:id="220"/>
    <w:bookmarkStart w:id="221" w:name="X376689794be87f117848fde36634d3b4ae7dd60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Attribute epoch</w:t>
      </w:r>
    </w:p>
    <w:p>
      <w:pPr>
        <w:pStyle w:val="FirstParagraph"/>
      </w:pPr>
      <w:r>
        <w:rPr>
          <w:i/>
          <w:iCs/>
        </w:rPr>
        <w:t xml:space="preserve">Archäologische Epoche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r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histo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histor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21"/>
    <w:bookmarkStart w:id="222" w:name="X3ff4a8b3fa6b3dde4b02ce0aa6e67bad28a9dba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Attribute period</w:t>
      </w:r>
    </w:p>
    <w:p>
      <w:pPr>
        <w:pStyle w:val="FirstParagraph"/>
      </w:pPr>
      <w:r>
        <w:rPr>
          <w:i/>
          <w:iCs/>
        </w:rPr>
        <w:t xml:space="preserve">Archäologische Periode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al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al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mer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mer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22"/>
    <w:bookmarkStart w:id="223" w:name="X7dfb2b371628c0937ddbf05ecc81056db7e8bbe"/>
    <w:p>
      <w:pPr>
        <w:pStyle w:val="Heading3"/>
      </w:pPr>
      <w:r>
        <w:rPr>
          <w:rStyle w:val="SectionNumber"/>
        </w:rPr>
        <w:t xml:space="preserve">7.2.4</w:t>
      </w:r>
      <w:r>
        <w:tab/>
      </w:r>
      <w:r>
        <w:t xml:space="preserve">Attribute age</w:t>
      </w:r>
    </w:p>
    <w:p>
      <w:pPr>
        <w:pStyle w:val="FirstParagraph"/>
      </w:pPr>
      <w:r>
        <w:rPr>
          <w:i/>
          <w:iCs/>
        </w:rPr>
        <w:t xml:space="preserve">Archäologisches Alter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bronze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lstatt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lstatt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g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gbronze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èn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ène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olith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bronze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olith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lith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23"/>
    <w:bookmarkEnd w:id="224"/>
    <w:bookmarkStart w:id="229" w:name="class-archaeology_plg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Class Archaeology_PLG</w:t>
      </w:r>
    </w:p>
    <w:p>
      <w:pPr>
        <w:pStyle w:val="FirstParagraph"/>
      </w:pPr>
      <w:r>
        <w:t xml:space="preserve">Die Klasse Archaeology_PLG beinhaltet archäologische Relikte (z.B. römisches Castrum), die ein</w:t>
      </w:r>
      <w:r>
        <w:t xml:space="preserve"> </w:t>
      </w:r>
      <w:r>
        <w:t xml:space="preserve">grösseres Gebiet (Fläche) abdeck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0"/>
        <w:gridCol w:w="1941"/>
        <w:gridCol w:w="3105"/>
        <w:gridCol w:w="256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o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äologische Epoche der Objekta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.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AARC_EPOCH_C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äologische Periode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.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AARC_PERIOD_C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äologisches Alter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.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AARC_AGE_CD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225" w:name="attribute-kind-37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3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Castr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Castr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3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Refugium, Höhensiedlung, Erdwe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c Refugium, Höhensiedlung, Erdwerk</w:t>
            </w:r>
          </w:p>
        </w:tc>
      </w:tr>
    </w:tbl>
    <w:bookmarkEnd w:id="225"/>
    <w:bookmarkStart w:id="226" w:name="X12463ef753a35393935675137b6561185207129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Attribute epoch</w:t>
      </w:r>
    </w:p>
    <w:p>
      <w:pPr>
        <w:pStyle w:val="FirstParagraph"/>
      </w:pPr>
      <w:r>
        <w:rPr>
          <w:i/>
          <w:iCs/>
        </w:rPr>
        <w:t xml:space="preserve">Archäologische Epoche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tor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histori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ähistoris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26"/>
    <w:bookmarkStart w:id="227" w:name="X3d3e93937d6bb88a90c4a1b19c2531ab1284754"/>
    <w:p>
      <w:pPr>
        <w:pStyle w:val="Heading3"/>
      </w:pPr>
      <w:r>
        <w:rPr>
          <w:rStyle w:val="SectionNumber"/>
        </w:rPr>
        <w:t xml:space="preserve">7.3.3</w:t>
      </w:r>
      <w:r>
        <w:tab/>
      </w:r>
      <w:r>
        <w:t xml:space="preserve">Attribute period</w:t>
      </w:r>
    </w:p>
    <w:p>
      <w:pPr>
        <w:pStyle w:val="FirstParagraph"/>
      </w:pPr>
      <w:r>
        <w:rPr>
          <w:i/>
          <w:iCs/>
        </w:rPr>
        <w:t xml:space="preserve">Archäologische Periode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nze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al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al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mer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ömer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3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27"/>
    <w:bookmarkStart w:id="228" w:name="X9dafdcd8b925ef19eccd5aad93664f8f5fb05e2"/>
    <w:p>
      <w:pPr>
        <w:pStyle w:val="Heading3"/>
      </w:pPr>
      <w:r>
        <w:rPr>
          <w:rStyle w:val="SectionNumber"/>
        </w:rPr>
        <w:t xml:space="preserve">7.3.4</w:t>
      </w:r>
      <w:r>
        <w:tab/>
      </w:r>
      <w:r>
        <w:t xml:space="preserve">Attribute age</w:t>
      </w:r>
    </w:p>
    <w:p>
      <w:pPr>
        <w:pStyle w:val="FirstParagraph"/>
      </w:pPr>
      <w:r>
        <w:rPr>
          <w:i/>
          <w:iCs/>
        </w:rPr>
        <w:t xml:space="preserve">Archäologisches Alter der Objektart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bronze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lstatt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llstatt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g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gbronze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èn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ène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olith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bronzeze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elbronzeze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olith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lithik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läolithik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28"/>
    <w:bookmarkEnd w:id="229"/>
    <w:bookmarkStart w:id="235" w:name="class-exploitation_geomaterials_pt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t xml:space="preserve">Class Exploitation_Geomaterials_PT</w:t>
      </w:r>
    </w:p>
    <w:p>
      <w:pPr>
        <w:pStyle w:val="FirstParagraph"/>
      </w:pPr>
      <w:r>
        <w:t xml:space="preserve">Die Klasse Exploitation_Geomaterials_PT enthält punktförmige Angaben zu Abbaustellen von</w:t>
      </w:r>
      <w:r>
        <w:t xml:space="preserve"> </w:t>
      </w:r>
      <w:r>
        <w:t xml:space="preserve">Geomateriali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0"/>
        <w:gridCol w:w="1941"/>
        <w:gridCol w:w="3105"/>
        <w:gridCol w:w="256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6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_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gebaute lithostratigraphische Einhei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.*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litstrat_b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baustatu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.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EX_GEO_PNT_AEXP_STATUS_C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th_t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tiefe (m ab Terrainoberfläche)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rg_m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gebautes Materia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.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EX_GEO_PNT_AEXP_TARG_MAT_CD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230" w:name="attribute-kind-38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Bergwerk, Untertageabba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Bergwerk, Untertageabba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Stolleneing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Stolleneinga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Schac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Schac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Pinge (dolinenartiger Stolleneinbruc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Pinge (dolinenartiger Stolleneinbruch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Schürflo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Schürflo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ausgeräumte Bohnerztasc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ausgeräumte Bohnerztasche</w:t>
            </w:r>
          </w:p>
        </w:tc>
      </w:tr>
    </w:tbl>
    <w:bookmarkEnd w:id="230"/>
    <w:bookmarkStart w:id="231" w:name="attribute-exp_unit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Attribute exp_unit</w:t>
      </w:r>
    </w:p>
    <w:p>
      <w:pPr>
        <w:pStyle w:val="FirstParagraph"/>
      </w:pPr>
      <w:r>
        <w:rPr>
          <w:i/>
          <w:iCs/>
        </w:rPr>
        <w:t xml:space="preserve">Abgebaute lithostratigraphische Einheit.</w:t>
      </w:r>
    </w:p>
    <w:bookmarkEnd w:id="231"/>
    <w:bookmarkStart w:id="232" w:name="attribute-status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Attribute status</w:t>
      </w:r>
    </w:p>
    <w:p>
      <w:pPr>
        <w:pStyle w:val="FirstParagraph"/>
      </w:pPr>
      <w:r>
        <w:rPr>
          <w:i/>
          <w:iCs/>
        </w:rPr>
        <w:t xml:space="preserve">Abbaustatus.</w:t>
      </w:r>
    </w:p>
    <w:bookmarkEnd w:id="232"/>
    <w:bookmarkStart w:id="233" w:name="attribute-depth_tot"/>
    <w:p>
      <w:pPr>
        <w:pStyle w:val="Heading3"/>
      </w:pPr>
      <w:r>
        <w:rPr>
          <w:rStyle w:val="SectionNumber"/>
        </w:rPr>
        <w:t xml:space="preserve">7.4.4</w:t>
      </w:r>
      <w:r>
        <w:tab/>
      </w:r>
      <w:r>
        <w:t xml:space="preserve">Attribute depth_tot</w:t>
      </w:r>
    </w:p>
    <w:p>
      <w:pPr>
        <w:pStyle w:val="FirstParagraph"/>
      </w:pPr>
      <w:r>
        <w:rPr>
          <w:i/>
          <w:iCs/>
        </w:rPr>
        <w:t xml:space="preserve">Endtiefe (m ab Terrainoberfläche) der Objektart.</w:t>
      </w:r>
    </w:p>
    <w:p>
      <w:pPr>
        <w:pStyle w:val="BodyText"/>
      </w:pPr>
      <w:r>
        <w:rPr>
          <w:i/>
          <w:iCs/>
        </w:rPr>
        <w:t xml:space="preserve">Datentyp: float</w:t>
      </w:r>
    </w:p>
    <w:bookmarkEnd w:id="233"/>
    <w:bookmarkStart w:id="234" w:name="X77e326a9008006ff4d8000e4d0e2e26b0647998"/>
    <w:p>
      <w:pPr>
        <w:pStyle w:val="Heading3"/>
      </w:pPr>
      <w:r>
        <w:rPr>
          <w:rStyle w:val="SectionNumber"/>
        </w:rPr>
        <w:t xml:space="preserve">7.4.5</w:t>
      </w:r>
      <w:r>
        <w:tab/>
      </w:r>
      <w:r>
        <w:t xml:space="preserve">Attribute targ_mat</w:t>
      </w:r>
    </w:p>
    <w:p>
      <w:pPr>
        <w:pStyle w:val="FirstParagraph"/>
      </w:pPr>
      <w:r>
        <w:rPr>
          <w:i/>
          <w:iCs/>
        </w:rPr>
        <w:t xml:space="preserve">Abgebautes Material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m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m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b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be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phalt / Bitu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phalt / Bitum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y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y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ei-Zi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ei-Zin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ner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ner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om-Nickel, z.T. mit Koba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om-Nickel, z.T. mit Koba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chschiefer / Tafel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chschiefer / Tafel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 / Eisenooli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 / Eisenoolit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ze allgem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ze allgem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o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o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l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ph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ph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rt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rtge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z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ol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o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 allgem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 allgem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upfer, z.T. mit Silber, Wismut und Ars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upfer, z.T. mit Silber, Wismut und Ars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g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nes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nes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nes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nesi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g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g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ybdän und Wolfr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lybdän und Wolfr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l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Öl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, Apat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osphorit, Apat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r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z / Steinsal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z / Steinsa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 und K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 und K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ef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wef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l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k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k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kohle / Anthra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inkohle / Anthraz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 / Ton und Silt (Leh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 / Ton und Silt (Leh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05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34"/>
    <w:bookmarkEnd w:id="235"/>
    <w:bookmarkStart w:id="238" w:name="class-exploitation_geomaterials_l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Class Exploitation_Geomaterials_L</w:t>
      </w:r>
    </w:p>
    <w:p>
      <w:pPr>
        <w:pStyle w:val="FirstParagraph"/>
      </w:pPr>
      <w:r>
        <w:t xml:space="preserve">Die Klasse Exploitation_Geomaterials_L beinhaltet linienförmige Informationen zum Abbau von</w:t>
      </w:r>
      <w:r>
        <w:t xml:space="preserve"> </w:t>
      </w:r>
      <w:r>
        <w:t xml:space="preserve">Geomaterialien (z.B. Verlauf der Abbaufront)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0"/>
        <w:gridCol w:w="1941"/>
        <w:gridCol w:w="3105"/>
        <w:gridCol w:w="256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baustatu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.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LIN_AEXP_STATUS_CD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236" w:name="attribute-kind-39"/>
    <w:p>
      <w:pPr>
        <w:pStyle w:val="Heading3"/>
      </w:pPr>
      <w:r>
        <w:rPr>
          <w:rStyle w:val="SectionNumber"/>
        </w:rPr>
        <w:t xml:space="preserve">7.5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7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Abbaufro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Abbaufro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7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Bergwerkssto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Bergwerksstollen</w:t>
            </w:r>
          </w:p>
        </w:tc>
      </w:tr>
    </w:tbl>
    <w:bookmarkEnd w:id="236"/>
    <w:bookmarkStart w:id="237" w:name="attribute-status-1"/>
    <w:p>
      <w:pPr>
        <w:pStyle w:val="Heading3"/>
      </w:pPr>
      <w:r>
        <w:rPr>
          <w:rStyle w:val="SectionNumber"/>
        </w:rPr>
        <w:t xml:space="preserve">7.5.2</w:t>
      </w:r>
      <w:r>
        <w:tab/>
      </w:r>
      <w:r>
        <w:t xml:space="preserve">Attribute status</w:t>
      </w:r>
    </w:p>
    <w:p>
      <w:pPr>
        <w:pStyle w:val="FirstParagraph"/>
      </w:pPr>
      <w:r>
        <w:rPr>
          <w:i/>
          <w:iCs/>
        </w:rPr>
        <w:t xml:space="preserve">Abbaustatus.</w:t>
      </w:r>
    </w:p>
    <w:bookmarkEnd w:id="237"/>
    <w:bookmarkEnd w:id="238"/>
    <w:bookmarkStart w:id="244" w:name="class-exploitation_geomaterials_plg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Class Exploitation_Geomaterials_PLG</w:t>
      </w:r>
    </w:p>
    <w:p>
      <w:pPr>
        <w:pStyle w:val="FirstParagraph"/>
      </w:pPr>
      <w:r>
        <w:t xml:space="preserve">Die Klasse Exploitation_Geomaterials_PLG enthält Flächen, wo zur Zeit der geologischen</w:t>
      </w:r>
      <w:r>
        <w:t xml:space="preserve"> </w:t>
      </w:r>
      <w:r>
        <w:t xml:space="preserve">Aufnahmen Geomaterialien abgebaut wurd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0"/>
        <w:gridCol w:w="1941"/>
        <w:gridCol w:w="3105"/>
        <w:gridCol w:w="256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_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gebaute lithostratigraphische Einhei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..*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litstrat_b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baustatu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.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EX_GEO_PLG_AEXP_STATUS_C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th_t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tiefe (m ab Terrainoberfläche)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rg_m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gebautes Materia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.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EX_GEO_PLG_AEXP_TARG_MAT_CD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239" w:name="attribute-kind-40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Steinbru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Steinbru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Grube (Lockergesteinsabbau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xp Grube (Lockergesteinsabbau)</w:t>
            </w:r>
          </w:p>
        </w:tc>
      </w:tr>
    </w:tbl>
    <w:bookmarkEnd w:id="239"/>
    <w:bookmarkStart w:id="240" w:name="attribute-exp_unit-1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Attribute exp_unit</w:t>
      </w:r>
    </w:p>
    <w:p>
      <w:pPr>
        <w:pStyle w:val="FirstParagraph"/>
      </w:pPr>
      <w:r>
        <w:rPr>
          <w:i/>
          <w:iCs/>
        </w:rPr>
        <w:t xml:space="preserve">Abgebaute lithostratigraphische Einheit.</w:t>
      </w:r>
    </w:p>
    <w:bookmarkEnd w:id="240"/>
    <w:bookmarkStart w:id="241" w:name="attribute-status-2"/>
    <w:p>
      <w:pPr>
        <w:pStyle w:val="Heading3"/>
      </w:pPr>
      <w:r>
        <w:rPr>
          <w:rStyle w:val="SectionNumber"/>
        </w:rPr>
        <w:t xml:space="preserve">7.6.3</w:t>
      </w:r>
      <w:r>
        <w:tab/>
      </w:r>
      <w:r>
        <w:t xml:space="preserve">Attribute status</w:t>
      </w:r>
    </w:p>
    <w:p>
      <w:pPr>
        <w:pStyle w:val="FirstParagraph"/>
      </w:pPr>
      <w:r>
        <w:rPr>
          <w:i/>
          <w:iCs/>
        </w:rPr>
        <w:t xml:space="preserve">Abbaustatus.</w:t>
      </w:r>
    </w:p>
    <w:bookmarkEnd w:id="241"/>
    <w:bookmarkStart w:id="242" w:name="attribute-depth_tot-1"/>
    <w:p>
      <w:pPr>
        <w:pStyle w:val="Heading3"/>
      </w:pPr>
      <w:r>
        <w:rPr>
          <w:rStyle w:val="SectionNumber"/>
        </w:rPr>
        <w:t xml:space="preserve">7.6.4</w:t>
      </w:r>
      <w:r>
        <w:tab/>
      </w:r>
      <w:r>
        <w:t xml:space="preserve">Attribute depth_tot</w:t>
      </w:r>
    </w:p>
    <w:p>
      <w:pPr>
        <w:pStyle w:val="FirstParagraph"/>
      </w:pPr>
      <w:r>
        <w:rPr>
          <w:i/>
          <w:iCs/>
        </w:rPr>
        <w:t xml:space="preserve">Endtiefe (m ab Terrainoberfläche) der Objektart.</w:t>
      </w:r>
    </w:p>
    <w:p>
      <w:pPr>
        <w:pStyle w:val="BodyText"/>
      </w:pPr>
      <w:r>
        <w:rPr>
          <w:i/>
          <w:iCs/>
        </w:rPr>
        <w:t xml:space="preserve">Datentyp: float</w:t>
      </w:r>
    </w:p>
    <w:bookmarkEnd w:id="242"/>
    <w:bookmarkStart w:id="243" w:name="X7f145e2fc4ddc9776984af3f1ecdf54ea02d062"/>
    <w:p>
      <w:pPr>
        <w:pStyle w:val="Heading3"/>
      </w:pPr>
      <w:r>
        <w:rPr>
          <w:rStyle w:val="SectionNumber"/>
        </w:rPr>
        <w:t xml:space="preserve">7.6.5</w:t>
      </w:r>
      <w:r>
        <w:tab/>
      </w:r>
      <w:r>
        <w:t xml:space="preserve">Attribute targ_mat</w:t>
      </w:r>
    </w:p>
    <w:p>
      <w:pPr>
        <w:pStyle w:val="FirstParagraph"/>
      </w:pPr>
      <w:r>
        <w:rPr>
          <w:i/>
          <w:iCs/>
        </w:rPr>
        <w:t xml:space="preserve">Abgebautes Material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b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be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y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y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ner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hner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chschiefer / Tafelschie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chschiefer / Tafelschief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 / Eisenoolith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isen / Eisenoolith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p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rtge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rtge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zit / K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zit / K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ol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ol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rg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 / Quarz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rz / Quarz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z / Steinsal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z / Steinsa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 und K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nd und K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pent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kst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kste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l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 / Ton und Silt (Leh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 / Ton und Silt (Leh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04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43"/>
    <w:bookmarkEnd w:id="244"/>
    <w:bookmarkStart w:id="261" w:name="class-boreholes_pt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Class Boreholes_PT</w:t>
      </w:r>
    </w:p>
    <w:p>
      <w:pPr>
        <w:pStyle w:val="FirstParagraph"/>
      </w:pPr>
      <w:r>
        <w:t xml:space="preserve">Die Klasse Boreholes_PT beinhaltet Bohrungen und Sondierungen. (Auf alten gedruckten Karten</w:t>
      </w:r>
      <w:r>
        <w:t xml:space="preserve"> </w:t>
      </w:r>
      <w:r>
        <w:t xml:space="preserve">wurde die Art der Sondierung nicht immer unterschieden. Es kann daher sein, dass in alten Karten</w:t>
      </w:r>
      <w:r>
        <w:t xml:space="preserve"> </w:t>
      </w:r>
      <w:r>
        <w:t xml:space="preserve">Rammkernsondierungen als Bohrungen aufgenommen wurden.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0"/>
        <w:gridCol w:w="1941"/>
        <w:gridCol w:w="3105"/>
        <w:gridCol w:w="256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ill_m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Bohrmethod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.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0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th_bedr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 (in Meter ab Terrainoberfläche) der Felsober-</w:t>
            </w:r>
          </w:p>
        </w:tc>
      </w:tr>
    </w:tbl>
    <w:p>
      <w:pPr>
        <w:pStyle w:val="BodyText"/>
      </w:pPr>
      <w:r>
        <w:t xml:space="preserve">fläche. (Sofern die Bohrung das Festgestein nicht</w:t>
      </w:r>
      <w:r>
        <w:t xml:space="preserve"> </w:t>
      </w:r>
      <w:r>
        <w:t xml:space="preserve">Depth_Bedrock erreicht, z.B. «Bohrung, Fels nicht erreicht», beträgt der</w:t>
      </w:r>
      <w:r>
        <w:t xml:space="preserve"> </w:t>
      </w:r>
      <w:r>
        <w:t xml:space="preserve">Wert -9999, falls die Bohrung bereits im Festgestein beginnt, beträgt</w:t>
      </w:r>
      <w:r>
        <w:t xml:space="preserve"> </w:t>
      </w:r>
      <w:r>
        <w:t xml:space="preserve">der Wert 0). Falls Festgestein erreicht wurde, aber nicht klar ist,</w:t>
      </w:r>
      <w:r>
        <w:t xml:space="preserve"> </w:t>
      </w:r>
      <w:r>
        <w:t xml:space="preserve">dass es sich um die Felsoberfläche handelt, beträgt der Wert -8888.</w:t>
      </w:r>
      <w:r>
        <w:t xml:space="preserve"> </w:t>
      </w:r>
      <w:r>
        <w:t xml:space="preserve">         | [0..1] | |</w:t>
      </w:r>
      <w:r>
        <w:t xml:space="preserve"> </w:t>
      </w:r>
      <w:r>
        <w:t xml:space="preserve">4 | d_c_underg | boolean | Bohransatzpunkt unter Terrain (ja / nein)</w:t>
      </w:r>
      <w:r>
        <w:t xml:space="preserve"> </w:t>
      </w:r>
      <w:r>
        <w:t xml:space="preserve">         | [1] | |</w:t>
      </w:r>
      <w:r>
        <w:t xml:space="preserve"> </w:t>
      </w:r>
      <w:r>
        <w:t xml:space="preserve">5 | main_tar | CD | Ziel der Sondierung.</w:t>
      </w:r>
      <w:r>
        <w:t xml:space="preserve"> </w:t>
      </w:r>
      <w:r>
        <w:t xml:space="preserve">         | [0..1] |GC_PNT_ABOR_MAIN_TAR_CD |</w:t>
      </w:r>
      <w:r>
        <w:t xml:space="preserve"> </w:t>
      </w:r>
      <w:r>
        <w:t xml:space="preserve">6 | targ_mat | CD | Durch die Sondierung gefördertes Material.</w:t>
      </w:r>
      <w:r>
        <w:t xml:space="preserve"> </w:t>
      </w:r>
      <w:r>
        <w:t xml:space="preserve">         | [0..1] |GC_PNT_ABOR_TARG_MAT_CD |</w:t>
      </w:r>
      <w:r>
        <w:t xml:space="preserve"> </w:t>
      </w:r>
      <w:r>
        <w:t xml:space="preserve">7 | depth_tot | float | Gemessene Länge (Measured Depth) der Bohrung. Vgl.</w:t>
      </w:r>
      <w:r>
        <w:t xml:space="preserve"> </w:t>
      </w:r>
      <w:r>
        <w:t xml:space="preserve">DM Bohrdaten. Die tatsächliche Tiefe (True Vertical</w:t>
      </w:r>
      <w:r>
        <w:t xml:space="preserve"> </w:t>
      </w:r>
      <w:r>
        <w:t xml:space="preserve">Depth) ist oft nicht bekannt.</w:t>
      </w:r>
      <w:r>
        <w:t xml:space="preserve"> </w:t>
      </w:r>
      <w:r>
        <w:t xml:space="preserve">         | [0..1] | |</w:t>
      </w:r>
      <w:r>
        <w:t xml:space="preserve"> </w:t>
      </w:r>
      <w:r>
        <w:t xml:space="preserve">8 | fm_a | table | Lithostratigraphische Einheit der erreichten Formation A</w:t>
      </w:r>
      <w:r>
        <w:t xml:space="preserve"> </w:t>
      </w:r>
      <w:r>
        <w:t xml:space="preserve">         | [0..1] |gc_litstrat_bed |</w:t>
      </w:r>
      <w:r>
        <w:t xml:space="preserve"> </w:t>
      </w:r>
      <w:r>
        <w:t xml:space="preserve">9 | depth_fm_a | float | Tiefe (m ab Terrainoberfläche) der erreichten Formation A.</w:t>
      </w:r>
      <w:r>
        <w:t xml:space="preserve"> </w:t>
      </w:r>
      <w:r>
        <w:t xml:space="preserve">         | [0..1] | |</w:t>
      </w:r>
      <w:r>
        <w:t xml:space="preserve"> </w:t>
      </w:r>
      <w:r>
        <w:t xml:space="preserve">10 | fm_b | table | Lithostratigraphische Einheit der erreichten Formation B</w:t>
      </w:r>
      <w:r>
        <w:t xml:space="preserve"> </w:t>
      </w:r>
      <w:r>
        <w:t xml:space="preserve">         | [0..1] |gc_litstrat_bed |</w:t>
      </w:r>
      <w:r>
        <w:t xml:space="preserve"> </w:t>
      </w:r>
      <w:r>
        <w:t xml:space="preserve">11 | depth_fm_b | float | Tiefe (m ab Terrainoberfläche) der erreichten Formation B.</w:t>
      </w:r>
      <w:r>
        <w:t xml:space="preserve"> </w:t>
      </w:r>
      <w:r>
        <w:t xml:space="preserve">         | [0..1] | |</w:t>
      </w:r>
      <w:r>
        <w:t xml:space="preserve"> </w:t>
      </w:r>
      <w:r>
        <w:t xml:space="preserve">12 | depth_wt | float | Tiefe (m ab Terrainoberfläche) des Grundwasserspiegels.</w:t>
      </w:r>
      <w:r>
        <w:t xml:space="preserve"> </w:t>
      </w:r>
      <w:r>
        <w:t xml:space="preserve">         | [0..1] | |</w:t>
      </w:r>
      <w:r>
        <w:t xml:space="preserve"> </w:t>
      </w:r>
      <w:r>
        <w:t xml:space="preserve">13 | azimuth | integer | Fallrichtung (Azimut) der jeweiligen Punktobjektart. Wert in Grad (0° 359°) im Uhrzeigersinn gemessen.</w:t>
      </w:r>
      <w:r>
        <w:t xml:space="preserve"> </w:t>
      </w:r>
      <w:r>
        <w:t xml:space="preserve">         | [0..1] | |</w:t>
      </w:r>
      <w:r>
        <w:t xml:space="preserve"> </w:t>
      </w:r>
      <w:r>
        <w:t xml:space="preserve">14 | dip | integer | Einfallswert der jeweiligen Punktobjektart. Wert in Grad gemessen aus der Horizontalen (0°) nach unten bis in die</w:t>
      </w:r>
      <w:r>
        <w:t xml:space="preserve"> </w:t>
      </w:r>
      <w:r>
        <w:t xml:space="preserve">Vertikale (90°).</w:t>
      </w:r>
      <w:r>
        <w:t xml:space="preserve"> </w:t>
      </w:r>
      <w:r>
        <w:t xml:space="preserve">         | [0..1] | |</w:t>
      </w:r>
      <w:r>
        <w:t xml:space="preserve"> </w:t>
      </w:r>
      <w:r>
        <w:t xml:space="preserve">15 | ref_number | integer | Bohrungs-ID der Objektart in einem zusätzlichen Dokument (Erläuterungen, …).</w:t>
      </w:r>
      <w:r>
        <w:t xml:space="preserve"> </w:t>
      </w:r>
      <w:r>
        <w:t xml:space="preserve">         | [0..1] | |</w:t>
      </w:r>
      <w:r>
        <w:t xml:space="preserve"> </w:t>
      </w:r>
      <w:r>
        <w:t xml:space="preserve">16 | link | integer | Objektnummer in der Datenbank von INFOGEOL.</w:t>
      </w:r>
      <w:r>
        <w:t xml:space="preserve"> </w:t>
      </w:r>
      <w:r>
        <w:t xml:space="preserve">         | [0..1] | |</w:t>
      </w:r>
    </w:p>
    <w:bookmarkStart w:id="245" w:name="attribute-kind-41"/>
    <w:p>
      <w:pPr>
        <w:pStyle w:val="Heading3"/>
      </w:pPr>
      <w:r>
        <w:rPr>
          <w:rStyle w:val="SectionNumber"/>
        </w:rPr>
        <w:t xml:space="preserve">7.7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r Boh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r Bohr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r Sondierschlit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r Sondierschlit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r Handsondi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r Handsondier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r Rammsondi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r Rammsondier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r Rammkernsondier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r Rammkernsondierung</w:t>
            </w:r>
          </w:p>
        </w:tc>
      </w:tr>
    </w:tbl>
    <w:bookmarkEnd w:id="245"/>
    <w:bookmarkStart w:id="246" w:name="attribute-drill_mo"/>
    <w:p>
      <w:pPr>
        <w:pStyle w:val="Heading3"/>
      </w:pPr>
      <w:r>
        <w:rPr>
          <w:rStyle w:val="SectionNumber"/>
        </w:rPr>
        <w:t xml:space="preserve">7.7.2</w:t>
      </w:r>
      <w:r>
        <w:tab/>
      </w:r>
      <w:r>
        <w:t xml:space="preserve">Attribute drill_mo</w:t>
      </w:r>
    </w:p>
    <w:p>
      <w:pPr>
        <w:pStyle w:val="FirstParagraph"/>
      </w:pPr>
      <w:r>
        <w:rPr>
          <w:i/>
          <w:iCs/>
        </w:rPr>
        <w:t xml:space="preserve">Bohrmethode.</w:t>
      </w:r>
    </w:p>
    <w:bookmarkEnd w:id="246"/>
    <w:bookmarkStart w:id="247" w:name="attribute-depth_bedrock"/>
    <w:p>
      <w:pPr>
        <w:pStyle w:val="Heading3"/>
      </w:pPr>
      <w:r>
        <w:rPr>
          <w:rStyle w:val="SectionNumber"/>
        </w:rPr>
        <w:t xml:space="preserve">7.7.3</w:t>
      </w:r>
      <w:r>
        <w:tab/>
      </w:r>
      <w:r>
        <w:t xml:space="preserve">Attribute depth_bedrock</w:t>
      </w:r>
    </w:p>
    <w:p>
      <w:pPr>
        <w:pStyle w:val="FirstParagraph"/>
      </w:pPr>
      <w:r>
        <w:rPr>
          <w:i/>
          <w:iCs/>
        </w:rPr>
        <w:t xml:space="preserve">Tiefe (in Meter ab Terrainoberfläche) der Felsober-</w:t>
      </w:r>
      <w:r>
        <w:rPr>
          <w:i/>
          <w:iCs/>
        </w:rPr>
        <w:t xml:space="preserve"> </w:t>
      </w:r>
      <w:r>
        <w:rPr>
          <w:i/>
          <w:iCs/>
        </w:rPr>
        <w:t xml:space="preserve">fläche. (Sofern die Bohrung das Festgestein nicht</w:t>
      </w:r>
      <w:r>
        <w:rPr>
          <w:i/>
          <w:iCs/>
        </w:rPr>
        <w:t xml:space="preserve"> </w:t>
      </w:r>
      <w:r>
        <w:rPr>
          <w:i/>
          <w:iCs/>
        </w:rPr>
        <w:t xml:space="preserve">Depth_Bedrock erreicht, z.B. «Bohrung, Fels nicht erreicht», beträgt der</w:t>
      </w:r>
      <w:r>
        <w:rPr>
          <w:i/>
          <w:iCs/>
        </w:rPr>
        <w:t xml:space="preserve"> </w:t>
      </w:r>
      <w:r>
        <w:rPr>
          <w:i/>
          <w:iCs/>
        </w:rPr>
        <w:t xml:space="preserve">Wert -9999, falls die Bohrung bereits im Festgestein beginnt, beträgt</w:t>
      </w:r>
      <w:r>
        <w:rPr>
          <w:i/>
          <w:iCs/>
        </w:rPr>
        <w:t xml:space="preserve"> </w:t>
      </w:r>
      <w:r>
        <w:rPr>
          <w:i/>
          <w:iCs/>
        </w:rPr>
        <w:t xml:space="preserve">der Wert 0). Falls Festgestein erreicht wurde, aber nicht klar ist,</w:t>
      </w:r>
      <w:r>
        <w:rPr>
          <w:i/>
          <w:iCs/>
        </w:rPr>
        <w:t xml:space="preserve"> </w:t>
      </w:r>
      <w:r>
        <w:rPr>
          <w:i/>
          <w:iCs/>
        </w:rPr>
        <w:t xml:space="preserve">dass es sich um die Felsoberfläche handelt, beträgt der Wert -8888.</w:t>
      </w:r>
    </w:p>
    <w:p>
      <w:pPr>
        <w:pStyle w:val="BodyText"/>
      </w:pPr>
      <w:r>
        <w:rPr>
          <w:i/>
          <w:iCs/>
        </w:rPr>
        <w:t xml:space="preserve">Datentyp: float</w:t>
      </w:r>
    </w:p>
    <w:bookmarkEnd w:id="247"/>
    <w:bookmarkStart w:id="248" w:name="attribute-d_c_underg"/>
    <w:p>
      <w:pPr>
        <w:pStyle w:val="Heading3"/>
      </w:pPr>
      <w:r>
        <w:rPr>
          <w:rStyle w:val="SectionNumber"/>
        </w:rPr>
        <w:t xml:space="preserve">7.7.4</w:t>
      </w:r>
      <w:r>
        <w:tab/>
      </w:r>
      <w:r>
        <w:t xml:space="preserve">Attribute d_c_underg</w:t>
      </w:r>
    </w:p>
    <w:p>
      <w:pPr>
        <w:pStyle w:val="FirstParagraph"/>
      </w:pPr>
      <w:r>
        <w:rPr>
          <w:i/>
          <w:iCs/>
        </w:rPr>
        <w:t xml:space="preserve">Bohransatzpunkt unter Terrain (ja / nein)</w:t>
      </w:r>
    </w:p>
    <w:p>
      <w:pPr>
        <w:pStyle w:val="BodyText"/>
      </w:pPr>
      <w:r>
        <w:rPr>
          <w:i/>
          <w:iCs/>
        </w:rPr>
        <w:t xml:space="preserve">Datentyp: boolean</w:t>
      </w:r>
    </w:p>
    <w:bookmarkEnd w:id="248"/>
    <w:bookmarkStart w:id="249" w:name="X407655083a486e10448925e8acd42dc4aee0c72"/>
    <w:p>
      <w:pPr>
        <w:pStyle w:val="Heading3"/>
      </w:pPr>
      <w:r>
        <w:rPr>
          <w:rStyle w:val="SectionNumber"/>
        </w:rPr>
        <w:t xml:space="preserve">7.7.5</w:t>
      </w:r>
      <w:r>
        <w:tab/>
      </w:r>
      <w:r>
        <w:t xml:space="preserve">Attribute main_tar</w:t>
      </w:r>
    </w:p>
    <w:p>
      <w:pPr>
        <w:pStyle w:val="FirstParagraph"/>
      </w:pPr>
      <w:r>
        <w:rPr>
          <w:i/>
          <w:iCs/>
        </w:rPr>
        <w:t xml:space="preserve">Ziel der Sondierung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asteter Stand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asteter Stand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sch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sch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techn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techni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therm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otherm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geolog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ydrogeolog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nwasserstof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lenwasserstoff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eralische Rohstof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eralische Rohstoff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gefahr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turgefah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5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ism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ismi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49"/>
    <w:bookmarkStart w:id="250" w:name="X67a0fa420ea9fb114a9539a4107a55c6ebc3df7"/>
    <w:p>
      <w:pPr>
        <w:pStyle w:val="Heading3"/>
      </w:pPr>
      <w:r>
        <w:rPr>
          <w:rStyle w:val="SectionNumber"/>
        </w:rPr>
        <w:t xml:space="preserve">7.7.6</w:t>
      </w:r>
      <w:r>
        <w:tab/>
      </w:r>
      <w:r>
        <w:t xml:space="preserve">Attribute targ_mat</w:t>
      </w:r>
    </w:p>
    <w:p>
      <w:pPr>
        <w:pStyle w:val="FirstParagraph"/>
      </w:pPr>
      <w:r>
        <w:rPr>
          <w:i/>
          <w:iCs/>
        </w:rPr>
        <w:t xml:space="preserve">Durch die Sondierung gefördertes Material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6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dg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dg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6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dö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dö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6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dwär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dwär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6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ndwas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ndwass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6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eralwas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eralwass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6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z / Steinsal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lz / Steinsal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06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malwas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malwass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50"/>
    <w:bookmarkStart w:id="251" w:name="attribute-depth_tot-2"/>
    <w:p>
      <w:pPr>
        <w:pStyle w:val="Heading3"/>
      </w:pPr>
      <w:r>
        <w:rPr>
          <w:rStyle w:val="SectionNumber"/>
        </w:rPr>
        <w:t xml:space="preserve">7.7.7</w:t>
      </w:r>
      <w:r>
        <w:tab/>
      </w:r>
      <w:r>
        <w:t xml:space="preserve">Attribute depth_tot</w:t>
      </w:r>
    </w:p>
    <w:p>
      <w:pPr>
        <w:pStyle w:val="FirstParagraph"/>
      </w:pPr>
      <w:r>
        <w:rPr>
          <w:i/>
          <w:iCs/>
        </w:rPr>
        <w:t xml:space="preserve">Gemessene Länge (Measured Depth) der Bohrung. Vgl.</w:t>
      </w:r>
      <w:r>
        <w:rPr>
          <w:i/>
          <w:iCs/>
        </w:rPr>
        <w:t xml:space="preserve"> </w:t>
      </w:r>
      <w:r>
        <w:rPr>
          <w:i/>
          <w:iCs/>
        </w:rPr>
        <w:t xml:space="preserve">DM Bohrdaten. Die tatsächliche Tiefe (True Vertical</w:t>
      </w:r>
      <w:r>
        <w:rPr>
          <w:i/>
          <w:iCs/>
        </w:rPr>
        <w:t xml:space="preserve"> </w:t>
      </w:r>
      <w:r>
        <w:rPr>
          <w:i/>
          <w:iCs/>
        </w:rPr>
        <w:t xml:space="preserve">Depth) ist oft nicht bekannt.</w:t>
      </w:r>
    </w:p>
    <w:p>
      <w:pPr>
        <w:pStyle w:val="BodyText"/>
      </w:pPr>
      <w:r>
        <w:rPr>
          <w:i/>
          <w:iCs/>
        </w:rPr>
        <w:t xml:space="preserve">Datentyp: float</w:t>
      </w:r>
    </w:p>
    <w:bookmarkEnd w:id="251"/>
    <w:bookmarkStart w:id="252" w:name="attribute-fm_a"/>
    <w:p>
      <w:pPr>
        <w:pStyle w:val="Heading3"/>
      </w:pPr>
      <w:r>
        <w:rPr>
          <w:rStyle w:val="SectionNumber"/>
        </w:rPr>
        <w:t xml:space="preserve">7.7.8</w:t>
      </w:r>
      <w:r>
        <w:tab/>
      </w:r>
      <w:r>
        <w:t xml:space="preserve">Attribute fm_a</w:t>
      </w:r>
    </w:p>
    <w:p>
      <w:pPr>
        <w:pStyle w:val="FirstParagraph"/>
      </w:pPr>
      <w:r>
        <w:rPr>
          <w:i/>
          <w:iCs/>
        </w:rPr>
        <w:t xml:space="preserve">Lithostratigraphische Einheit der erreichten Formation A</w:t>
      </w:r>
    </w:p>
    <w:bookmarkEnd w:id="252"/>
    <w:bookmarkStart w:id="253" w:name="attribute-depth_fm_a"/>
    <w:p>
      <w:pPr>
        <w:pStyle w:val="Heading3"/>
      </w:pPr>
      <w:r>
        <w:rPr>
          <w:rStyle w:val="SectionNumber"/>
        </w:rPr>
        <w:t xml:space="preserve">7.7.9</w:t>
      </w:r>
      <w:r>
        <w:tab/>
      </w:r>
      <w:r>
        <w:t xml:space="preserve">Attribute depth_fm_a</w:t>
      </w:r>
    </w:p>
    <w:p>
      <w:pPr>
        <w:pStyle w:val="FirstParagraph"/>
      </w:pPr>
      <w:r>
        <w:rPr>
          <w:i/>
          <w:iCs/>
        </w:rPr>
        <w:t xml:space="preserve">Tiefe (m ab Terrainoberfläche) der erreichten Formation A.</w:t>
      </w:r>
    </w:p>
    <w:p>
      <w:pPr>
        <w:pStyle w:val="BodyText"/>
      </w:pPr>
      <w:r>
        <w:rPr>
          <w:i/>
          <w:iCs/>
        </w:rPr>
        <w:t xml:space="preserve">Datentyp: float</w:t>
      </w:r>
    </w:p>
    <w:bookmarkEnd w:id="253"/>
    <w:bookmarkStart w:id="254" w:name="attribute-fm_b"/>
    <w:p>
      <w:pPr>
        <w:pStyle w:val="Heading3"/>
      </w:pPr>
      <w:r>
        <w:rPr>
          <w:rStyle w:val="SectionNumber"/>
        </w:rPr>
        <w:t xml:space="preserve">7.7.10</w:t>
      </w:r>
      <w:r>
        <w:tab/>
      </w:r>
      <w:r>
        <w:t xml:space="preserve">Attribute fm_b</w:t>
      </w:r>
    </w:p>
    <w:p>
      <w:pPr>
        <w:pStyle w:val="FirstParagraph"/>
      </w:pPr>
      <w:r>
        <w:rPr>
          <w:i/>
          <w:iCs/>
        </w:rPr>
        <w:t xml:space="preserve">Lithostratigraphische Einheit der erreichten Formation B</w:t>
      </w:r>
    </w:p>
    <w:bookmarkEnd w:id="254"/>
    <w:bookmarkStart w:id="255" w:name="attribute-depth_fm_b"/>
    <w:p>
      <w:pPr>
        <w:pStyle w:val="Heading3"/>
      </w:pPr>
      <w:r>
        <w:rPr>
          <w:rStyle w:val="SectionNumber"/>
        </w:rPr>
        <w:t xml:space="preserve">7.7.11</w:t>
      </w:r>
      <w:r>
        <w:tab/>
      </w:r>
      <w:r>
        <w:t xml:space="preserve">Attribute depth_fm_b</w:t>
      </w:r>
    </w:p>
    <w:p>
      <w:pPr>
        <w:pStyle w:val="FirstParagraph"/>
      </w:pPr>
      <w:r>
        <w:rPr>
          <w:i/>
          <w:iCs/>
        </w:rPr>
        <w:t xml:space="preserve">Tiefe (m ab Terrainoberfläche) der erreichten Formation B.</w:t>
      </w:r>
    </w:p>
    <w:p>
      <w:pPr>
        <w:pStyle w:val="BodyText"/>
      </w:pPr>
      <w:r>
        <w:rPr>
          <w:i/>
          <w:iCs/>
        </w:rPr>
        <w:t xml:space="preserve">Datentyp: float</w:t>
      </w:r>
    </w:p>
    <w:bookmarkEnd w:id="255"/>
    <w:bookmarkStart w:id="256" w:name="attribute-depth_wt"/>
    <w:p>
      <w:pPr>
        <w:pStyle w:val="Heading3"/>
      </w:pPr>
      <w:r>
        <w:rPr>
          <w:rStyle w:val="SectionNumber"/>
        </w:rPr>
        <w:t xml:space="preserve">7.7.12</w:t>
      </w:r>
      <w:r>
        <w:tab/>
      </w:r>
      <w:r>
        <w:t xml:space="preserve">Attribute depth_wt</w:t>
      </w:r>
    </w:p>
    <w:p>
      <w:pPr>
        <w:pStyle w:val="FirstParagraph"/>
      </w:pPr>
      <w:r>
        <w:rPr>
          <w:i/>
          <w:iCs/>
        </w:rPr>
        <w:t xml:space="preserve">Tiefe (m ab Terrainoberfläche) des Grundwasserspiegels.</w:t>
      </w:r>
    </w:p>
    <w:p>
      <w:pPr>
        <w:pStyle w:val="BodyText"/>
      </w:pPr>
      <w:r>
        <w:rPr>
          <w:i/>
          <w:iCs/>
        </w:rPr>
        <w:t xml:space="preserve">Datentyp: float</w:t>
      </w:r>
    </w:p>
    <w:bookmarkEnd w:id="256"/>
    <w:bookmarkStart w:id="257" w:name="attribute-azimuth-7"/>
    <w:p>
      <w:pPr>
        <w:pStyle w:val="Heading3"/>
      </w:pPr>
      <w:r>
        <w:rPr>
          <w:rStyle w:val="SectionNumber"/>
        </w:rPr>
        <w:t xml:space="preserve">7.7.13</w:t>
      </w:r>
      <w:r>
        <w:tab/>
      </w:r>
      <w:r>
        <w:t xml:space="preserve">Attribute azimuth</w:t>
      </w:r>
    </w:p>
    <w:p>
      <w:pPr>
        <w:pStyle w:val="FirstParagraph"/>
      </w:pPr>
      <w:r>
        <w:rPr>
          <w:i/>
          <w:iCs/>
        </w:rPr>
        <w:t xml:space="preserve">Fallrichtung (Azimut) der jeweiligen Punktobjektart. Wert in Grad (0° 359°) im Uhrzeigersinn gemessen.</w:t>
      </w:r>
    </w:p>
    <w:p>
      <w:pPr>
        <w:pStyle w:val="BodyText"/>
      </w:pPr>
      <w:r>
        <w:rPr>
          <w:i/>
          <w:iCs/>
        </w:rPr>
        <w:t xml:space="preserve">Datentyp: integer</w:t>
      </w:r>
    </w:p>
    <w:bookmarkEnd w:id="257"/>
    <w:bookmarkStart w:id="258" w:name="attribute-dip-6"/>
    <w:p>
      <w:pPr>
        <w:pStyle w:val="Heading3"/>
      </w:pPr>
      <w:r>
        <w:rPr>
          <w:rStyle w:val="SectionNumber"/>
        </w:rPr>
        <w:t xml:space="preserve">7.7.14</w:t>
      </w:r>
      <w:r>
        <w:tab/>
      </w:r>
      <w:r>
        <w:t xml:space="preserve">Attribute dip</w:t>
      </w:r>
    </w:p>
    <w:p>
      <w:pPr>
        <w:pStyle w:val="FirstParagraph"/>
      </w:pPr>
      <w:r>
        <w:rPr>
          <w:i/>
          <w:iCs/>
        </w:rPr>
        <w:t xml:space="preserve">Einfallswert der jeweiligen Punktobjektart. Wert in Grad gemessen aus der Horizontalen (0°) nach unten bis in die</w:t>
      </w:r>
      <w:r>
        <w:rPr>
          <w:i/>
          <w:iCs/>
        </w:rPr>
        <w:t xml:space="preserve"> </w:t>
      </w:r>
      <w:r>
        <w:rPr>
          <w:i/>
          <w:iCs/>
        </w:rPr>
        <w:t xml:space="preserve">Vertikale (90°).</w:t>
      </w:r>
    </w:p>
    <w:p>
      <w:pPr>
        <w:pStyle w:val="BodyText"/>
      </w:pPr>
      <w:r>
        <w:rPr>
          <w:i/>
          <w:iCs/>
        </w:rPr>
        <w:t xml:space="preserve">Datentyp: integer</w:t>
      </w:r>
    </w:p>
    <w:bookmarkEnd w:id="258"/>
    <w:bookmarkStart w:id="259" w:name="attribute-ref_number"/>
    <w:p>
      <w:pPr>
        <w:pStyle w:val="Heading3"/>
      </w:pPr>
      <w:r>
        <w:rPr>
          <w:rStyle w:val="SectionNumber"/>
        </w:rPr>
        <w:t xml:space="preserve">7.7.15</w:t>
      </w:r>
      <w:r>
        <w:tab/>
      </w:r>
      <w:r>
        <w:t xml:space="preserve">Attribute ref_number</w:t>
      </w:r>
    </w:p>
    <w:p>
      <w:pPr>
        <w:pStyle w:val="FirstParagraph"/>
      </w:pPr>
      <w:r>
        <w:rPr>
          <w:i/>
          <w:iCs/>
        </w:rPr>
        <w:t xml:space="preserve">Bohrungs-ID der Objektart in einem zusätzlichen Dokument (Erläuterungen, …).</w:t>
      </w:r>
    </w:p>
    <w:p>
      <w:pPr>
        <w:pStyle w:val="BodyText"/>
      </w:pPr>
      <w:r>
        <w:rPr>
          <w:i/>
          <w:iCs/>
        </w:rPr>
        <w:t xml:space="preserve">Datentyp: integer</w:t>
      </w:r>
    </w:p>
    <w:bookmarkEnd w:id="259"/>
    <w:bookmarkStart w:id="260" w:name="attribute-link"/>
    <w:p>
      <w:pPr>
        <w:pStyle w:val="Heading3"/>
      </w:pPr>
      <w:r>
        <w:rPr>
          <w:rStyle w:val="SectionNumber"/>
        </w:rPr>
        <w:t xml:space="preserve">7.7.16</w:t>
      </w:r>
      <w:r>
        <w:tab/>
      </w:r>
      <w:r>
        <w:t xml:space="preserve">Attribute link</w:t>
      </w:r>
    </w:p>
    <w:p>
      <w:pPr>
        <w:pStyle w:val="FirstParagraph"/>
      </w:pPr>
      <w:r>
        <w:rPr>
          <w:i/>
          <w:iCs/>
        </w:rPr>
        <w:t xml:space="preserve">Objektnummer in der Datenbank von INFOGEOL.</w:t>
      </w:r>
    </w:p>
    <w:p>
      <w:pPr>
        <w:pStyle w:val="BodyText"/>
      </w:pPr>
      <w:r>
        <w:rPr>
          <w:i/>
          <w:iCs/>
        </w:rPr>
        <w:t xml:space="preserve">Datentyp: integer</w:t>
      </w:r>
    </w:p>
    <w:bookmarkEnd w:id="260"/>
    <w:bookmarkEnd w:id="261"/>
    <w:bookmarkStart w:id="263" w:name="Xdecdba0f9964885f381c385319c0ca783c2fbae"/>
    <w:p>
      <w:pPr>
        <w:pStyle w:val="Heading2"/>
      </w:pPr>
      <w:r>
        <w:rPr>
          <w:rStyle w:val="SectionNumber"/>
        </w:rPr>
        <w:t xml:space="preserve">7.8</w:t>
      </w:r>
      <w:r>
        <w:tab/>
      </w:r>
      <w:r>
        <w:t xml:space="preserve">Class Artificial_Surface_Modifications_PLG</w:t>
      </w:r>
    </w:p>
    <w:p>
      <w:pPr>
        <w:pStyle w:val="FirstParagraph"/>
      </w:pPr>
      <w:r>
        <w:t xml:space="preserve">Die Klasse Artificial_Surface_Modifications_PLG enthält bedeutende künstliche Veränderungen</w:t>
      </w:r>
      <w:r>
        <w:t xml:space="preserve"> </w:t>
      </w:r>
      <w:r>
        <w:t xml:space="preserve">des Geländes (Golfplatz, Skigebiet, etc.), die zur Folge haben, dass das ursprüngliche Relief nicht</w:t>
      </w:r>
      <w:r>
        <w:t xml:space="preserve"> </w:t>
      </w:r>
      <w:r>
        <w:t xml:space="preserve">mehr zu erkennen ist, was bei einer geomorphologischen Deutung zu falschen Schlüssen führen könnt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0"/>
        <w:gridCol w:w="1941"/>
        <w:gridCol w:w="3105"/>
        <w:gridCol w:w="256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262" w:name="attribute-kind-42"/>
    <w:p>
      <w:pPr>
        <w:pStyle w:val="Heading3"/>
      </w:pPr>
      <w:r>
        <w:rPr>
          <w:rStyle w:val="SectionNumber"/>
        </w:rPr>
        <w:t xml:space="preserve">7.8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t künstlich verändertes Gelän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t künstlich verändertes Gelän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t künstliche Ablagerung, undifferenzie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t künstliche Ablagerung, undifferenzie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t Aufschüttung, Da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t Aufschüttung, Dam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t Auffüll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t Auffüll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t Depo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t Depon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t Hal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rt Halde</w:t>
            </w:r>
          </w:p>
        </w:tc>
      </w:tr>
    </w:tbl>
    <w:bookmarkEnd w:id="262"/>
    <w:bookmarkEnd w:id="263"/>
    <w:bookmarkEnd w:id="264"/>
    <w:bookmarkStart w:id="298" w:name="theme-hydrogeology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Theme HYDROGEOLOGY</w:t>
      </w:r>
    </w:p>
    <w:bookmarkStart w:id="271" w:name="class-construction_pt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Class Construction_PT</w:t>
      </w:r>
    </w:p>
    <w:p>
      <w:pPr>
        <w:pStyle w:val="FirstParagraph"/>
      </w:pPr>
      <w:r>
        <w:t xml:space="preserve">Die Klasse Construction_PT beinhaltet Wasserbauten wie Grundwasserfassungen und Zisternen.</w:t>
      </w:r>
      <w:r>
        <w:t xml:space="preserve"> </w:t>
      </w:r>
      <w:r>
        <w:t xml:space="preserve">Desweiteren kommen in dieser Klasse auch Messgeräte wie Piezometer und Limnigraphen vor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0"/>
        <w:gridCol w:w="1941"/>
        <w:gridCol w:w="3105"/>
        <w:gridCol w:w="256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ustand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.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PNT_HCON_STATUS_C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o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oche der Erbauung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.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PNT_HCON_EPOCH_C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 der Objektart (m ab Terrainoberfläch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th_w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efe (m ab Terrainoberfläche) des Grundwasserspiegels (Mittelwert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_peri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speriod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65" w:name="attribute-kind-43"/>
    <w:p>
      <w:pPr>
        <w:pStyle w:val="Heading3"/>
      </w:pPr>
      <w:r>
        <w:rPr>
          <w:rStyle w:val="SectionNumber"/>
        </w:rPr>
        <w:t xml:space="preserve">8.1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Grundwasserfassu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Grundwasserfass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Zister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Zister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laufender Brunnen (in wasserarmem Gebi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laufender Brunnen (in wasserarmem Gebie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Sodbrunn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Sodbrunn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Versickerungsschac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Versickerungsschach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Limnigrap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Limnigrap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Piezo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Piezometer</w:t>
            </w:r>
          </w:p>
        </w:tc>
      </w:tr>
    </w:tbl>
    <w:bookmarkEnd w:id="265"/>
    <w:bookmarkStart w:id="266" w:name="attribute-status-3"/>
    <w:p>
      <w:pPr>
        <w:pStyle w:val="Heading3"/>
      </w:pPr>
      <w:r>
        <w:rPr>
          <w:rStyle w:val="SectionNumber"/>
        </w:rPr>
        <w:t xml:space="preserve">8.1.2</w:t>
      </w:r>
      <w:r>
        <w:tab/>
      </w:r>
      <w:r>
        <w:t xml:space="preserve">Attribute status</w:t>
      </w:r>
    </w:p>
    <w:p>
      <w:pPr>
        <w:pStyle w:val="FirstParagraph"/>
      </w:pPr>
      <w:r>
        <w:rPr>
          <w:i/>
          <w:iCs/>
        </w:rPr>
        <w:t xml:space="preserve">Zustand der Objektart.</w:t>
      </w:r>
    </w:p>
    <w:bookmarkEnd w:id="266"/>
    <w:bookmarkStart w:id="267" w:name="attribute-epoch"/>
    <w:p>
      <w:pPr>
        <w:pStyle w:val="Heading3"/>
      </w:pPr>
      <w:r>
        <w:rPr>
          <w:rStyle w:val="SectionNumber"/>
        </w:rPr>
        <w:t xml:space="preserve">8.1.3</w:t>
      </w:r>
      <w:r>
        <w:tab/>
      </w:r>
      <w:r>
        <w:t xml:space="preserve">Attribute epoch</w:t>
      </w:r>
    </w:p>
    <w:p>
      <w:pPr>
        <w:pStyle w:val="FirstParagraph"/>
      </w:pPr>
      <w:r>
        <w:rPr>
          <w:i/>
          <w:iCs/>
        </w:rPr>
        <w:t xml:space="preserve">Epoche der Erbauung der Objektart.</w:t>
      </w:r>
    </w:p>
    <w:bookmarkEnd w:id="267"/>
    <w:bookmarkStart w:id="268" w:name="attribute-depth"/>
    <w:p>
      <w:pPr>
        <w:pStyle w:val="Heading3"/>
      </w:pPr>
      <w:r>
        <w:rPr>
          <w:rStyle w:val="SectionNumber"/>
        </w:rPr>
        <w:t xml:space="preserve">8.1.4</w:t>
      </w:r>
      <w:r>
        <w:tab/>
      </w:r>
      <w:r>
        <w:t xml:space="preserve">Attribute depth</w:t>
      </w:r>
    </w:p>
    <w:p>
      <w:pPr>
        <w:pStyle w:val="FirstParagraph"/>
      </w:pPr>
      <w:r>
        <w:rPr>
          <w:i/>
          <w:iCs/>
        </w:rPr>
        <w:t xml:space="preserve">Tiefe der Objektart (m ab Terrainoberfläche).</w:t>
      </w:r>
    </w:p>
    <w:p>
      <w:pPr>
        <w:pStyle w:val="BodyText"/>
      </w:pPr>
      <w:r>
        <w:rPr>
          <w:i/>
          <w:iCs/>
        </w:rPr>
        <w:t xml:space="preserve">Datentyp: float</w:t>
      </w:r>
    </w:p>
    <w:bookmarkEnd w:id="268"/>
    <w:bookmarkStart w:id="269" w:name="attribute-depth_wt-1"/>
    <w:p>
      <w:pPr>
        <w:pStyle w:val="Heading3"/>
      </w:pPr>
      <w:r>
        <w:rPr>
          <w:rStyle w:val="SectionNumber"/>
        </w:rPr>
        <w:t xml:space="preserve">8.1.5</w:t>
      </w:r>
      <w:r>
        <w:tab/>
      </w:r>
      <w:r>
        <w:t xml:space="preserve">Attribute depth_wt</w:t>
      </w:r>
    </w:p>
    <w:p>
      <w:pPr>
        <w:pStyle w:val="FirstParagraph"/>
      </w:pPr>
      <w:r>
        <w:rPr>
          <w:i/>
          <w:iCs/>
        </w:rPr>
        <w:t xml:space="preserve">Tiefe (m ab Terrainoberfläche) des Grundwasserspiegels (Mittelwert).</w:t>
      </w:r>
    </w:p>
    <w:p>
      <w:pPr>
        <w:pStyle w:val="BodyText"/>
      </w:pPr>
      <w:r>
        <w:rPr>
          <w:i/>
          <w:iCs/>
        </w:rPr>
        <w:t xml:space="preserve">Datentyp: float</w:t>
      </w:r>
    </w:p>
    <w:bookmarkEnd w:id="269"/>
    <w:bookmarkStart w:id="270" w:name="attribute-mea_period-1"/>
    <w:p>
      <w:pPr>
        <w:pStyle w:val="Heading3"/>
      </w:pPr>
      <w:r>
        <w:rPr>
          <w:rStyle w:val="SectionNumber"/>
        </w:rPr>
        <w:t xml:space="preserve">8.1.6</w:t>
      </w:r>
      <w:r>
        <w:tab/>
      </w:r>
      <w:r>
        <w:t xml:space="preserve">Attribute mea_period</w:t>
      </w:r>
    </w:p>
    <w:p>
      <w:pPr>
        <w:pStyle w:val="FirstParagraph"/>
      </w:pPr>
      <w:r>
        <w:rPr>
          <w:i/>
          <w:iCs/>
        </w:rPr>
        <w:t xml:space="preserve">Messperiode.</w:t>
      </w:r>
    </w:p>
    <w:p>
      <w:pPr>
        <w:pStyle w:val="BodyText"/>
      </w:pPr>
      <w:r>
        <w:rPr>
          <w:i/>
          <w:iCs/>
        </w:rPr>
        <w:t xml:space="preserve">Datentyp: range</w:t>
      </w:r>
    </w:p>
    <w:bookmarkEnd w:id="270"/>
    <w:bookmarkEnd w:id="271"/>
    <w:bookmarkStart w:id="274" w:name="class-construction_l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Class Construction_L</w:t>
      </w:r>
    </w:p>
    <w:p>
      <w:pPr>
        <w:pStyle w:val="FirstParagraph"/>
      </w:pPr>
      <w:r>
        <w:t xml:space="preserve">Die Klasse Construction_L enthält linienförmige Wasserbauten wie den Wasserfassungsstollen,</w:t>
      </w:r>
      <w:r>
        <w:t xml:space="preserve"> </w:t>
      </w:r>
      <w:r>
        <w:t xml:space="preserve">welcher mit Objektarten der Klasse Surface_Water_PT kombiniert werden kan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0"/>
        <w:gridCol w:w="1941"/>
        <w:gridCol w:w="3105"/>
        <w:gridCol w:w="256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 einer anderen Klasse, die mit der Objektart in Kombination vorkommen kan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.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LIN_HCON_COMBI_CD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272" w:name="attribute-kind-44"/>
    <w:p>
      <w:pPr>
        <w:pStyle w:val="Heading3"/>
      </w:pPr>
      <w:r>
        <w:rPr>
          <w:rStyle w:val="SectionNumber"/>
        </w:rPr>
        <w:t xml:space="preserve">8.2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2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Wasserfassungssto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Wasserfassungsstol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2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künstlicher Gewässerlau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con künstlicher Gewässerlauf</w:t>
            </w:r>
          </w:p>
        </w:tc>
      </w:tr>
    </w:tbl>
    <w:bookmarkEnd w:id="272"/>
    <w:bookmarkStart w:id="273" w:name="X565bda2de16c1cb383add8b0c32f847fef56c61"/>
    <w:p>
      <w:pPr>
        <w:pStyle w:val="Heading3"/>
      </w:pPr>
      <w:r>
        <w:rPr>
          <w:rStyle w:val="SectionNumber"/>
        </w:rPr>
        <w:t xml:space="preserve">8.2.2</w:t>
      </w:r>
      <w:r>
        <w:tab/>
      </w:r>
      <w:r>
        <w:t xml:space="preserve">Attribute combi</w:t>
      </w:r>
    </w:p>
    <w:p>
      <w:pPr>
        <w:pStyle w:val="FirstParagraph"/>
      </w:pPr>
      <w:r>
        <w:rPr>
          <w:i/>
          <w:iCs/>
        </w:rPr>
        <w:t xml:space="preserve">Objektart einer anderen Klasse, die mit der Objektart in Kombination vorkommen kan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2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gefasster Mineralquelle (orientiert) in Sto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gefasster Mineralquelle (orientiert) in Stol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2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gefasster Thermalquelle (orientiert) in Sto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gefasster Thermalquelle (orientiert) in Stol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2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Quellfassung (orientiert) in Sto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Quellfassung (orientiert) in Stol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73"/>
    <w:bookmarkEnd w:id="274"/>
    <w:bookmarkStart w:id="280" w:name="class-palaeohydrology_l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Class Palaeohydrology_L</w:t>
      </w:r>
    </w:p>
    <w:p>
      <w:pPr>
        <w:pStyle w:val="FirstParagraph"/>
      </w:pPr>
      <w:r>
        <w:t xml:space="preserve">In der Klasse Palaeohydrology_L befinden sich alle linienförmigen Objektarten, welche einen</w:t>
      </w:r>
      <w:r>
        <w:t xml:space="preserve"> </w:t>
      </w:r>
      <w:r>
        <w:t xml:space="preserve">gewissen Bezug zu einem ehemaligen Gewässer aufweis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0"/>
        <w:gridCol w:w="1941"/>
        <w:gridCol w:w="3105"/>
        <w:gridCol w:w="256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l_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latives Alter der Objekta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.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LIN_HPAL_REL_AGE_C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o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ronostratigraphische Zuordnung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.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chro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_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zjahr der ehemaligen Uferlini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nquelle der historischen Unterlage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75" w:name="attribute-kind-45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al Palä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al Palä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al ehemalige Entwässerungsrin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al ehemalige Entwässerungsrin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al Trock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al Trocken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al ehemaliges Bachbet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al ehemaliges Bachbet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al Ufer eines ehemaligen Flussbet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al Ufer eines ehemaligen Flussbet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1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al ehemalige Uferlin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al ehemalige Uferlin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al ehemalige glaziale Abflussrin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al ehemalige glaziale Abflussrinne</w:t>
            </w:r>
          </w:p>
        </w:tc>
      </w:tr>
    </w:tbl>
    <w:bookmarkEnd w:id="275"/>
    <w:bookmarkStart w:id="276" w:name="Xe64d46aef1584749154e2f8fff3040c377ad41b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Attribute rel_age</w:t>
      </w:r>
    </w:p>
    <w:p>
      <w:pPr>
        <w:pStyle w:val="FirstParagraph"/>
      </w:pPr>
      <w:r>
        <w:rPr>
          <w:i/>
          <w:iCs/>
        </w:rPr>
        <w:t xml:space="preserve">Relatives Alter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 als die Jüng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 als die Jüng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 als die Zweitjüng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älter als die Zweitjüngs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e Jüngste oder Einzi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e Jüngste oder Einzi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76"/>
    <w:bookmarkStart w:id="277" w:name="attribute-chrono"/>
    <w:p>
      <w:pPr>
        <w:pStyle w:val="Heading3"/>
      </w:pPr>
      <w:r>
        <w:rPr>
          <w:rStyle w:val="SectionNumber"/>
        </w:rPr>
        <w:t xml:space="preserve">8.3.3</w:t>
      </w:r>
      <w:r>
        <w:tab/>
      </w:r>
      <w:r>
        <w:t xml:space="preserve">Attribute chrono</w:t>
      </w:r>
    </w:p>
    <w:p>
      <w:pPr>
        <w:pStyle w:val="FirstParagraph"/>
      </w:pPr>
      <w:r>
        <w:rPr>
          <w:i/>
          <w:iCs/>
        </w:rPr>
        <w:t xml:space="preserve">Chronostratigraphische Zuordnung.</w:t>
      </w:r>
    </w:p>
    <w:bookmarkEnd w:id="277"/>
    <w:bookmarkStart w:id="278" w:name="attribute-ref_year-2"/>
    <w:p>
      <w:pPr>
        <w:pStyle w:val="Heading3"/>
      </w:pPr>
      <w:r>
        <w:rPr>
          <w:rStyle w:val="SectionNumber"/>
        </w:rPr>
        <w:t xml:space="preserve">8.3.4</w:t>
      </w:r>
      <w:r>
        <w:tab/>
      </w:r>
      <w:r>
        <w:t xml:space="preserve">Attribute ref_year</w:t>
      </w:r>
    </w:p>
    <w:p>
      <w:pPr>
        <w:pStyle w:val="FirstParagraph"/>
      </w:pPr>
      <w:r>
        <w:rPr>
          <w:i/>
          <w:iCs/>
        </w:rPr>
        <w:t xml:space="preserve">Referenzjahr der ehemaligen Uferlinie.</w:t>
      </w:r>
    </w:p>
    <w:p>
      <w:pPr>
        <w:pStyle w:val="BodyText"/>
      </w:pPr>
      <w:r>
        <w:rPr>
          <w:i/>
          <w:iCs/>
        </w:rPr>
        <w:t xml:space="preserve">Datentyp: integer</w:t>
      </w:r>
    </w:p>
    <w:bookmarkEnd w:id="278"/>
    <w:bookmarkStart w:id="279" w:name="attribute-source-1"/>
    <w:p>
      <w:pPr>
        <w:pStyle w:val="Heading3"/>
      </w:pPr>
      <w:r>
        <w:rPr>
          <w:rStyle w:val="SectionNumber"/>
        </w:rPr>
        <w:t xml:space="preserve">8.3.5</w:t>
      </w:r>
      <w:r>
        <w:tab/>
      </w:r>
      <w:r>
        <w:t xml:space="preserve">Attribute source</w:t>
      </w:r>
    </w:p>
    <w:p>
      <w:pPr>
        <w:pStyle w:val="FirstParagraph"/>
      </w:pPr>
      <w:r>
        <w:rPr>
          <w:i/>
          <w:iCs/>
        </w:rPr>
        <w:t xml:space="preserve">Datenquelle der historischen Unterlagen.</w:t>
      </w:r>
    </w:p>
    <w:p>
      <w:pPr>
        <w:pStyle w:val="BodyText"/>
      </w:pPr>
      <w:r>
        <w:rPr>
          <w:i/>
          <w:iCs/>
        </w:rPr>
        <w:t xml:space="preserve">Datentyp: string</w:t>
      </w:r>
    </w:p>
    <w:bookmarkEnd w:id="279"/>
    <w:bookmarkEnd w:id="280"/>
    <w:bookmarkStart w:id="283" w:name="class-subsurface_water_l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t xml:space="preserve">Class Subsurface_Water_L</w:t>
      </w:r>
    </w:p>
    <w:p>
      <w:pPr>
        <w:pStyle w:val="FirstParagraph"/>
      </w:pPr>
      <w:r>
        <w:t xml:space="preserve">In der Klasse Subsurface_Water_L befinden sich linienförmigen Objektarten, welche einen</w:t>
      </w:r>
      <w:r>
        <w:t xml:space="preserve"> </w:t>
      </w:r>
      <w:r>
        <w:t xml:space="preserve">unterirdischen Gewässerlauf anzeigen. Der genaue Verlauf des unterirdischen Gewässerlaufes ist</w:t>
      </w:r>
      <w:r>
        <w:t xml:space="preserve"> </w:t>
      </w:r>
      <w:r>
        <w:t xml:space="preserve">in fast jedem Fall vermutet, mit wenigen Ausnahmen von erforschten Höhlensystemen. Liegen</w:t>
      </w:r>
      <w:r>
        <w:t xml:space="preserve"> </w:t>
      </w:r>
      <w:r>
        <w:t xml:space="preserve">Färbversuche vor, so werden diese in den Erläuterungen erwähnt, sofern diese existieren. Der</w:t>
      </w:r>
      <w:r>
        <w:t xml:space="preserve"> </w:t>
      </w:r>
      <w:r>
        <w:t xml:space="preserve">unterirdische Gewässerlauf kann mit Objeken aus der Klasse Surface_Water_PT kombiniert werd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0"/>
        <w:gridCol w:w="1941"/>
        <w:gridCol w:w="3105"/>
        <w:gridCol w:w="256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4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 einer anderen Klasse, die mit der Objektart in Kombination vorkommen kan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.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LIN_HSUB_COMBI_CD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281" w:name="attribute-kind-46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4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b unterirdischer Gewässerlau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b unterirdischer Gewässerlauf</w:t>
            </w:r>
          </w:p>
        </w:tc>
      </w:tr>
    </w:tbl>
    <w:bookmarkEnd w:id="281"/>
    <w:bookmarkStart w:id="282" w:name="X6fed4230f23fbdefbfd68a92e9e10a7d312ed7e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Attribute combi</w:t>
      </w:r>
    </w:p>
    <w:p>
      <w:pPr>
        <w:pStyle w:val="FirstParagraph"/>
      </w:pPr>
      <w:r>
        <w:rPr>
          <w:i/>
          <w:iCs/>
        </w:rPr>
        <w:t xml:space="preserve">Objektart einer anderen Klasse, die mit der Objektart in Kombination vorkommen kan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402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Versickerungsstelle eines Bac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Versickerungsstelle eines Bach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402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Wiederaustritt eines unterirdischen Bachlauf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Wiederaustritt eines unterirdischen Bachlauf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82"/>
    <w:bookmarkEnd w:id="283"/>
    <w:bookmarkStart w:id="293" w:name="class-surface_water_pt"/>
    <w:p>
      <w:pPr>
        <w:pStyle w:val="Heading2"/>
      </w:pPr>
      <w:r>
        <w:rPr>
          <w:rStyle w:val="SectionNumber"/>
        </w:rPr>
        <w:t xml:space="preserve">8.5</w:t>
      </w:r>
      <w:r>
        <w:tab/>
      </w:r>
      <w:r>
        <w:t xml:space="preserve">Class Surface_Water_PT</w:t>
      </w:r>
    </w:p>
    <w:p>
      <w:pPr>
        <w:pStyle w:val="FirstParagraph"/>
      </w:pPr>
      <w:r>
        <w:t xml:space="preserve">Die Klasse Surface_Water_PT umfasst lokal (punktuell) beobachtete Oberflächengewässer, wie</w:t>
      </w:r>
      <w:r>
        <w:t xml:space="preserve"> </w:t>
      </w:r>
      <w:r>
        <w:t xml:space="preserve">natürliche Wasseraustritts- und Versickerungsstellen. Zudem befindet sich die Objektart Steilstufe</w:t>
      </w:r>
      <w:r>
        <w:t xml:space="preserve"> </w:t>
      </w:r>
      <w:r>
        <w:t xml:space="preserve">in Bachrinne, Wasserfall in dieser Klasse, die eine spezielle Stelle in Fliessgewässern markiert und</w:t>
      </w:r>
      <w:r>
        <w:t xml:space="preserve"> </w:t>
      </w:r>
      <w:r>
        <w:t xml:space="preserve">die durch die darunterliegende Geologie bedingt ist.</w:t>
      </w:r>
      <w:r>
        <w:t xml:space="preserve"> </w:t>
      </w:r>
      <w:r>
        <w:t xml:space="preserve">Eine Quelle wird als «Thermalquelle» bezeichnet, wenn das Wasser eine mittlere Jahrestem-</w:t>
      </w:r>
      <w:r>
        <w:t xml:space="preserve"> </w:t>
      </w:r>
      <w:r>
        <w:t xml:space="preserve">20°C aufweist. Für diesen Quelltyp ist das Attribut «Temp» vorgesehen und</w:t>
      </w:r>
      <w:r>
        <w:t xml:space="preserve"> </w:t>
      </w:r>
      <w:r>
        <w:t xml:space="preserve">beschränkt sich i.d.R. auf die mittlere Wassertemperatur. Deshalb wird für dieses Attribut auch</w:t>
      </w:r>
      <w:r>
        <w:t xml:space="preserve"> </w:t>
      </w:r>
      <w:r>
        <w:t xml:space="preserve">kein Datum einer Analyse angegeben. Um eine Mineralquelle handelt es sich bei einer Quelle mit</w:t>
      </w:r>
      <w:r>
        <w:t xml:space="preserve"> </w:t>
      </w:r>
      <w:r>
        <w:t xml:space="preserve">einer Mineralkonzentration 1g / l Wasser oder einer CO2- 250 mg / l Wasser.</w:t>
      </w:r>
      <w:r>
        <w:t xml:space="preserve"> </w:t>
      </w:r>
      <w:r>
        <w:t xml:space="preserve">Für diesen Quelltyp ist das Attribut «Chemistry» vorgesehen. D.h. unter diesem Attribut wird das</w:t>
      </w:r>
      <w:r>
        <w:t xml:space="preserve"> </w:t>
      </w:r>
      <w:r>
        <w:t xml:space="preserve">charakteristische chemische Element im Mineralwasser angegeben und nicht die komplette</w:t>
      </w:r>
      <w:r>
        <w:t xml:space="preserve"> </w:t>
      </w:r>
      <w:r>
        <w:t xml:space="preserve">Wasserchemi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0"/>
        <w:gridCol w:w="1941"/>
        <w:gridCol w:w="3105"/>
        <w:gridCol w:w="256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5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ustand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.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PNT_HSUR_STATUS_C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ow_c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sserfluss Bedingunge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.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PNT_HSUR_FLOW_CON_C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akteristik der Objekta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.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PNT_HSUR_TYPE_C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_lo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t des Wasserausfluss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.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PNT_HSUR_DIS_LOCA_C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 einer anderen Klasse, die mit der Objektart in Kombination vorkommen kan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.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C_PNT_HSUR_COMBI_C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tlere Wassertemperatur (°C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mis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rakteristisches chemisches Element im Mineralwasser (z.B. F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zimu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htung (Azimut) der jeweiligen Punktobjektart. Wert in</w:t>
            </w:r>
          </w:p>
        </w:tc>
      </w:tr>
    </w:tbl>
    <w:p>
      <w:pPr>
        <w:pStyle w:val="BodyText"/>
      </w:pPr>
      <w:r>
        <w:t xml:space="preserve">Grad (0° 359°) im Uhrzeigersinn gemessen.</w:t>
      </w:r>
      <w:r>
        <w:t xml:space="preserve"> </w:t>
      </w:r>
      <w:r>
        <w:t xml:space="preserve">         | [0..1] | |</w:t>
      </w:r>
    </w:p>
    <w:bookmarkStart w:id="284" w:name="attribute-kind-47"/>
    <w:p>
      <w:pPr>
        <w:pStyle w:val="Heading3"/>
      </w:pPr>
      <w:r>
        <w:rPr>
          <w:rStyle w:val="SectionNumber"/>
        </w:rPr>
        <w:t xml:space="preserve">8.5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Qu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Que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diffuse Qu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diffuse Que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Wiederaustritt eines unterirdischen Bachlauf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Wiederaustritt eines unterirdischen Bachlauf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1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Versickerungsstelle eines Bac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Versickerungsstelle eines Bach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1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Steilstufe in Bachrinne, Wasserf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Steilstufe in Bachrinne, Wasserfal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1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Grundwasseraufst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Grundwasseraufstoss</w:t>
            </w:r>
          </w:p>
        </w:tc>
      </w:tr>
    </w:tbl>
    <w:bookmarkEnd w:id="284"/>
    <w:bookmarkStart w:id="285" w:name="attribute-status-4"/>
    <w:p>
      <w:pPr>
        <w:pStyle w:val="Heading3"/>
      </w:pPr>
      <w:r>
        <w:rPr>
          <w:rStyle w:val="SectionNumber"/>
        </w:rPr>
        <w:t xml:space="preserve">8.5.2</w:t>
      </w:r>
      <w:r>
        <w:tab/>
      </w:r>
      <w:r>
        <w:t xml:space="preserve">Attribute status</w:t>
      </w:r>
    </w:p>
    <w:p>
      <w:pPr>
        <w:pStyle w:val="FirstParagraph"/>
      </w:pPr>
      <w:r>
        <w:rPr>
          <w:i/>
          <w:iCs/>
        </w:rPr>
        <w:t xml:space="preserve">Zustand der Objektart.</w:t>
      </w:r>
    </w:p>
    <w:bookmarkEnd w:id="285"/>
    <w:bookmarkStart w:id="286" w:name="X97d0024bdb4a7b091908a2bd544f8eedb8ab34b"/>
    <w:p>
      <w:pPr>
        <w:pStyle w:val="Heading3"/>
      </w:pPr>
      <w:r>
        <w:rPr>
          <w:rStyle w:val="SectionNumber"/>
        </w:rPr>
        <w:t xml:space="preserve">8.5.3</w:t>
      </w:r>
      <w:r>
        <w:tab/>
      </w:r>
      <w:r>
        <w:t xml:space="preserve">Attribute flow_con</w:t>
      </w:r>
    </w:p>
    <w:p>
      <w:pPr>
        <w:pStyle w:val="FirstParagraph"/>
      </w:pPr>
      <w:r>
        <w:rPr>
          <w:i/>
          <w:iCs/>
        </w:rPr>
        <w:t xml:space="preserve">Wasserfluss Bedingung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3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ennier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enniere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3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orä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orä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3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e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eg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86"/>
    <w:bookmarkStart w:id="287" w:name="X5abefd7fabdda1003c045d3b84367bf37a0c6da"/>
    <w:p>
      <w:pPr>
        <w:pStyle w:val="Heading3"/>
      </w:pPr>
      <w:r>
        <w:rPr>
          <w:rStyle w:val="SectionNumber"/>
        </w:rPr>
        <w:t xml:space="preserve">8.5.4</w:t>
      </w:r>
      <w:r>
        <w:tab/>
      </w:r>
      <w:r>
        <w:t xml:space="preserve">Attribute type</w:t>
      </w:r>
    </w:p>
    <w:p>
      <w:pPr>
        <w:pStyle w:val="FirstParagraph"/>
      </w:pPr>
      <w:r>
        <w:rPr>
          <w:i/>
          <w:iCs/>
        </w:rPr>
        <w:t xml:space="preserve">Charakteristik der 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4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stqu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stque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4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eralqu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eralque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malque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malque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87"/>
    <w:bookmarkStart w:id="288" w:name="Xbde930ea0f77beb856a6377986ad922f9126085"/>
    <w:p>
      <w:pPr>
        <w:pStyle w:val="Heading3"/>
      </w:pPr>
      <w:r>
        <w:rPr>
          <w:rStyle w:val="SectionNumber"/>
        </w:rPr>
        <w:t xml:space="preserve">8.5.5</w:t>
      </w:r>
      <w:r>
        <w:tab/>
      </w:r>
      <w:r>
        <w:t xml:space="preserve">Attribute dis_loca</w:t>
      </w:r>
    </w:p>
    <w:p>
      <w:pPr>
        <w:pStyle w:val="FirstParagraph"/>
      </w:pPr>
      <w:r>
        <w:rPr>
          <w:i/>
          <w:iCs/>
        </w:rPr>
        <w:t xml:space="preserve">Ort des Wasserausfluss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5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Sto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Stol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88"/>
    <w:bookmarkStart w:id="289" w:name="X478d71957474793465ce2a8033300039ed75d41"/>
    <w:p>
      <w:pPr>
        <w:pStyle w:val="Heading3"/>
      </w:pPr>
      <w:r>
        <w:rPr>
          <w:rStyle w:val="SectionNumber"/>
        </w:rPr>
        <w:t xml:space="preserve">8.5.6</w:t>
      </w:r>
      <w:r>
        <w:tab/>
      </w:r>
      <w:r>
        <w:t xml:space="preserve">Attribute combi</w:t>
      </w:r>
    </w:p>
    <w:p>
      <w:pPr>
        <w:pStyle w:val="FirstParagraph"/>
      </w:pPr>
      <w:r>
        <w:rPr>
          <w:i/>
          <w:iCs/>
        </w:rPr>
        <w:t xml:space="preserve">Objektart einer anderen Klasse, die mit der Objektart in Kombination vorkommen kan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6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unterirdischem Gewässerlau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unterirdischem Gewässerlau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06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Wasserfassungsstol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 Wasserfassungsstoll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9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applicable</w:t>
            </w:r>
          </w:p>
        </w:tc>
      </w:tr>
    </w:tbl>
    <w:bookmarkEnd w:id="289"/>
    <w:bookmarkStart w:id="290" w:name="attribute-temp"/>
    <w:p>
      <w:pPr>
        <w:pStyle w:val="Heading3"/>
      </w:pPr>
      <w:r>
        <w:rPr>
          <w:rStyle w:val="SectionNumber"/>
        </w:rPr>
        <w:t xml:space="preserve">8.5.7</w:t>
      </w:r>
      <w:r>
        <w:tab/>
      </w:r>
      <w:r>
        <w:t xml:space="preserve">Attribute temp</w:t>
      </w:r>
    </w:p>
    <w:p>
      <w:pPr>
        <w:pStyle w:val="FirstParagraph"/>
      </w:pPr>
      <w:r>
        <w:rPr>
          <w:i/>
          <w:iCs/>
        </w:rPr>
        <w:t xml:space="preserve">Mittlere Wassertemperatur (°C).</w:t>
      </w:r>
    </w:p>
    <w:p>
      <w:pPr>
        <w:pStyle w:val="BodyText"/>
      </w:pPr>
      <w:r>
        <w:rPr>
          <w:i/>
          <w:iCs/>
        </w:rPr>
        <w:t xml:space="preserve">Datentyp: integer</w:t>
      </w:r>
    </w:p>
    <w:bookmarkEnd w:id="290"/>
    <w:bookmarkStart w:id="291" w:name="attribute-chemistry-2"/>
    <w:p>
      <w:pPr>
        <w:pStyle w:val="Heading3"/>
      </w:pPr>
      <w:r>
        <w:rPr>
          <w:rStyle w:val="SectionNumber"/>
        </w:rPr>
        <w:t xml:space="preserve">8.5.8</w:t>
      </w:r>
      <w:r>
        <w:tab/>
      </w:r>
      <w:r>
        <w:t xml:space="preserve">Attribute chemistry</w:t>
      </w:r>
    </w:p>
    <w:p>
      <w:pPr>
        <w:pStyle w:val="FirstParagraph"/>
      </w:pPr>
      <w:r>
        <w:rPr>
          <w:i/>
          <w:iCs/>
        </w:rPr>
        <w:t xml:space="preserve">Charakteristisches chemisches Element im Mineralwasser (z.B. Fe).</w:t>
      </w:r>
    </w:p>
    <w:p>
      <w:pPr>
        <w:pStyle w:val="BodyText"/>
      </w:pPr>
      <w:r>
        <w:rPr>
          <w:i/>
          <w:iCs/>
        </w:rPr>
        <w:t xml:space="preserve">Datentyp: string</w:t>
      </w:r>
    </w:p>
    <w:bookmarkEnd w:id="291"/>
    <w:bookmarkStart w:id="292" w:name="attribute-azimuth-8"/>
    <w:p>
      <w:pPr>
        <w:pStyle w:val="Heading3"/>
      </w:pPr>
      <w:r>
        <w:rPr>
          <w:rStyle w:val="SectionNumber"/>
        </w:rPr>
        <w:t xml:space="preserve">8.5.9</w:t>
      </w:r>
      <w:r>
        <w:tab/>
      </w:r>
      <w:r>
        <w:t xml:space="preserve">Attribute azimuth</w:t>
      </w:r>
    </w:p>
    <w:p>
      <w:pPr>
        <w:pStyle w:val="FirstParagraph"/>
      </w:pPr>
      <w:r>
        <w:rPr>
          <w:i/>
          <w:iCs/>
        </w:rPr>
        <w:t xml:space="preserve">Richtung (Azimut) der jeweiligen Punktobjektart. Wert in</w:t>
      </w:r>
      <w:r>
        <w:rPr>
          <w:i/>
          <w:iCs/>
        </w:rPr>
        <w:t xml:space="preserve"> </w:t>
      </w:r>
      <w:r>
        <w:rPr>
          <w:i/>
          <w:iCs/>
        </w:rPr>
        <w:t xml:space="preserve">Grad (0° 359°) im Uhrzeigersinn gemessen.</w:t>
      </w:r>
    </w:p>
    <w:p>
      <w:pPr>
        <w:pStyle w:val="BodyText"/>
      </w:pPr>
      <w:r>
        <w:rPr>
          <w:i/>
          <w:iCs/>
        </w:rPr>
        <w:t xml:space="preserve">Datentyp: integer</w:t>
      </w:r>
    </w:p>
    <w:bookmarkEnd w:id="292"/>
    <w:bookmarkEnd w:id="293"/>
    <w:bookmarkStart w:id="295" w:name="class-surface_water_l"/>
    <w:p>
      <w:pPr>
        <w:pStyle w:val="Heading2"/>
      </w:pPr>
      <w:r>
        <w:rPr>
          <w:rStyle w:val="SectionNumber"/>
        </w:rPr>
        <w:t xml:space="preserve">8.6</w:t>
      </w:r>
      <w:r>
        <w:tab/>
      </w:r>
      <w:r>
        <w:t xml:space="preserve">Class Surface_Water_L</w:t>
      </w:r>
    </w:p>
    <w:p>
      <w:pPr>
        <w:pStyle w:val="FirstParagraph"/>
      </w:pPr>
      <w:r>
        <w:t xml:space="preserve">In der Klasse Surface_Water_L sind linienförmige Oberflächengewässer (Quellhorizonte)</w:t>
      </w:r>
      <w:r>
        <w:t xml:space="preserve"> </w:t>
      </w:r>
      <w:r>
        <w:t xml:space="preserve">beschriebe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0"/>
        <w:gridCol w:w="1941"/>
        <w:gridCol w:w="3105"/>
        <w:gridCol w:w="256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6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294" w:name="attribute-kind-48"/>
    <w:p>
      <w:pPr>
        <w:pStyle w:val="Heading3"/>
      </w:pPr>
      <w:r>
        <w:rPr>
          <w:rStyle w:val="SectionNumber"/>
        </w:rPr>
        <w:t xml:space="preserve">8.6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6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Quellhorizo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Quellhorizo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6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Bachlau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Bachlauf</w:t>
            </w:r>
          </w:p>
        </w:tc>
      </w:tr>
    </w:tbl>
    <w:bookmarkEnd w:id="294"/>
    <w:bookmarkEnd w:id="295"/>
    <w:bookmarkStart w:id="297" w:name="class-surface_water_plg"/>
    <w:p>
      <w:pPr>
        <w:pStyle w:val="Heading2"/>
      </w:pPr>
      <w:r>
        <w:rPr>
          <w:rStyle w:val="SectionNumber"/>
        </w:rPr>
        <w:t xml:space="preserve">8.7</w:t>
      </w:r>
      <w:r>
        <w:tab/>
      </w:r>
      <w:r>
        <w:t xml:space="preserve">Class Surface_Water_PLG</w:t>
      </w:r>
    </w:p>
    <w:p>
      <w:pPr>
        <w:pStyle w:val="FirstParagraph"/>
      </w:pPr>
      <w:r>
        <w:t xml:space="preserve">Die Klasse Surface_Water_PLG beinhaltet oberflächliche Wasserspeicher wie Gletscher, Seen und</w:t>
      </w:r>
      <w:r>
        <w:t xml:space="preserve"> </w:t>
      </w:r>
      <w:r>
        <w:t xml:space="preserve">Flüsse, welche geologische Einheiten bedecken und oftmals eine Interpretation der darunter-</w:t>
      </w:r>
      <w:r>
        <w:t xml:space="preserve"> </w:t>
      </w:r>
      <w:r>
        <w:t xml:space="preserve">liegenden Geologie verunmöglichen. Das vollständige Gewässernetz ist nicht Teil des Daten-</w:t>
      </w:r>
      <w:r>
        <w:t xml:space="preserve"> </w:t>
      </w:r>
      <w:r>
        <w:t xml:space="preserve">modells Geologi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0"/>
        <w:gridCol w:w="1941"/>
        <w:gridCol w:w="3105"/>
        <w:gridCol w:w="256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701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296" w:name="attribute-kind-49"/>
    <w:p>
      <w:pPr>
        <w:pStyle w:val="Heading3"/>
      </w:pPr>
      <w:r>
        <w:rPr>
          <w:rStyle w:val="SectionNumber"/>
        </w:rPr>
        <w:t xml:space="preserve">8.7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701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Gletsc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Gletsch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701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S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S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701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Flu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sur Fluss</w:t>
            </w:r>
          </w:p>
        </w:tc>
      </w:tr>
    </w:tbl>
    <w:bookmarkEnd w:id="296"/>
    <w:bookmarkEnd w:id="297"/>
    <w:bookmarkEnd w:id="298"/>
    <w:bookmarkStart w:id="311" w:name="theme-meta_data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Theme META_DATA</w:t>
      </w:r>
    </w:p>
    <w:bookmarkStart w:id="310" w:name="class-mapsheet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Class Mapsheet</w:t>
      </w:r>
    </w:p>
    <w:p>
      <w:pPr>
        <w:pStyle w:val="FirstParagraph"/>
      </w:pPr>
      <w:r>
        <w:t xml:space="preserve">Die Klasse Mapsheet ist eine geometrielose Klasse. Sie beinhaltet alle Metadaten zur Objektart</w:t>
      </w:r>
      <w:r>
        <w:t xml:space="preserve"> </w:t>
      </w:r>
      <w:r>
        <w:t xml:space="preserve">(Kartengrundlage). Neben der Kartenart sind Angaben wie der Titel, Massstab, Autor, Datenherr,</w:t>
      </w:r>
      <w:r>
        <w:t xml:space="preserve"> </w:t>
      </w:r>
      <w:r>
        <w:t xml:space="preserve">Publikationsjahr und über die öffentliche Verfügbarkeit der Karte grundlegend. Verfügt die Karte</w:t>
      </w:r>
      <w:r>
        <w:t xml:space="preserve"> </w:t>
      </w:r>
      <w:r>
        <w:t xml:space="preserve">(wie z.B. die Karten der Landesgeologie) über eine Kartennummer, kann dies bei «Map_Nbr»</w:t>
      </w:r>
      <w:r>
        <w:t xml:space="preserve"> </w:t>
      </w:r>
      <w:r>
        <w:t xml:space="preserve">angegeben werden, während bei «Mapping_Period» die Zeitspanne der Datenaufnahme</w:t>
      </w:r>
      <w:r>
        <w:t xml:space="preserve"> </w:t>
      </w:r>
      <w:r>
        <w:t xml:space="preserve">(Kartierung) erfasst wird. Das Attribut «Basis_Topo» beschreibt die topographische Grundlage</w:t>
      </w:r>
      <w:r>
        <w:t xml:space="preserve"> </w:t>
      </w:r>
      <w:r>
        <w:t xml:space="preserve">und «Basis_Vect» den Vektordatensatz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0"/>
        <w:gridCol w:w="1941"/>
        <w:gridCol w:w="3105"/>
        <w:gridCol w:w="256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kta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41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p_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ginaltitel (Kartentitel)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p_nb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iginalnummer (Kartennummer)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p_sc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ssstab der Objektart (Kartenmassstab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_to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gabe zur topographischen Grundlage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or oder Autoren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..*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w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gabe zum Datenherr / zu den Datenherren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..*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p_peri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gabe zum Kartierzeitraum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bl_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blikationsjahr der Objektart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is_v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undlage Vektordatensatz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.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tri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ol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gabe darüber, ob die Objektart öffentlich verfügbar ist (ja) oder einer Beschränkung (nein) unterlieg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       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99" w:name="attribute-kind-50"/>
    <w:p>
      <w:pPr>
        <w:pStyle w:val="Heading3"/>
      </w:pPr>
      <w:r>
        <w:rPr>
          <w:rStyle w:val="SectionNumber"/>
        </w:rPr>
        <w:t xml:space="preserve">9.1.1</w:t>
      </w:r>
      <w:r>
        <w:tab/>
      </w:r>
      <w:r>
        <w:t xml:space="preserve">Attribute kind</w:t>
      </w:r>
    </w:p>
    <w:p>
      <w:pPr>
        <w:pStyle w:val="FirstParagraph"/>
      </w:pPr>
      <w:r>
        <w:rPr>
          <w:i/>
          <w:iCs/>
        </w:rPr>
        <w:t xml:space="preserve">Objektar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50"/>
        <w:gridCol w:w="3334"/>
        <w:gridCol w:w="333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eol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uts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nçais</w:t>
            </w:r>
          </w:p>
        </w:tc>
      </w:tr>
    </w:tbl>
    <w:bookmarkEnd w:id="299"/>
    <w:bookmarkStart w:id="300" w:name="attribute-map_title"/>
    <w:p>
      <w:pPr>
        <w:pStyle w:val="Heading3"/>
      </w:pPr>
      <w:r>
        <w:rPr>
          <w:rStyle w:val="SectionNumber"/>
        </w:rPr>
        <w:t xml:space="preserve">9.1.2</w:t>
      </w:r>
      <w:r>
        <w:tab/>
      </w:r>
      <w:r>
        <w:t xml:space="preserve">Attribute map_title</w:t>
      </w:r>
    </w:p>
    <w:p>
      <w:pPr>
        <w:pStyle w:val="FirstParagraph"/>
      </w:pPr>
      <w:r>
        <w:rPr>
          <w:i/>
          <w:iCs/>
        </w:rPr>
        <w:t xml:space="preserve">Originaltitel (Kartentitel) der Objektart.</w:t>
      </w:r>
    </w:p>
    <w:p>
      <w:pPr>
        <w:pStyle w:val="BodyText"/>
      </w:pPr>
      <w:r>
        <w:rPr>
          <w:i/>
          <w:iCs/>
        </w:rPr>
        <w:t xml:space="preserve">Datentyp: string</w:t>
      </w:r>
    </w:p>
    <w:bookmarkEnd w:id="300"/>
    <w:bookmarkStart w:id="301" w:name="attribute-map_nbr"/>
    <w:p>
      <w:pPr>
        <w:pStyle w:val="Heading3"/>
      </w:pPr>
      <w:r>
        <w:rPr>
          <w:rStyle w:val="SectionNumber"/>
        </w:rPr>
        <w:t xml:space="preserve">9.1.3</w:t>
      </w:r>
      <w:r>
        <w:tab/>
      </w:r>
      <w:r>
        <w:t xml:space="preserve">Attribute map_nbr</w:t>
      </w:r>
    </w:p>
    <w:p>
      <w:pPr>
        <w:pStyle w:val="FirstParagraph"/>
      </w:pPr>
      <w:r>
        <w:rPr>
          <w:i/>
          <w:iCs/>
        </w:rPr>
        <w:t xml:space="preserve">Originalnummer (Kartennummer) der Objektart.</w:t>
      </w:r>
    </w:p>
    <w:p>
      <w:pPr>
        <w:pStyle w:val="BodyText"/>
      </w:pPr>
      <w:r>
        <w:rPr>
          <w:i/>
          <w:iCs/>
        </w:rPr>
        <w:t xml:space="preserve">Datentyp: integer</w:t>
      </w:r>
    </w:p>
    <w:bookmarkEnd w:id="301"/>
    <w:bookmarkStart w:id="302" w:name="attribute-map_scale"/>
    <w:p>
      <w:pPr>
        <w:pStyle w:val="Heading3"/>
      </w:pPr>
      <w:r>
        <w:rPr>
          <w:rStyle w:val="SectionNumber"/>
        </w:rPr>
        <w:t xml:space="preserve">9.1.4</w:t>
      </w:r>
      <w:r>
        <w:tab/>
      </w:r>
      <w:r>
        <w:t xml:space="preserve">Attribute map_scale</w:t>
      </w:r>
    </w:p>
    <w:p>
      <w:pPr>
        <w:pStyle w:val="FirstParagraph"/>
      </w:pPr>
      <w:r>
        <w:rPr>
          <w:i/>
          <w:iCs/>
        </w:rPr>
        <w:t xml:space="preserve">Massstab der Objektart (Kartenmassstab).</w:t>
      </w:r>
    </w:p>
    <w:p>
      <w:pPr>
        <w:pStyle w:val="BodyText"/>
      </w:pPr>
      <w:r>
        <w:rPr>
          <w:i/>
          <w:iCs/>
        </w:rPr>
        <w:t xml:space="preserve">Datentyp: string</w:t>
      </w:r>
    </w:p>
    <w:bookmarkEnd w:id="302"/>
    <w:bookmarkStart w:id="303" w:name="attribute-basis_topo"/>
    <w:p>
      <w:pPr>
        <w:pStyle w:val="Heading3"/>
      </w:pPr>
      <w:r>
        <w:rPr>
          <w:rStyle w:val="SectionNumber"/>
        </w:rPr>
        <w:t xml:space="preserve">9.1.5</w:t>
      </w:r>
      <w:r>
        <w:tab/>
      </w:r>
      <w:r>
        <w:t xml:space="preserve">Attribute basis_topo</w:t>
      </w:r>
    </w:p>
    <w:p>
      <w:pPr>
        <w:pStyle w:val="FirstParagraph"/>
      </w:pPr>
      <w:r>
        <w:rPr>
          <w:i/>
          <w:iCs/>
        </w:rPr>
        <w:t xml:space="preserve">Angabe zur topographischen Grundlage der Objektart.</w:t>
      </w:r>
    </w:p>
    <w:p>
      <w:pPr>
        <w:pStyle w:val="BodyText"/>
      </w:pPr>
      <w:r>
        <w:rPr>
          <w:i/>
          <w:iCs/>
        </w:rPr>
        <w:t xml:space="preserve">Datentyp: string</w:t>
      </w:r>
    </w:p>
    <w:bookmarkEnd w:id="303"/>
    <w:bookmarkStart w:id="304" w:name="attribute-author"/>
    <w:p>
      <w:pPr>
        <w:pStyle w:val="Heading3"/>
      </w:pPr>
      <w:r>
        <w:rPr>
          <w:rStyle w:val="SectionNumber"/>
        </w:rPr>
        <w:t xml:space="preserve">9.1.6</w:t>
      </w:r>
      <w:r>
        <w:tab/>
      </w:r>
      <w:r>
        <w:t xml:space="preserve">Attribute author</w:t>
      </w:r>
    </w:p>
    <w:p>
      <w:pPr>
        <w:pStyle w:val="FirstParagraph"/>
      </w:pPr>
      <w:r>
        <w:rPr>
          <w:i/>
          <w:iCs/>
        </w:rPr>
        <w:t xml:space="preserve">Autor oder Autoren der Objektart.</w:t>
      </w:r>
    </w:p>
    <w:p>
      <w:pPr>
        <w:pStyle w:val="BodyText"/>
      </w:pPr>
      <w:r>
        <w:rPr>
          <w:i/>
          <w:iCs/>
        </w:rPr>
        <w:t xml:space="preserve">Datentyp: string</w:t>
      </w:r>
    </w:p>
    <w:bookmarkEnd w:id="304"/>
    <w:bookmarkStart w:id="305" w:name="attribute-owner"/>
    <w:p>
      <w:pPr>
        <w:pStyle w:val="Heading3"/>
      </w:pPr>
      <w:r>
        <w:rPr>
          <w:rStyle w:val="SectionNumber"/>
        </w:rPr>
        <w:t xml:space="preserve">9.1.7</w:t>
      </w:r>
      <w:r>
        <w:tab/>
      </w:r>
      <w:r>
        <w:t xml:space="preserve">Attribute owner</w:t>
      </w:r>
    </w:p>
    <w:p>
      <w:pPr>
        <w:pStyle w:val="FirstParagraph"/>
      </w:pPr>
      <w:r>
        <w:rPr>
          <w:i/>
          <w:iCs/>
        </w:rPr>
        <w:t xml:space="preserve">Angabe zum Datenherr / zu den Datenherren der Objektart.</w:t>
      </w:r>
    </w:p>
    <w:p>
      <w:pPr>
        <w:pStyle w:val="BodyText"/>
      </w:pPr>
      <w:r>
        <w:rPr>
          <w:i/>
          <w:iCs/>
        </w:rPr>
        <w:t xml:space="preserve">Datentyp: string</w:t>
      </w:r>
    </w:p>
    <w:bookmarkEnd w:id="305"/>
    <w:bookmarkStart w:id="306" w:name="attribute-map_period"/>
    <w:p>
      <w:pPr>
        <w:pStyle w:val="Heading3"/>
      </w:pPr>
      <w:r>
        <w:rPr>
          <w:rStyle w:val="SectionNumber"/>
        </w:rPr>
        <w:t xml:space="preserve">9.1.8</w:t>
      </w:r>
      <w:r>
        <w:tab/>
      </w:r>
      <w:r>
        <w:t xml:space="preserve">Attribute map_period</w:t>
      </w:r>
    </w:p>
    <w:p>
      <w:pPr>
        <w:pStyle w:val="FirstParagraph"/>
      </w:pPr>
      <w:r>
        <w:rPr>
          <w:i/>
          <w:iCs/>
        </w:rPr>
        <w:t xml:space="preserve">Angabe zum Kartierzeitraum der Objektart.</w:t>
      </w:r>
    </w:p>
    <w:p>
      <w:pPr>
        <w:pStyle w:val="BodyText"/>
      </w:pPr>
      <w:r>
        <w:rPr>
          <w:i/>
          <w:iCs/>
        </w:rPr>
        <w:t xml:space="preserve">Datentyp: string</w:t>
      </w:r>
    </w:p>
    <w:bookmarkEnd w:id="306"/>
    <w:bookmarkStart w:id="307" w:name="attribute-publ_year"/>
    <w:p>
      <w:pPr>
        <w:pStyle w:val="Heading3"/>
      </w:pPr>
      <w:r>
        <w:rPr>
          <w:rStyle w:val="SectionNumber"/>
        </w:rPr>
        <w:t xml:space="preserve">9.1.9</w:t>
      </w:r>
      <w:r>
        <w:tab/>
      </w:r>
      <w:r>
        <w:t xml:space="preserve">Attribute publ_year</w:t>
      </w:r>
    </w:p>
    <w:p>
      <w:pPr>
        <w:pStyle w:val="FirstParagraph"/>
      </w:pPr>
      <w:r>
        <w:rPr>
          <w:i/>
          <w:iCs/>
        </w:rPr>
        <w:t xml:space="preserve">Publikationsjahr der Objektart.</w:t>
      </w:r>
    </w:p>
    <w:p>
      <w:pPr>
        <w:pStyle w:val="BodyText"/>
      </w:pPr>
      <w:r>
        <w:rPr>
          <w:i/>
          <w:iCs/>
        </w:rPr>
        <w:t xml:space="preserve">Datentyp: integer</w:t>
      </w:r>
    </w:p>
    <w:bookmarkEnd w:id="307"/>
    <w:bookmarkStart w:id="308" w:name="attribute-basis_vect"/>
    <w:p>
      <w:pPr>
        <w:pStyle w:val="Heading3"/>
      </w:pPr>
      <w:r>
        <w:rPr>
          <w:rStyle w:val="SectionNumber"/>
        </w:rPr>
        <w:t xml:space="preserve">9.1.10</w:t>
      </w:r>
      <w:r>
        <w:tab/>
      </w:r>
      <w:r>
        <w:t xml:space="preserve">Attribute basis_vect</w:t>
      </w:r>
    </w:p>
    <w:p>
      <w:pPr>
        <w:pStyle w:val="FirstParagraph"/>
      </w:pPr>
      <w:r>
        <w:rPr>
          <w:i/>
          <w:iCs/>
        </w:rPr>
        <w:t xml:space="preserve">Grundlage Vektordatensatz.</w:t>
      </w:r>
    </w:p>
    <w:p>
      <w:pPr>
        <w:pStyle w:val="BodyText"/>
      </w:pPr>
      <w:r>
        <w:rPr>
          <w:i/>
          <w:iCs/>
        </w:rPr>
        <w:t xml:space="preserve">Datentyp: string</w:t>
      </w:r>
    </w:p>
    <w:bookmarkEnd w:id="308"/>
    <w:bookmarkStart w:id="309" w:name="attribute-restriction"/>
    <w:p>
      <w:pPr>
        <w:pStyle w:val="Heading3"/>
      </w:pPr>
      <w:r>
        <w:rPr>
          <w:rStyle w:val="SectionNumber"/>
        </w:rPr>
        <w:t xml:space="preserve">9.1.11</w:t>
      </w:r>
      <w:r>
        <w:tab/>
      </w:r>
      <w:r>
        <w:t xml:space="preserve">Attribute restriction</w:t>
      </w:r>
    </w:p>
    <w:p>
      <w:pPr>
        <w:pStyle w:val="FirstParagraph"/>
      </w:pPr>
      <w:r>
        <w:rPr>
          <w:i/>
          <w:iCs/>
        </w:rPr>
        <w:t xml:space="preserve">Angabe darüber, ob die Objektart öffentlich verfügbar ist (ja) oder einer Beschränkung (nein) unterliegt</w:t>
      </w:r>
    </w:p>
    <w:p>
      <w:pPr>
        <w:pStyle w:val="BodyText"/>
      </w:pPr>
      <w:r>
        <w:rPr>
          <w:i/>
          <w:iCs/>
        </w:rPr>
        <w:t xml:space="preserve">Datentyp: boolean</w:t>
      </w:r>
    </w:p>
    <w:bookmarkEnd w:id="309"/>
    <w:bookmarkEnd w:id="310"/>
    <w:bookmarkEnd w:id="31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enmodell Geologie</dc:title>
  <dc:creator/>
  <dc:subject>Geologische Landesaufnahme der Schweiz</dc:subject>
  <cp:keywords>Geocover, Metadata, Model, GIS, Vector data, Switzerland</cp:keywords>
  <dcterms:created xsi:type="dcterms:W3CDTF">2024-04-11T16:18:39Z</dcterms:created>
  <dcterms:modified xsi:type="dcterms:W3CDTF">2024-04-11T16:1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>swisstopo</vt:lpwstr>
  </property>
  <property fmtid="{D5CDD505-2E9C-101B-9397-08002B2CF9AE}" pid="3" name="date-meta">
    <vt:lpwstr>30 April 2024</vt:lpwstr>
  </property>
  <property fmtid="{D5CDD505-2E9C-101B-9397-08002B2CF9AE}" pid="4" name="fontsize">
    <vt:lpwstr>10pt</vt:lpwstr>
  </property>
  <property fmtid="{D5CDD505-2E9C-101B-9397-08002B2CF9AE}" pid="5" name="title-meta">
    <vt:lpwstr>GeoCover Datenmodell, Version 3.5</vt:lpwstr>
  </property>
</Properties>
</file>